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36C9B3" w14:textId="32DBCBE4" w:rsidR="00F471E2" w:rsidRPr="00F7147F" w:rsidRDefault="00146063" w:rsidP="008B1551">
      <w:pPr>
        <w:pStyle w:val="ContentsHeading1"/>
      </w:pPr>
      <w:r>
        <w:t xml:space="preserve">Electrical Safety </w:t>
      </w:r>
      <w:bookmarkStart w:id="0" w:name="_Ref20321537"/>
    </w:p>
    <w:bookmarkStart w:id="1" w:name="_Ref20411738"/>
    <w:bookmarkStart w:id="2" w:name="_Ref20411785"/>
    <w:p w14:paraId="757C4A4A" w14:textId="4A21725F" w:rsidR="00997DEA" w:rsidRPr="00EA182C" w:rsidRDefault="00997DEA" w:rsidP="00146063">
      <w:pPr>
        <w:rPr>
          <w:b/>
          <w:bCs/>
          <w:color w:val="E30918"/>
          <w:shd w:val="clear" w:color="auto" w:fill="FFFFFF"/>
        </w:rPr>
      </w:pPr>
      <w:r w:rsidRPr="00EA182C">
        <w:rPr>
          <w:b/>
          <w:bCs/>
          <w:color w:val="E30918"/>
          <w:shd w:val="clear" w:color="auto" w:fill="FFFFFF"/>
        </w:rPr>
        <w:fldChar w:fldCharType="begin"/>
      </w:r>
      <w:r w:rsidRPr="00EA182C">
        <w:rPr>
          <w:b/>
          <w:bCs/>
          <w:color w:val="E30918"/>
          <w:shd w:val="clear" w:color="auto" w:fill="FFFFFF"/>
        </w:rPr>
        <w:instrText xml:space="preserve"> REF _Ref20480964 \h  \* MERGEFORMAT </w:instrText>
      </w:r>
      <w:r w:rsidRPr="00EA182C">
        <w:rPr>
          <w:b/>
          <w:bCs/>
          <w:color w:val="E30918"/>
          <w:shd w:val="clear" w:color="auto" w:fill="FFFFFF"/>
        </w:rPr>
      </w:r>
      <w:r w:rsidRPr="00EA182C">
        <w:rPr>
          <w:b/>
          <w:bCs/>
          <w:color w:val="E30918"/>
          <w:shd w:val="clear" w:color="auto" w:fill="FFFFFF"/>
        </w:rPr>
        <w:fldChar w:fldCharType="separate"/>
      </w:r>
      <w:r w:rsidR="00493CA4" w:rsidRPr="00493CA4">
        <w:rPr>
          <w:b/>
          <w:bCs/>
          <w:color w:val="E30918"/>
          <w:shd w:val="clear" w:color="auto" w:fill="FFFFFF"/>
        </w:rPr>
        <w:t>1.0 Purpose</w:t>
      </w:r>
      <w:r w:rsidRPr="00EA182C">
        <w:rPr>
          <w:b/>
          <w:bCs/>
          <w:color w:val="E30918"/>
          <w:shd w:val="clear" w:color="auto" w:fill="FFFFFF"/>
        </w:rPr>
        <w:fldChar w:fldCharType="end"/>
      </w:r>
    </w:p>
    <w:p w14:paraId="403C82AB" w14:textId="50D12A05" w:rsidR="004F71DD" w:rsidRPr="00D14539" w:rsidRDefault="005A537F" w:rsidP="00146063">
      <w:pPr>
        <w:rPr>
          <w:b/>
          <w:bCs/>
          <w:color w:val="E30918"/>
          <w:shd w:val="clear" w:color="auto" w:fill="FFFFFF"/>
        </w:rPr>
      </w:pPr>
      <w:r w:rsidRPr="00D14539">
        <w:rPr>
          <w:b/>
          <w:bCs/>
          <w:color w:val="E30918"/>
          <w:shd w:val="clear" w:color="auto" w:fill="FFFFFF"/>
        </w:rPr>
        <w:fldChar w:fldCharType="begin"/>
      </w:r>
      <w:r w:rsidRPr="00D14539">
        <w:rPr>
          <w:b/>
          <w:bCs/>
          <w:color w:val="E30918"/>
          <w:shd w:val="clear" w:color="auto" w:fill="FFFFFF"/>
        </w:rPr>
        <w:instrText xml:space="preserve"> REF _Ref105402523 \h </w:instrText>
      </w:r>
      <w:r w:rsidR="00D14539" w:rsidRPr="00D14539">
        <w:rPr>
          <w:b/>
          <w:bCs/>
          <w:color w:val="E30918"/>
          <w:shd w:val="clear" w:color="auto" w:fill="FFFFFF"/>
        </w:rPr>
        <w:instrText xml:space="preserve"> \* MERGEFORMAT </w:instrText>
      </w:r>
      <w:r w:rsidRPr="00D14539">
        <w:rPr>
          <w:b/>
          <w:bCs/>
          <w:color w:val="E30918"/>
          <w:shd w:val="clear" w:color="auto" w:fill="FFFFFF"/>
        </w:rPr>
      </w:r>
      <w:r w:rsidRPr="00D14539">
        <w:rPr>
          <w:b/>
          <w:bCs/>
          <w:color w:val="E30918"/>
          <w:shd w:val="clear" w:color="auto" w:fill="FFFFFF"/>
        </w:rPr>
        <w:fldChar w:fldCharType="separate"/>
      </w:r>
      <w:r w:rsidR="00493CA4" w:rsidRPr="00493CA4">
        <w:rPr>
          <w:b/>
          <w:bCs/>
          <w:color w:val="E30918"/>
        </w:rPr>
        <w:t>2.0 Scope</w:t>
      </w:r>
      <w:r w:rsidRPr="00D14539">
        <w:rPr>
          <w:b/>
          <w:bCs/>
          <w:color w:val="E30918"/>
          <w:shd w:val="clear" w:color="auto" w:fill="FFFFFF"/>
        </w:rPr>
        <w:fldChar w:fldCharType="end"/>
      </w:r>
    </w:p>
    <w:p w14:paraId="50B92993" w14:textId="12DBE424" w:rsidR="00997DEA" w:rsidRPr="00EA182C" w:rsidRDefault="00997DEA" w:rsidP="00146063">
      <w:pPr>
        <w:rPr>
          <w:b/>
          <w:bCs/>
          <w:color w:val="E30918"/>
          <w:shd w:val="clear" w:color="auto" w:fill="FFFFFF"/>
        </w:rPr>
      </w:pPr>
      <w:r w:rsidRPr="00EA182C">
        <w:rPr>
          <w:b/>
          <w:bCs/>
          <w:color w:val="E30918"/>
          <w:shd w:val="clear" w:color="auto" w:fill="FFFFFF"/>
        </w:rPr>
        <w:fldChar w:fldCharType="begin"/>
      </w:r>
      <w:r w:rsidRPr="00EA182C">
        <w:rPr>
          <w:b/>
          <w:bCs/>
          <w:color w:val="E30918"/>
          <w:shd w:val="clear" w:color="auto" w:fill="FFFFFF"/>
        </w:rPr>
        <w:instrText xml:space="preserve"> REF _Ref20481014 \h  \* MERGEFORMAT </w:instrText>
      </w:r>
      <w:r w:rsidRPr="00EA182C">
        <w:rPr>
          <w:b/>
          <w:bCs/>
          <w:color w:val="E30918"/>
          <w:shd w:val="clear" w:color="auto" w:fill="FFFFFF"/>
        </w:rPr>
      </w:r>
      <w:r w:rsidRPr="00EA182C">
        <w:rPr>
          <w:b/>
          <w:bCs/>
          <w:color w:val="E30918"/>
          <w:shd w:val="clear" w:color="auto" w:fill="FFFFFF"/>
        </w:rPr>
        <w:fldChar w:fldCharType="separate"/>
      </w:r>
      <w:r w:rsidR="00493CA4" w:rsidRPr="00493CA4">
        <w:rPr>
          <w:b/>
          <w:bCs/>
          <w:color w:val="E30918"/>
        </w:rPr>
        <w:t>3.0 Procedure</w:t>
      </w:r>
      <w:r w:rsidRPr="00EA182C">
        <w:rPr>
          <w:b/>
          <w:bCs/>
          <w:color w:val="E30918"/>
          <w:shd w:val="clear" w:color="auto" w:fill="FFFFFF"/>
        </w:rPr>
        <w:fldChar w:fldCharType="end"/>
      </w:r>
    </w:p>
    <w:p w14:paraId="53CA93CB" w14:textId="30BDA6DE" w:rsidR="00B57117" w:rsidRPr="00B3147A" w:rsidRDefault="00EA182C" w:rsidP="00EA182C">
      <w:pPr>
        <w:ind w:left="720"/>
        <w:rPr>
          <w:b/>
          <w:bCs/>
          <w:color w:val="E30918"/>
        </w:rPr>
      </w:pPr>
      <w:r w:rsidRPr="00EA182C">
        <w:rPr>
          <w:b/>
          <w:bCs/>
          <w:color w:val="E30918"/>
          <w:shd w:val="clear" w:color="auto" w:fill="FFFFFF"/>
        </w:rPr>
        <w:fldChar w:fldCharType="begin"/>
      </w:r>
      <w:r w:rsidRPr="00EA182C">
        <w:rPr>
          <w:b/>
          <w:bCs/>
          <w:color w:val="E30918"/>
          <w:shd w:val="clear" w:color="auto" w:fill="FFFFFF"/>
        </w:rPr>
        <w:instrText xml:space="preserve"> REF _Ref103679974 \h  \* MERGEFORMAT </w:instrText>
      </w:r>
      <w:r w:rsidRPr="00EA182C">
        <w:rPr>
          <w:b/>
          <w:bCs/>
          <w:color w:val="E30918"/>
          <w:shd w:val="clear" w:color="auto" w:fill="FFFFFF"/>
        </w:rPr>
      </w:r>
      <w:r w:rsidRPr="00EA182C">
        <w:rPr>
          <w:b/>
          <w:bCs/>
          <w:color w:val="E30918"/>
          <w:shd w:val="clear" w:color="auto" w:fill="FFFFFF"/>
        </w:rPr>
        <w:fldChar w:fldCharType="separate"/>
      </w:r>
      <w:r w:rsidR="00493CA4" w:rsidRPr="00493CA4">
        <w:rPr>
          <w:b/>
          <w:bCs/>
          <w:color w:val="E30918"/>
        </w:rPr>
        <w:t>3.1 Responsibilities</w:t>
      </w:r>
      <w:r w:rsidRPr="00EA182C">
        <w:rPr>
          <w:b/>
          <w:bCs/>
          <w:color w:val="E30918"/>
          <w:shd w:val="clear" w:color="auto" w:fill="FFFFFF"/>
        </w:rPr>
        <w:fldChar w:fldCharType="end"/>
      </w:r>
      <w:r w:rsidR="00E66D77">
        <w:rPr>
          <w:b/>
          <w:bCs/>
          <w:color w:val="E30918"/>
          <w:shd w:val="clear" w:color="auto" w:fill="FFFFFF"/>
        </w:rPr>
        <w:t xml:space="preserve"> </w:t>
      </w:r>
      <w:r w:rsidR="00E66D77">
        <w:rPr>
          <w:rFonts w:ascii="Copernicus Medium" w:hAnsi="Copernicus Medium"/>
          <w:b/>
          <w:bCs/>
          <w:color w:val="E30918"/>
          <w:sz w:val="24"/>
          <w:szCs w:val="24"/>
          <w:shd w:val="clear" w:color="auto" w:fill="FFFFFF"/>
        </w:rPr>
        <w:t>I</w:t>
      </w:r>
      <w:r w:rsidRPr="00EA182C">
        <w:rPr>
          <w:b/>
          <w:bCs/>
          <w:color w:val="E30918"/>
          <w:shd w:val="clear" w:color="auto" w:fill="FFFFFF"/>
        </w:rPr>
        <w:t xml:space="preserve"> </w:t>
      </w:r>
      <w:r w:rsidRPr="00EA182C">
        <w:rPr>
          <w:b/>
          <w:bCs/>
          <w:color w:val="E30918"/>
          <w:shd w:val="clear" w:color="auto" w:fill="FFFFFF"/>
        </w:rPr>
        <w:fldChar w:fldCharType="begin"/>
      </w:r>
      <w:r w:rsidRPr="00EA182C">
        <w:rPr>
          <w:b/>
          <w:bCs/>
          <w:color w:val="E30918"/>
          <w:shd w:val="clear" w:color="auto" w:fill="FFFFFF"/>
        </w:rPr>
        <w:instrText xml:space="preserve"> REF _Ref103680009 \h  \* MERGEFORMAT </w:instrText>
      </w:r>
      <w:r w:rsidRPr="00EA182C">
        <w:rPr>
          <w:b/>
          <w:bCs/>
          <w:color w:val="E30918"/>
          <w:shd w:val="clear" w:color="auto" w:fill="FFFFFF"/>
        </w:rPr>
      </w:r>
      <w:r w:rsidRPr="00EA182C">
        <w:rPr>
          <w:b/>
          <w:bCs/>
          <w:color w:val="E30918"/>
          <w:shd w:val="clear" w:color="auto" w:fill="FFFFFF"/>
        </w:rPr>
        <w:fldChar w:fldCharType="separate"/>
      </w:r>
      <w:r w:rsidR="00493CA4" w:rsidRPr="00493CA4">
        <w:rPr>
          <w:rStyle w:val="Heading2Char"/>
          <w:rFonts w:ascii="Arial" w:hAnsi="Arial" w:cs="Arial"/>
          <w:b/>
          <w:bCs/>
          <w:sz w:val="20"/>
          <w:szCs w:val="20"/>
          <w:lang w:eastAsia="en-GB"/>
        </w:rPr>
        <w:t>3.2 Documentation</w:t>
      </w:r>
      <w:r w:rsidRPr="00EA182C">
        <w:rPr>
          <w:b/>
          <w:bCs/>
          <w:color w:val="E30918"/>
          <w:shd w:val="clear" w:color="auto" w:fill="FFFFFF"/>
        </w:rPr>
        <w:fldChar w:fldCharType="end"/>
      </w:r>
      <w:r w:rsidR="00E66D77">
        <w:rPr>
          <w:b/>
          <w:bCs/>
          <w:color w:val="E30918"/>
          <w:shd w:val="clear" w:color="auto" w:fill="FFFFFF"/>
        </w:rPr>
        <w:t xml:space="preserve"> </w:t>
      </w:r>
      <w:r w:rsidR="00E66D77">
        <w:rPr>
          <w:rFonts w:ascii="Copernicus Medium" w:hAnsi="Copernicus Medium"/>
          <w:b/>
          <w:bCs/>
          <w:color w:val="E30918"/>
          <w:sz w:val="24"/>
          <w:szCs w:val="24"/>
          <w:shd w:val="clear" w:color="auto" w:fill="FFFFFF"/>
        </w:rPr>
        <w:t>I</w:t>
      </w:r>
      <w:r w:rsidRPr="00EA182C">
        <w:rPr>
          <w:b/>
          <w:bCs/>
          <w:color w:val="E30918"/>
          <w:shd w:val="clear" w:color="auto" w:fill="FFFFFF"/>
        </w:rPr>
        <w:t xml:space="preserve"> </w:t>
      </w:r>
      <w:r w:rsidRPr="00EA182C">
        <w:rPr>
          <w:b/>
          <w:bCs/>
          <w:color w:val="E30918"/>
          <w:shd w:val="clear" w:color="auto" w:fill="FFFFFF"/>
        </w:rPr>
        <w:fldChar w:fldCharType="begin"/>
      </w:r>
      <w:r w:rsidRPr="00EA182C">
        <w:rPr>
          <w:b/>
          <w:bCs/>
          <w:color w:val="E30918"/>
          <w:shd w:val="clear" w:color="auto" w:fill="FFFFFF"/>
        </w:rPr>
        <w:instrText xml:space="preserve"> REF _Ref103680014 \h  \* MERGEFORMAT </w:instrText>
      </w:r>
      <w:r w:rsidRPr="00EA182C">
        <w:rPr>
          <w:b/>
          <w:bCs/>
          <w:color w:val="E30918"/>
          <w:shd w:val="clear" w:color="auto" w:fill="FFFFFF"/>
        </w:rPr>
      </w:r>
      <w:r w:rsidRPr="00EA182C">
        <w:rPr>
          <w:b/>
          <w:bCs/>
          <w:color w:val="E30918"/>
          <w:shd w:val="clear" w:color="auto" w:fill="FFFFFF"/>
        </w:rPr>
        <w:fldChar w:fldCharType="separate"/>
      </w:r>
      <w:r w:rsidR="00493CA4" w:rsidRPr="00493CA4">
        <w:rPr>
          <w:rFonts w:eastAsiaTheme="majorEastAsia"/>
          <w:b/>
          <w:bCs/>
          <w:color w:val="E30918"/>
        </w:rPr>
        <w:t>3.3 Legislation</w:t>
      </w:r>
      <w:r w:rsidRPr="00EA182C">
        <w:rPr>
          <w:b/>
          <w:bCs/>
          <w:color w:val="E30918"/>
          <w:shd w:val="clear" w:color="auto" w:fill="FFFFFF"/>
        </w:rPr>
        <w:fldChar w:fldCharType="end"/>
      </w:r>
      <w:r w:rsidR="00E66D77">
        <w:rPr>
          <w:b/>
          <w:bCs/>
          <w:color w:val="E30918"/>
          <w:shd w:val="clear" w:color="auto" w:fill="FFFFFF"/>
        </w:rPr>
        <w:t xml:space="preserve"> </w:t>
      </w:r>
      <w:r w:rsidR="00E66D77">
        <w:rPr>
          <w:rFonts w:ascii="Copernicus Medium" w:hAnsi="Copernicus Medium"/>
          <w:b/>
          <w:bCs/>
          <w:color w:val="E30918"/>
          <w:sz w:val="24"/>
          <w:szCs w:val="24"/>
          <w:shd w:val="clear" w:color="auto" w:fill="FFFFFF"/>
        </w:rPr>
        <w:t>I</w:t>
      </w:r>
      <w:r w:rsidRPr="00EA182C">
        <w:rPr>
          <w:b/>
          <w:bCs/>
          <w:color w:val="E30918"/>
          <w:shd w:val="clear" w:color="auto" w:fill="FFFFFF"/>
        </w:rPr>
        <w:t xml:space="preserve"> </w:t>
      </w:r>
      <w:r w:rsidRPr="00EA182C">
        <w:rPr>
          <w:b/>
          <w:bCs/>
          <w:color w:val="E30918"/>
          <w:shd w:val="clear" w:color="auto" w:fill="FFFFFF"/>
        </w:rPr>
        <w:fldChar w:fldCharType="begin"/>
      </w:r>
      <w:r w:rsidRPr="00EA182C">
        <w:rPr>
          <w:b/>
          <w:bCs/>
          <w:color w:val="E30918"/>
          <w:shd w:val="clear" w:color="auto" w:fill="FFFFFF"/>
        </w:rPr>
        <w:instrText xml:space="preserve"> REF _Ref103680017 \h  \* MERGEFORMAT </w:instrText>
      </w:r>
      <w:r w:rsidRPr="00EA182C">
        <w:rPr>
          <w:b/>
          <w:bCs/>
          <w:color w:val="E30918"/>
          <w:shd w:val="clear" w:color="auto" w:fill="FFFFFF"/>
        </w:rPr>
      </w:r>
      <w:r w:rsidRPr="00EA182C">
        <w:rPr>
          <w:b/>
          <w:bCs/>
          <w:color w:val="E30918"/>
          <w:shd w:val="clear" w:color="auto" w:fill="FFFFFF"/>
        </w:rPr>
        <w:fldChar w:fldCharType="separate"/>
      </w:r>
      <w:r w:rsidR="00493CA4" w:rsidRPr="00493CA4">
        <w:rPr>
          <w:b/>
          <w:bCs/>
          <w:color w:val="E30918"/>
        </w:rPr>
        <w:t>3.4 Safety incident</w:t>
      </w:r>
      <w:r w:rsidR="00493CA4">
        <w:t xml:space="preserve"> </w:t>
      </w:r>
      <w:r w:rsidRPr="00EA182C">
        <w:rPr>
          <w:b/>
          <w:bCs/>
          <w:color w:val="E30918"/>
          <w:shd w:val="clear" w:color="auto" w:fill="FFFFFF"/>
        </w:rPr>
        <w:fldChar w:fldCharType="end"/>
      </w:r>
      <w:r w:rsidR="00E66D77">
        <w:rPr>
          <w:b/>
          <w:bCs/>
          <w:color w:val="E30918"/>
          <w:shd w:val="clear" w:color="auto" w:fill="FFFFFF"/>
        </w:rPr>
        <w:t xml:space="preserve"> </w:t>
      </w:r>
      <w:r w:rsidR="00E66D77">
        <w:rPr>
          <w:rFonts w:ascii="Copernicus Medium" w:hAnsi="Copernicus Medium"/>
          <w:b/>
          <w:bCs/>
          <w:color w:val="E30918"/>
          <w:sz w:val="24"/>
          <w:szCs w:val="24"/>
          <w:shd w:val="clear" w:color="auto" w:fill="FFFFFF"/>
        </w:rPr>
        <w:t>I</w:t>
      </w:r>
      <w:r w:rsidR="00B3147A">
        <w:rPr>
          <w:rFonts w:ascii="Copernicus Medium" w:hAnsi="Copernicus Medium"/>
          <w:b/>
          <w:bCs/>
          <w:color w:val="E30918"/>
          <w:sz w:val="24"/>
          <w:szCs w:val="24"/>
          <w:shd w:val="clear" w:color="auto" w:fill="FFFFFF"/>
        </w:rPr>
        <w:t xml:space="preserve"> </w:t>
      </w:r>
      <w:r w:rsidR="00B3147A" w:rsidRPr="00B3147A">
        <w:rPr>
          <w:b/>
          <w:bCs/>
          <w:color w:val="E30918"/>
          <w:shd w:val="clear" w:color="auto" w:fill="E6E6E6"/>
        </w:rPr>
        <w:fldChar w:fldCharType="begin"/>
      </w:r>
      <w:r w:rsidR="00B3147A" w:rsidRPr="00B3147A">
        <w:rPr>
          <w:b/>
          <w:bCs/>
          <w:color w:val="E30918"/>
        </w:rPr>
        <w:instrText xml:space="preserve"> REF _Ref104210975 \h </w:instrText>
      </w:r>
      <w:r w:rsidR="00B3147A">
        <w:rPr>
          <w:b/>
          <w:bCs/>
          <w:color w:val="E30918"/>
        </w:rPr>
        <w:instrText xml:space="preserve"> \* MERGEFORMAT </w:instrText>
      </w:r>
      <w:r w:rsidR="00B3147A" w:rsidRPr="00B3147A">
        <w:rPr>
          <w:b/>
          <w:bCs/>
          <w:color w:val="E30918"/>
          <w:shd w:val="clear" w:color="auto" w:fill="E6E6E6"/>
        </w:rPr>
      </w:r>
      <w:r w:rsidR="00B3147A" w:rsidRPr="00B3147A">
        <w:rPr>
          <w:b/>
          <w:bCs/>
          <w:color w:val="E30918"/>
          <w:shd w:val="clear" w:color="auto" w:fill="E6E6E6"/>
        </w:rPr>
        <w:fldChar w:fldCharType="separate"/>
      </w:r>
      <w:r w:rsidR="00493CA4" w:rsidRPr="00493CA4">
        <w:rPr>
          <w:b/>
          <w:bCs/>
          <w:color w:val="E30918"/>
        </w:rPr>
        <w:t>3.5 Hazards</w:t>
      </w:r>
      <w:r w:rsidR="00B3147A" w:rsidRPr="00B3147A">
        <w:rPr>
          <w:b/>
          <w:bCs/>
          <w:color w:val="E30918"/>
          <w:shd w:val="clear" w:color="auto" w:fill="E6E6E6"/>
        </w:rPr>
        <w:fldChar w:fldCharType="end"/>
      </w:r>
      <w:r w:rsidR="00B3147A">
        <w:rPr>
          <w:rFonts w:ascii="Copernicus Medium" w:hAnsi="Copernicus Medium"/>
          <w:b/>
          <w:bCs/>
          <w:color w:val="E30918"/>
          <w:sz w:val="24"/>
          <w:szCs w:val="24"/>
          <w:shd w:val="clear" w:color="auto" w:fill="FFFFFF"/>
        </w:rPr>
        <w:t xml:space="preserve"> </w:t>
      </w:r>
      <w:r w:rsidR="00B3147A" w:rsidRPr="00B3147A">
        <w:rPr>
          <w:b/>
          <w:bCs/>
          <w:color w:val="E30918"/>
        </w:rPr>
        <w:t xml:space="preserve">I </w:t>
      </w:r>
      <w:r w:rsidR="00B3147A">
        <w:rPr>
          <w:b/>
          <w:bCs/>
          <w:color w:val="E30918"/>
          <w:shd w:val="clear" w:color="auto" w:fill="E6E6E6"/>
        </w:rPr>
        <w:fldChar w:fldCharType="begin"/>
      </w:r>
      <w:r w:rsidR="00B3147A" w:rsidRPr="00B3147A">
        <w:rPr>
          <w:b/>
          <w:bCs/>
          <w:color w:val="E30918"/>
        </w:rPr>
        <w:instrText xml:space="preserve"> REF _Ref104211097 \h </w:instrText>
      </w:r>
      <w:r w:rsidR="00B3147A">
        <w:rPr>
          <w:b/>
          <w:bCs/>
          <w:color w:val="E30918"/>
        </w:rPr>
        <w:instrText xml:space="preserve"> \* MERGEFORMAT </w:instrText>
      </w:r>
      <w:r w:rsidR="00B3147A">
        <w:rPr>
          <w:b/>
          <w:bCs/>
          <w:color w:val="E30918"/>
          <w:shd w:val="clear" w:color="auto" w:fill="E6E6E6"/>
        </w:rPr>
      </w:r>
      <w:r w:rsidR="00B3147A">
        <w:rPr>
          <w:b/>
          <w:bCs/>
          <w:color w:val="E30918"/>
          <w:shd w:val="clear" w:color="auto" w:fill="E6E6E6"/>
        </w:rPr>
        <w:fldChar w:fldCharType="separate"/>
      </w:r>
      <w:r w:rsidR="00493CA4" w:rsidRPr="00493CA4">
        <w:rPr>
          <w:b/>
          <w:bCs/>
          <w:color w:val="E30918"/>
        </w:rPr>
        <w:t>3.6 Risk Management</w:t>
      </w:r>
      <w:r w:rsidR="00B3147A">
        <w:rPr>
          <w:b/>
          <w:bCs/>
          <w:color w:val="E30918"/>
          <w:shd w:val="clear" w:color="auto" w:fill="E6E6E6"/>
        </w:rPr>
        <w:fldChar w:fldCharType="end"/>
      </w:r>
      <w:r w:rsidR="00B3147A" w:rsidRPr="00B3147A">
        <w:rPr>
          <w:b/>
          <w:bCs/>
          <w:color w:val="E30918"/>
        </w:rPr>
        <w:t xml:space="preserve"> I </w:t>
      </w:r>
      <w:r w:rsidR="00B3147A">
        <w:rPr>
          <w:b/>
          <w:bCs/>
          <w:color w:val="E30918"/>
          <w:shd w:val="clear" w:color="auto" w:fill="E6E6E6"/>
        </w:rPr>
        <w:fldChar w:fldCharType="begin"/>
      </w:r>
      <w:r w:rsidR="00B3147A">
        <w:rPr>
          <w:b/>
          <w:bCs/>
          <w:color w:val="E30918"/>
        </w:rPr>
        <w:instrText xml:space="preserve"> REF _Ref104211126 \h  \* MERGEFORMAT </w:instrText>
      </w:r>
      <w:r w:rsidR="00B3147A">
        <w:rPr>
          <w:b/>
          <w:bCs/>
          <w:color w:val="E30918"/>
          <w:shd w:val="clear" w:color="auto" w:fill="E6E6E6"/>
        </w:rPr>
      </w:r>
      <w:r w:rsidR="00B3147A">
        <w:rPr>
          <w:b/>
          <w:bCs/>
          <w:color w:val="E30918"/>
          <w:shd w:val="clear" w:color="auto" w:fill="E6E6E6"/>
        </w:rPr>
        <w:fldChar w:fldCharType="separate"/>
      </w:r>
      <w:r w:rsidR="00493CA4" w:rsidRPr="00493CA4">
        <w:rPr>
          <w:b/>
          <w:bCs/>
          <w:color w:val="E30918"/>
        </w:rPr>
        <w:t>3.7 Training</w:t>
      </w:r>
      <w:r w:rsidR="00B3147A">
        <w:rPr>
          <w:b/>
          <w:bCs/>
          <w:color w:val="E30918"/>
          <w:shd w:val="clear" w:color="auto" w:fill="E6E6E6"/>
        </w:rPr>
        <w:fldChar w:fldCharType="end"/>
      </w:r>
      <w:r w:rsidR="00B3147A" w:rsidRPr="00B3147A">
        <w:rPr>
          <w:b/>
          <w:bCs/>
          <w:color w:val="E30918"/>
        </w:rPr>
        <w:t xml:space="preserve"> I </w:t>
      </w:r>
      <w:r w:rsidR="00B3147A">
        <w:rPr>
          <w:b/>
          <w:bCs/>
          <w:color w:val="E30918"/>
          <w:shd w:val="clear" w:color="auto" w:fill="E6E6E6"/>
        </w:rPr>
        <w:fldChar w:fldCharType="begin"/>
      </w:r>
      <w:r w:rsidR="00B3147A">
        <w:rPr>
          <w:b/>
          <w:bCs/>
          <w:color w:val="E30918"/>
        </w:rPr>
        <w:instrText xml:space="preserve"> REF _Ref104211139 \h  \* MERGEFORMAT </w:instrText>
      </w:r>
      <w:r w:rsidR="00B3147A">
        <w:rPr>
          <w:b/>
          <w:bCs/>
          <w:color w:val="E30918"/>
          <w:shd w:val="clear" w:color="auto" w:fill="E6E6E6"/>
        </w:rPr>
      </w:r>
      <w:r w:rsidR="00B3147A">
        <w:rPr>
          <w:b/>
          <w:bCs/>
          <w:color w:val="E30918"/>
          <w:shd w:val="clear" w:color="auto" w:fill="E6E6E6"/>
        </w:rPr>
        <w:fldChar w:fldCharType="separate"/>
      </w:r>
      <w:r w:rsidR="00493CA4" w:rsidRPr="00493CA4">
        <w:rPr>
          <w:b/>
          <w:bCs/>
          <w:color w:val="E30918"/>
        </w:rPr>
        <w:t>3.8 Equipment</w:t>
      </w:r>
      <w:r w:rsidR="00B3147A">
        <w:rPr>
          <w:b/>
          <w:bCs/>
          <w:color w:val="E30918"/>
          <w:shd w:val="clear" w:color="auto" w:fill="E6E6E6"/>
        </w:rPr>
        <w:fldChar w:fldCharType="end"/>
      </w:r>
      <w:r w:rsidR="00B3147A" w:rsidRPr="00B3147A">
        <w:rPr>
          <w:b/>
          <w:bCs/>
          <w:color w:val="E30918"/>
        </w:rPr>
        <w:t xml:space="preserve"> I </w:t>
      </w:r>
      <w:r w:rsidR="00B3147A">
        <w:rPr>
          <w:b/>
          <w:bCs/>
          <w:color w:val="E30918"/>
          <w:shd w:val="clear" w:color="auto" w:fill="E6E6E6"/>
        </w:rPr>
        <w:fldChar w:fldCharType="begin"/>
      </w:r>
      <w:r w:rsidR="00B3147A">
        <w:rPr>
          <w:b/>
          <w:bCs/>
          <w:color w:val="E30918"/>
        </w:rPr>
        <w:instrText xml:space="preserve"> REF _Ref104211148 \h  \* MERGEFORMAT </w:instrText>
      </w:r>
      <w:r w:rsidR="00B3147A">
        <w:rPr>
          <w:b/>
          <w:bCs/>
          <w:color w:val="E30918"/>
          <w:shd w:val="clear" w:color="auto" w:fill="E6E6E6"/>
        </w:rPr>
      </w:r>
      <w:r w:rsidR="00B3147A">
        <w:rPr>
          <w:b/>
          <w:bCs/>
          <w:color w:val="E30918"/>
          <w:shd w:val="clear" w:color="auto" w:fill="E6E6E6"/>
        </w:rPr>
        <w:fldChar w:fldCharType="separate"/>
      </w:r>
      <w:r w:rsidR="00493CA4" w:rsidRPr="00493CA4">
        <w:rPr>
          <w:b/>
          <w:bCs/>
          <w:color w:val="E30918"/>
        </w:rPr>
        <w:t>3.9 Electrical work for teaching or research purposes</w:t>
      </w:r>
      <w:r w:rsidR="00B3147A">
        <w:rPr>
          <w:b/>
          <w:bCs/>
          <w:color w:val="E30918"/>
          <w:shd w:val="clear" w:color="auto" w:fill="E6E6E6"/>
        </w:rPr>
        <w:fldChar w:fldCharType="end"/>
      </w:r>
      <w:r w:rsidR="00B3147A" w:rsidRPr="00B3147A">
        <w:rPr>
          <w:b/>
          <w:bCs/>
          <w:color w:val="E30918"/>
        </w:rPr>
        <w:t xml:space="preserve"> I </w:t>
      </w:r>
      <w:r w:rsidR="00B3147A">
        <w:rPr>
          <w:b/>
          <w:bCs/>
          <w:color w:val="E30918"/>
          <w:shd w:val="clear" w:color="auto" w:fill="E6E6E6"/>
        </w:rPr>
        <w:fldChar w:fldCharType="begin"/>
      </w:r>
      <w:r w:rsidR="00B3147A">
        <w:rPr>
          <w:b/>
          <w:bCs/>
          <w:color w:val="E30918"/>
        </w:rPr>
        <w:instrText xml:space="preserve"> REF _Ref104211161 \h  \* MERGEFORMAT </w:instrText>
      </w:r>
      <w:r w:rsidR="00B3147A">
        <w:rPr>
          <w:b/>
          <w:bCs/>
          <w:color w:val="E30918"/>
          <w:shd w:val="clear" w:color="auto" w:fill="E6E6E6"/>
        </w:rPr>
      </w:r>
      <w:r w:rsidR="00B3147A">
        <w:rPr>
          <w:b/>
          <w:bCs/>
          <w:color w:val="E30918"/>
          <w:shd w:val="clear" w:color="auto" w:fill="E6E6E6"/>
        </w:rPr>
        <w:fldChar w:fldCharType="separate"/>
      </w:r>
      <w:r w:rsidR="00493CA4" w:rsidRPr="00493CA4">
        <w:rPr>
          <w:b/>
          <w:bCs/>
          <w:color w:val="E30918"/>
        </w:rPr>
        <w:t>3.10 Infrastructure</w:t>
      </w:r>
      <w:r w:rsidR="00B3147A">
        <w:rPr>
          <w:b/>
          <w:bCs/>
          <w:color w:val="E30918"/>
          <w:shd w:val="clear" w:color="auto" w:fill="E6E6E6"/>
        </w:rPr>
        <w:fldChar w:fldCharType="end"/>
      </w:r>
      <w:r w:rsidR="00B3147A" w:rsidRPr="00B3147A">
        <w:rPr>
          <w:b/>
          <w:bCs/>
          <w:color w:val="E30918"/>
        </w:rPr>
        <w:t xml:space="preserve"> I </w:t>
      </w:r>
    </w:p>
    <w:p w14:paraId="4A6E6A60" w14:textId="75A18AE4" w:rsidR="00997DEA" w:rsidRPr="00EA182C" w:rsidRDefault="00997DEA" w:rsidP="00146063">
      <w:pPr>
        <w:rPr>
          <w:b/>
          <w:bCs/>
          <w:color w:val="E30918"/>
        </w:rPr>
      </w:pPr>
      <w:r w:rsidRPr="00EA182C">
        <w:rPr>
          <w:b/>
          <w:bCs/>
          <w:color w:val="E30918"/>
          <w:shd w:val="clear" w:color="auto" w:fill="E6E6E6"/>
        </w:rPr>
        <w:fldChar w:fldCharType="begin"/>
      </w:r>
      <w:r w:rsidRPr="00EA182C">
        <w:rPr>
          <w:b/>
          <w:bCs/>
          <w:color w:val="E30918"/>
        </w:rPr>
        <w:instrText xml:space="preserve"> REF _Ref20320732 \h  \* MERGEFORMAT </w:instrText>
      </w:r>
      <w:r w:rsidRPr="00EA182C">
        <w:rPr>
          <w:b/>
          <w:bCs/>
          <w:color w:val="E30918"/>
          <w:shd w:val="clear" w:color="auto" w:fill="E6E6E6"/>
        </w:rPr>
      </w:r>
      <w:r w:rsidRPr="00EA182C">
        <w:rPr>
          <w:b/>
          <w:bCs/>
          <w:color w:val="E30918"/>
          <w:shd w:val="clear" w:color="auto" w:fill="E6E6E6"/>
        </w:rPr>
        <w:fldChar w:fldCharType="separate"/>
      </w:r>
      <w:r w:rsidR="00493CA4" w:rsidRPr="00493CA4">
        <w:rPr>
          <w:b/>
          <w:bCs/>
          <w:color w:val="E30918"/>
        </w:rPr>
        <w:t>4.0 Definitions</w:t>
      </w:r>
      <w:r w:rsidRPr="00EA182C">
        <w:rPr>
          <w:b/>
          <w:bCs/>
          <w:color w:val="E30918"/>
          <w:shd w:val="clear" w:color="auto" w:fill="E6E6E6"/>
        </w:rPr>
        <w:fldChar w:fldCharType="end"/>
      </w:r>
    </w:p>
    <w:p w14:paraId="2E800012" w14:textId="1BD2C619" w:rsidR="00BC55CF" w:rsidRDefault="00BC55CF" w:rsidP="00164425">
      <w:pPr>
        <w:pStyle w:val="Heading2"/>
        <w:rPr>
          <w:shd w:val="clear" w:color="auto" w:fill="FFFFFF"/>
        </w:rPr>
      </w:pPr>
      <w:bookmarkStart w:id="3" w:name="_Ref20480964"/>
      <w:r>
        <w:rPr>
          <w:shd w:val="clear" w:color="auto" w:fill="FFFFFF"/>
        </w:rPr>
        <w:t xml:space="preserve">1.0 </w:t>
      </w:r>
      <w:r w:rsidRPr="00997DEA">
        <w:rPr>
          <w:shd w:val="clear" w:color="auto" w:fill="FFFFFF"/>
        </w:rPr>
        <w:t>Purpose</w:t>
      </w:r>
      <w:bookmarkEnd w:id="0"/>
      <w:bookmarkEnd w:id="1"/>
      <w:bookmarkEnd w:id="2"/>
      <w:bookmarkEnd w:id="3"/>
    </w:p>
    <w:p w14:paraId="3B2F33E4" w14:textId="662BC219" w:rsidR="00182219" w:rsidRDefault="00182219" w:rsidP="006030DD">
      <w:pPr>
        <w:spacing w:after="120"/>
      </w:pPr>
      <w:bookmarkStart w:id="4" w:name="_Ref20318879"/>
      <w:bookmarkStart w:id="5" w:name="_Ref20411801"/>
      <w:bookmarkStart w:id="6" w:name="_Ref20480989"/>
      <w:r>
        <w:t xml:space="preserve">The purpose of this document is to provide general guidance to students, staff and workers at Griffith University </w:t>
      </w:r>
      <w:r w:rsidR="00683F3B">
        <w:t xml:space="preserve">(GU) </w:t>
      </w:r>
      <w:r>
        <w:t>regarding:</w:t>
      </w:r>
    </w:p>
    <w:p w14:paraId="1CE6847A" w14:textId="69A8999C" w:rsidR="00182219" w:rsidRDefault="006030DD" w:rsidP="006030DD">
      <w:pPr>
        <w:pStyle w:val="BulletPoints"/>
        <w:spacing w:after="120"/>
        <w:ind w:left="714" w:hanging="357"/>
      </w:pPr>
      <w:r>
        <w:t>r</w:t>
      </w:r>
      <w:r w:rsidR="00182219">
        <w:t>esponsibilities for electrical safety on campus</w:t>
      </w:r>
      <w:r w:rsidR="009619F4">
        <w:t>,</w:t>
      </w:r>
    </w:p>
    <w:p w14:paraId="5274FD35" w14:textId="66E98494" w:rsidR="00182219" w:rsidRDefault="006030DD" w:rsidP="006030DD">
      <w:pPr>
        <w:pStyle w:val="BulletPoints"/>
        <w:spacing w:after="120"/>
        <w:ind w:left="714" w:hanging="357"/>
      </w:pPr>
      <w:r>
        <w:t>e</w:t>
      </w:r>
      <w:r w:rsidR="00182219">
        <w:t>lectrical safety and hazards in the workplace</w:t>
      </w:r>
      <w:r w:rsidR="009619F4">
        <w:t>,</w:t>
      </w:r>
      <w:r w:rsidR="00F94EA4">
        <w:t xml:space="preserve"> and</w:t>
      </w:r>
    </w:p>
    <w:p w14:paraId="6D22BFA1" w14:textId="35DE88D8" w:rsidR="00182219" w:rsidRDefault="006030DD" w:rsidP="006030DD">
      <w:pPr>
        <w:pStyle w:val="BulletPoints"/>
        <w:spacing w:after="120"/>
        <w:ind w:left="714" w:hanging="357"/>
      </w:pPr>
      <w:r>
        <w:t>r</w:t>
      </w:r>
      <w:r w:rsidR="00182219">
        <w:t>isk management of electrical systems</w:t>
      </w:r>
      <w:r>
        <w:t>.</w:t>
      </w:r>
    </w:p>
    <w:p w14:paraId="00D0E32E" w14:textId="157F3F53" w:rsidR="00F60BC1" w:rsidRDefault="00182219" w:rsidP="006030DD">
      <w:pPr>
        <w:spacing w:after="120"/>
      </w:pPr>
      <w:r>
        <w:t xml:space="preserve">This Procedure is part of </w:t>
      </w:r>
      <w:r w:rsidR="006C3C2A">
        <w:t>GU’s</w:t>
      </w:r>
      <w:r>
        <w:t xml:space="preserve"> overall risk management approach to safety and is intended to minimise risk of electrical hazards to all people undertaking University business</w:t>
      </w:r>
      <w:r w:rsidR="006030DD">
        <w:t>,</w:t>
      </w:r>
      <w:r>
        <w:t xml:space="preserve"> so far as is reasonably practicable in accordance with </w:t>
      </w:r>
      <w:r w:rsidR="006C3C2A">
        <w:t>GU’s</w:t>
      </w:r>
      <w:r>
        <w:t xml:space="preserve"> </w:t>
      </w:r>
      <w:r w:rsidRPr="00683F3B">
        <w:t>Health, Safety and Wellbeing Policy</w:t>
      </w:r>
      <w:r>
        <w:t>.</w:t>
      </w:r>
    </w:p>
    <w:p w14:paraId="2F31C533" w14:textId="1137B139" w:rsidR="00642BE7" w:rsidRPr="00E55891" w:rsidRDefault="00642BE7" w:rsidP="006030DD">
      <w:pPr>
        <w:spacing w:after="120"/>
      </w:pPr>
      <w:r>
        <w:t xml:space="preserve">Electricity is inherently dangerous and </w:t>
      </w:r>
      <w:r w:rsidR="00DA01BC">
        <w:t xml:space="preserve">exposure to it </w:t>
      </w:r>
      <w:r>
        <w:t xml:space="preserve">can be the root cause of safety incidents in the workplace. The purpose of this Procedure is to help reduce the risk of electrical hazards to people at </w:t>
      </w:r>
      <w:r w:rsidR="006C3C2A">
        <w:t>GU</w:t>
      </w:r>
      <w:r>
        <w:t xml:space="preserve"> so far as is reasonably practicable.</w:t>
      </w:r>
    </w:p>
    <w:p w14:paraId="65297E40" w14:textId="5C18474E" w:rsidR="00F97A5A" w:rsidRDefault="007706AB" w:rsidP="004F71DD">
      <w:pPr>
        <w:pStyle w:val="Heading2"/>
      </w:pPr>
      <w:bookmarkStart w:id="7" w:name="_Ref105402523"/>
      <w:r>
        <w:t xml:space="preserve">2.0 </w:t>
      </w:r>
      <w:r w:rsidR="00F97A5A">
        <w:t>Scope</w:t>
      </w:r>
      <w:bookmarkEnd w:id="4"/>
      <w:bookmarkEnd w:id="5"/>
      <w:bookmarkEnd w:id="6"/>
      <w:bookmarkEnd w:id="7"/>
    </w:p>
    <w:p w14:paraId="772410A2" w14:textId="2520534F" w:rsidR="00F60BC1" w:rsidRPr="00583478" w:rsidRDefault="00F60BC1" w:rsidP="006030DD">
      <w:pPr>
        <w:spacing w:after="120"/>
      </w:pPr>
      <w:r>
        <w:t xml:space="preserve">This </w:t>
      </w:r>
      <w:r w:rsidR="00F20014">
        <w:t>P</w:t>
      </w:r>
      <w:r>
        <w:t>rocedure applies to activities on- and off-campus for</w:t>
      </w:r>
      <w:r w:rsidR="006030DD">
        <w:t>:</w:t>
      </w:r>
    </w:p>
    <w:p w14:paraId="3D9F1661" w14:textId="7A3717AC" w:rsidR="00F60BC1" w:rsidRPr="00F60BC1" w:rsidRDefault="00F60BC1" w:rsidP="006030DD">
      <w:pPr>
        <w:pStyle w:val="BulletPoints"/>
        <w:spacing w:after="120"/>
        <w:ind w:left="714" w:hanging="357"/>
      </w:pPr>
      <w:r>
        <w:t>all University Elements in the conduct of their business operations</w:t>
      </w:r>
      <w:r w:rsidR="009619F4">
        <w:t>,</w:t>
      </w:r>
      <w:r w:rsidR="00F94EA4">
        <w:t xml:space="preserve"> and</w:t>
      </w:r>
    </w:p>
    <w:p w14:paraId="1B2A6713" w14:textId="6123A18E" w:rsidR="00F60BC1" w:rsidRPr="00583478" w:rsidRDefault="00F60BC1" w:rsidP="006030DD">
      <w:pPr>
        <w:pStyle w:val="BulletPoints"/>
        <w:spacing w:after="120"/>
        <w:ind w:left="714" w:hanging="357"/>
      </w:pPr>
      <w:r>
        <w:t>workers</w:t>
      </w:r>
      <w:r w:rsidRPr="00F60BC1">
        <w:t xml:space="preserve"> </w:t>
      </w:r>
      <w:r>
        <w:t>who, in carrying out work (electrical work or otherwise) for the University, may come into contact with electricity and electrical equipment within the workplace</w:t>
      </w:r>
      <w:r w:rsidR="00D577CA">
        <w:t>.</w:t>
      </w:r>
    </w:p>
    <w:p w14:paraId="44C10397" w14:textId="19AD6AB7" w:rsidR="00F60BC1" w:rsidRDefault="00F60BC1" w:rsidP="006030DD">
      <w:pPr>
        <w:spacing w:after="120"/>
      </w:pPr>
      <w:r>
        <w:t>Th</w:t>
      </w:r>
      <w:r w:rsidR="00047758">
        <w:t>is</w:t>
      </w:r>
      <w:r>
        <w:t xml:space="preserve"> </w:t>
      </w:r>
      <w:r w:rsidR="00E45C85">
        <w:t>P</w:t>
      </w:r>
      <w:r>
        <w:t>rocedure also applies to other people who may be at risk from contact with electricity and electrical equipment within the University workplace</w:t>
      </w:r>
      <w:r w:rsidR="00E45C85">
        <w:t>,</w:t>
      </w:r>
      <w:r>
        <w:t xml:space="preserve"> including tenants of leased premises. </w:t>
      </w:r>
    </w:p>
    <w:p w14:paraId="16734CDB" w14:textId="5B636AC0" w:rsidR="00C91165" w:rsidRDefault="007706AB" w:rsidP="00164425">
      <w:pPr>
        <w:pStyle w:val="Heading2"/>
      </w:pPr>
      <w:bookmarkStart w:id="8" w:name="_Ref20318910"/>
      <w:bookmarkStart w:id="9" w:name="_Ref20411814"/>
      <w:bookmarkStart w:id="10" w:name="_Ref20481014"/>
      <w:r>
        <w:t xml:space="preserve">3.0 </w:t>
      </w:r>
      <w:r w:rsidR="00C91165">
        <w:t>P</w:t>
      </w:r>
      <w:bookmarkEnd w:id="8"/>
      <w:r w:rsidR="00A71AD8">
        <w:t>rocedure</w:t>
      </w:r>
      <w:bookmarkEnd w:id="9"/>
      <w:bookmarkEnd w:id="10"/>
    </w:p>
    <w:p w14:paraId="45313273" w14:textId="3D759927" w:rsidR="00153B84" w:rsidRDefault="00A16CF6" w:rsidP="00164425">
      <w:pPr>
        <w:pStyle w:val="Heading3"/>
      </w:pPr>
      <w:bookmarkStart w:id="11" w:name="_Ref103679974"/>
      <w:r>
        <w:t xml:space="preserve">3.1 </w:t>
      </w:r>
      <w:r w:rsidR="00153B84">
        <w:t>Responsibilities</w:t>
      </w:r>
      <w:bookmarkEnd w:id="11"/>
    </w:p>
    <w:p w14:paraId="7D667CF4" w14:textId="71FD3290" w:rsidR="005E4439" w:rsidRDefault="007C5780" w:rsidP="00164425">
      <w:pPr>
        <w:ind w:left="720"/>
      </w:pPr>
      <w:r>
        <w:t>GU</w:t>
      </w:r>
      <w:r w:rsidR="005E4439">
        <w:t xml:space="preserve">, as the Person Conducting a Business Undertaking (PCBU) under Queensland’s </w:t>
      </w:r>
      <w:r w:rsidR="005E4439" w:rsidRPr="00881125">
        <w:rPr>
          <w:i/>
          <w:iCs/>
        </w:rPr>
        <w:t>Work Health and Safety Act</w:t>
      </w:r>
      <w:r w:rsidR="005E4439">
        <w:t xml:space="preserve"> </w:t>
      </w:r>
      <w:r w:rsidR="005E4439" w:rsidRPr="008C1276">
        <w:rPr>
          <w:i/>
          <w:iCs/>
        </w:rPr>
        <w:t>2011</w:t>
      </w:r>
      <w:r w:rsidR="005E4439">
        <w:t>, is ultimately responsible for electrical safety on all campuses.</w:t>
      </w:r>
    </w:p>
    <w:p w14:paraId="5FD48EFB" w14:textId="4BF3B796" w:rsidR="005E4439" w:rsidRDefault="006C3C2A" w:rsidP="00164425">
      <w:pPr>
        <w:ind w:left="720"/>
      </w:pPr>
      <w:r>
        <w:lastRenderedPageBreak/>
        <w:t>GU</w:t>
      </w:r>
      <w:r w:rsidR="00ED352F" w:rsidDel="00ED352F">
        <w:t xml:space="preserve"> </w:t>
      </w:r>
      <w:r w:rsidR="005E4439">
        <w:t xml:space="preserve">devolves this responsibility as follows, in accordance with this Procedure and </w:t>
      </w:r>
      <w:r>
        <w:t>GU’s</w:t>
      </w:r>
      <w:r w:rsidR="005E4439">
        <w:t xml:space="preserve"> Safety Management System Framework.</w:t>
      </w:r>
    </w:p>
    <w:p w14:paraId="06AAB6D3" w14:textId="18557AE9" w:rsidR="003C3001" w:rsidRDefault="0017204A" w:rsidP="00414D83">
      <w:pPr>
        <w:pStyle w:val="Heading4"/>
      </w:pPr>
      <w:r>
        <w:t>3.1.1 Staff, students and workers</w:t>
      </w:r>
    </w:p>
    <w:p w14:paraId="7BEA398D" w14:textId="37C22774" w:rsidR="00E55891" w:rsidRPr="00604D3E" w:rsidRDefault="00E55891" w:rsidP="00604D3E">
      <w:pPr>
        <w:ind w:left="1077"/>
        <w:rPr>
          <w:b/>
          <w:bCs/>
        </w:rPr>
      </w:pPr>
      <w:r w:rsidRPr="00604D3E">
        <w:rPr>
          <w:b/>
          <w:bCs/>
        </w:rPr>
        <w:t>All staff, students and workers are required to comply with safety regulations and procedures</w:t>
      </w:r>
      <w:r w:rsidR="00683F3B">
        <w:rPr>
          <w:b/>
          <w:bCs/>
        </w:rPr>
        <w:t>.</w:t>
      </w:r>
    </w:p>
    <w:p w14:paraId="2EF5B0A9" w14:textId="2BD20EB0" w:rsidR="00E55891" w:rsidRDefault="00E55891" w:rsidP="00E55891">
      <w:pPr>
        <w:ind w:left="1080"/>
      </w:pPr>
      <w:r w:rsidRPr="00E55891">
        <w:t>GU provides all staff with training and contractors with site specific inductions to this end. It is imperative that all people on all campuses do not disregard their responsibility to themselves and others to be safe.</w:t>
      </w:r>
    </w:p>
    <w:p w14:paraId="36B5FB1C" w14:textId="2E7055F9" w:rsidR="00E55891" w:rsidRPr="00604D3E" w:rsidRDefault="00E55891" w:rsidP="00604D3E">
      <w:pPr>
        <w:ind w:left="1077"/>
        <w:rPr>
          <w:b/>
          <w:bCs/>
        </w:rPr>
      </w:pPr>
      <w:r w:rsidRPr="00604D3E">
        <w:rPr>
          <w:b/>
          <w:bCs/>
        </w:rPr>
        <w:t>All staff, students and workers are responsible for reporting of electrical hazards or damaged electrical equipment</w:t>
      </w:r>
      <w:r w:rsidR="00683F3B">
        <w:rPr>
          <w:b/>
          <w:bCs/>
        </w:rPr>
        <w:t>.</w:t>
      </w:r>
    </w:p>
    <w:p w14:paraId="00CA8D40" w14:textId="47C865DB" w:rsidR="00E55891" w:rsidRDefault="00E55891" w:rsidP="00E55891">
      <w:pPr>
        <w:ind w:left="1080"/>
      </w:pPr>
      <w:r w:rsidRPr="00E55891">
        <w:t xml:space="preserve">This includes inspecting for, and immediately reporting, any physical damage to electrical cords and equipment. Requests for maintenance can be made via </w:t>
      </w:r>
      <w:r w:rsidR="00683F3B">
        <w:t xml:space="preserve">the </w:t>
      </w:r>
      <w:r w:rsidRPr="00E55891">
        <w:t xml:space="preserve">Maintenance Hotline (Ext </w:t>
      </w:r>
      <w:r w:rsidR="00721C14">
        <w:t>5</w:t>
      </w:r>
      <w:r w:rsidRPr="00E55891">
        <w:t>8888) or Facilities Assist.</w:t>
      </w:r>
    </w:p>
    <w:p w14:paraId="3D63EF05" w14:textId="4C71D953" w:rsidR="0017204A" w:rsidRPr="0017204A" w:rsidRDefault="00C5593D" w:rsidP="00CA7E6B">
      <w:pPr>
        <w:pStyle w:val="Heading4"/>
      </w:pPr>
      <w:r>
        <w:t xml:space="preserve">3.1.2 </w:t>
      </w:r>
      <w:r w:rsidR="0017204A" w:rsidRPr="0017204A">
        <w:t>Elements</w:t>
      </w:r>
    </w:p>
    <w:p w14:paraId="17DA6470" w14:textId="6DF84B9C" w:rsidR="005E4439" w:rsidRPr="00604D3E" w:rsidRDefault="005E4439" w:rsidP="00604D3E">
      <w:pPr>
        <w:ind w:left="1077"/>
        <w:rPr>
          <w:b/>
          <w:bCs/>
        </w:rPr>
      </w:pPr>
      <w:r w:rsidRPr="00604D3E">
        <w:rPr>
          <w:b/>
          <w:bCs/>
        </w:rPr>
        <w:t>Each Element is responsible for electrical safety in their workplaces</w:t>
      </w:r>
      <w:r w:rsidR="00683F3B">
        <w:rPr>
          <w:b/>
          <w:bCs/>
        </w:rPr>
        <w:t>.</w:t>
      </w:r>
    </w:p>
    <w:p w14:paraId="671D2B91" w14:textId="42CB004D" w:rsidR="00B7190C" w:rsidRDefault="00E55891" w:rsidP="00E55891">
      <w:pPr>
        <w:ind w:left="1080"/>
      </w:pPr>
      <w:r>
        <w:t>All University Elements are responsible for workplace and electrical safety of staff, students and other persons within their own areas.</w:t>
      </w:r>
      <w:r w:rsidR="000C5B86">
        <w:t xml:space="preserve"> </w:t>
      </w:r>
      <w:r w:rsidR="00B7190C">
        <w:t xml:space="preserve">All University Elements are also responsible for </w:t>
      </w:r>
      <w:r w:rsidR="005C3375">
        <w:t xml:space="preserve">the </w:t>
      </w:r>
      <w:r w:rsidR="00635069">
        <w:t>electrical safety of electrical equipment in their management or control.</w:t>
      </w:r>
    </w:p>
    <w:p w14:paraId="475B1BC7" w14:textId="6979A3B1" w:rsidR="00196483" w:rsidRDefault="00E55891" w:rsidP="00683F3B">
      <w:pPr>
        <w:spacing w:after="120"/>
        <w:ind w:left="1077"/>
      </w:pPr>
      <w:r w:rsidRPr="00583478">
        <w:t xml:space="preserve">Heads of Elements, Directors and Research Centre Directors are responsible for general and electrical safety in their own areas and the workplaces of their academic </w:t>
      </w:r>
      <w:r w:rsidR="00D20340">
        <w:t xml:space="preserve">and professional </w:t>
      </w:r>
      <w:r w:rsidRPr="00583478">
        <w:t xml:space="preserve">staff. </w:t>
      </w:r>
      <w:r w:rsidR="00766584">
        <w:t>Th</w:t>
      </w:r>
      <w:r w:rsidR="00635069">
        <w:t>e</w:t>
      </w:r>
      <w:r w:rsidR="00766584">
        <w:t>s</w:t>
      </w:r>
      <w:r w:rsidR="00635069">
        <w:t>e</w:t>
      </w:r>
      <w:r w:rsidR="00766584">
        <w:t xml:space="preserve"> </w:t>
      </w:r>
      <w:r w:rsidR="00B7190C">
        <w:t>responsibilit</w:t>
      </w:r>
      <w:r w:rsidR="00635069">
        <w:t>ies</w:t>
      </w:r>
      <w:r w:rsidR="00B7190C">
        <w:t xml:space="preserve"> </w:t>
      </w:r>
      <w:r w:rsidR="00766584">
        <w:t>include</w:t>
      </w:r>
      <w:r w:rsidR="00277508">
        <w:t xml:space="preserve"> but </w:t>
      </w:r>
      <w:r w:rsidR="00635069">
        <w:t>are</w:t>
      </w:r>
      <w:r w:rsidR="00277508">
        <w:t xml:space="preserve"> not limited to</w:t>
      </w:r>
      <w:r w:rsidR="00196483">
        <w:t>:</w:t>
      </w:r>
    </w:p>
    <w:p w14:paraId="2C99E1D7" w14:textId="665505E5" w:rsidR="00277508" w:rsidRDefault="00491C6F" w:rsidP="008D6EB2">
      <w:pPr>
        <w:pStyle w:val="BulletPoints"/>
        <w:numPr>
          <w:ilvl w:val="0"/>
          <w:numId w:val="5"/>
        </w:numPr>
        <w:spacing w:after="120"/>
        <w:ind w:left="1434" w:hanging="357"/>
      </w:pPr>
      <w:r>
        <w:t xml:space="preserve">implementing the requirements of </w:t>
      </w:r>
      <w:r w:rsidR="00277508">
        <w:t>this procedure</w:t>
      </w:r>
      <w:r w:rsidR="009619F4">
        <w:t>,</w:t>
      </w:r>
    </w:p>
    <w:p w14:paraId="72B17728" w14:textId="53E75263" w:rsidR="00196483" w:rsidRDefault="000C5B86" w:rsidP="008D6EB2">
      <w:pPr>
        <w:pStyle w:val="BulletPoints"/>
        <w:numPr>
          <w:ilvl w:val="0"/>
          <w:numId w:val="5"/>
        </w:numPr>
        <w:spacing w:after="120"/>
        <w:ind w:left="1434" w:hanging="357"/>
      </w:pPr>
      <w:r>
        <w:t>maintaining appropriate records</w:t>
      </w:r>
      <w:r w:rsidR="009619F4">
        <w:t>,</w:t>
      </w:r>
    </w:p>
    <w:p w14:paraId="6B46C715" w14:textId="55D07BE3" w:rsidR="00196483" w:rsidRDefault="00766584" w:rsidP="008D6EB2">
      <w:pPr>
        <w:pStyle w:val="BulletPoints"/>
        <w:numPr>
          <w:ilvl w:val="0"/>
          <w:numId w:val="5"/>
        </w:numPr>
        <w:spacing w:after="120"/>
        <w:ind w:left="1434" w:hanging="357"/>
      </w:pPr>
      <w:r>
        <w:t>ensuring that procedures for the procurement, design, installation, use and maintenance of equipment minimises risk</w:t>
      </w:r>
      <w:r w:rsidR="009619F4">
        <w:t>,</w:t>
      </w:r>
    </w:p>
    <w:p w14:paraId="0682A4A0" w14:textId="1BD8CFA7" w:rsidR="00766584" w:rsidRDefault="00196483" w:rsidP="008D6EB2">
      <w:pPr>
        <w:pStyle w:val="BulletPoints"/>
        <w:numPr>
          <w:ilvl w:val="0"/>
          <w:numId w:val="5"/>
        </w:numPr>
        <w:spacing w:after="120"/>
        <w:ind w:left="1434" w:hanging="357"/>
      </w:pPr>
      <w:r>
        <w:t>ensuring that e</w:t>
      </w:r>
      <w:r w:rsidR="00766584">
        <w:t>lectrical work</w:t>
      </w:r>
      <w:r w:rsidR="00B5639A">
        <w:t xml:space="preserve"> </w:t>
      </w:r>
      <w:r>
        <w:t>is</w:t>
      </w:r>
      <w:r w:rsidR="00B5639A">
        <w:t xml:space="preserve"> only done by a person who is authorised and holds</w:t>
      </w:r>
      <w:r w:rsidR="00766584">
        <w:t xml:space="preserve"> an electrical work licence (as issued by the Electrical Safety Office)</w:t>
      </w:r>
      <w:r w:rsidR="009619F4">
        <w:t>, and</w:t>
      </w:r>
    </w:p>
    <w:p w14:paraId="1D05DF2D" w14:textId="40CC24D1" w:rsidR="00200566" w:rsidRPr="0007570D" w:rsidRDefault="00200566" w:rsidP="008D6EB2">
      <w:pPr>
        <w:pStyle w:val="BulletPoints"/>
        <w:numPr>
          <w:ilvl w:val="0"/>
          <w:numId w:val="5"/>
        </w:numPr>
        <w:spacing w:after="120"/>
        <w:ind w:left="1434" w:hanging="357"/>
      </w:pPr>
      <w:r>
        <w:t>ensuring that electrical equipment within the Element’s control is safe for use, including maintaining a testing and tagging regime.</w:t>
      </w:r>
      <w:r w:rsidR="0060122F">
        <w:t xml:space="preserve"> </w:t>
      </w:r>
    </w:p>
    <w:p w14:paraId="422C47F7" w14:textId="37D19EAE" w:rsidR="00942528" w:rsidRDefault="00942528" w:rsidP="00E55891">
      <w:pPr>
        <w:ind w:left="1080"/>
      </w:pPr>
      <w:r>
        <w:t>Academic Heads of School, teaching staff, and all Managers, including Campus Life Facilities Managers, are responsible for the identification, assessment, and control of electrical risk exposure.</w:t>
      </w:r>
    </w:p>
    <w:p w14:paraId="5704E6BF" w14:textId="77777777" w:rsidR="00D97CDF" w:rsidRDefault="00D97CDF" w:rsidP="00683F3B">
      <w:pPr>
        <w:spacing w:after="120"/>
        <w:ind w:left="1080"/>
      </w:pPr>
      <w:r>
        <w:t>External parties leasing University space with non-University electrical appliances and equipment which are brought onto and used within the leased work area are responsible for:</w:t>
      </w:r>
    </w:p>
    <w:p w14:paraId="72152246" w14:textId="5201375D" w:rsidR="00D97CDF" w:rsidRPr="006A2F0E" w:rsidRDefault="00D97CDF" w:rsidP="00683F3B">
      <w:pPr>
        <w:pStyle w:val="BulletPoints"/>
        <w:numPr>
          <w:ilvl w:val="0"/>
          <w:numId w:val="5"/>
        </w:numPr>
        <w:spacing w:after="120"/>
      </w:pPr>
      <w:r>
        <w:t>ensuring the electrical equipment is safe</w:t>
      </w:r>
      <w:r w:rsidR="009619F4">
        <w:t>, and</w:t>
      </w:r>
    </w:p>
    <w:p w14:paraId="2FD0BF0F" w14:textId="13B5D5DC" w:rsidR="00D97CDF" w:rsidRPr="006A2F0E" w:rsidRDefault="00D97CDF" w:rsidP="00683F3B">
      <w:pPr>
        <w:pStyle w:val="BulletPoints"/>
        <w:numPr>
          <w:ilvl w:val="0"/>
          <w:numId w:val="5"/>
        </w:numPr>
        <w:spacing w:after="120"/>
      </w:pPr>
      <w:r>
        <w:t>the testing and tagging of the specified electrical equipment</w:t>
      </w:r>
      <w:r w:rsidR="009619F4">
        <w:t>.</w:t>
      </w:r>
    </w:p>
    <w:p w14:paraId="5A0B9DA1" w14:textId="5C9DCB3B" w:rsidR="008148EE" w:rsidRDefault="00B94E4D" w:rsidP="00E55891">
      <w:pPr>
        <w:ind w:left="1080"/>
      </w:pPr>
      <w:r>
        <w:t xml:space="preserve">University staff are </w:t>
      </w:r>
      <w:r>
        <w:rPr>
          <w:b/>
          <w:bCs/>
        </w:rPr>
        <w:t xml:space="preserve">prohibited </w:t>
      </w:r>
      <w:r w:rsidRPr="00CD16C6">
        <w:t>from working</w:t>
      </w:r>
      <w:r>
        <w:t xml:space="preserve"> on installations or equipment owned by parties other than the University. Any breaches of this prohibition will expose the University to significant consequences under the </w:t>
      </w:r>
      <w:r>
        <w:rPr>
          <w:i/>
          <w:iCs/>
        </w:rPr>
        <w:t xml:space="preserve">Electrical Safety Act 2002 </w:t>
      </w:r>
      <w:r>
        <w:t>(Qld) as we do not hold an Electrical Contractors licence.</w:t>
      </w:r>
      <w:r w:rsidR="00870D9B">
        <w:t xml:space="preserve"> </w:t>
      </w:r>
    </w:p>
    <w:p w14:paraId="028CA4EF" w14:textId="58F2494B" w:rsidR="0017204A" w:rsidRDefault="00604D3E" w:rsidP="0003684E">
      <w:pPr>
        <w:pStyle w:val="Heading4"/>
      </w:pPr>
      <w:r>
        <w:lastRenderedPageBreak/>
        <w:t xml:space="preserve">3.1.3 </w:t>
      </w:r>
      <w:r w:rsidR="0017204A">
        <w:t>Campus Life</w:t>
      </w:r>
    </w:p>
    <w:p w14:paraId="403FE138" w14:textId="6E0AC1C6" w:rsidR="005E4439" w:rsidRPr="00604D3E" w:rsidRDefault="00E55891" w:rsidP="00604D3E">
      <w:pPr>
        <w:ind w:left="1077"/>
        <w:rPr>
          <w:b/>
          <w:bCs/>
        </w:rPr>
      </w:pPr>
      <w:r w:rsidRPr="00604D3E">
        <w:rPr>
          <w:b/>
          <w:bCs/>
        </w:rPr>
        <w:t>Campus Life is responsible for the safety of the electrical infrastructure on all campuses</w:t>
      </w:r>
      <w:r w:rsidR="005A15CF">
        <w:rPr>
          <w:b/>
          <w:bCs/>
        </w:rPr>
        <w:t>.</w:t>
      </w:r>
    </w:p>
    <w:p w14:paraId="14551F77" w14:textId="33E6D3F5" w:rsidR="005E4439" w:rsidRDefault="00E55891" w:rsidP="00E55891">
      <w:pPr>
        <w:ind w:left="1080"/>
      </w:pPr>
      <w:r>
        <w:t xml:space="preserve">Campus Life is responsible for ensuring that electrical infrastructure – comprising electrical equipment, installations, plant, fittings and fixtures associated with a building or structure or the electrical supply to a building or structure - under its management/control is designed, installed, commissioned, maintained, used and operated </w:t>
      </w:r>
      <w:r w:rsidR="006D210D">
        <w:t xml:space="preserve">to be </w:t>
      </w:r>
      <w:r>
        <w:t>electrically safe. This includes responsibility for ensuring that the electrical infrastructure is appropriately tested and maintained</w:t>
      </w:r>
      <w:r w:rsidR="00926799">
        <w:t>,</w:t>
      </w:r>
      <w:r>
        <w:t xml:space="preserve"> and associated records are available as required. </w:t>
      </w:r>
    </w:p>
    <w:p w14:paraId="155F81DF" w14:textId="54923D84" w:rsidR="0017204A" w:rsidRPr="0017204A" w:rsidRDefault="00604D3E" w:rsidP="00CA7E6B">
      <w:pPr>
        <w:pStyle w:val="Heading4"/>
      </w:pPr>
      <w:r>
        <w:t xml:space="preserve">3.1.4 </w:t>
      </w:r>
      <w:r w:rsidR="0017204A" w:rsidRPr="0017204A">
        <w:t>Principal Contractor</w:t>
      </w:r>
    </w:p>
    <w:p w14:paraId="35BB8B01" w14:textId="2DB8AB50" w:rsidR="00E55891" w:rsidRPr="00604D3E" w:rsidRDefault="00E55891" w:rsidP="00604D3E">
      <w:pPr>
        <w:ind w:left="1077"/>
        <w:rPr>
          <w:b/>
          <w:bCs/>
        </w:rPr>
      </w:pPr>
      <w:r w:rsidRPr="00604D3E">
        <w:rPr>
          <w:b/>
          <w:bCs/>
        </w:rPr>
        <w:t xml:space="preserve">The Principal </w:t>
      </w:r>
      <w:r w:rsidR="00714A78" w:rsidRPr="00604D3E">
        <w:rPr>
          <w:b/>
          <w:bCs/>
        </w:rPr>
        <w:t xml:space="preserve">Contractor </w:t>
      </w:r>
      <w:r w:rsidRPr="00604D3E">
        <w:rPr>
          <w:b/>
          <w:bCs/>
        </w:rPr>
        <w:t>is responsible for electrical safety on construction sites</w:t>
      </w:r>
      <w:r w:rsidR="005A15CF">
        <w:rPr>
          <w:b/>
          <w:bCs/>
        </w:rPr>
        <w:t>.</w:t>
      </w:r>
    </w:p>
    <w:p w14:paraId="4AB17F20" w14:textId="150B3391" w:rsidR="00E55891" w:rsidRDefault="00E55891" w:rsidP="00E55891">
      <w:pPr>
        <w:ind w:left="1080"/>
      </w:pPr>
      <w:r>
        <w:t xml:space="preserve">Construction work is generally managed through Campus Life in accordance with the </w:t>
      </w:r>
      <w:r w:rsidRPr="00D201A0">
        <w:rPr>
          <w:i/>
          <w:iCs/>
        </w:rPr>
        <w:t>Facilities Management and Campus Access and Use</w:t>
      </w:r>
      <w:r w:rsidRPr="00D201A0">
        <w:t xml:space="preserve"> </w:t>
      </w:r>
      <w:r w:rsidRPr="006E0FE9">
        <w:rPr>
          <w:i/>
          <w:iCs/>
        </w:rPr>
        <w:t>Policy</w:t>
      </w:r>
      <w:r w:rsidRPr="00D201A0">
        <w:t>.</w:t>
      </w:r>
      <w:r w:rsidR="00926799">
        <w:t xml:space="preserve"> </w:t>
      </w:r>
      <w:r w:rsidR="00973847">
        <w:t>Major Projects and Planning follow similar principles.</w:t>
      </w:r>
    </w:p>
    <w:p w14:paraId="44669F04" w14:textId="7EF56ADA" w:rsidR="005E4439" w:rsidRDefault="00A16CF6" w:rsidP="00164425">
      <w:pPr>
        <w:pStyle w:val="Heading3"/>
        <w:rPr>
          <w:rStyle w:val="Heading2Char"/>
          <w:rFonts w:ascii="Foundry Sterling Book" w:hAnsi="Foundry Sterling Book"/>
          <w:sz w:val="24"/>
          <w:lang w:eastAsia="en-GB"/>
        </w:rPr>
      </w:pPr>
      <w:bookmarkStart w:id="12" w:name="_Ref103680009"/>
      <w:r>
        <w:rPr>
          <w:rStyle w:val="Heading2Char"/>
          <w:rFonts w:ascii="Foundry Sterling Book" w:hAnsi="Foundry Sterling Book"/>
          <w:sz w:val="24"/>
          <w:lang w:eastAsia="en-GB"/>
        </w:rPr>
        <w:t xml:space="preserve">3.2 </w:t>
      </w:r>
      <w:r w:rsidR="005E4439" w:rsidRPr="00153B84">
        <w:rPr>
          <w:rStyle w:val="Heading2Char"/>
          <w:rFonts w:ascii="Foundry Sterling Book" w:hAnsi="Foundry Sterling Book"/>
          <w:sz w:val="24"/>
          <w:lang w:eastAsia="en-GB"/>
        </w:rPr>
        <w:t>Documentation</w:t>
      </w:r>
      <w:bookmarkEnd w:id="12"/>
    </w:p>
    <w:p w14:paraId="47EEA962" w14:textId="77777777" w:rsidR="00E55891" w:rsidRDefault="00E55891" w:rsidP="00E55891">
      <w:pPr>
        <w:ind w:left="720"/>
      </w:pPr>
      <w:r>
        <w:t>It is the responsibility of the Deans, Directors and Heads of Element to maintain records of any electrical testing, tagging of equipment, safety and testing certification, Safe Working Method Statements and/or outcomes of any hazard identification or risk management processes within their operational area.</w:t>
      </w:r>
    </w:p>
    <w:p w14:paraId="29E4F051" w14:textId="15ADAC8E" w:rsidR="00E55891" w:rsidRDefault="00E55891" w:rsidP="00E55891">
      <w:pPr>
        <w:ind w:left="720"/>
      </w:pPr>
      <w:r>
        <w:t xml:space="preserve">If there are members of staff who hold electrical or restricted licences that can or do undertake work for </w:t>
      </w:r>
      <w:r w:rsidR="006C3C2A">
        <w:t>GU</w:t>
      </w:r>
      <w:r>
        <w:t xml:space="preserve"> as part of their duties, their details should be held in a register by the Element, including licencing registration and renewal details.</w:t>
      </w:r>
    </w:p>
    <w:p w14:paraId="30D8DEDB" w14:textId="4EE4137D" w:rsidR="00E55891" w:rsidRPr="00E55891" w:rsidRDefault="00E55891" w:rsidP="00E55891">
      <w:pPr>
        <w:ind w:left="720"/>
        <w:rPr>
          <w:lang w:eastAsia="en-GB"/>
        </w:rPr>
      </w:pPr>
      <w:r>
        <w:t>In the event of an investigation arising from an electrical safety incident, it is imperative that these records can be produced in a timely manner to help resolve the incident. Detailed and easily accessible record keeping helps protect everyone and demonstrates a clear</w:t>
      </w:r>
      <w:r>
        <w:rPr>
          <w:lang w:eastAsia="en-GB"/>
        </w:rPr>
        <w:t xml:space="preserve"> understanding of the risks in the workplace.</w:t>
      </w:r>
    </w:p>
    <w:p w14:paraId="72D8BC22" w14:textId="483699BD" w:rsidR="005E4439" w:rsidRPr="00153B84" w:rsidRDefault="00A16CF6" w:rsidP="00164425">
      <w:pPr>
        <w:pStyle w:val="Heading3"/>
      </w:pPr>
      <w:bookmarkStart w:id="13" w:name="_Ref103680014"/>
      <w:r>
        <w:rPr>
          <w:rFonts w:eastAsiaTheme="majorEastAsia"/>
        </w:rPr>
        <w:t xml:space="preserve">3.3 </w:t>
      </w:r>
      <w:r w:rsidR="005E4439" w:rsidRPr="00153B84">
        <w:rPr>
          <w:rFonts w:eastAsiaTheme="majorEastAsia"/>
        </w:rPr>
        <w:t>Legislation</w:t>
      </w:r>
      <w:bookmarkEnd w:id="13"/>
    </w:p>
    <w:p w14:paraId="54E61782" w14:textId="5C46CF99" w:rsidR="00E55891" w:rsidRDefault="00E55891" w:rsidP="00E55891">
      <w:pPr>
        <w:ind w:left="720"/>
      </w:pPr>
      <w:r>
        <w:t xml:space="preserve">The requirements for electrical safety are </w:t>
      </w:r>
      <w:r w:rsidR="00F7130A">
        <w:t xml:space="preserve">imposed by </w:t>
      </w:r>
      <w:r>
        <w:t xml:space="preserve">Queensland’s </w:t>
      </w:r>
      <w:r w:rsidRPr="00E45C2F">
        <w:rPr>
          <w:i/>
          <w:iCs/>
        </w:rPr>
        <w:t>Electrical Safety Act 2002</w:t>
      </w:r>
      <w:r>
        <w:t xml:space="preserve"> and the associated </w:t>
      </w:r>
      <w:r w:rsidRPr="00E45C2F">
        <w:rPr>
          <w:i/>
          <w:iCs/>
        </w:rPr>
        <w:t>Electrical Safety Regulations 2013</w:t>
      </w:r>
      <w:r>
        <w:t xml:space="preserve">. These should be read in conjunction with the </w:t>
      </w:r>
      <w:r w:rsidRPr="006A2F0E">
        <w:rPr>
          <w:i/>
          <w:iCs/>
        </w:rPr>
        <w:t>Work</w:t>
      </w:r>
      <w:r>
        <w:t xml:space="preserve"> </w:t>
      </w:r>
      <w:r w:rsidRPr="00E45C2F">
        <w:rPr>
          <w:i/>
          <w:iCs/>
        </w:rPr>
        <w:t>Health and Safety Act 2011</w:t>
      </w:r>
      <w:r w:rsidR="00A6052B">
        <w:t xml:space="preserve"> and associated codes of practice.</w:t>
      </w:r>
    </w:p>
    <w:p w14:paraId="1A20A6DA" w14:textId="77777777" w:rsidR="00E55891" w:rsidRDefault="00E55891" w:rsidP="00E55891">
      <w:pPr>
        <w:ind w:left="720"/>
      </w:pPr>
      <w:r>
        <w:t xml:space="preserve">All electrical works shall be undertaken in accordance with the </w:t>
      </w:r>
      <w:r w:rsidRPr="00E45C2F">
        <w:rPr>
          <w:i/>
          <w:iCs/>
        </w:rPr>
        <w:t>Wiring Rules</w:t>
      </w:r>
      <w:r>
        <w:t xml:space="preserve"> (AS 3000), other Australian Standards as relevant and manufacturers’ instructions.</w:t>
      </w:r>
    </w:p>
    <w:p w14:paraId="5FB607DC" w14:textId="71ADBDC1" w:rsidR="005E4439" w:rsidRDefault="00E55891" w:rsidP="00E55891">
      <w:pPr>
        <w:ind w:left="720"/>
      </w:pPr>
      <w:r>
        <w:t>If in doubt, seek advice from Campus Life.</w:t>
      </w:r>
    </w:p>
    <w:p w14:paraId="0A449282" w14:textId="0DC73886" w:rsidR="005E4439" w:rsidRPr="00153B84" w:rsidRDefault="00A16CF6" w:rsidP="00164425">
      <w:pPr>
        <w:pStyle w:val="Heading3"/>
      </w:pPr>
      <w:bookmarkStart w:id="14" w:name="_Ref103680017"/>
      <w:r>
        <w:t xml:space="preserve">3.4 </w:t>
      </w:r>
      <w:r w:rsidR="00E55891">
        <w:t xml:space="preserve">Safety incident </w:t>
      </w:r>
      <w:bookmarkEnd w:id="14"/>
    </w:p>
    <w:p w14:paraId="1F2FBD54" w14:textId="7BB029EA" w:rsidR="00E55891" w:rsidRPr="00E55891" w:rsidRDefault="00E55891" w:rsidP="00926799">
      <w:pPr>
        <w:spacing w:after="120"/>
        <w:ind w:left="720"/>
      </w:pPr>
      <w:bookmarkStart w:id="15" w:name="_Ref103680043"/>
      <w:r w:rsidRPr="00E55891">
        <w:t>Electrical incidents may involve (but are not limited to):</w:t>
      </w:r>
    </w:p>
    <w:p w14:paraId="057F14DD" w14:textId="17A18580" w:rsidR="00E55891" w:rsidRPr="00EF1511" w:rsidRDefault="00477211" w:rsidP="002A7611">
      <w:pPr>
        <w:pStyle w:val="BulletPoints"/>
        <w:numPr>
          <w:ilvl w:val="0"/>
          <w:numId w:val="5"/>
        </w:numPr>
        <w:spacing w:after="120"/>
        <w:ind w:left="1434" w:hanging="357"/>
      </w:pPr>
      <w:r>
        <w:t>e</w:t>
      </w:r>
      <w:r w:rsidR="00E55891" w:rsidRPr="00EF1511">
        <w:t>lectric shocks to people or animals</w:t>
      </w:r>
      <w:r>
        <w:t>,</w:t>
      </w:r>
    </w:p>
    <w:p w14:paraId="7750117D" w14:textId="1B8FCA75" w:rsidR="00E55891" w:rsidRPr="00EF1511" w:rsidRDefault="00477211" w:rsidP="002A7611">
      <w:pPr>
        <w:pStyle w:val="BulletPoints"/>
        <w:numPr>
          <w:ilvl w:val="0"/>
          <w:numId w:val="5"/>
        </w:numPr>
        <w:spacing w:after="120"/>
        <w:ind w:left="1434" w:hanging="357"/>
      </w:pPr>
      <w:r>
        <w:t>e</w:t>
      </w:r>
      <w:r w:rsidR="00E55891" w:rsidRPr="00EF1511">
        <w:t>lectrical faults causing power outages, damage to infrastructure and equipment and/or explosions</w:t>
      </w:r>
      <w:r>
        <w:t>,</w:t>
      </w:r>
      <w:r w:rsidR="00595580">
        <w:t xml:space="preserve"> or</w:t>
      </w:r>
    </w:p>
    <w:p w14:paraId="55BBD2E2" w14:textId="469AC64B" w:rsidR="00E55891" w:rsidRPr="00EF1511" w:rsidRDefault="00477211" w:rsidP="002A7611">
      <w:pPr>
        <w:pStyle w:val="BulletPoints"/>
        <w:numPr>
          <w:ilvl w:val="0"/>
          <w:numId w:val="5"/>
        </w:numPr>
        <w:spacing w:after="120"/>
        <w:ind w:left="1434" w:hanging="357"/>
      </w:pPr>
      <w:r>
        <w:t>f</w:t>
      </w:r>
      <w:r w:rsidR="00E55891" w:rsidRPr="00EF1511">
        <w:t>ires arising from faulty electrical equipment</w:t>
      </w:r>
      <w:r w:rsidR="00926799">
        <w:t>.</w:t>
      </w:r>
    </w:p>
    <w:p w14:paraId="2196064A" w14:textId="3044F65C" w:rsidR="00E55891" w:rsidRPr="00E55891" w:rsidRDefault="00E55891" w:rsidP="00FE11EE">
      <w:pPr>
        <w:spacing w:after="120"/>
        <w:ind w:left="720"/>
      </w:pPr>
      <w:r w:rsidRPr="00E55891">
        <w:lastRenderedPageBreak/>
        <w:t>In the event of an electrical incident:</w:t>
      </w:r>
    </w:p>
    <w:p w14:paraId="137C04BA" w14:textId="6C041C4E" w:rsidR="00E55891" w:rsidRPr="00526991" w:rsidRDefault="00E55891" w:rsidP="00FE11EE">
      <w:pPr>
        <w:pStyle w:val="ListParagraph"/>
        <w:numPr>
          <w:ilvl w:val="0"/>
          <w:numId w:val="8"/>
        </w:numPr>
        <w:spacing w:after="120"/>
        <w:ind w:left="1434" w:hanging="357"/>
        <w:contextualSpacing w:val="0"/>
        <w:rPr>
          <w:bCs/>
        </w:rPr>
      </w:pPr>
      <w:r w:rsidRPr="00E55891">
        <w:t>Activate any emergency stop (red button) to isolate power to the equipment or space.</w:t>
      </w:r>
    </w:p>
    <w:p w14:paraId="17CDFDC2" w14:textId="1B38B6BD" w:rsidR="00E55891" w:rsidRPr="00526991" w:rsidRDefault="00976008" w:rsidP="00FE11EE">
      <w:pPr>
        <w:pStyle w:val="ListParagraph"/>
        <w:numPr>
          <w:ilvl w:val="0"/>
          <w:numId w:val="8"/>
        </w:numPr>
        <w:spacing w:after="120"/>
        <w:ind w:left="1434" w:hanging="357"/>
        <w:contextualSpacing w:val="0"/>
        <w:rPr>
          <w:bCs/>
        </w:rPr>
      </w:pPr>
      <w:r>
        <w:t>H</w:t>
      </w:r>
      <w:r w:rsidR="00E55891" w:rsidRPr="00E55891">
        <w:t>elp any affected or injured people</w:t>
      </w:r>
      <w:r>
        <w:t xml:space="preserve"> if it is safe to do so</w:t>
      </w:r>
      <w:r w:rsidR="00E55891" w:rsidRPr="00E55891">
        <w:t xml:space="preserve">. </w:t>
      </w:r>
      <w:r w:rsidR="00CB5B6B">
        <w:t xml:space="preserve">If it is unsafe, wait for the Emergency Services. </w:t>
      </w:r>
    </w:p>
    <w:p w14:paraId="548CB911" w14:textId="17B6A4E8" w:rsidR="00E55891" w:rsidRPr="00526991" w:rsidRDefault="00E55891" w:rsidP="00FE11EE">
      <w:pPr>
        <w:pStyle w:val="ListParagraph"/>
        <w:numPr>
          <w:ilvl w:val="0"/>
          <w:numId w:val="8"/>
        </w:numPr>
        <w:spacing w:after="120"/>
        <w:ind w:left="1434" w:hanging="357"/>
        <w:contextualSpacing w:val="0"/>
        <w:rPr>
          <w:bCs/>
        </w:rPr>
      </w:pPr>
      <w:r w:rsidRPr="00E55891">
        <w:t xml:space="preserve">Seek medical attention for any affected or injured people. Dial 000 </w:t>
      </w:r>
      <w:r w:rsidR="00AD3AA0">
        <w:t xml:space="preserve">(112 on mobile) </w:t>
      </w:r>
      <w:r w:rsidRPr="00E55891">
        <w:t xml:space="preserve">for </w:t>
      </w:r>
      <w:r w:rsidR="0002651B">
        <w:t>Emergency S</w:t>
      </w:r>
      <w:r w:rsidRPr="00E55891">
        <w:t>ervices.</w:t>
      </w:r>
    </w:p>
    <w:p w14:paraId="35A4A6DB" w14:textId="54E11BCA" w:rsidR="00E55891" w:rsidRPr="00526991" w:rsidRDefault="0002651B" w:rsidP="00FE11EE">
      <w:pPr>
        <w:pStyle w:val="ListParagraph"/>
        <w:numPr>
          <w:ilvl w:val="0"/>
          <w:numId w:val="8"/>
        </w:numPr>
        <w:spacing w:after="120"/>
        <w:ind w:left="1434" w:hanging="357"/>
        <w:contextualSpacing w:val="0"/>
        <w:rPr>
          <w:bCs/>
        </w:rPr>
      </w:pPr>
      <w:r>
        <w:t>E</w:t>
      </w:r>
      <w:r w:rsidR="00E55891" w:rsidRPr="00E55891">
        <w:t>xtinguish any fires</w:t>
      </w:r>
      <w:r>
        <w:t xml:space="preserve"> if it is safe to do so</w:t>
      </w:r>
      <w:r w:rsidR="00E55891" w:rsidRPr="00E55891">
        <w:t>.</w:t>
      </w:r>
    </w:p>
    <w:p w14:paraId="08A1E5B2" w14:textId="5A7311C8" w:rsidR="00E55891" w:rsidRPr="00526991" w:rsidRDefault="00003241" w:rsidP="00FE11EE">
      <w:pPr>
        <w:pStyle w:val="ListParagraph"/>
        <w:numPr>
          <w:ilvl w:val="0"/>
          <w:numId w:val="8"/>
        </w:numPr>
        <w:spacing w:after="120"/>
        <w:ind w:left="1434" w:hanging="357"/>
        <w:contextualSpacing w:val="0"/>
        <w:rPr>
          <w:bCs/>
        </w:rPr>
      </w:pPr>
      <w:r>
        <w:t xml:space="preserve">Restrict </w:t>
      </w:r>
      <w:r w:rsidR="00E55891" w:rsidRPr="00E55891">
        <w:t>access</w:t>
      </w:r>
      <w:r w:rsidR="009876E2">
        <w:t xml:space="preserve"> to</w:t>
      </w:r>
      <w:r w:rsidR="00E55891" w:rsidRPr="00E55891">
        <w:t xml:space="preserve"> the space until the hazard has been resolved.</w:t>
      </w:r>
    </w:p>
    <w:p w14:paraId="45F591BD" w14:textId="414B51E8" w:rsidR="00E55891" w:rsidRPr="00526991" w:rsidRDefault="00E55891" w:rsidP="00FE11EE">
      <w:pPr>
        <w:pStyle w:val="ListParagraph"/>
        <w:numPr>
          <w:ilvl w:val="0"/>
          <w:numId w:val="8"/>
        </w:numPr>
        <w:spacing w:after="120"/>
        <w:ind w:left="1434" w:hanging="357"/>
        <w:contextualSpacing w:val="0"/>
        <w:rPr>
          <w:bCs/>
        </w:rPr>
      </w:pPr>
      <w:r w:rsidRPr="00E55891">
        <w:t xml:space="preserve">Call the Maintenance Hotline (Ext </w:t>
      </w:r>
      <w:r w:rsidR="00993CDE">
        <w:t>5</w:t>
      </w:r>
      <w:r w:rsidRPr="00E55891">
        <w:t xml:space="preserve">8888) for assistance to isolate </w:t>
      </w:r>
      <w:r w:rsidR="00EE23F8">
        <w:t xml:space="preserve">the </w:t>
      </w:r>
      <w:r w:rsidRPr="00E55891">
        <w:t>power.</w:t>
      </w:r>
    </w:p>
    <w:p w14:paraId="05BCC496" w14:textId="77777777" w:rsidR="00DA2AC0" w:rsidRPr="00DA2AC0" w:rsidRDefault="00621D52" w:rsidP="00FE11EE">
      <w:pPr>
        <w:pStyle w:val="ListParagraph"/>
        <w:numPr>
          <w:ilvl w:val="0"/>
          <w:numId w:val="8"/>
        </w:numPr>
        <w:spacing w:after="120"/>
        <w:ind w:left="1434" w:hanging="357"/>
        <w:contextualSpacing w:val="0"/>
        <w:rPr>
          <w:bCs/>
        </w:rPr>
      </w:pPr>
      <w:r>
        <w:t xml:space="preserve">The </w:t>
      </w:r>
      <w:r w:rsidR="00934ECC">
        <w:t xml:space="preserve">person involved </w:t>
      </w:r>
      <w:r w:rsidR="004D052D">
        <w:t>must r</w:t>
      </w:r>
      <w:r w:rsidR="00E55891" w:rsidRPr="00E55891">
        <w:t xml:space="preserve">eport any incident to </w:t>
      </w:r>
      <w:r w:rsidR="00BC5648">
        <w:t xml:space="preserve">their </w:t>
      </w:r>
      <w:r w:rsidR="00E55891" w:rsidRPr="00E55891">
        <w:t xml:space="preserve">line manager </w:t>
      </w:r>
      <w:r w:rsidR="00DA2AC0">
        <w:t xml:space="preserve">and advise the Health and Safety business partner </w:t>
      </w:r>
      <w:r w:rsidR="00E55891" w:rsidRPr="00E55891">
        <w:t>as soon as reasonably possible.</w:t>
      </w:r>
    </w:p>
    <w:p w14:paraId="64BB874E" w14:textId="4371A414" w:rsidR="00EA3299" w:rsidRDefault="00DA2AC0" w:rsidP="001939E7">
      <w:pPr>
        <w:ind w:left="720"/>
      </w:pPr>
      <w:r>
        <w:t xml:space="preserve">Through these discussions, the line manager and </w:t>
      </w:r>
      <w:r w:rsidR="006C3C2A">
        <w:t>GU</w:t>
      </w:r>
      <w:r w:rsidR="00EA3299">
        <w:t xml:space="preserve"> Health and Safety </w:t>
      </w:r>
      <w:r>
        <w:t xml:space="preserve">team shall agree who will record the incident in GSafe. </w:t>
      </w:r>
      <w:r w:rsidR="00EA3299">
        <w:t xml:space="preserve">The Health and Safety </w:t>
      </w:r>
      <w:r w:rsidR="00FE11EE">
        <w:t xml:space="preserve">team </w:t>
      </w:r>
      <w:r w:rsidR="00EA3299">
        <w:t>will address and coordinate the response to any GSafe report.</w:t>
      </w:r>
    </w:p>
    <w:p w14:paraId="59488692" w14:textId="7346230C" w:rsidR="001939E7" w:rsidRPr="00E55891" w:rsidRDefault="0074752C" w:rsidP="001939E7">
      <w:pPr>
        <w:ind w:left="720"/>
      </w:pPr>
      <w:r>
        <w:t>The</w:t>
      </w:r>
      <w:r w:rsidR="00571BC1" w:rsidRPr="00E55891" w:rsidDel="00571BC1">
        <w:t xml:space="preserve"> </w:t>
      </w:r>
      <w:r w:rsidR="00993CDE">
        <w:t xml:space="preserve">Health and </w:t>
      </w:r>
      <w:r w:rsidR="001939E7" w:rsidRPr="00E55891">
        <w:t xml:space="preserve">Safety </w:t>
      </w:r>
      <w:r>
        <w:t>team</w:t>
      </w:r>
      <w:r w:rsidR="001939E7" w:rsidRPr="00E55891">
        <w:t xml:space="preserve"> is responsible for notifying the Electrical Safety Office (ESO) of any notifiable incidents.</w:t>
      </w:r>
      <w:r>
        <w:t xml:space="preserve"> </w:t>
      </w:r>
      <w:r w:rsidR="00ED6F67" w:rsidRPr="00E55891">
        <w:t xml:space="preserve">Campus Life will provide </w:t>
      </w:r>
      <w:r w:rsidR="00ED6F67">
        <w:t xml:space="preserve">subject matter </w:t>
      </w:r>
      <w:r w:rsidR="00ED6F67" w:rsidRPr="00E55891">
        <w:t xml:space="preserve">assistance </w:t>
      </w:r>
      <w:r w:rsidR="00ED6F67">
        <w:t>as required through the Engineering Services and Facilities Management team</w:t>
      </w:r>
      <w:r w:rsidR="00ED6F67" w:rsidRPr="00E55891">
        <w:t>.</w:t>
      </w:r>
      <w:r w:rsidR="001939E7" w:rsidRPr="00E55891">
        <w:t xml:space="preserve"> </w:t>
      </w:r>
      <w:r w:rsidR="00ED6F67">
        <w:t>Campus Life</w:t>
      </w:r>
      <w:r w:rsidR="001939E7" w:rsidRPr="00E55891">
        <w:t xml:space="preserve"> will notify </w:t>
      </w:r>
      <w:r w:rsidR="007A157C">
        <w:t xml:space="preserve">those concerned </w:t>
      </w:r>
      <w:r w:rsidR="001939E7" w:rsidRPr="00E55891">
        <w:t xml:space="preserve">when it is safe to resume using the space or equipment. </w:t>
      </w:r>
    </w:p>
    <w:p w14:paraId="4E5F6B46" w14:textId="2C3C21BB" w:rsidR="001939E7" w:rsidRDefault="001939E7" w:rsidP="001939E7">
      <w:pPr>
        <w:ind w:left="720"/>
      </w:pPr>
      <w:r w:rsidRPr="00E55891">
        <w:t xml:space="preserve">Damage caused by </w:t>
      </w:r>
      <w:r w:rsidR="006906B9">
        <w:t xml:space="preserve">receiving an </w:t>
      </w:r>
      <w:r w:rsidRPr="00E55891">
        <w:t>electric shock is not always immediately</w:t>
      </w:r>
      <w:r w:rsidR="003E69AB">
        <w:t xml:space="preserve"> </w:t>
      </w:r>
      <w:r w:rsidR="00D870DF">
        <w:t>apparent</w:t>
      </w:r>
      <w:r w:rsidRPr="00E55891">
        <w:t xml:space="preserve">. </w:t>
      </w:r>
      <w:r w:rsidR="00282E70">
        <w:t>A</w:t>
      </w:r>
      <w:r w:rsidRPr="00E55891">
        <w:t>lways seek medical attention following a shock.</w:t>
      </w:r>
    </w:p>
    <w:p w14:paraId="082CB128" w14:textId="6365619D" w:rsidR="00E55891" w:rsidRPr="00E55891" w:rsidRDefault="00E55891" w:rsidP="00E55891">
      <w:pPr>
        <w:pStyle w:val="Heading3"/>
      </w:pPr>
      <w:bookmarkStart w:id="16" w:name="_Ref104210975"/>
      <w:r>
        <w:t>3.5 Hazards</w:t>
      </w:r>
      <w:bookmarkEnd w:id="16"/>
    </w:p>
    <w:p w14:paraId="4CAADE1C" w14:textId="4A923B00" w:rsidR="001939E7" w:rsidRDefault="001939E7" w:rsidP="009619F4">
      <w:pPr>
        <w:spacing w:after="120"/>
        <w:ind w:left="720"/>
      </w:pPr>
      <w:r>
        <w:t>University activities may expose a person to electrical hazards. These activities may involve the use of electrical equipment</w:t>
      </w:r>
      <w:r w:rsidR="009619F4">
        <w:t>,</w:t>
      </w:r>
      <w:r>
        <w:t xml:space="preserve"> or the performance of work involving contact with, or being near to, exposed electrical parts.</w:t>
      </w:r>
    </w:p>
    <w:p w14:paraId="5217BF46" w14:textId="77777777" w:rsidR="001939E7" w:rsidRDefault="001939E7" w:rsidP="009619F4">
      <w:pPr>
        <w:spacing w:after="120"/>
        <w:ind w:left="720"/>
      </w:pPr>
      <w:r>
        <w:t>Examples of electrical hazards include:</w:t>
      </w:r>
    </w:p>
    <w:p w14:paraId="7411B7DE" w14:textId="7A242E3B" w:rsidR="001939E7" w:rsidRDefault="001939E7" w:rsidP="009619F4">
      <w:pPr>
        <w:pStyle w:val="BulletPoints"/>
        <w:numPr>
          <w:ilvl w:val="0"/>
          <w:numId w:val="5"/>
        </w:numPr>
        <w:spacing w:after="120"/>
      </w:pPr>
      <w:r>
        <w:t>Electric shock arising from:</w:t>
      </w:r>
    </w:p>
    <w:p w14:paraId="66C7BEE0" w14:textId="0E61FEFE" w:rsidR="001939E7" w:rsidRDefault="001939E7" w:rsidP="00595580">
      <w:pPr>
        <w:pStyle w:val="ListParagraph"/>
        <w:numPr>
          <w:ilvl w:val="0"/>
          <w:numId w:val="19"/>
        </w:numPr>
        <w:spacing w:after="120"/>
        <w:ind w:left="2154" w:hanging="357"/>
        <w:contextualSpacing w:val="0"/>
      </w:pPr>
      <w:r>
        <w:t>contact with exposed live parts of electrical equipment or installations</w:t>
      </w:r>
      <w:r w:rsidR="00415D77">
        <w:t>,</w:t>
      </w:r>
    </w:p>
    <w:p w14:paraId="17F281B3" w14:textId="00E28068" w:rsidR="001939E7" w:rsidRDefault="001939E7" w:rsidP="00595580">
      <w:pPr>
        <w:pStyle w:val="ListParagraph"/>
        <w:numPr>
          <w:ilvl w:val="0"/>
          <w:numId w:val="19"/>
        </w:numPr>
        <w:spacing w:after="120"/>
        <w:ind w:left="2154" w:hanging="357"/>
        <w:contextualSpacing w:val="0"/>
      </w:pPr>
      <w:r>
        <w:t xml:space="preserve">using faulty or damaged electrical equipment and cables; </w:t>
      </w:r>
      <w:r w:rsidR="00415D77">
        <w:t>or</w:t>
      </w:r>
    </w:p>
    <w:p w14:paraId="4D668033" w14:textId="70CEB15D" w:rsidR="001939E7" w:rsidRDefault="001939E7" w:rsidP="00595580">
      <w:pPr>
        <w:pStyle w:val="ListParagraph"/>
        <w:numPr>
          <w:ilvl w:val="0"/>
          <w:numId w:val="19"/>
        </w:numPr>
        <w:spacing w:after="120"/>
        <w:ind w:left="2154" w:hanging="357"/>
        <w:contextualSpacing w:val="0"/>
      </w:pPr>
      <w:r>
        <w:t>using electrical equipment outdoors or in wet surroundings.</w:t>
      </w:r>
    </w:p>
    <w:p w14:paraId="70510C00" w14:textId="254087C0" w:rsidR="001939E7" w:rsidRDefault="001939E7" w:rsidP="00FD531E">
      <w:pPr>
        <w:pStyle w:val="BulletPoints"/>
        <w:numPr>
          <w:ilvl w:val="0"/>
          <w:numId w:val="5"/>
        </w:numPr>
        <w:spacing w:after="120"/>
        <w:ind w:left="1434" w:hanging="357"/>
      </w:pPr>
      <w:r>
        <w:t>Risk of fire or explosion arising from:</w:t>
      </w:r>
    </w:p>
    <w:p w14:paraId="70465648" w14:textId="2DBBED10" w:rsidR="001939E7" w:rsidRDefault="001939E7" w:rsidP="00595580">
      <w:pPr>
        <w:pStyle w:val="ListParagraph"/>
        <w:numPr>
          <w:ilvl w:val="0"/>
          <w:numId w:val="19"/>
        </w:numPr>
        <w:spacing w:after="120"/>
        <w:ind w:left="2154" w:hanging="357"/>
        <w:contextualSpacing w:val="0"/>
      </w:pPr>
      <w:r>
        <w:t>inappropriate electrical equipment or installations being a source of ignition in hazardous atmospheres</w:t>
      </w:r>
      <w:r w:rsidR="00415D77">
        <w:t>,</w:t>
      </w:r>
    </w:p>
    <w:p w14:paraId="5568F2C7" w14:textId="202C6034" w:rsidR="001939E7" w:rsidRDefault="001939E7" w:rsidP="00595580">
      <w:pPr>
        <w:pStyle w:val="ListParagraph"/>
        <w:numPr>
          <w:ilvl w:val="0"/>
          <w:numId w:val="19"/>
        </w:numPr>
        <w:spacing w:after="120"/>
        <w:ind w:left="2154" w:hanging="357"/>
        <w:contextualSpacing w:val="0"/>
      </w:pPr>
      <w:r>
        <w:t xml:space="preserve">the overloading of circuits and/or overheating of equipment; </w:t>
      </w:r>
      <w:r w:rsidR="00595580">
        <w:t>or</w:t>
      </w:r>
    </w:p>
    <w:p w14:paraId="3636A86A" w14:textId="259A6648" w:rsidR="001939E7" w:rsidRDefault="001939E7" w:rsidP="00595580">
      <w:pPr>
        <w:pStyle w:val="ListParagraph"/>
        <w:numPr>
          <w:ilvl w:val="0"/>
          <w:numId w:val="19"/>
        </w:numPr>
        <w:spacing w:after="120"/>
        <w:ind w:left="2154" w:hanging="357"/>
        <w:contextualSpacing w:val="0"/>
      </w:pPr>
      <w:r>
        <w:t xml:space="preserve">using heating equipment. </w:t>
      </w:r>
    </w:p>
    <w:p w14:paraId="7CF6B4A2" w14:textId="76A8B673" w:rsidR="00E55891" w:rsidRDefault="001939E7" w:rsidP="001939E7">
      <w:pPr>
        <w:ind w:left="720"/>
      </w:pPr>
      <w:r>
        <w:t xml:space="preserve">Electrical hazards and risks are to be documented on the Element Health and Safety Risk Register by applying the </w:t>
      </w:r>
      <w:r w:rsidR="006C3C2A">
        <w:t>GU’s</w:t>
      </w:r>
      <w:r>
        <w:t xml:space="preserve"> Safety Management System Framework.</w:t>
      </w:r>
    </w:p>
    <w:p w14:paraId="6E12C2FC" w14:textId="219D3100" w:rsidR="00E55891" w:rsidRDefault="001939E7" w:rsidP="001939E7">
      <w:pPr>
        <w:pStyle w:val="Heading3"/>
      </w:pPr>
      <w:bookmarkStart w:id="17" w:name="_Ref104211097"/>
      <w:r>
        <w:lastRenderedPageBreak/>
        <w:t>3.6 Risk Management</w:t>
      </w:r>
      <w:bookmarkEnd w:id="17"/>
    </w:p>
    <w:p w14:paraId="3C7F4E66" w14:textId="77777777" w:rsidR="001939E7" w:rsidRDefault="001939E7" w:rsidP="001939E7">
      <w:pPr>
        <w:ind w:left="720"/>
        <w:rPr>
          <w:lang w:eastAsia="en-GB"/>
        </w:rPr>
      </w:pPr>
      <w:r>
        <w:rPr>
          <w:lang w:eastAsia="en-GB"/>
        </w:rPr>
        <w:t xml:space="preserve">Managers must ensure that actual and potential electrical hazards are identified in conjunction with their employees, relevant workers and students. Managers are to implement and maintain control measures to manage the electrical risks associated with these hazards. </w:t>
      </w:r>
    </w:p>
    <w:p w14:paraId="7AEF7AB0" w14:textId="0CD82169" w:rsidR="001939E7" w:rsidRDefault="001939E7" w:rsidP="001939E7">
      <w:pPr>
        <w:ind w:left="720"/>
        <w:rPr>
          <w:lang w:eastAsia="en-GB"/>
        </w:rPr>
      </w:pPr>
      <w:r>
        <w:rPr>
          <w:lang w:eastAsia="en-GB"/>
        </w:rPr>
        <w:t>When undertaking an activity with electrical risk or exposure to electrical hazards, perform a risk assessment</w:t>
      </w:r>
      <w:r w:rsidR="0032284D">
        <w:rPr>
          <w:lang w:eastAsia="en-GB"/>
        </w:rPr>
        <w:t>,</w:t>
      </w:r>
      <w:r>
        <w:rPr>
          <w:lang w:eastAsia="en-GB"/>
        </w:rPr>
        <w:t xml:space="preserve"> </w:t>
      </w:r>
      <w:r w:rsidR="0032284D">
        <w:rPr>
          <w:lang w:eastAsia="en-GB"/>
        </w:rPr>
        <w:t>recorded</w:t>
      </w:r>
      <w:r>
        <w:rPr>
          <w:lang w:eastAsia="en-GB"/>
        </w:rPr>
        <w:t xml:space="preserve"> </w:t>
      </w:r>
      <w:r w:rsidR="003379FA">
        <w:rPr>
          <w:lang w:eastAsia="en-GB"/>
        </w:rPr>
        <w:t xml:space="preserve">in </w:t>
      </w:r>
      <w:r>
        <w:rPr>
          <w:lang w:eastAsia="en-GB"/>
        </w:rPr>
        <w:t>GSafe</w:t>
      </w:r>
      <w:r w:rsidR="0032284D">
        <w:rPr>
          <w:lang w:eastAsia="en-GB"/>
        </w:rPr>
        <w:t>,</w:t>
      </w:r>
      <w:r>
        <w:rPr>
          <w:lang w:eastAsia="en-GB"/>
        </w:rPr>
        <w:t xml:space="preserve"> to ensure students, staff and the public, are safe. </w:t>
      </w:r>
    </w:p>
    <w:p w14:paraId="5042B7C2" w14:textId="77777777" w:rsidR="001939E7" w:rsidRDefault="001939E7" w:rsidP="001939E7">
      <w:pPr>
        <w:ind w:left="720"/>
        <w:rPr>
          <w:lang w:eastAsia="en-GB"/>
        </w:rPr>
      </w:pPr>
      <w:r>
        <w:rPr>
          <w:lang w:eastAsia="en-GB"/>
        </w:rPr>
        <w:t>When managing electrical risks, the risks must be eliminated so far as is reasonably practicable.  Where it is not reasonably practicable to eliminate risks, the hierarchy of control measures must be implemented in the establishment of control measures (or combination of the controls) for electrical and workplace safety risks.</w:t>
      </w:r>
    </w:p>
    <w:p w14:paraId="2A907734" w14:textId="77777777" w:rsidR="001939E7" w:rsidRDefault="001939E7" w:rsidP="001939E7">
      <w:pPr>
        <w:ind w:left="720"/>
        <w:rPr>
          <w:lang w:eastAsia="en-GB"/>
        </w:rPr>
      </w:pPr>
      <w:r>
        <w:rPr>
          <w:lang w:eastAsia="en-GB"/>
        </w:rPr>
        <w:t>To ensure the risk management controls will be implemented, prepare a Safe Work Method Statement (SWMS) detailing how the work will be undertaken where applicable.</w:t>
      </w:r>
    </w:p>
    <w:p w14:paraId="0339C4AF" w14:textId="77777777" w:rsidR="001939E7" w:rsidRDefault="001939E7" w:rsidP="001939E7">
      <w:pPr>
        <w:ind w:left="720"/>
        <w:rPr>
          <w:lang w:eastAsia="en-GB"/>
        </w:rPr>
      </w:pPr>
      <w:r>
        <w:rPr>
          <w:lang w:eastAsia="en-GB"/>
        </w:rPr>
        <w:t>Maintain records of these activities.</w:t>
      </w:r>
    </w:p>
    <w:p w14:paraId="5A3B294A" w14:textId="7497D82B" w:rsidR="001939E7" w:rsidRDefault="001939E7" w:rsidP="001939E7">
      <w:pPr>
        <w:ind w:left="720"/>
        <w:rPr>
          <w:lang w:eastAsia="en-GB"/>
        </w:rPr>
      </w:pPr>
      <w:r>
        <w:rPr>
          <w:lang w:eastAsia="en-GB"/>
        </w:rPr>
        <w:t>The direct supervisor of the work activity, and/or other competent persons including other supervisory or safety support personnel</w:t>
      </w:r>
      <w:r w:rsidR="00A8051E">
        <w:rPr>
          <w:lang w:eastAsia="en-GB"/>
        </w:rPr>
        <w:t>,</w:t>
      </w:r>
      <w:r>
        <w:rPr>
          <w:lang w:eastAsia="en-GB"/>
        </w:rPr>
        <w:t xml:space="preserve"> must formally review and agree to the implementation of the control measures pertaining to the work activity prior to the work activity being undertaken.  </w:t>
      </w:r>
    </w:p>
    <w:p w14:paraId="266D9F0C" w14:textId="46352CF4" w:rsidR="001939E7" w:rsidRDefault="001939E7" w:rsidP="001939E7">
      <w:pPr>
        <w:ind w:left="720"/>
        <w:rPr>
          <w:lang w:eastAsia="en-GB"/>
        </w:rPr>
      </w:pPr>
      <w:r>
        <w:rPr>
          <w:lang w:eastAsia="en-GB"/>
        </w:rPr>
        <w:t>Note that the requirement for risk management applies to activities on</w:t>
      </w:r>
      <w:r w:rsidR="00A8051E">
        <w:rPr>
          <w:lang w:eastAsia="en-GB"/>
        </w:rPr>
        <w:t>-</w:t>
      </w:r>
      <w:r>
        <w:rPr>
          <w:lang w:eastAsia="en-GB"/>
        </w:rPr>
        <w:t>campus and off</w:t>
      </w:r>
      <w:r w:rsidR="00A8051E">
        <w:rPr>
          <w:lang w:eastAsia="en-GB"/>
        </w:rPr>
        <w:t>-</w:t>
      </w:r>
      <w:r>
        <w:rPr>
          <w:lang w:eastAsia="en-GB"/>
        </w:rPr>
        <w:t>campus.</w:t>
      </w:r>
    </w:p>
    <w:p w14:paraId="40E00D96" w14:textId="30F11E82" w:rsidR="001939E7" w:rsidRDefault="001939E7" w:rsidP="001939E7">
      <w:pPr>
        <w:pStyle w:val="Heading3"/>
      </w:pPr>
      <w:bookmarkStart w:id="18" w:name="_Ref104211126"/>
      <w:r>
        <w:t>3.7 Training</w:t>
      </w:r>
      <w:bookmarkEnd w:id="18"/>
    </w:p>
    <w:p w14:paraId="1B4B6123" w14:textId="15D1A21A" w:rsidR="001939E7" w:rsidRDefault="001939E7" w:rsidP="001939E7">
      <w:pPr>
        <w:ind w:left="720"/>
        <w:rPr>
          <w:lang w:eastAsia="en-GB"/>
        </w:rPr>
      </w:pPr>
      <w:r>
        <w:rPr>
          <w:lang w:eastAsia="en-GB"/>
        </w:rPr>
        <w:t>In the performance of work - it need not be electrical work specifically - that involves an electrical risk to persons or property, Managers must ensure that employees, students, workers or others involved in or impacted by the work activities are provided with information, training and instruction which is suitable for the task at hand.</w:t>
      </w:r>
      <w:r w:rsidR="00946A96">
        <w:rPr>
          <w:lang w:eastAsia="en-GB"/>
        </w:rPr>
        <w:t xml:space="preserve"> Records </w:t>
      </w:r>
      <w:r w:rsidR="00E77EB8">
        <w:rPr>
          <w:lang w:eastAsia="en-GB"/>
        </w:rPr>
        <w:t xml:space="preserve">of training and instruction </w:t>
      </w:r>
      <w:r w:rsidR="00946A96">
        <w:rPr>
          <w:lang w:eastAsia="en-GB"/>
        </w:rPr>
        <w:t>shall be kept by Managers.</w:t>
      </w:r>
    </w:p>
    <w:p w14:paraId="4135A592" w14:textId="14C2AD82" w:rsidR="005116D9" w:rsidRDefault="005116D9" w:rsidP="001939E7">
      <w:pPr>
        <w:ind w:left="720"/>
        <w:rPr>
          <w:lang w:eastAsia="en-GB"/>
        </w:rPr>
      </w:pPr>
      <w:r w:rsidRPr="0A42F940">
        <w:rPr>
          <w:lang w:eastAsia="en-GB"/>
        </w:rPr>
        <w:t>Managers must ensure, so far as is reasonably practicable, that the information, training and instruction is provided in a way that is readily understandable by any person to whom it is provided.</w:t>
      </w:r>
    </w:p>
    <w:p w14:paraId="7259BBCD" w14:textId="064BD3C7" w:rsidR="001939E7" w:rsidRDefault="001939E7" w:rsidP="001939E7">
      <w:pPr>
        <w:pStyle w:val="Heading3"/>
      </w:pPr>
      <w:bookmarkStart w:id="19" w:name="_Ref104211139"/>
      <w:r>
        <w:t>3.8 Equipment</w:t>
      </w:r>
      <w:bookmarkEnd w:id="19"/>
    </w:p>
    <w:p w14:paraId="683523A1" w14:textId="29375376" w:rsidR="005E4439" w:rsidRDefault="00A16CF6" w:rsidP="00366831">
      <w:pPr>
        <w:pStyle w:val="Heading4"/>
      </w:pPr>
      <w:r>
        <w:t>3.</w:t>
      </w:r>
      <w:r w:rsidR="001939E7">
        <w:t>8</w:t>
      </w:r>
      <w:r>
        <w:t xml:space="preserve">.1 </w:t>
      </w:r>
      <w:r w:rsidR="001939E7">
        <w:t xml:space="preserve">Unsafe electrical equipment </w:t>
      </w:r>
      <w:bookmarkEnd w:id="15"/>
    </w:p>
    <w:p w14:paraId="6D411868" w14:textId="46E22214" w:rsidR="001939E7" w:rsidRDefault="001939E7" w:rsidP="001939E7">
      <w:pPr>
        <w:ind w:left="1080"/>
      </w:pPr>
      <w:r>
        <w:t xml:space="preserve">If any electrical hazards or damaged electrical equipment are found, a report must be placed within Facilities Assist or via the Maintenance Hotline (Ext </w:t>
      </w:r>
      <w:r w:rsidR="00CD0B29">
        <w:t>5</w:t>
      </w:r>
      <w:r>
        <w:t>8888) on all campuses.</w:t>
      </w:r>
      <w:r w:rsidR="00C37406">
        <w:t xml:space="preserve"> </w:t>
      </w:r>
      <w:r w:rsidR="002329B1">
        <w:t xml:space="preserve">Ensure that you note the urgency of the situation relative to the hazard. </w:t>
      </w:r>
      <w:r w:rsidR="00C37406">
        <w:t>Cease using the equipment and</w:t>
      </w:r>
      <w:r w:rsidR="003514F6">
        <w:t>/or</w:t>
      </w:r>
      <w:r w:rsidR="00C37406">
        <w:t xml:space="preserve"> remove yourself </w:t>
      </w:r>
      <w:r w:rsidR="003514F6">
        <w:t xml:space="preserve">and others </w:t>
      </w:r>
      <w:r w:rsidR="00C37406">
        <w:t>from the hazard</w:t>
      </w:r>
      <w:r w:rsidR="003514F6">
        <w:t xml:space="preserve"> until the Facilities </w:t>
      </w:r>
      <w:r w:rsidR="00B17523">
        <w:t xml:space="preserve">Management </w:t>
      </w:r>
      <w:r w:rsidR="003514F6">
        <w:t>team can respond.</w:t>
      </w:r>
    </w:p>
    <w:p w14:paraId="5AA90790" w14:textId="50C56FAF" w:rsidR="00647C97" w:rsidRDefault="001939E7" w:rsidP="001939E7">
      <w:pPr>
        <w:ind w:left="1080"/>
      </w:pPr>
      <w:r>
        <w:t xml:space="preserve">If the equipment results in a safety incident that is serious, or is an immediate risk to staff, students and other works, or results in a near miss of a serious incident (refer Safety incident), raise a </w:t>
      </w:r>
      <w:r w:rsidR="000517E6">
        <w:t xml:space="preserve">report in </w:t>
      </w:r>
      <w:r>
        <w:t>GSafe. A serious incident may involve someone receiving a shock for which medical attention is required, ignition of a fire, damage to buildings or infrastructure, unsafe or unlicenced electrical work or the placing into service of equipment lacking in regulatory approval markings.</w:t>
      </w:r>
    </w:p>
    <w:p w14:paraId="5BE97FA9" w14:textId="1EBC7458" w:rsidR="001939E7" w:rsidRPr="00A16CF6" w:rsidRDefault="001939E7" w:rsidP="001939E7">
      <w:pPr>
        <w:ind w:left="1080"/>
      </w:pPr>
      <w:r>
        <w:t>The GSafe process is not to be used to resolve hazards that do not pose an immediate risk to staff, students and other workers that otherwise can be resolved by</w:t>
      </w:r>
      <w:r w:rsidR="00647C97">
        <w:t xml:space="preserve"> a</w:t>
      </w:r>
      <w:r>
        <w:t xml:space="preserve"> Facilities</w:t>
      </w:r>
      <w:r w:rsidR="00647C97">
        <w:t xml:space="preserve"> Assist.</w:t>
      </w:r>
    </w:p>
    <w:p w14:paraId="38E884D1" w14:textId="3A7E1743" w:rsidR="005E4439" w:rsidRDefault="0036610F" w:rsidP="00366831">
      <w:pPr>
        <w:pStyle w:val="Heading4"/>
      </w:pPr>
      <w:bookmarkStart w:id="20" w:name="_Ref103680045"/>
      <w:r>
        <w:lastRenderedPageBreak/>
        <w:t>3.</w:t>
      </w:r>
      <w:r w:rsidR="001939E7">
        <w:t>8</w:t>
      </w:r>
      <w:r>
        <w:t xml:space="preserve">.2 </w:t>
      </w:r>
      <w:r w:rsidR="001939E7">
        <w:t xml:space="preserve">Procurement </w:t>
      </w:r>
      <w:bookmarkEnd w:id="20"/>
    </w:p>
    <w:p w14:paraId="17AF6508" w14:textId="22868762" w:rsidR="001939E7" w:rsidRDefault="001939E7" w:rsidP="001939E7">
      <w:pPr>
        <w:ind w:left="1080"/>
        <w:rPr>
          <w:bCs/>
        </w:rPr>
      </w:pPr>
      <w:bookmarkStart w:id="21" w:name="_Ref103680047"/>
      <w:r w:rsidRPr="001939E7">
        <w:t xml:space="preserve">The University may import, purchase or be gifted electrical equipment (e.g. to fit out laboratories, clinics and workshops). In most cases the group or element will retain possession and therefore take control of the equipment.  </w:t>
      </w:r>
    </w:p>
    <w:p w14:paraId="15D1C214" w14:textId="275E056B" w:rsidR="005E4439" w:rsidRPr="0008469B" w:rsidRDefault="0036610F" w:rsidP="002C0F2A">
      <w:pPr>
        <w:pStyle w:val="Heading5"/>
      </w:pPr>
      <w:r w:rsidRPr="0008469B">
        <w:t>3.</w:t>
      </w:r>
      <w:r w:rsidR="001939E7" w:rsidRPr="0008469B">
        <w:t>8.2.1</w:t>
      </w:r>
      <w:r w:rsidRPr="0008469B">
        <w:t xml:space="preserve"> </w:t>
      </w:r>
      <w:bookmarkEnd w:id="21"/>
      <w:r w:rsidR="001939E7" w:rsidRPr="0008469B">
        <w:t>New Equipment</w:t>
      </w:r>
    </w:p>
    <w:p w14:paraId="008D6BEE" w14:textId="7A0489E3" w:rsidR="001939E7" w:rsidRDefault="001939E7" w:rsidP="0008469B">
      <w:pPr>
        <w:ind w:left="1440"/>
      </w:pPr>
      <w:r w:rsidRPr="001939E7">
        <w:t>When the equipment is new and constructed in Australia or to Australian standards (if the equipment has a Regulatory Compliance Mark</w:t>
      </w:r>
      <w:r w:rsidR="00195802">
        <w:t xml:space="preserve"> (RCM)</w:t>
      </w:r>
      <w:r w:rsidRPr="001939E7">
        <w:t>), the supplier is deemed responsible for its initial electrical safety. New equipment need not be tested but shall be examined for obvious damage. Where deemed compliant</w:t>
      </w:r>
      <w:r w:rsidR="00195802">
        <w:t>,</w:t>
      </w:r>
      <w:r w:rsidRPr="001939E7">
        <w:t xml:space="preserve"> the owner or responsible person shall ensure it is tagged “new to service” in accordance with 2.</w:t>
      </w:r>
      <w:r w:rsidR="00F95F20">
        <w:t>5</w:t>
      </w:r>
      <w:r w:rsidRPr="001939E7">
        <w:t xml:space="preserve">.2.1 of </w:t>
      </w:r>
      <w:r w:rsidRPr="003E1A49">
        <w:rPr>
          <w:i/>
          <w:iCs/>
        </w:rPr>
        <w:t>AS/NZS 3760:20</w:t>
      </w:r>
      <w:r w:rsidR="00277842" w:rsidRPr="003E1A49">
        <w:rPr>
          <w:i/>
          <w:iCs/>
        </w:rPr>
        <w:t>22</w:t>
      </w:r>
      <w:r w:rsidRPr="003E1A49">
        <w:rPr>
          <w:i/>
          <w:iCs/>
        </w:rPr>
        <w:t>.</w:t>
      </w:r>
      <w:r w:rsidRPr="001939E7">
        <w:t xml:space="preserve"> </w:t>
      </w:r>
      <w:r w:rsidRPr="009F4EBF">
        <w:t xml:space="preserve">Refer to </w:t>
      </w:r>
      <w:r w:rsidR="007B0BFB" w:rsidRPr="003E1A49">
        <w:t>Section</w:t>
      </w:r>
      <w:r w:rsidR="007B0BFB" w:rsidRPr="006A2F0E">
        <w:rPr>
          <w:i/>
          <w:iCs/>
        </w:rPr>
        <w:t xml:space="preserve"> 3.8.5 Testing and Tagging</w:t>
      </w:r>
      <w:r w:rsidR="007B0BFB">
        <w:t>.</w:t>
      </w:r>
    </w:p>
    <w:p w14:paraId="0E53A64F" w14:textId="6FAB78E0" w:rsidR="001939E7" w:rsidRDefault="001C2322" w:rsidP="002C0F2A">
      <w:pPr>
        <w:pStyle w:val="Heading5"/>
      </w:pPr>
      <w:r>
        <w:t xml:space="preserve">3.8.2.2 Imported </w:t>
      </w:r>
      <w:r w:rsidR="00AC2E0D">
        <w:t xml:space="preserve">or </w:t>
      </w:r>
      <w:r>
        <w:t>Second-Hand Equipment</w:t>
      </w:r>
    </w:p>
    <w:p w14:paraId="7B6C92C0" w14:textId="22BF600B" w:rsidR="001C2322" w:rsidRDefault="001C2322" w:rsidP="0008469B">
      <w:pPr>
        <w:ind w:left="1440"/>
      </w:pPr>
      <w:r>
        <w:t>Much imported or second-hand equipment will not come with a</w:t>
      </w:r>
      <w:r w:rsidR="00195802">
        <w:t xml:space="preserve"> </w:t>
      </w:r>
      <w:r>
        <w:t xml:space="preserve">RCM, a Certificate of Approval, certificate of conformity or other certificate stating compliance with relevant legislation or Australian Standard pertaining to the type of equipment.    </w:t>
      </w:r>
    </w:p>
    <w:p w14:paraId="665FF15B" w14:textId="66C9ECC1" w:rsidR="00A060FC" w:rsidRDefault="008960A1" w:rsidP="00FD531E">
      <w:pPr>
        <w:spacing w:after="120"/>
        <w:ind w:left="1440"/>
      </w:pPr>
      <w:r>
        <w:t>When</w:t>
      </w:r>
      <w:r w:rsidRPr="001C2322">
        <w:t xml:space="preserve"> </w:t>
      </w:r>
      <w:r w:rsidR="001C2322" w:rsidRPr="001C2322">
        <w:t>acquiring imported or second-hand equipment, the group or element must ensure</w:t>
      </w:r>
      <w:r w:rsidR="00FD531E">
        <w:t>:</w:t>
      </w:r>
    </w:p>
    <w:p w14:paraId="318F4509" w14:textId="1632A618" w:rsidR="001C2322" w:rsidRPr="001C2322" w:rsidRDefault="001C2322" w:rsidP="00FD531E">
      <w:pPr>
        <w:pStyle w:val="BulletPoints"/>
        <w:numPr>
          <w:ilvl w:val="0"/>
          <w:numId w:val="5"/>
        </w:numPr>
        <w:spacing w:after="120"/>
        <w:ind w:left="1800"/>
      </w:pPr>
      <w:r w:rsidRPr="001C2322">
        <w:t>the equipment is tested and examined by an approved testing entity</w:t>
      </w:r>
      <w:r w:rsidR="00FD531E">
        <w:t>,</w:t>
      </w:r>
      <w:r w:rsidRPr="001C2322">
        <w:t xml:space="preserve"> or a suitably qualified person</w:t>
      </w:r>
      <w:r w:rsidR="00FD531E">
        <w:t>,</w:t>
      </w:r>
      <w:r w:rsidRPr="001C2322">
        <w:t xml:space="preserve"> </w:t>
      </w:r>
      <w:r w:rsidR="00A060FC">
        <w:t xml:space="preserve">to ensure </w:t>
      </w:r>
      <w:r w:rsidRPr="001C2322">
        <w:t xml:space="preserve">it is electrically </w:t>
      </w:r>
      <w:r w:rsidR="003260A1" w:rsidRPr="001C2322">
        <w:t>safe and</w:t>
      </w:r>
      <w:r w:rsidRPr="001C2322">
        <w:t xml:space="preserve"> complies with relevant legislation and Australian Standards pertaining to the type of electrical equipment or appliance</w:t>
      </w:r>
      <w:r w:rsidR="00FD531E">
        <w:t>, and</w:t>
      </w:r>
    </w:p>
    <w:p w14:paraId="60584395" w14:textId="301AA9EE" w:rsidR="001C2322" w:rsidRPr="001C2322" w:rsidRDefault="00A060FC" w:rsidP="00FD531E">
      <w:pPr>
        <w:pStyle w:val="BulletPoints"/>
        <w:numPr>
          <w:ilvl w:val="0"/>
          <w:numId w:val="5"/>
        </w:numPr>
        <w:spacing w:after="120"/>
        <w:ind w:left="1797" w:hanging="357"/>
      </w:pPr>
      <w:r>
        <w:t xml:space="preserve">that </w:t>
      </w:r>
      <w:r w:rsidR="001C2322" w:rsidRPr="001C2322">
        <w:t>sufficient documentation is supplied or produced in relation to</w:t>
      </w:r>
      <w:r w:rsidR="00FD531E">
        <w:t>:</w:t>
      </w:r>
    </w:p>
    <w:p w14:paraId="352598C0" w14:textId="09F5E6AE" w:rsidR="001C2322" w:rsidRDefault="001C2322" w:rsidP="00FD531E">
      <w:pPr>
        <w:pStyle w:val="ListParagraph"/>
        <w:numPr>
          <w:ilvl w:val="0"/>
          <w:numId w:val="19"/>
        </w:numPr>
        <w:spacing w:after="120"/>
        <w:ind w:hanging="357"/>
        <w:contextualSpacing w:val="0"/>
      </w:pPr>
      <w:r>
        <w:t>testing and examination (test report)</w:t>
      </w:r>
      <w:r w:rsidR="00FD531E">
        <w:t>,</w:t>
      </w:r>
      <w:r>
        <w:t xml:space="preserve"> </w:t>
      </w:r>
    </w:p>
    <w:p w14:paraId="7E61CD9F" w14:textId="399F652C" w:rsidR="001C2322" w:rsidRDefault="001C2322" w:rsidP="00FD531E">
      <w:pPr>
        <w:pStyle w:val="ListParagraph"/>
        <w:numPr>
          <w:ilvl w:val="0"/>
          <w:numId w:val="19"/>
        </w:numPr>
        <w:spacing w:after="120"/>
        <w:ind w:hanging="357"/>
        <w:contextualSpacing w:val="0"/>
      </w:pPr>
      <w:r>
        <w:t>documented and/or registered design</w:t>
      </w:r>
      <w:r w:rsidR="00FD531E">
        <w:t>,</w:t>
      </w:r>
      <w:r>
        <w:t xml:space="preserve"> </w:t>
      </w:r>
    </w:p>
    <w:p w14:paraId="091A3EBB" w14:textId="32F91929" w:rsidR="001C2322" w:rsidRDefault="001C2322" w:rsidP="00FD531E">
      <w:pPr>
        <w:pStyle w:val="ListParagraph"/>
        <w:numPr>
          <w:ilvl w:val="0"/>
          <w:numId w:val="19"/>
        </w:numPr>
        <w:spacing w:after="120"/>
        <w:ind w:hanging="357"/>
        <w:contextualSpacing w:val="0"/>
      </w:pPr>
      <w:r>
        <w:t>instructions for the safe installation, operation and use</w:t>
      </w:r>
      <w:r w:rsidR="00FD531E">
        <w:t>.</w:t>
      </w:r>
    </w:p>
    <w:p w14:paraId="4EE54A0C" w14:textId="77BE1B33" w:rsidR="001C2322" w:rsidRDefault="001C2322" w:rsidP="0008469B">
      <w:pPr>
        <w:ind w:left="1440"/>
      </w:pPr>
      <w:r>
        <w:t>Note: Before placement in service</w:t>
      </w:r>
      <w:r w:rsidR="00FD531E">
        <w:t xml:space="preserve"> and</w:t>
      </w:r>
      <w:r>
        <w:t xml:space="preserve"> if sourced second-hand, to ensure the equipment is safe, </w:t>
      </w:r>
      <w:r w:rsidRPr="003E1A49">
        <w:rPr>
          <w:i/>
          <w:iCs/>
        </w:rPr>
        <w:t>AS/NZS 5761-2011</w:t>
      </w:r>
      <w:r>
        <w:t xml:space="preserve"> shall apply.</w:t>
      </w:r>
    </w:p>
    <w:p w14:paraId="0D3E01FB" w14:textId="22D44443" w:rsidR="001C2322" w:rsidRDefault="001C2322" w:rsidP="0008469B">
      <w:pPr>
        <w:ind w:left="1440"/>
      </w:pPr>
      <w:r>
        <w:t>Where plant or electrical equipment is imported for use by a group or element, as a minimum the obligations required of importers of plant (</w:t>
      </w:r>
      <w:r w:rsidRPr="002F2245">
        <w:rPr>
          <w:i/>
          <w:iCs/>
        </w:rPr>
        <w:t>Work Health and Safety Act s24</w:t>
      </w:r>
      <w:r>
        <w:t>) and importers of electrical equipment (</w:t>
      </w:r>
      <w:r w:rsidRPr="002F2245">
        <w:rPr>
          <w:i/>
          <w:iCs/>
        </w:rPr>
        <w:t>Electric</w:t>
      </w:r>
      <w:r w:rsidR="00176793">
        <w:rPr>
          <w:i/>
          <w:iCs/>
        </w:rPr>
        <w:t>al</w:t>
      </w:r>
      <w:r w:rsidRPr="002F2245">
        <w:rPr>
          <w:i/>
          <w:iCs/>
        </w:rPr>
        <w:t xml:space="preserve"> Safety Act s33</w:t>
      </w:r>
      <w:r>
        <w:t>) will apply. For imported in-scope electrical equipment without a RCM, the equipment must not be sold, hired or lent</w:t>
      </w:r>
      <w:r w:rsidR="003137FA">
        <w:t>,</w:t>
      </w:r>
      <w:r>
        <w:t xml:space="preserve"> or accessible to the public.</w:t>
      </w:r>
    </w:p>
    <w:p w14:paraId="7DDC3116" w14:textId="5EE16B4E" w:rsidR="001C2322" w:rsidRPr="001939E7" w:rsidRDefault="001C2322" w:rsidP="002C0F2A">
      <w:pPr>
        <w:pStyle w:val="Heading5"/>
      </w:pPr>
      <w:r>
        <w:t xml:space="preserve">3.8.2.3 </w:t>
      </w:r>
      <w:r w:rsidRPr="001C2322">
        <w:t>Hiring or borrowing equipment</w:t>
      </w:r>
    </w:p>
    <w:p w14:paraId="27397CCB" w14:textId="0F3E5114" w:rsidR="001C2322" w:rsidRPr="001C2322" w:rsidRDefault="001C2322" w:rsidP="0008469B">
      <w:pPr>
        <w:ind w:left="1440"/>
      </w:pPr>
      <w:bookmarkStart w:id="22" w:name="_Ref103680048"/>
      <w:r w:rsidRPr="001C2322">
        <w:t xml:space="preserve">A hire situation is created when the hirer provides electrical equipment to a person or entity external to the hirer’s organization, which passes out of the control of the hirer. This excludes equipment that is being lent to </w:t>
      </w:r>
      <w:r w:rsidR="006C3C2A">
        <w:t>GU</w:t>
      </w:r>
      <w:r w:rsidRPr="001C2322">
        <w:t xml:space="preserve"> students</w:t>
      </w:r>
      <w:r w:rsidR="00E070CF">
        <w:t xml:space="preserve"> or </w:t>
      </w:r>
      <w:r w:rsidRPr="001C2322">
        <w:t>staff. The onus is on the hirer to provide an electrically safe product prior to renting or allowing the equipment to be borrowed. Request safety documentation and certification from the hirer. Only use the equipment in a manner consistent with the hirer’s and/or manufacturer’s instructions.</w:t>
      </w:r>
    </w:p>
    <w:p w14:paraId="652244BC" w14:textId="1A68B0DA" w:rsidR="001C2322" w:rsidRPr="001C2322" w:rsidRDefault="001C2322" w:rsidP="0008469B">
      <w:pPr>
        <w:ind w:left="1417"/>
      </w:pPr>
      <w:r w:rsidRPr="001C2322">
        <w:t xml:space="preserve">Refer to </w:t>
      </w:r>
      <w:r w:rsidR="004C46F7" w:rsidRPr="003E1A49">
        <w:t>Section</w:t>
      </w:r>
      <w:r w:rsidR="004C46F7">
        <w:rPr>
          <w:i/>
          <w:iCs/>
        </w:rPr>
        <w:t xml:space="preserve"> 3.8.5 Testing and Tagging</w:t>
      </w:r>
    </w:p>
    <w:p w14:paraId="1FCDE22A" w14:textId="760EDF6A" w:rsidR="001C2322" w:rsidRDefault="0036610F" w:rsidP="003D3945">
      <w:pPr>
        <w:pStyle w:val="Heading4"/>
      </w:pPr>
      <w:r>
        <w:lastRenderedPageBreak/>
        <w:t>3.</w:t>
      </w:r>
      <w:r w:rsidR="001C2322">
        <w:t>8</w:t>
      </w:r>
      <w:r>
        <w:t>.</w:t>
      </w:r>
      <w:r w:rsidR="001C2322">
        <w:t>3</w:t>
      </w:r>
      <w:r>
        <w:t xml:space="preserve"> </w:t>
      </w:r>
      <w:r w:rsidR="001C2322">
        <w:t xml:space="preserve">Installation </w:t>
      </w:r>
      <w:bookmarkEnd w:id="22"/>
    </w:p>
    <w:p w14:paraId="738583D7" w14:textId="7EABCC69" w:rsidR="001C2322" w:rsidRDefault="001C2322" w:rsidP="001C2322">
      <w:pPr>
        <w:ind w:left="1080"/>
      </w:pPr>
      <w:r>
        <w:t xml:space="preserve">A Group or Element proposing to install electrical equipment must ensure the equipment is installed, constructed and commissioned safely.  </w:t>
      </w:r>
    </w:p>
    <w:p w14:paraId="641FC172" w14:textId="77777777" w:rsidR="001C2322" w:rsidRDefault="001C2322" w:rsidP="001C2322">
      <w:pPr>
        <w:ind w:left="1080"/>
      </w:pPr>
      <w:r>
        <w:t xml:space="preserve">Groups may install and operate low risk portable, moveable and standing (plug and play) electrical equipment that does not overload the power circuit. </w:t>
      </w:r>
    </w:p>
    <w:p w14:paraId="314D1373" w14:textId="3F8A6E3C" w:rsidR="001C2322" w:rsidRDefault="001C2322" w:rsidP="00723AAF">
      <w:pPr>
        <w:spacing w:after="120"/>
        <w:ind w:left="1077"/>
      </w:pPr>
      <w:r>
        <w:t xml:space="preserve">The </w:t>
      </w:r>
      <w:r w:rsidR="005C1E61">
        <w:t xml:space="preserve">Element </w:t>
      </w:r>
      <w:r>
        <w:t>responsible for installing electrical equipment must ensure:</w:t>
      </w:r>
    </w:p>
    <w:p w14:paraId="74EFDEDE" w14:textId="242BEF79" w:rsidR="001C2322" w:rsidRPr="001C2322" w:rsidRDefault="001C2322" w:rsidP="002A7611">
      <w:pPr>
        <w:pStyle w:val="BulletPoints"/>
        <w:numPr>
          <w:ilvl w:val="0"/>
          <w:numId w:val="5"/>
        </w:numPr>
        <w:spacing w:after="120"/>
        <w:ind w:left="1434" w:hanging="357"/>
      </w:pPr>
      <w:r w:rsidRPr="001C2322">
        <w:t>that the way the electrical equipment or installation is installed is electrically safe</w:t>
      </w:r>
      <w:r w:rsidR="00E45C2F">
        <w:t>,</w:t>
      </w:r>
      <w:r w:rsidRPr="001C2322">
        <w:t xml:space="preserve"> </w:t>
      </w:r>
    </w:p>
    <w:p w14:paraId="3145DE6A" w14:textId="353E7E2E" w:rsidR="001C2322" w:rsidRPr="001C2322" w:rsidRDefault="001C2322" w:rsidP="002A7611">
      <w:pPr>
        <w:pStyle w:val="BulletPoints"/>
        <w:numPr>
          <w:ilvl w:val="0"/>
          <w:numId w:val="5"/>
        </w:numPr>
        <w:spacing w:after="120"/>
        <w:ind w:left="1434" w:hanging="357"/>
      </w:pPr>
      <w:r w:rsidRPr="001C2322">
        <w:t>appropriate installation processes are followed ensure that, when installed, it will be electrically safe</w:t>
      </w:r>
      <w:r w:rsidR="00E45C2F">
        <w:t>,</w:t>
      </w:r>
      <w:r w:rsidRPr="001C2322">
        <w:t xml:space="preserve"> and </w:t>
      </w:r>
    </w:p>
    <w:p w14:paraId="60725469" w14:textId="3743A719" w:rsidR="001C2322" w:rsidRPr="001C2322" w:rsidRDefault="001C2322" w:rsidP="002A7611">
      <w:pPr>
        <w:pStyle w:val="BulletPoints"/>
        <w:numPr>
          <w:ilvl w:val="0"/>
          <w:numId w:val="5"/>
        </w:numPr>
        <w:spacing w:after="120"/>
        <w:ind w:left="1434" w:hanging="357"/>
      </w:pPr>
      <w:r w:rsidRPr="001C2322">
        <w:t>it is tested and/or as a minimum examined after installation to ensure it is electrically safe.</w:t>
      </w:r>
    </w:p>
    <w:p w14:paraId="05CBD715" w14:textId="5030E434" w:rsidR="00153B84" w:rsidRDefault="001C2322" w:rsidP="001C2322">
      <w:pPr>
        <w:ind w:left="1080"/>
      </w:pPr>
      <w:r>
        <w:t xml:space="preserve">Seek input from Campus Life if </w:t>
      </w:r>
      <w:r w:rsidR="00AF13F5">
        <w:t>reviews of</w:t>
      </w:r>
      <w:r w:rsidR="003A26AE">
        <w:t>,</w:t>
      </w:r>
      <w:r w:rsidR="00AF13F5">
        <w:t xml:space="preserve"> or </w:t>
      </w:r>
      <w:r>
        <w:t>modifications to</w:t>
      </w:r>
      <w:r w:rsidR="003A26AE">
        <w:t>,</w:t>
      </w:r>
      <w:r>
        <w:t xml:space="preserve"> existing electrical infrastructure are required.</w:t>
      </w:r>
    </w:p>
    <w:p w14:paraId="4FC7B9BB" w14:textId="29412CC6" w:rsidR="004D2F01" w:rsidRDefault="0036610F" w:rsidP="003D3945">
      <w:pPr>
        <w:pStyle w:val="Heading4"/>
      </w:pPr>
      <w:bookmarkStart w:id="23" w:name="_Ref103680054"/>
      <w:r>
        <w:t>3.</w:t>
      </w:r>
      <w:r w:rsidR="001C2322">
        <w:t>8</w:t>
      </w:r>
      <w:r>
        <w:t>.</w:t>
      </w:r>
      <w:r w:rsidR="001C2322">
        <w:t>4</w:t>
      </w:r>
      <w:r>
        <w:t xml:space="preserve"> </w:t>
      </w:r>
      <w:bookmarkEnd w:id="23"/>
      <w:r w:rsidR="001C2322">
        <w:t>Inspection</w:t>
      </w:r>
    </w:p>
    <w:p w14:paraId="1AD400D5" w14:textId="666D6902" w:rsidR="001C2322" w:rsidRDefault="001C2322" w:rsidP="001C2322">
      <w:pPr>
        <w:ind w:left="1080"/>
      </w:pPr>
      <w:r>
        <w:t>Regular visual inspection can identify obvious damage, wear or other conditions which might make electrical equipment unsafe.</w:t>
      </w:r>
      <w:r w:rsidR="00723AAF">
        <w:t xml:space="preserve"> </w:t>
      </w:r>
      <w:r>
        <w:t>Many electrical defects are detectable by visual inspection (e.g. damaged cords). The nature and frequency of these inspections will vary depending on the nature of the work carried out in the workplace.</w:t>
      </w:r>
    </w:p>
    <w:p w14:paraId="5230B808" w14:textId="77777777" w:rsidR="001C2322" w:rsidRDefault="001C2322" w:rsidP="001C2322">
      <w:pPr>
        <w:ind w:left="1080"/>
      </w:pPr>
      <w:r>
        <w:t>All electrical equipment should be in good working order with no frayed or defective cords or leads or plugs.</w:t>
      </w:r>
    </w:p>
    <w:p w14:paraId="06253B4F" w14:textId="3210DDC7" w:rsidR="004D2F01" w:rsidRDefault="001C2322" w:rsidP="001C2322">
      <w:pPr>
        <w:ind w:left="1080"/>
      </w:pPr>
      <w:r>
        <w:t>Electrical cords/leads and plugs must be located where it is not likely to suffer damage and protected from damage, including damage by liquids.</w:t>
      </w:r>
    </w:p>
    <w:p w14:paraId="6A165E1B" w14:textId="2C445F7E" w:rsidR="004D2F01" w:rsidRDefault="0036610F" w:rsidP="003D3945">
      <w:pPr>
        <w:pStyle w:val="Heading4"/>
      </w:pPr>
      <w:bookmarkStart w:id="24" w:name="_Ref103680056"/>
      <w:r>
        <w:t>3.</w:t>
      </w:r>
      <w:r w:rsidR="00C86438">
        <w:t>8</w:t>
      </w:r>
      <w:r>
        <w:t>.</w:t>
      </w:r>
      <w:r w:rsidR="00C86438">
        <w:t>5</w:t>
      </w:r>
      <w:r>
        <w:t xml:space="preserve"> </w:t>
      </w:r>
      <w:bookmarkEnd w:id="24"/>
      <w:r w:rsidR="001C2322">
        <w:t>Testing &amp; Tagging</w:t>
      </w:r>
    </w:p>
    <w:p w14:paraId="36C303C2" w14:textId="7392E301" w:rsidR="001C2322" w:rsidRDefault="001C2322" w:rsidP="001C2322">
      <w:pPr>
        <w:ind w:left="1080"/>
      </w:pPr>
      <w:r>
        <w:t>Regular testing can detect electrical faults and deterioration that cannot be detected by visual inspection. Testing is to be undertaken by a</w:t>
      </w:r>
      <w:r w:rsidR="00176793">
        <w:t xml:space="preserve"> suitably qualified and</w:t>
      </w:r>
      <w:r>
        <w:t xml:space="preserve"> </w:t>
      </w:r>
      <w:r w:rsidR="00176793">
        <w:t>licenced contractor or employee (see 3.8.13)</w:t>
      </w:r>
      <w:r>
        <w:t xml:space="preserve">, who will verify the electrical safety of the equipment. If the equipment passes the tests, it is provided with an indelible tag on the power cord to </w:t>
      </w:r>
      <w:r w:rsidR="00DC5235">
        <w:t xml:space="preserve">confirm </w:t>
      </w:r>
      <w:r>
        <w:t xml:space="preserve">this. If the equipment fails the tests, it will </w:t>
      </w:r>
      <w:r w:rsidR="00DC5235">
        <w:t>need</w:t>
      </w:r>
      <w:r>
        <w:t xml:space="preserve"> to be removed from service</w:t>
      </w:r>
      <w:r w:rsidR="009D4871">
        <w:t xml:space="preserve"> (turn off the equipment, disconnect from the power supply and ensure the equipment is not turned back on) </w:t>
      </w:r>
      <w:r w:rsidR="00DC5235">
        <w:t>until it is repaired</w:t>
      </w:r>
      <w:r>
        <w:t xml:space="preserve">. Testing needs to be undertaken </w:t>
      </w:r>
      <w:r w:rsidR="00B060E0">
        <w:t xml:space="preserve">at </w:t>
      </w:r>
      <w:r>
        <w:t>regular intervals, which is determined by the nature and application of the equipment.</w:t>
      </w:r>
    </w:p>
    <w:p w14:paraId="7273FEBE" w14:textId="0E625FF3" w:rsidR="001C2322" w:rsidRDefault="001C2322" w:rsidP="001C2322">
      <w:pPr>
        <w:ind w:left="1080"/>
      </w:pPr>
      <w:r>
        <w:t>Testing and tagging of electrical equipment is a mandatory safety measure to protect users where the cords, leads, portable outlet devices and electrical equipment are prone to damage or electrical faults due to its movement or portability</w:t>
      </w:r>
      <w:r w:rsidR="00723AAF">
        <w:t>,</w:t>
      </w:r>
      <w:r>
        <w:t xml:space="preserve"> or use in hostile operating environments. The responsible manager of the electrical equipment is required to ensure the testing and tagging of electrical equipment is undertaken in all cases.</w:t>
      </w:r>
      <w:r w:rsidR="00BA7C22">
        <w:t xml:space="preserve">  </w:t>
      </w:r>
    </w:p>
    <w:p w14:paraId="59B8E942" w14:textId="4446F2B3" w:rsidR="00A05417" w:rsidRDefault="00BA7C22" w:rsidP="00723AAF">
      <w:pPr>
        <w:spacing w:after="0"/>
        <w:ind w:left="1077"/>
      </w:pPr>
      <w:r>
        <w:t xml:space="preserve">Testing and tagging of electrical equipment shall be undertaken in accordance with </w:t>
      </w:r>
      <w:r w:rsidRPr="00871BFE">
        <w:rPr>
          <w:i/>
          <w:iCs/>
        </w:rPr>
        <w:t>AS/NZS 3760, In-service safety inspection and testing of electrical equipment</w:t>
      </w:r>
      <w:r>
        <w:t>.</w:t>
      </w:r>
      <w:r w:rsidR="00C01DED">
        <w:t xml:space="preserve"> This includes low voltage equipment</w:t>
      </w:r>
      <w:r w:rsidR="00A05417">
        <w:t xml:space="preserve"> connected to the electrical supply by a flexible cord and plug, and that</w:t>
      </w:r>
      <w:r w:rsidR="00723AAF">
        <w:t>:</w:t>
      </w:r>
    </w:p>
    <w:p w14:paraId="25D976E6" w14:textId="49D27F41" w:rsidR="00A05417" w:rsidRPr="006A2F0E" w:rsidRDefault="00817DBB" w:rsidP="002A7611">
      <w:pPr>
        <w:pStyle w:val="BulletPoints"/>
        <w:ind w:left="1434" w:hanging="357"/>
      </w:pPr>
      <w:r>
        <w:t>i</w:t>
      </w:r>
      <w:r w:rsidR="00A05417" w:rsidRPr="00A05417">
        <w:t>s new equipment placed into service for the first time</w:t>
      </w:r>
      <w:r>
        <w:t>,</w:t>
      </w:r>
    </w:p>
    <w:p w14:paraId="22B31AF1" w14:textId="52DC129B" w:rsidR="00A05417" w:rsidRPr="006A2F0E" w:rsidRDefault="00817DBB" w:rsidP="002A7611">
      <w:pPr>
        <w:pStyle w:val="BulletPoints"/>
        <w:ind w:left="1434" w:hanging="357"/>
      </w:pPr>
      <w:r>
        <w:t>i</w:t>
      </w:r>
      <w:r w:rsidR="00A05417" w:rsidRPr="00A05417">
        <w:t>s already in-service</w:t>
      </w:r>
      <w:r>
        <w:t>,</w:t>
      </w:r>
      <w:r w:rsidR="00723AAF">
        <w:t xml:space="preserve"> and</w:t>
      </w:r>
    </w:p>
    <w:p w14:paraId="62D18D3A" w14:textId="68A424D6" w:rsidR="00D6617B" w:rsidRDefault="00817DBB" w:rsidP="002A7611">
      <w:pPr>
        <w:pStyle w:val="BulletPoints"/>
        <w:ind w:left="1434" w:hanging="357"/>
      </w:pPr>
      <w:r>
        <w:lastRenderedPageBreak/>
        <w:t>i</w:t>
      </w:r>
      <w:r w:rsidR="00A05417" w:rsidRPr="00A05417">
        <w:t>s available for hire</w:t>
      </w:r>
      <w:r>
        <w:t>.</w:t>
      </w:r>
    </w:p>
    <w:p w14:paraId="34A9E1AE" w14:textId="5213EDE2" w:rsidR="002F2245" w:rsidRPr="009F4702" w:rsidRDefault="00AD14ED" w:rsidP="006E08D0">
      <w:pPr>
        <w:pStyle w:val="Heading5"/>
      </w:pPr>
      <w:r>
        <w:t xml:space="preserve">3.8.5.1 </w:t>
      </w:r>
      <w:r w:rsidR="002F2245" w:rsidRPr="00D6617B">
        <w:t>Personal Equipment</w:t>
      </w:r>
    </w:p>
    <w:p w14:paraId="6297F911" w14:textId="4D1DA830" w:rsidR="002F2245" w:rsidRDefault="002F2245" w:rsidP="006E08D0">
      <w:pPr>
        <w:ind w:left="1440"/>
      </w:pPr>
      <w:r>
        <w:t>Where staff or students bring personal electrical equipment</w:t>
      </w:r>
      <w:r w:rsidR="00CF49CC">
        <w:t>,</w:t>
      </w:r>
      <w:r>
        <w:t xml:space="preserve"> including domestic or other</w:t>
      </w:r>
      <w:r w:rsidR="00CF49CC">
        <w:t>,</w:t>
      </w:r>
      <w:r>
        <w:t xml:space="preserve"> appliances into the workplace, (whether or not it is for University purposes) the relevant manager must ensure it is tested and tagged prior to use at the workplace.  </w:t>
      </w:r>
    </w:p>
    <w:p w14:paraId="68ADAB56" w14:textId="43D147D2" w:rsidR="002F2245" w:rsidRDefault="002F2245" w:rsidP="006E08D0">
      <w:pPr>
        <w:ind w:left="1440"/>
      </w:pPr>
      <w:r>
        <w:t>It is at the discretion of the responsible manager as to whether the personal electrical equipment is approved for use in the workplace (including residential accommodation), due to either the cost of testing and tagging the personal electrical equipment</w:t>
      </w:r>
      <w:r w:rsidR="00CF49CC">
        <w:t>,</w:t>
      </w:r>
      <w:r>
        <w:t xml:space="preserve"> or other reasonable operational or safety factors. In all cases, if the equipment does not carry a RCM</w:t>
      </w:r>
      <w:r w:rsidR="00CF49CC">
        <w:t xml:space="preserve">, </w:t>
      </w:r>
      <w:r>
        <w:t>the equipment is not authorised to be used in the University workplace.</w:t>
      </w:r>
    </w:p>
    <w:p w14:paraId="3A6A4CF4" w14:textId="0A37CFB4" w:rsidR="00374553" w:rsidRPr="0088739D" w:rsidRDefault="00AD14ED" w:rsidP="006E08D0">
      <w:pPr>
        <w:pStyle w:val="Heading5"/>
      </w:pPr>
      <w:r>
        <w:t xml:space="preserve">3.8.5.2 </w:t>
      </w:r>
      <w:r w:rsidR="006F72FE" w:rsidRPr="00D6617B">
        <w:t>Documentation</w:t>
      </w:r>
    </w:p>
    <w:p w14:paraId="38956EAE" w14:textId="77777777" w:rsidR="003A5131" w:rsidRDefault="003A5131" w:rsidP="006E08D0">
      <w:pPr>
        <w:ind w:left="1440"/>
      </w:pPr>
      <w:r>
        <w:t>It is the responsibility of the Deans, Directors and Heads of Element to maintain records of any electrical testing, tagging of equipment, safety and testing certification, Safe Working Method Statements and/or outcomes of any hazard identification or risk management processes within their operational area.</w:t>
      </w:r>
    </w:p>
    <w:p w14:paraId="17CB301F" w14:textId="0A7D79A5" w:rsidR="00782A77" w:rsidRDefault="00D91A78" w:rsidP="00901F91">
      <w:pPr>
        <w:pStyle w:val="Heading5"/>
      </w:pPr>
      <w:r>
        <w:t xml:space="preserve">3.8.5.3 </w:t>
      </w:r>
      <w:r w:rsidR="00782A77">
        <w:t>Delineation</w:t>
      </w:r>
    </w:p>
    <w:p w14:paraId="45257399" w14:textId="294DF035" w:rsidR="00782A77" w:rsidRDefault="00782A77" w:rsidP="00901F91">
      <w:pPr>
        <w:ind w:left="1440"/>
      </w:pPr>
      <w:r>
        <w:t xml:space="preserve">Meeting room equipment that belongs to </w:t>
      </w:r>
      <w:r w:rsidR="00B4504B">
        <w:t>S</w:t>
      </w:r>
      <w:r>
        <w:t xml:space="preserve">chools or </w:t>
      </w:r>
      <w:r w:rsidR="00B4504B">
        <w:t>E</w:t>
      </w:r>
      <w:r>
        <w:t xml:space="preserve">lements are their responsibility. The testing and tagging of equipment owned by Digital Solutions (e.g. Audio Visual) or Campus Life (e.g. dehumidifiers) and allocated for use by an </w:t>
      </w:r>
      <w:r w:rsidR="00B4504B">
        <w:t>E</w:t>
      </w:r>
      <w:r>
        <w:t>lement in teaching and research laboratories</w:t>
      </w:r>
      <w:r w:rsidR="003E1A49">
        <w:t>,</w:t>
      </w:r>
      <w:r>
        <w:t xml:space="preserve"> is also the responsibility of the </w:t>
      </w:r>
      <w:r w:rsidR="007F5D18">
        <w:t>E</w:t>
      </w:r>
      <w:r>
        <w:t>lement</w:t>
      </w:r>
      <w:r w:rsidR="007F5D18">
        <w:t xml:space="preserve"> to which the equipment has been allocated</w:t>
      </w:r>
      <w:r>
        <w:t>.</w:t>
      </w:r>
    </w:p>
    <w:p w14:paraId="73BF638B" w14:textId="71BF2D39" w:rsidR="00DC65EF" w:rsidRPr="00A16CF6" w:rsidRDefault="00BA38CB" w:rsidP="00901F91">
      <w:pPr>
        <w:pStyle w:val="Heading5"/>
      </w:pPr>
      <w:r>
        <w:t>3.8.</w:t>
      </w:r>
      <w:r w:rsidR="00747750">
        <w:t>5.4</w:t>
      </w:r>
      <w:r>
        <w:t xml:space="preserve"> </w:t>
      </w:r>
      <w:r w:rsidR="00DC65EF" w:rsidRPr="00A16CF6">
        <w:t>Specified electrical equipment</w:t>
      </w:r>
    </w:p>
    <w:p w14:paraId="105AC615" w14:textId="687BC70C" w:rsidR="00DC65EF" w:rsidRDefault="00DC65EF" w:rsidP="00901F91">
      <w:pPr>
        <w:ind w:left="1440"/>
      </w:pPr>
      <w:r>
        <w:t xml:space="preserve">Specified electrical equipment must be electrically tested and tagged by a competent person in accordance with the </w:t>
      </w:r>
      <w:r w:rsidRPr="00901F91">
        <w:t>Electrical Safety Regulation</w:t>
      </w:r>
      <w:r w:rsidR="00ED54AD" w:rsidRPr="00901F91">
        <w:t>s</w:t>
      </w:r>
      <w:r>
        <w:t xml:space="preserve"> and at prescribed intervals specified in the </w:t>
      </w:r>
      <w:r w:rsidRPr="003E1A49">
        <w:rPr>
          <w:i/>
          <w:iCs/>
        </w:rPr>
        <w:t>AS/NZS 3760 In-service safety inspection and testing of electrical equipment.</w:t>
      </w:r>
    </w:p>
    <w:p w14:paraId="056DCD67" w14:textId="2E04F9D2" w:rsidR="00DC65EF" w:rsidRPr="00901F91" w:rsidRDefault="00DC65EF" w:rsidP="003E1A49">
      <w:pPr>
        <w:spacing w:after="120"/>
        <w:ind w:left="1440"/>
      </w:pPr>
      <w:r>
        <w:t>As a general guide</w:t>
      </w:r>
      <w:r w:rsidR="003E1A49">
        <w:t>,</w:t>
      </w:r>
      <w:r>
        <w:t xml:space="preserve"> specified electrical equipment is (other than a portable safety switch), electrical equipment that has a current of not more than 20 amps and comprises: </w:t>
      </w:r>
    </w:p>
    <w:p w14:paraId="606D9D9E" w14:textId="134A5049" w:rsidR="00DC65EF" w:rsidRPr="00817DBB" w:rsidRDefault="00DC65EF" w:rsidP="002A7611">
      <w:pPr>
        <w:pStyle w:val="ListParagraph"/>
        <w:numPr>
          <w:ilvl w:val="0"/>
          <w:numId w:val="18"/>
        </w:numPr>
        <w:spacing w:after="120"/>
        <w:ind w:left="1797" w:hanging="357"/>
        <w:contextualSpacing w:val="0"/>
      </w:pPr>
      <w:r w:rsidRPr="00D852BA">
        <w:t>any cord extension set (e</w:t>
      </w:r>
      <w:r>
        <w:t>.</w:t>
      </w:r>
      <w:r w:rsidRPr="00D852BA">
        <w:t>g. extension lead) or portable outlet device (e.g. power board)</w:t>
      </w:r>
      <w:r w:rsidR="003E1A49">
        <w:t>,</w:t>
      </w:r>
      <w:r w:rsidRPr="00D852BA">
        <w:t xml:space="preserve"> </w:t>
      </w:r>
    </w:p>
    <w:p w14:paraId="68448EE3" w14:textId="27DCC9E1" w:rsidR="00DC65EF" w:rsidRPr="00817DBB" w:rsidRDefault="00DC65EF" w:rsidP="002A7611">
      <w:pPr>
        <w:pStyle w:val="ListParagraph"/>
        <w:numPr>
          <w:ilvl w:val="0"/>
          <w:numId w:val="18"/>
        </w:numPr>
        <w:spacing w:after="120"/>
        <w:ind w:left="1797" w:hanging="357"/>
        <w:contextualSpacing w:val="0"/>
      </w:pPr>
      <w:r w:rsidRPr="00D852BA">
        <w:t>any plug-in electrical equipment used for Amusement work, Construction work, Rural Industry work or Manufacturing work</w:t>
      </w:r>
      <w:r w:rsidR="003E1A49">
        <w:t>,</w:t>
      </w:r>
      <w:r w:rsidRPr="00D852BA">
        <w:t xml:space="preserve"> or </w:t>
      </w:r>
    </w:p>
    <w:p w14:paraId="292A8829" w14:textId="43C4F6C1" w:rsidR="00DC65EF" w:rsidRPr="00817DBB" w:rsidRDefault="00DC65EF" w:rsidP="002A7611">
      <w:pPr>
        <w:pStyle w:val="ListParagraph"/>
        <w:numPr>
          <w:ilvl w:val="0"/>
          <w:numId w:val="18"/>
        </w:numPr>
        <w:spacing w:after="120"/>
        <w:ind w:left="1797" w:hanging="357"/>
        <w:contextualSpacing w:val="0"/>
      </w:pPr>
      <w:r w:rsidRPr="00D852BA">
        <w:t>any plug-in electrical equipment used for Service work or Office work which is moved during its normal use for the purpose of its use</w:t>
      </w:r>
      <w:r w:rsidR="00817DBB">
        <w:t>.</w:t>
      </w:r>
      <w:r w:rsidRPr="00D852BA">
        <w:t xml:space="preserve"> </w:t>
      </w:r>
    </w:p>
    <w:p w14:paraId="3056C4EF" w14:textId="77C78DBA" w:rsidR="00A63EB8" w:rsidRDefault="00DC65EF" w:rsidP="00901F91">
      <w:pPr>
        <w:ind w:left="1440"/>
      </w:pPr>
      <w:r>
        <w:t>Inspection and testing of electrical equipment by a competent person must be undertaken at the required interval</w:t>
      </w:r>
      <w:r w:rsidR="00A63EB8">
        <w:t xml:space="preserve"> – </w:t>
      </w:r>
      <w:r w:rsidR="00A63EB8" w:rsidRPr="003E1A49">
        <w:t>refer to</w:t>
      </w:r>
      <w:r w:rsidR="00A63EB8" w:rsidRPr="003E1A49">
        <w:rPr>
          <w:i/>
          <w:iCs/>
        </w:rPr>
        <w:t xml:space="preserve"> 3.</w:t>
      </w:r>
      <w:r w:rsidR="00D52680" w:rsidRPr="003E1A49">
        <w:rPr>
          <w:i/>
          <w:iCs/>
        </w:rPr>
        <w:t>8.9</w:t>
      </w:r>
      <w:r w:rsidR="00A63EB8" w:rsidRPr="003E1A49">
        <w:rPr>
          <w:i/>
          <w:iCs/>
        </w:rPr>
        <w:t xml:space="preserve"> Different types of Work</w:t>
      </w:r>
      <w:r w:rsidRPr="003E1A49">
        <w:rPr>
          <w:i/>
          <w:iCs/>
        </w:rPr>
        <w:t>.</w:t>
      </w:r>
    </w:p>
    <w:p w14:paraId="5FB663BC" w14:textId="1A1C679A" w:rsidR="00DC65EF" w:rsidRPr="00901F91" w:rsidRDefault="00DC65EF" w:rsidP="00901F91">
      <w:pPr>
        <w:ind w:left="1440"/>
      </w:pPr>
      <w:r>
        <w:t>At the completion of any tests, any specified electrical equipment must have a</w:t>
      </w:r>
      <w:r w:rsidR="0053777A">
        <w:t xml:space="preserve">n indelible </w:t>
      </w:r>
      <w:r>
        <w:t>tag attached at the time of inspection and testing</w:t>
      </w:r>
      <w:r w:rsidR="003E1A49">
        <w:t>,</w:t>
      </w:r>
      <w:r>
        <w:t xml:space="preserve"> showing the date by which the equipment is to be re-inspected and re-tested. </w:t>
      </w:r>
    </w:p>
    <w:p w14:paraId="3D2776DB" w14:textId="4E36C7D0" w:rsidR="00DC65EF" w:rsidRDefault="00BA38CB" w:rsidP="00D0138F">
      <w:pPr>
        <w:pStyle w:val="Heading5"/>
      </w:pPr>
      <w:r>
        <w:t>3.8.</w:t>
      </w:r>
      <w:r w:rsidR="00747750">
        <w:t>5.5</w:t>
      </w:r>
      <w:r w:rsidR="00DC65EF">
        <w:t xml:space="preserve"> Fixed equipment</w:t>
      </w:r>
    </w:p>
    <w:p w14:paraId="2E07953D" w14:textId="77777777" w:rsidR="00DC65EF" w:rsidRPr="00E329E6" w:rsidRDefault="00DC65EF" w:rsidP="00901F91">
      <w:pPr>
        <w:ind w:left="1440"/>
      </w:pPr>
      <w:r w:rsidRPr="003E1A49">
        <w:rPr>
          <w:i/>
          <w:iCs/>
        </w:rPr>
        <w:t>AS/NZS 3760</w:t>
      </w:r>
      <w:r>
        <w:t xml:space="preserve"> does not apply to fixed equipment or stationary equipment connected to wiring that forms part of the electrical installation. Typically, this equipment is connected to the power supply via an isolator, rather than a general purpose outlet (GPO).</w:t>
      </w:r>
    </w:p>
    <w:p w14:paraId="73F50B4A" w14:textId="269C43D1" w:rsidR="00DC65EF" w:rsidRDefault="00DC65EF" w:rsidP="00D0138F">
      <w:pPr>
        <w:pStyle w:val="Heading5"/>
      </w:pPr>
      <w:r>
        <w:lastRenderedPageBreak/>
        <w:t>3.</w:t>
      </w:r>
      <w:r w:rsidR="00BA38CB">
        <w:t>8.</w:t>
      </w:r>
      <w:r w:rsidR="00747750">
        <w:t>5.6</w:t>
      </w:r>
      <w:r>
        <w:t xml:space="preserve"> Hostile environments</w:t>
      </w:r>
    </w:p>
    <w:p w14:paraId="1ABF16B0" w14:textId="4EEB2445" w:rsidR="00DC65EF" w:rsidRDefault="00DC65EF" w:rsidP="00901F91">
      <w:pPr>
        <w:ind w:left="1440"/>
      </w:pPr>
      <w:r>
        <w:t>A ‘hostile operating environment’ is a term used to describe an environment where electrical equipment is exposed to operating conditions that are likely to result in damage to the equipment or a reduction in its expected life span. This includes, but is not limited to</w:t>
      </w:r>
      <w:r w:rsidR="00F60C52">
        <w:t>,</w:t>
      </w:r>
      <w:r>
        <w:t xml:space="preserve"> mechanical damage, exposure to moisture, heat, vibration, corrosive chemicals, and dust. At </w:t>
      </w:r>
      <w:r w:rsidR="00F60C52">
        <w:t>GU</w:t>
      </w:r>
      <w:r>
        <w:t>, this would be typically experienced in laboratories, plant rooms, some teaching facilities and other spaces.</w:t>
      </w:r>
    </w:p>
    <w:p w14:paraId="43CB5125" w14:textId="0990C832" w:rsidR="00DC65EF" w:rsidRDefault="00DC65EF" w:rsidP="00901F91">
      <w:pPr>
        <w:ind w:left="1440"/>
      </w:pPr>
      <w:r>
        <w:t>In the case of general electrical equipment</w:t>
      </w:r>
      <w:r w:rsidR="00C329D2">
        <w:t>,</w:t>
      </w:r>
      <w:r>
        <w:t xml:space="preserve"> other than specified equipment used in hostile environments, in addition to general care and undertaking testing following maintenance, the risk of electrical damage should be assessed in deciding whether to test and tag. Where there is sufficient risk of damage, implement a test and tag regime for the equipment.</w:t>
      </w:r>
    </w:p>
    <w:p w14:paraId="69F4C58A" w14:textId="6612893D" w:rsidR="00DC65EF" w:rsidRDefault="00DC65EF" w:rsidP="00D0138F">
      <w:pPr>
        <w:pStyle w:val="Heading5"/>
      </w:pPr>
      <w:r>
        <w:t>3.</w:t>
      </w:r>
      <w:r w:rsidR="00BA38CB">
        <w:t>8.</w:t>
      </w:r>
      <w:r w:rsidR="00747750">
        <w:t>5.7</w:t>
      </w:r>
      <w:r>
        <w:t xml:space="preserve"> Different types of work</w:t>
      </w:r>
    </w:p>
    <w:p w14:paraId="6E4B3BD0" w14:textId="77777777" w:rsidR="00DC65EF" w:rsidRDefault="00DC65EF" w:rsidP="00C329D2">
      <w:pPr>
        <w:spacing w:after="120"/>
        <w:ind w:left="1440"/>
      </w:pPr>
      <w:r>
        <w:t xml:space="preserve">Legislation identifies six types of electrical work associated with specified electrical equipment. The types of work include: </w:t>
      </w:r>
    </w:p>
    <w:p w14:paraId="2CE8549D" w14:textId="77777777" w:rsidR="00DC65EF" w:rsidRPr="001D760C" w:rsidRDefault="00DC65EF" w:rsidP="002A7611">
      <w:pPr>
        <w:pStyle w:val="ListParagraph"/>
        <w:numPr>
          <w:ilvl w:val="0"/>
          <w:numId w:val="18"/>
        </w:numPr>
        <w:spacing w:after="120"/>
        <w:ind w:left="1797" w:hanging="357"/>
        <w:contextualSpacing w:val="0"/>
        <w:rPr>
          <w:b/>
          <w:bCs/>
        </w:rPr>
      </w:pPr>
      <w:r w:rsidRPr="001D760C">
        <w:rPr>
          <w:b/>
          <w:bCs/>
        </w:rPr>
        <w:t>Office work</w:t>
      </w:r>
    </w:p>
    <w:p w14:paraId="16FE40B0" w14:textId="5172F7A4" w:rsidR="00CB5A4B" w:rsidRDefault="00CB5A4B" w:rsidP="002A7611">
      <w:pPr>
        <w:pStyle w:val="ListParagraph"/>
        <w:numPr>
          <w:ilvl w:val="0"/>
          <w:numId w:val="18"/>
        </w:numPr>
        <w:spacing w:after="120"/>
        <w:ind w:left="1797" w:hanging="357"/>
        <w:contextualSpacing w:val="0"/>
      </w:pPr>
      <w:r w:rsidRPr="001D760C">
        <w:rPr>
          <w:b/>
          <w:bCs/>
        </w:rPr>
        <w:t>Amusement work</w:t>
      </w:r>
      <w:r w:rsidR="00817DBB">
        <w:t xml:space="preserve"> - W</w:t>
      </w:r>
      <w:r>
        <w:t>ork, other than work performed by a non-profit organisation, to assemble, operate or disassemble amusement devices</w:t>
      </w:r>
      <w:r w:rsidR="00B85296">
        <w:t>,</w:t>
      </w:r>
      <w:r>
        <w:t xml:space="preserve"> or </w:t>
      </w:r>
      <w:r w:rsidR="00B85296">
        <w:t xml:space="preserve">amusement </w:t>
      </w:r>
      <w:r>
        <w:t>rides</w:t>
      </w:r>
      <w:r w:rsidR="00B85296">
        <w:t>,</w:t>
      </w:r>
      <w:r>
        <w:t xml:space="preserve"> or things to provide amusement activities</w:t>
      </w:r>
      <w:r w:rsidR="00B85296">
        <w:t>,</w:t>
      </w:r>
      <w:r w:rsidR="00201EDA">
        <w:t xml:space="preserve"> or entertainment or advertising activities associated with shows, fairs or carnivals, </w:t>
      </w:r>
      <w:r>
        <w:t>on the site on which it is used, intended to be used or has been used</w:t>
      </w:r>
      <w:r w:rsidR="00201EDA">
        <w:t>.</w:t>
      </w:r>
    </w:p>
    <w:p w14:paraId="4EBD7D75" w14:textId="6E8B6F49" w:rsidR="00DC65EF" w:rsidRDefault="00DC65EF" w:rsidP="002A7611">
      <w:pPr>
        <w:pStyle w:val="ListParagraph"/>
        <w:numPr>
          <w:ilvl w:val="0"/>
          <w:numId w:val="18"/>
        </w:numPr>
        <w:spacing w:after="120"/>
        <w:ind w:left="1797" w:hanging="357"/>
        <w:contextualSpacing w:val="0"/>
      </w:pPr>
      <w:r w:rsidRPr="001D760C">
        <w:rPr>
          <w:b/>
          <w:bCs/>
        </w:rPr>
        <w:t>Manufacturing work</w:t>
      </w:r>
      <w:r w:rsidR="00817DBB">
        <w:t xml:space="preserve"> - </w:t>
      </w:r>
      <w:r w:rsidR="00D61B25" w:rsidRPr="00D61B25">
        <w:t>Assembly, disassembly, fabrication, installation, maintenance, manufacturing, refurbishment or repair work</w:t>
      </w:r>
      <w:r w:rsidR="0001694C">
        <w:t>.</w:t>
      </w:r>
    </w:p>
    <w:p w14:paraId="7221A7C0" w14:textId="15D2EE39" w:rsidR="00DC65EF" w:rsidRDefault="00DC65EF" w:rsidP="002A7611">
      <w:pPr>
        <w:pStyle w:val="ListParagraph"/>
        <w:numPr>
          <w:ilvl w:val="0"/>
          <w:numId w:val="18"/>
        </w:numPr>
        <w:spacing w:after="120"/>
        <w:ind w:left="1797" w:hanging="357"/>
        <w:contextualSpacing w:val="0"/>
      </w:pPr>
      <w:r w:rsidRPr="001D760C">
        <w:rPr>
          <w:b/>
          <w:bCs/>
        </w:rPr>
        <w:t>Rural industry work</w:t>
      </w:r>
      <w:r w:rsidR="00817DBB">
        <w:t xml:space="preserve"> - </w:t>
      </w:r>
      <w:r w:rsidR="00D61B25" w:rsidRPr="00D61B25">
        <w:t>Includes work in the cultivation of any agricultural crop or product whether or not grown for food; or in the rearing and management of farm animals, or work that is aquaculture</w:t>
      </w:r>
      <w:r w:rsidR="00C329D2">
        <w:t>,</w:t>
      </w:r>
      <w:r w:rsidR="00D61B25" w:rsidRPr="00D61B25">
        <w:t xml:space="preserve"> or work at clearing, fencing, trenching, draining or otherwise preparing land for these activities.</w:t>
      </w:r>
    </w:p>
    <w:p w14:paraId="736F6ECE" w14:textId="69522080" w:rsidR="000741E7" w:rsidRDefault="000741E7" w:rsidP="002A7611">
      <w:pPr>
        <w:pStyle w:val="ListParagraph"/>
        <w:numPr>
          <w:ilvl w:val="0"/>
          <w:numId w:val="18"/>
        </w:numPr>
        <w:spacing w:after="120"/>
        <w:ind w:left="1797" w:hanging="357"/>
        <w:contextualSpacing w:val="0"/>
      </w:pPr>
      <w:r w:rsidRPr="001D760C">
        <w:rPr>
          <w:b/>
          <w:bCs/>
        </w:rPr>
        <w:t>Construction work</w:t>
      </w:r>
      <w:r w:rsidR="00817DBB">
        <w:t xml:space="preserve"> - </w:t>
      </w:r>
      <w:r w:rsidR="00A71DE0">
        <w:t>W</w:t>
      </w:r>
      <w:r>
        <w:t>ithin the meaning of the WHS Regulation, section 289, other than amusement work or rural industry work</w:t>
      </w:r>
      <w:r w:rsidR="0001694C">
        <w:t>.</w:t>
      </w:r>
    </w:p>
    <w:p w14:paraId="25BC0CA3" w14:textId="0EB5C677" w:rsidR="00D61B25" w:rsidRDefault="00D61B25" w:rsidP="002A7611">
      <w:pPr>
        <w:pStyle w:val="ListParagraph"/>
        <w:numPr>
          <w:ilvl w:val="0"/>
          <w:numId w:val="18"/>
        </w:numPr>
        <w:spacing w:after="120"/>
        <w:ind w:left="1797" w:hanging="357"/>
        <w:contextualSpacing w:val="0"/>
      </w:pPr>
      <w:r w:rsidRPr="001D760C">
        <w:rPr>
          <w:b/>
          <w:bCs/>
        </w:rPr>
        <w:t>Service work</w:t>
      </w:r>
      <w:r w:rsidR="00817DBB">
        <w:t xml:space="preserve"> - </w:t>
      </w:r>
      <w:r w:rsidR="00A71DE0">
        <w:t>A</w:t>
      </w:r>
      <w:r w:rsidRPr="00D61B25">
        <w:t>ny work, which is not Amusement Work, Construction Work, Manufacturing Work, Office Work, or Rural Industry Work (e.g. teaching, research, theatre performance, cleaning &amp; catering services, childcare)</w:t>
      </w:r>
      <w:r w:rsidR="0001694C">
        <w:t>.</w:t>
      </w:r>
    </w:p>
    <w:p w14:paraId="102D6CFC" w14:textId="02146B40" w:rsidR="00DC65EF" w:rsidRDefault="00DC65EF" w:rsidP="00901F91">
      <w:pPr>
        <w:ind w:left="1440"/>
      </w:pPr>
      <w:r>
        <w:t xml:space="preserve">Typical applications relevant to </w:t>
      </w:r>
      <w:r w:rsidR="006C3C2A">
        <w:t>GU</w:t>
      </w:r>
      <w:r>
        <w:t xml:space="preserve"> are shown in the table</w:t>
      </w:r>
      <w:r w:rsidR="00C329D2">
        <w:t xml:space="preserve"> overleaf</w:t>
      </w:r>
      <w:r>
        <w:t>:</w:t>
      </w:r>
    </w:p>
    <w:p w14:paraId="27F817F8" w14:textId="77777777" w:rsidR="00C329D2" w:rsidRDefault="00C329D2" w:rsidP="00901F91">
      <w:pPr>
        <w:ind w:left="1440"/>
      </w:pPr>
    </w:p>
    <w:p w14:paraId="1814FC3B" w14:textId="77777777" w:rsidR="00C329D2" w:rsidRDefault="00C329D2" w:rsidP="00901F91">
      <w:pPr>
        <w:ind w:left="1440"/>
      </w:pPr>
    </w:p>
    <w:p w14:paraId="0ECB3CE8" w14:textId="77777777" w:rsidR="00C329D2" w:rsidRDefault="00C329D2" w:rsidP="00901F91">
      <w:pPr>
        <w:ind w:left="1440"/>
      </w:pPr>
    </w:p>
    <w:p w14:paraId="74BF31D6" w14:textId="77777777" w:rsidR="00C329D2" w:rsidRDefault="00C329D2" w:rsidP="00901F91">
      <w:pPr>
        <w:ind w:left="1440"/>
      </w:pPr>
    </w:p>
    <w:p w14:paraId="0716AD11" w14:textId="77777777" w:rsidR="00C329D2" w:rsidRDefault="00C329D2" w:rsidP="00901F91">
      <w:pPr>
        <w:ind w:left="1440"/>
      </w:pPr>
    </w:p>
    <w:p w14:paraId="15BE62C3" w14:textId="77777777" w:rsidR="00C329D2" w:rsidRDefault="00C329D2" w:rsidP="00901F91">
      <w:pPr>
        <w:ind w:left="1440"/>
      </w:pPr>
    </w:p>
    <w:p w14:paraId="75441426" w14:textId="77777777" w:rsidR="00C329D2" w:rsidRDefault="00C329D2" w:rsidP="00901F91">
      <w:pPr>
        <w:ind w:left="1440"/>
      </w:pPr>
    </w:p>
    <w:tbl>
      <w:tblPr>
        <w:tblStyle w:val="TableGrid"/>
        <w:tblW w:w="5000" w:type="pct"/>
        <w:tblLook w:val="04A0" w:firstRow="1" w:lastRow="0" w:firstColumn="1" w:lastColumn="0" w:noHBand="0" w:noVBand="1"/>
      </w:tblPr>
      <w:tblGrid>
        <w:gridCol w:w="1407"/>
        <w:gridCol w:w="1407"/>
        <w:gridCol w:w="1406"/>
        <w:gridCol w:w="1408"/>
        <w:gridCol w:w="1406"/>
        <w:gridCol w:w="1406"/>
        <w:gridCol w:w="1408"/>
      </w:tblGrid>
      <w:tr w:rsidR="00DC65EF" w:rsidRPr="003E28D6" w14:paraId="5E2B4966" w14:textId="77777777" w:rsidTr="00C329D2">
        <w:trPr>
          <w:trHeight w:val="454"/>
          <w:tblHeader/>
        </w:trPr>
        <w:tc>
          <w:tcPr>
            <w:tcW w:w="714" w:type="pct"/>
            <w:shd w:val="clear" w:color="auto" w:fill="595959" w:themeFill="text1" w:themeFillTint="A6"/>
          </w:tcPr>
          <w:p w14:paraId="39BAB951" w14:textId="77777777" w:rsidR="00DC65EF" w:rsidRPr="003E28D6" w:rsidRDefault="00DC65EF">
            <w:pPr>
              <w:spacing w:before="120" w:after="120"/>
              <w:rPr>
                <w:b/>
                <w:bCs/>
                <w:color w:val="FFFFFF" w:themeColor="background1"/>
                <w:sz w:val="12"/>
                <w:szCs w:val="12"/>
              </w:rPr>
            </w:pPr>
          </w:p>
        </w:tc>
        <w:tc>
          <w:tcPr>
            <w:tcW w:w="4286" w:type="pct"/>
            <w:gridSpan w:val="6"/>
            <w:shd w:val="clear" w:color="auto" w:fill="595959" w:themeFill="text1" w:themeFillTint="A6"/>
          </w:tcPr>
          <w:p w14:paraId="4B6433FD" w14:textId="77777777" w:rsidR="00DC65EF" w:rsidRPr="003E28D6" w:rsidRDefault="00DC65EF">
            <w:pPr>
              <w:tabs>
                <w:tab w:val="center" w:pos="3969"/>
              </w:tabs>
              <w:spacing w:before="120" w:after="120"/>
              <w:rPr>
                <w:b/>
                <w:bCs/>
                <w:color w:val="FFFFFF" w:themeColor="background1"/>
                <w:sz w:val="12"/>
                <w:szCs w:val="12"/>
              </w:rPr>
            </w:pPr>
            <w:r w:rsidRPr="003E28D6">
              <w:rPr>
                <w:b/>
                <w:bCs/>
                <w:color w:val="FFFFFF" w:themeColor="background1"/>
                <w:sz w:val="12"/>
                <w:szCs w:val="12"/>
              </w:rPr>
              <w:tab/>
              <w:t>WORK TYPE</w:t>
            </w:r>
          </w:p>
        </w:tc>
      </w:tr>
      <w:tr w:rsidR="00DC65EF" w:rsidRPr="003E28D6" w14:paraId="2DCAC5BF" w14:textId="77777777" w:rsidTr="00C329D2">
        <w:trPr>
          <w:trHeight w:val="454"/>
          <w:tblHeader/>
        </w:trPr>
        <w:tc>
          <w:tcPr>
            <w:tcW w:w="714" w:type="pct"/>
            <w:shd w:val="clear" w:color="auto" w:fill="595959" w:themeFill="text1" w:themeFillTint="A6"/>
          </w:tcPr>
          <w:p w14:paraId="3DABBBC0" w14:textId="77777777" w:rsidR="00DC65EF" w:rsidRPr="003E28D6" w:rsidRDefault="00DC65EF">
            <w:pPr>
              <w:spacing w:before="120" w:after="120"/>
              <w:rPr>
                <w:b/>
                <w:bCs/>
                <w:color w:val="FFFFFF" w:themeColor="background1"/>
                <w:sz w:val="12"/>
                <w:szCs w:val="12"/>
              </w:rPr>
            </w:pPr>
          </w:p>
        </w:tc>
        <w:tc>
          <w:tcPr>
            <w:tcW w:w="714" w:type="pct"/>
            <w:shd w:val="clear" w:color="auto" w:fill="595959" w:themeFill="text1" w:themeFillTint="A6"/>
          </w:tcPr>
          <w:p w14:paraId="004E8B99" w14:textId="77777777" w:rsidR="00DC65EF" w:rsidRPr="003E28D6" w:rsidRDefault="00DC65EF">
            <w:pPr>
              <w:spacing w:before="120" w:after="120"/>
              <w:rPr>
                <w:b/>
                <w:bCs/>
                <w:color w:val="FFFFFF" w:themeColor="background1"/>
                <w:sz w:val="12"/>
                <w:szCs w:val="12"/>
              </w:rPr>
            </w:pPr>
            <w:r w:rsidRPr="003E28D6">
              <w:rPr>
                <w:b/>
                <w:bCs/>
                <w:color w:val="FFFFFF" w:themeColor="background1"/>
                <w:sz w:val="12"/>
                <w:szCs w:val="12"/>
              </w:rPr>
              <w:t>Construction</w:t>
            </w:r>
          </w:p>
        </w:tc>
        <w:tc>
          <w:tcPr>
            <w:tcW w:w="714" w:type="pct"/>
            <w:shd w:val="clear" w:color="auto" w:fill="595959" w:themeFill="text1" w:themeFillTint="A6"/>
          </w:tcPr>
          <w:p w14:paraId="604E0DB3" w14:textId="77777777" w:rsidR="00DC65EF" w:rsidRPr="003E28D6" w:rsidRDefault="00DC65EF">
            <w:pPr>
              <w:spacing w:before="120" w:after="120"/>
              <w:rPr>
                <w:b/>
                <w:bCs/>
                <w:color w:val="FFFFFF" w:themeColor="background1"/>
                <w:sz w:val="12"/>
                <w:szCs w:val="12"/>
              </w:rPr>
            </w:pPr>
            <w:r w:rsidRPr="003E28D6">
              <w:rPr>
                <w:b/>
                <w:bCs/>
                <w:color w:val="FFFFFF" w:themeColor="background1"/>
                <w:sz w:val="12"/>
                <w:szCs w:val="12"/>
              </w:rPr>
              <w:t>Manufacturing</w:t>
            </w:r>
          </w:p>
        </w:tc>
        <w:tc>
          <w:tcPr>
            <w:tcW w:w="715" w:type="pct"/>
            <w:shd w:val="clear" w:color="auto" w:fill="595959" w:themeFill="text1" w:themeFillTint="A6"/>
          </w:tcPr>
          <w:p w14:paraId="2D7070CF" w14:textId="77777777" w:rsidR="00DC65EF" w:rsidRPr="003E28D6" w:rsidRDefault="00DC65EF">
            <w:pPr>
              <w:spacing w:before="120" w:after="120"/>
              <w:rPr>
                <w:b/>
                <w:bCs/>
                <w:color w:val="FFFFFF" w:themeColor="background1"/>
                <w:sz w:val="12"/>
                <w:szCs w:val="12"/>
              </w:rPr>
            </w:pPr>
            <w:r w:rsidRPr="003E28D6">
              <w:rPr>
                <w:b/>
                <w:bCs/>
                <w:color w:val="FFFFFF" w:themeColor="background1"/>
                <w:sz w:val="12"/>
                <w:szCs w:val="12"/>
              </w:rPr>
              <w:t>Rural Industry</w:t>
            </w:r>
          </w:p>
        </w:tc>
        <w:tc>
          <w:tcPr>
            <w:tcW w:w="714" w:type="pct"/>
            <w:shd w:val="clear" w:color="auto" w:fill="595959" w:themeFill="text1" w:themeFillTint="A6"/>
          </w:tcPr>
          <w:p w14:paraId="4DA482D3" w14:textId="77777777" w:rsidR="00DC65EF" w:rsidRPr="003E28D6" w:rsidRDefault="00DC65EF">
            <w:pPr>
              <w:spacing w:before="120" w:after="120"/>
              <w:rPr>
                <w:b/>
                <w:bCs/>
                <w:color w:val="FFFFFF" w:themeColor="background1"/>
                <w:sz w:val="12"/>
                <w:szCs w:val="12"/>
              </w:rPr>
            </w:pPr>
            <w:r w:rsidRPr="003E28D6">
              <w:rPr>
                <w:b/>
                <w:bCs/>
                <w:color w:val="FFFFFF" w:themeColor="background1"/>
                <w:sz w:val="12"/>
                <w:szCs w:val="12"/>
              </w:rPr>
              <w:t>Service</w:t>
            </w:r>
          </w:p>
        </w:tc>
        <w:tc>
          <w:tcPr>
            <w:tcW w:w="714" w:type="pct"/>
            <w:shd w:val="clear" w:color="auto" w:fill="595959" w:themeFill="text1" w:themeFillTint="A6"/>
          </w:tcPr>
          <w:p w14:paraId="3B3BB963" w14:textId="77777777" w:rsidR="00DC65EF" w:rsidRPr="003E28D6" w:rsidRDefault="00DC65EF">
            <w:pPr>
              <w:spacing w:before="120" w:after="120"/>
              <w:rPr>
                <w:b/>
                <w:bCs/>
                <w:color w:val="FFFFFF" w:themeColor="background1"/>
                <w:sz w:val="12"/>
                <w:szCs w:val="12"/>
              </w:rPr>
            </w:pPr>
            <w:r w:rsidRPr="003E28D6">
              <w:rPr>
                <w:b/>
                <w:bCs/>
                <w:color w:val="FFFFFF" w:themeColor="background1"/>
                <w:sz w:val="12"/>
                <w:szCs w:val="12"/>
              </w:rPr>
              <w:t>Office</w:t>
            </w:r>
          </w:p>
        </w:tc>
        <w:tc>
          <w:tcPr>
            <w:tcW w:w="715" w:type="pct"/>
            <w:shd w:val="clear" w:color="auto" w:fill="595959" w:themeFill="text1" w:themeFillTint="A6"/>
          </w:tcPr>
          <w:p w14:paraId="7D43D18B" w14:textId="77777777" w:rsidR="00DC65EF" w:rsidRPr="003E28D6" w:rsidRDefault="00DC65EF">
            <w:pPr>
              <w:spacing w:before="120" w:after="120"/>
              <w:rPr>
                <w:b/>
                <w:bCs/>
                <w:color w:val="FFFFFF" w:themeColor="background1"/>
                <w:sz w:val="12"/>
                <w:szCs w:val="12"/>
              </w:rPr>
            </w:pPr>
            <w:r w:rsidRPr="003E28D6">
              <w:rPr>
                <w:b/>
                <w:bCs/>
                <w:color w:val="FFFFFF" w:themeColor="background1"/>
                <w:sz w:val="12"/>
                <w:szCs w:val="12"/>
              </w:rPr>
              <w:t>Amusement</w:t>
            </w:r>
          </w:p>
        </w:tc>
      </w:tr>
      <w:tr w:rsidR="00DC65EF" w:rsidRPr="003E28D6" w14:paraId="7C6C19E1" w14:textId="77777777" w:rsidTr="00C329D2">
        <w:tc>
          <w:tcPr>
            <w:tcW w:w="714" w:type="pct"/>
            <w:shd w:val="clear" w:color="auto" w:fill="595959" w:themeFill="text1" w:themeFillTint="A6"/>
          </w:tcPr>
          <w:p w14:paraId="5710FACA" w14:textId="77777777" w:rsidR="00DC65EF" w:rsidRPr="003E28D6" w:rsidRDefault="00DC65EF">
            <w:pPr>
              <w:spacing w:before="120" w:after="120"/>
              <w:rPr>
                <w:b/>
                <w:bCs/>
                <w:color w:val="FFFFFF" w:themeColor="background1"/>
                <w:sz w:val="12"/>
                <w:szCs w:val="12"/>
              </w:rPr>
            </w:pPr>
            <w:r w:rsidRPr="003E28D6">
              <w:rPr>
                <w:b/>
                <w:bCs/>
                <w:color w:val="FFFFFF" w:themeColor="background1"/>
                <w:sz w:val="12"/>
                <w:szCs w:val="12"/>
              </w:rPr>
              <w:t>Typical locations</w:t>
            </w:r>
          </w:p>
        </w:tc>
        <w:tc>
          <w:tcPr>
            <w:tcW w:w="714" w:type="pct"/>
          </w:tcPr>
          <w:p w14:paraId="4171FF62" w14:textId="77777777" w:rsidR="00DC65EF" w:rsidRPr="003E28D6" w:rsidRDefault="00DC65EF" w:rsidP="00933D38">
            <w:pPr>
              <w:spacing w:before="120" w:after="120"/>
              <w:jc w:val="left"/>
              <w:rPr>
                <w:sz w:val="12"/>
                <w:szCs w:val="12"/>
              </w:rPr>
            </w:pPr>
            <w:r w:rsidRPr="003E28D6">
              <w:rPr>
                <w:sz w:val="12"/>
                <w:szCs w:val="12"/>
              </w:rPr>
              <w:t>Room renovation</w:t>
            </w:r>
          </w:p>
          <w:p w14:paraId="4D5F30F0" w14:textId="77777777" w:rsidR="00DC65EF" w:rsidRPr="003E28D6" w:rsidRDefault="00DC65EF" w:rsidP="00933D38">
            <w:pPr>
              <w:spacing w:before="120" w:after="120"/>
              <w:jc w:val="left"/>
              <w:rPr>
                <w:sz w:val="12"/>
                <w:szCs w:val="12"/>
              </w:rPr>
            </w:pPr>
            <w:r w:rsidRPr="003E28D6">
              <w:rPr>
                <w:sz w:val="12"/>
                <w:szCs w:val="12"/>
              </w:rPr>
              <w:t>Demolition</w:t>
            </w:r>
          </w:p>
          <w:p w14:paraId="57E534F6" w14:textId="77777777" w:rsidR="00DC65EF" w:rsidRPr="003E28D6" w:rsidRDefault="00DC65EF" w:rsidP="00933D38">
            <w:pPr>
              <w:spacing w:before="120" w:after="120"/>
              <w:jc w:val="left"/>
              <w:rPr>
                <w:sz w:val="12"/>
                <w:szCs w:val="12"/>
              </w:rPr>
            </w:pPr>
            <w:r w:rsidRPr="003E28D6">
              <w:rPr>
                <w:sz w:val="12"/>
                <w:szCs w:val="12"/>
              </w:rPr>
              <w:t>New construction work</w:t>
            </w:r>
          </w:p>
        </w:tc>
        <w:tc>
          <w:tcPr>
            <w:tcW w:w="714" w:type="pct"/>
          </w:tcPr>
          <w:p w14:paraId="0F2DB00A" w14:textId="77777777" w:rsidR="00DC65EF" w:rsidRPr="003E28D6" w:rsidRDefault="00DC65EF" w:rsidP="00933D38">
            <w:pPr>
              <w:spacing w:before="120" w:after="120"/>
              <w:jc w:val="left"/>
              <w:rPr>
                <w:sz w:val="12"/>
                <w:szCs w:val="12"/>
              </w:rPr>
            </w:pPr>
            <w:r w:rsidRPr="003E28D6">
              <w:rPr>
                <w:sz w:val="12"/>
                <w:szCs w:val="12"/>
              </w:rPr>
              <w:t>Workshops</w:t>
            </w:r>
          </w:p>
          <w:p w14:paraId="66C72DF9" w14:textId="77777777" w:rsidR="00DC65EF" w:rsidRPr="003E28D6" w:rsidRDefault="00DC65EF" w:rsidP="00933D38">
            <w:pPr>
              <w:spacing w:before="120" w:after="120"/>
              <w:jc w:val="left"/>
              <w:rPr>
                <w:sz w:val="12"/>
                <w:szCs w:val="12"/>
              </w:rPr>
            </w:pPr>
            <w:r w:rsidRPr="003E28D6">
              <w:rPr>
                <w:sz w:val="12"/>
                <w:szCs w:val="12"/>
              </w:rPr>
              <w:t>Some activities in research/laboratory spaces</w:t>
            </w:r>
          </w:p>
        </w:tc>
        <w:tc>
          <w:tcPr>
            <w:tcW w:w="715" w:type="pct"/>
          </w:tcPr>
          <w:p w14:paraId="023B8818" w14:textId="4E49F49F" w:rsidR="00DC65EF" w:rsidRDefault="0071249A" w:rsidP="00933D38">
            <w:pPr>
              <w:spacing w:before="120" w:after="120"/>
              <w:jc w:val="left"/>
              <w:rPr>
                <w:sz w:val="12"/>
                <w:szCs w:val="12"/>
              </w:rPr>
            </w:pPr>
            <w:r>
              <w:rPr>
                <w:sz w:val="12"/>
                <w:szCs w:val="12"/>
              </w:rPr>
              <w:t>Farms</w:t>
            </w:r>
          </w:p>
          <w:p w14:paraId="09CC388E" w14:textId="498B4B4C" w:rsidR="00DC65EF" w:rsidRPr="003E28D6" w:rsidRDefault="0071249A" w:rsidP="00933D38">
            <w:pPr>
              <w:spacing w:before="120" w:after="120"/>
              <w:jc w:val="left"/>
              <w:rPr>
                <w:sz w:val="12"/>
                <w:szCs w:val="12"/>
              </w:rPr>
            </w:pPr>
            <w:r w:rsidRPr="003E28D6">
              <w:rPr>
                <w:sz w:val="12"/>
                <w:szCs w:val="12"/>
              </w:rPr>
              <w:t>Some activities in research/laboratory spaces</w:t>
            </w:r>
          </w:p>
        </w:tc>
        <w:tc>
          <w:tcPr>
            <w:tcW w:w="714" w:type="pct"/>
          </w:tcPr>
          <w:p w14:paraId="7AA25010" w14:textId="7FD48BA8" w:rsidR="00DC65EF" w:rsidRPr="003E28D6" w:rsidRDefault="00482D59" w:rsidP="00933D38">
            <w:pPr>
              <w:spacing w:before="120" w:after="120"/>
              <w:jc w:val="left"/>
              <w:rPr>
                <w:sz w:val="12"/>
                <w:szCs w:val="12"/>
              </w:rPr>
            </w:pPr>
            <w:r>
              <w:rPr>
                <w:sz w:val="12"/>
                <w:szCs w:val="12"/>
              </w:rPr>
              <w:t>K</w:t>
            </w:r>
            <w:r w:rsidR="00DC65EF" w:rsidRPr="003E28D6">
              <w:rPr>
                <w:sz w:val="12"/>
                <w:szCs w:val="12"/>
              </w:rPr>
              <w:t>itchen</w:t>
            </w:r>
            <w:r>
              <w:rPr>
                <w:sz w:val="12"/>
                <w:szCs w:val="12"/>
              </w:rPr>
              <w:t>s</w:t>
            </w:r>
          </w:p>
          <w:p w14:paraId="3FE663A8" w14:textId="77777777" w:rsidR="00DC65EF" w:rsidRPr="003E28D6" w:rsidRDefault="00DC65EF" w:rsidP="00933D38">
            <w:pPr>
              <w:spacing w:before="120" w:after="120"/>
              <w:jc w:val="left"/>
              <w:rPr>
                <w:sz w:val="12"/>
                <w:szCs w:val="12"/>
              </w:rPr>
            </w:pPr>
            <w:r w:rsidRPr="003E28D6">
              <w:rPr>
                <w:sz w:val="12"/>
                <w:szCs w:val="12"/>
              </w:rPr>
              <w:t>Student refectories</w:t>
            </w:r>
          </w:p>
          <w:p w14:paraId="048A08F7" w14:textId="77777777" w:rsidR="00DC65EF" w:rsidRPr="003E28D6" w:rsidRDefault="00DC65EF" w:rsidP="00933D38">
            <w:pPr>
              <w:spacing w:before="120" w:after="120"/>
              <w:jc w:val="left"/>
              <w:rPr>
                <w:sz w:val="12"/>
                <w:szCs w:val="12"/>
              </w:rPr>
            </w:pPr>
            <w:r w:rsidRPr="003E28D6">
              <w:rPr>
                <w:sz w:val="12"/>
                <w:szCs w:val="12"/>
              </w:rPr>
              <w:t>Teaching spaces</w:t>
            </w:r>
          </w:p>
          <w:p w14:paraId="3E86928B" w14:textId="77777777" w:rsidR="00DC65EF" w:rsidRPr="003E28D6" w:rsidRDefault="00DC65EF" w:rsidP="00933D38">
            <w:pPr>
              <w:spacing w:before="120" w:after="120"/>
              <w:jc w:val="left"/>
              <w:rPr>
                <w:sz w:val="12"/>
                <w:szCs w:val="12"/>
              </w:rPr>
            </w:pPr>
            <w:r w:rsidRPr="003E28D6">
              <w:rPr>
                <w:sz w:val="12"/>
                <w:szCs w:val="12"/>
              </w:rPr>
              <w:t>Concert halls</w:t>
            </w:r>
          </w:p>
          <w:p w14:paraId="11DB87A3" w14:textId="77777777" w:rsidR="00482D59" w:rsidRDefault="00DC65EF" w:rsidP="00933D38">
            <w:pPr>
              <w:spacing w:before="120" w:after="120"/>
              <w:jc w:val="left"/>
              <w:rPr>
                <w:sz w:val="12"/>
                <w:szCs w:val="12"/>
              </w:rPr>
            </w:pPr>
            <w:r w:rsidRPr="003E28D6">
              <w:rPr>
                <w:sz w:val="12"/>
                <w:szCs w:val="12"/>
              </w:rPr>
              <w:t>Student libraries</w:t>
            </w:r>
          </w:p>
          <w:p w14:paraId="0182F666" w14:textId="77777777" w:rsidR="007572AA" w:rsidRDefault="007572AA" w:rsidP="00933D38">
            <w:pPr>
              <w:spacing w:before="120" w:after="120"/>
              <w:jc w:val="left"/>
              <w:rPr>
                <w:sz w:val="12"/>
                <w:szCs w:val="12"/>
              </w:rPr>
            </w:pPr>
            <w:r w:rsidRPr="003E28D6">
              <w:rPr>
                <w:sz w:val="12"/>
                <w:szCs w:val="12"/>
              </w:rPr>
              <w:t>Some activities in research/laboratory spaces</w:t>
            </w:r>
          </w:p>
          <w:p w14:paraId="5620C6F7" w14:textId="45B431EA" w:rsidR="0071249A" w:rsidRPr="003E28D6" w:rsidRDefault="0071249A" w:rsidP="00933D38">
            <w:pPr>
              <w:spacing w:before="120" w:after="120"/>
              <w:jc w:val="left"/>
              <w:rPr>
                <w:sz w:val="12"/>
                <w:szCs w:val="12"/>
              </w:rPr>
            </w:pPr>
            <w:r>
              <w:rPr>
                <w:sz w:val="12"/>
                <w:szCs w:val="12"/>
              </w:rPr>
              <w:t>Dental clinics</w:t>
            </w:r>
          </w:p>
        </w:tc>
        <w:tc>
          <w:tcPr>
            <w:tcW w:w="714" w:type="pct"/>
          </w:tcPr>
          <w:p w14:paraId="427DCD5E" w14:textId="77777777" w:rsidR="00DC65EF" w:rsidRPr="003E28D6" w:rsidRDefault="00DC65EF" w:rsidP="00933D38">
            <w:pPr>
              <w:spacing w:before="120" w:after="120"/>
              <w:jc w:val="left"/>
              <w:rPr>
                <w:sz w:val="12"/>
                <w:szCs w:val="12"/>
              </w:rPr>
            </w:pPr>
            <w:r w:rsidRPr="003E28D6">
              <w:rPr>
                <w:sz w:val="12"/>
                <w:szCs w:val="12"/>
              </w:rPr>
              <w:t>Office areas (not including staff kitchens)</w:t>
            </w:r>
          </w:p>
        </w:tc>
        <w:tc>
          <w:tcPr>
            <w:tcW w:w="715" w:type="pct"/>
          </w:tcPr>
          <w:p w14:paraId="6F3C6E9B" w14:textId="77777777" w:rsidR="00DC65EF" w:rsidRPr="003E28D6" w:rsidRDefault="00DC65EF" w:rsidP="00933D38">
            <w:pPr>
              <w:spacing w:before="120" w:after="120"/>
              <w:jc w:val="left"/>
              <w:rPr>
                <w:sz w:val="12"/>
                <w:szCs w:val="12"/>
              </w:rPr>
            </w:pPr>
            <w:r w:rsidRPr="003E28D6">
              <w:rPr>
                <w:sz w:val="12"/>
                <w:szCs w:val="12"/>
              </w:rPr>
              <w:t>Careers fair</w:t>
            </w:r>
          </w:p>
        </w:tc>
      </w:tr>
      <w:tr w:rsidR="00DC65EF" w:rsidRPr="003E28D6" w14:paraId="68590CC9" w14:textId="77777777" w:rsidTr="00C329D2">
        <w:trPr>
          <w:cantSplit/>
        </w:trPr>
        <w:tc>
          <w:tcPr>
            <w:tcW w:w="714" w:type="pct"/>
            <w:shd w:val="clear" w:color="auto" w:fill="595959" w:themeFill="text1" w:themeFillTint="A6"/>
          </w:tcPr>
          <w:p w14:paraId="5A29CA64" w14:textId="4858F141" w:rsidR="00DC65EF" w:rsidRPr="003E28D6" w:rsidRDefault="00DC65EF">
            <w:pPr>
              <w:spacing w:before="120" w:after="120"/>
              <w:rPr>
                <w:b/>
                <w:bCs/>
                <w:color w:val="FFFFFF" w:themeColor="background1"/>
                <w:sz w:val="12"/>
                <w:szCs w:val="12"/>
              </w:rPr>
            </w:pPr>
            <w:r w:rsidRPr="003E28D6">
              <w:rPr>
                <w:b/>
                <w:bCs/>
                <w:color w:val="FFFFFF" w:themeColor="background1"/>
                <w:sz w:val="12"/>
                <w:szCs w:val="12"/>
              </w:rPr>
              <w:t>Typical</w:t>
            </w:r>
            <w:r w:rsidR="00C329D2">
              <w:rPr>
                <w:b/>
                <w:bCs/>
                <w:color w:val="FFFFFF" w:themeColor="background1"/>
                <w:sz w:val="12"/>
                <w:szCs w:val="12"/>
              </w:rPr>
              <w:t xml:space="preserve"> </w:t>
            </w:r>
            <w:r w:rsidRPr="003E28D6">
              <w:rPr>
                <w:b/>
                <w:bCs/>
                <w:color w:val="FFFFFF" w:themeColor="background1"/>
                <w:sz w:val="12"/>
                <w:szCs w:val="12"/>
              </w:rPr>
              <w:t>specified electrical equipment</w:t>
            </w:r>
          </w:p>
        </w:tc>
        <w:tc>
          <w:tcPr>
            <w:tcW w:w="714" w:type="pct"/>
            <w:shd w:val="clear" w:color="auto" w:fill="E6E7E8"/>
          </w:tcPr>
          <w:p w14:paraId="10464FB3" w14:textId="77777777" w:rsidR="00DC65EF" w:rsidRPr="003E28D6" w:rsidRDefault="00DC65EF" w:rsidP="00933D38">
            <w:pPr>
              <w:spacing w:before="120" w:after="120"/>
              <w:jc w:val="left"/>
              <w:rPr>
                <w:sz w:val="12"/>
                <w:szCs w:val="12"/>
              </w:rPr>
            </w:pPr>
            <w:r w:rsidRPr="003E28D6">
              <w:rPr>
                <w:sz w:val="12"/>
                <w:szCs w:val="12"/>
              </w:rPr>
              <w:t>Portable electric hand tools (grinders, drills, engraving tools, etc)</w:t>
            </w:r>
          </w:p>
          <w:p w14:paraId="746C32AF" w14:textId="77777777" w:rsidR="00DC65EF" w:rsidRPr="003E28D6" w:rsidRDefault="00DC65EF" w:rsidP="00933D38">
            <w:pPr>
              <w:spacing w:before="120" w:after="120"/>
              <w:jc w:val="left"/>
              <w:rPr>
                <w:sz w:val="12"/>
                <w:szCs w:val="12"/>
              </w:rPr>
            </w:pPr>
            <w:r w:rsidRPr="003E28D6">
              <w:rPr>
                <w:sz w:val="12"/>
                <w:szCs w:val="12"/>
              </w:rPr>
              <w:t>Extension cords</w:t>
            </w:r>
          </w:p>
          <w:p w14:paraId="75E1474D" w14:textId="77777777" w:rsidR="00DC65EF" w:rsidRPr="003E28D6" w:rsidRDefault="00DC65EF" w:rsidP="00933D38">
            <w:pPr>
              <w:spacing w:before="120" w:after="120"/>
              <w:jc w:val="left"/>
              <w:rPr>
                <w:sz w:val="12"/>
                <w:szCs w:val="12"/>
              </w:rPr>
            </w:pPr>
            <w:r w:rsidRPr="003E28D6">
              <w:rPr>
                <w:sz w:val="12"/>
                <w:szCs w:val="12"/>
              </w:rPr>
              <w:t>Lead lights</w:t>
            </w:r>
          </w:p>
          <w:p w14:paraId="5E794C2F" w14:textId="77777777" w:rsidR="00DC65EF" w:rsidRPr="003E28D6" w:rsidRDefault="00DC65EF" w:rsidP="00933D38">
            <w:pPr>
              <w:spacing w:before="120" w:after="120"/>
              <w:jc w:val="left"/>
              <w:rPr>
                <w:sz w:val="12"/>
                <w:szCs w:val="12"/>
              </w:rPr>
            </w:pPr>
            <w:r w:rsidRPr="003E28D6">
              <w:rPr>
                <w:sz w:val="12"/>
                <w:szCs w:val="12"/>
              </w:rPr>
              <w:t>Portable vacuum cleaner, etc</w:t>
            </w:r>
          </w:p>
        </w:tc>
        <w:tc>
          <w:tcPr>
            <w:tcW w:w="714" w:type="pct"/>
            <w:shd w:val="clear" w:color="auto" w:fill="E6E7E8"/>
          </w:tcPr>
          <w:p w14:paraId="6E6C809C" w14:textId="77777777" w:rsidR="00DC65EF" w:rsidRPr="003E28D6" w:rsidRDefault="00DC65EF" w:rsidP="00933D38">
            <w:pPr>
              <w:spacing w:before="120" w:after="120"/>
              <w:jc w:val="left"/>
              <w:rPr>
                <w:sz w:val="12"/>
                <w:szCs w:val="12"/>
              </w:rPr>
            </w:pPr>
            <w:r w:rsidRPr="003E28D6">
              <w:rPr>
                <w:sz w:val="12"/>
                <w:szCs w:val="12"/>
              </w:rPr>
              <w:t>Portable electric hand tools (grinders, drills, engraving tools, etc)</w:t>
            </w:r>
          </w:p>
          <w:p w14:paraId="538EE332" w14:textId="77777777" w:rsidR="00DC65EF" w:rsidRPr="003E28D6" w:rsidRDefault="00DC65EF" w:rsidP="00933D38">
            <w:pPr>
              <w:spacing w:before="120" w:after="120"/>
              <w:jc w:val="left"/>
              <w:rPr>
                <w:sz w:val="12"/>
                <w:szCs w:val="12"/>
              </w:rPr>
            </w:pPr>
            <w:r w:rsidRPr="003E28D6">
              <w:rPr>
                <w:sz w:val="12"/>
                <w:szCs w:val="12"/>
              </w:rPr>
              <w:t>Extension cords</w:t>
            </w:r>
          </w:p>
          <w:p w14:paraId="2BAEDF30" w14:textId="77777777" w:rsidR="00DC65EF" w:rsidRPr="003E28D6" w:rsidRDefault="00DC65EF" w:rsidP="00933D38">
            <w:pPr>
              <w:spacing w:before="120" w:after="120"/>
              <w:jc w:val="left"/>
              <w:rPr>
                <w:sz w:val="12"/>
                <w:szCs w:val="12"/>
              </w:rPr>
            </w:pPr>
            <w:r w:rsidRPr="003E28D6">
              <w:rPr>
                <w:sz w:val="12"/>
                <w:szCs w:val="12"/>
              </w:rPr>
              <w:t>Lead lights</w:t>
            </w:r>
          </w:p>
          <w:p w14:paraId="6EB50F19" w14:textId="77777777" w:rsidR="00DC65EF" w:rsidRPr="003E28D6" w:rsidRDefault="00DC65EF" w:rsidP="00933D38">
            <w:pPr>
              <w:spacing w:before="120" w:after="120"/>
              <w:jc w:val="left"/>
              <w:rPr>
                <w:sz w:val="12"/>
                <w:szCs w:val="12"/>
              </w:rPr>
            </w:pPr>
            <w:r w:rsidRPr="003E28D6">
              <w:rPr>
                <w:sz w:val="12"/>
                <w:szCs w:val="12"/>
              </w:rPr>
              <w:t>Portable vacuum cleaner, etc</w:t>
            </w:r>
          </w:p>
        </w:tc>
        <w:tc>
          <w:tcPr>
            <w:tcW w:w="715" w:type="pct"/>
            <w:shd w:val="clear" w:color="auto" w:fill="E6E7E8"/>
          </w:tcPr>
          <w:p w14:paraId="33112A0B" w14:textId="77777777" w:rsidR="00DC65EF" w:rsidRPr="003E28D6" w:rsidRDefault="00DC65EF" w:rsidP="00933D38">
            <w:pPr>
              <w:spacing w:before="120" w:after="120"/>
              <w:jc w:val="left"/>
              <w:rPr>
                <w:sz w:val="12"/>
                <w:szCs w:val="12"/>
              </w:rPr>
            </w:pPr>
            <w:r w:rsidRPr="003E28D6">
              <w:rPr>
                <w:sz w:val="12"/>
                <w:szCs w:val="12"/>
              </w:rPr>
              <w:t>Portable electric hand tools (grinders, drills, engraving tools, etc)</w:t>
            </w:r>
          </w:p>
          <w:p w14:paraId="3486BA7E" w14:textId="77777777" w:rsidR="00DC65EF" w:rsidRPr="003E28D6" w:rsidRDefault="00DC65EF" w:rsidP="00933D38">
            <w:pPr>
              <w:spacing w:before="120" w:after="120"/>
              <w:jc w:val="left"/>
              <w:rPr>
                <w:sz w:val="12"/>
                <w:szCs w:val="12"/>
              </w:rPr>
            </w:pPr>
            <w:r w:rsidRPr="003E28D6">
              <w:rPr>
                <w:sz w:val="12"/>
                <w:szCs w:val="12"/>
              </w:rPr>
              <w:t>Extension cords</w:t>
            </w:r>
          </w:p>
          <w:p w14:paraId="2FAD4D17" w14:textId="77777777" w:rsidR="00DC65EF" w:rsidRPr="003E28D6" w:rsidRDefault="00DC65EF" w:rsidP="00933D38">
            <w:pPr>
              <w:spacing w:before="120" w:after="120"/>
              <w:jc w:val="left"/>
              <w:rPr>
                <w:sz w:val="12"/>
                <w:szCs w:val="12"/>
              </w:rPr>
            </w:pPr>
            <w:r w:rsidRPr="003E28D6">
              <w:rPr>
                <w:sz w:val="12"/>
                <w:szCs w:val="12"/>
              </w:rPr>
              <w:t>Lead lights</w:t>
            </w:r>
          </w:p>
          <w:p w14:paraId="2673329D" w14:textId="77777777" w:rsidR="00DC65EF" w:rsidRPr="003E28D6" w:rsidRDefault="00DC65EF" w:rsidP="00933D38">
            <w:pPr>
              <w:spacing w:before="120" w:after="120"/>
              <w:jc w:val="left"/>
              <w:rPr>
                <w:sz w:val="12"/>
                <w:szCs w:val="12"/>
              </w:rPr>
            </w:pPr>
            <w:r w:rsidRPr="003E28D6">
              <w:rPr>
                <w:sz w:val="12"/>
                <w:szCs w:val="12"/>
              </w:rPr>
              <w:t>Portable vacuum cleaner, etc</w:t>
            </w:r>
          </w:p>
        </w:tc>
        <w:tc>
          <w:tcPr>
            <w:tcW w:w="714" w:type="pct"/>
            <w:shd w:val="clear" w:color="auto" w:fill="E6E7E8"/>
          </w:tcPr>
          <w:p w14:paraId="2C6980E9" w14:textId="77777777" w:rsidR="00DC65EF" w:rsidRDefault="00DC65EF" w:rsidP="00933D38">
            <w:pPr>
              <w:spacing w:before="120" w:after="120"/>
              <w:jc w:val="left"/>
              <w:rPr>
                <w:sz w:val="12"/>
                <w:szCs w:val="12"/>
              </w:rPr>
            </w:pPr>
            <w:r>
              <w:rPr>
                <w:sz w:val="12"/>
                <w:szCs w:val="12"/>
              </w:rPr>
              <w:t>Portable vacuum cleaner</w:t>
            </w:r>
          </w:p>
          <w:p w14:paraId="6683363F" w14:textId="77777777" w:rsidR="00DC65EF" w:rsidRDefault="00DC65EF" w:rsidP="00933D38">
            <w:pPr>
              <w:spacing w:before="120" w:after="120"/>
              <w:jc w:val="left"/>
              <w:rPr>
                <w:sz w:val="12"/>
                <w:szCs w:val="12"/>
              </w:rPr>
            </w:pPr>
            <w:r>
              <w:rPr>
                <w:sz w:val="12"/>
                <w:szCs w:val="12"/>
              </w:rPr>
              <w:t>Hand held electrical tools</w:t>
            </w:r>
          </w:p>
          <w:p w14:paraId="52C4F34A" w14:textId="77777777" w:rsidR="00DC65EF" w:rsidRDefault="00DC65EF" w:rsidP="00933D38">
            <w:pPr>
              <w:spacing w:before="120" w:after="120"/>
              <w:jc w:val="left"/>
              <w:rPr>
                <w:sz w:val="12"/>
                <w:szCs w:val="12"/>
              </w:rPr>
            </w:pPr>
            <w:r>
              <w:rPr>
                <w:sz w:val="12"/>
                <w:szCs w:val="12"/>
              </w:rPr>
              <w:t>Kitchen &amp; refectory mobile appliances (kettle, sandwich press, etc)</w:t>
            </w:r>
          </w:p>
          <w:p w14:paraId="68B64701" w14:textId="77777777" w:rsidR="00DC65EF" w:rsidRDefault="00DC65EF" w:rsidP="00933D38">
            <w:pPr>
              <w:spacing w:before="120" w:after="120"/>
              <w:jc w:val="left"/>
              <w:rPr>
                <w:sz w:val="12"/>
                <w:szCs w:val="12"/>
              </w:rPr>
            </w:pPr>
            <w:r>
              <w:rPr>
                <w:sz w:val="12"/>
                <w:szCs w:val="12"/>
              </w:rPr>
              <w:t>Laptops and chargers</w:t>
            </w:r>
          </w:p>
          <w:p w14:paraId="33CEEB7F" w14:textId="77777777" w:rsidR="00DC65EF" w:rsidRDefault="00DC65EF" w:rsidP="00933D38">
            <w:pPr>
              <w:spacing w:before="120" w:after="120"/>
              <w:jc w:val="left"/>
              <w:rPr>
                <w:sz w:val="12"/>
                <w:szCs w:val="12"/>
              </w:rPr>
            </w:pPr>
            <w:r>
              <w:rPr>
                <w:sz w:val="12"/>
                <w:szCs w:val="12"/>
              </w:rPr>
              <w:t>Common use student printers</w:t>
            </w:r>
          </w:p>
          <w:p w14:paraId="242D43D3" w14:textId="77777777" w:rsidR="00DC65EF" w:rsidRPr="003E28D6" w:rsidRDefault="00DC65EF" w:rsidP="00933D38">
            <w:pPr>
              <w:spacing w:before="120" w:after="120"/>
              <w:jc w:val="left"/>
              <w:rPr>
                <w:sz w:val="12"/>
                <w:szCs w:val="12"/>
              </w:rPr>
            </w:pPr>
            <w:r>
              <w:rPr>
                <w:sz w:val="12"/>
                <w:szCs w:val="12"/>
              </w:rPr>
              <w:t>Electric hold-punches, electric staplers, etc in public library space</w:t>
            </w:r>
          </w:p>
        </w:tc>
        <w:tc>
          <w:tcPr>
            <w:tcW w:w="714" w:type="pct"/>
            <w:shd w:val="clear" w:color="auto" w:fill="E6E7E8"/>
          </w:tcPr>
          <w:p w14:paraId="778FC393" w14:textId="77777777" w:rsidR="00DC65EF" w:rsidRPr="003E28D6" w:rsidRDefault="00DC65EF" w:rsidP="00933D38">
            <w:pPr>
              <w:spacing w:before="120" w:after="120"/>
              <w:jc w:val="left"/>
              <w:rPr>
                <w:sz w:val="12"/>
                <w:szCs w:val="12"/>
              </w:rPr>
            </w:pPr>
            <w:r>
              <w:rPr>
                <w:sz w:val="12"/>
                <w:szCs w:val="12"/>
              </w:rPr>
              <w:t>Multi-outlet power boards for desktop equipment</w:t>
            </w:r>
          </w:p>
        </w:tc>
        <w:tc>
          <w:tcPr>
            <w:tcW w:w="715" w:type="pct"/>
            <w:shd w:val="clear" w:color="auto" w:fill="E6E7E8"/>
          </w:tcPr>
          <w:p w14:paraId="614EDB02" w14:textId="77777777" w:rsidR="00DC65EF" w:rsidRDefault="00DC65EF" w:rsidP="00933D38">
            <w:pPr>
              <w:spacing w:before="120" w:after="120"/>
              <w:jc w:val="left"/>
              <w:rPr>
                <w:sz w:val="12"/>
                <w:szCs w:val="12"/>
              </w:rPr>
            </w:pPr>
            <w:r>
              <w:rPr>
                <w:sz w:val="12"/>
                <w:szCs w:val="12"/>
              </w:rPr>
              <w:t>Extension cords</w:t>
            </w:r>
          </w:p>
          <w:p w14:paraId="2934B844" w14:textId="77777777" w:rsidR="00DC65EF" w:rsidRDefault="00DC65EF" w:rsidP="00933D38">
            <w:pPr>
              <w:spacing w:before="120" w:after="120"/>
              <w:jc w:val="left"/>
              <w:rPr>
                <w:sz w:val="12"/>
                <w:szCs w:val="12"/>
              </w:rPr>
            </w:pPr>
            <w:r>
              <w:rPr>
                <w:sz w:val="12"/>
                <w:szCs w:val="12"/>
              </w:rPr>
              <w:t>Power boards for outdoor gazebos</w:t>
            </w:r>
          </w:p>
          <w:p w14:paraId="668DC8B1" w14:textId="77777777" w:rsidR="00DC65EF" w:rsidRPr="003E28D6" w:rsidRDefault="00DC65EF" w:rsidP="00933D38">
            <w:pPr>
              <w:spacing w:before="120" w:after="120"/>
              <w:jc w:val="left"/>
              <w:rPr>
                <w:sz w:val="12"/>
                <w:szCs w:val="12"/>
              </w:rPr>
            </w:pPr>
            <w:r>
              <w:rPr>
                <w:sz w:val="12"/>
                <w:szCs w:val="12"/>
              </w:rPr>
              <w:t>Portable plug-in lighting for outdoor gazebos</w:t>
            </w:r>
          </w:p>
        </w:tc>
      </w:tr>
      <w:tr w:rsidR="00DC65EF" w:rsidRPr="003E28D6" w14:paraId="6522F7E0" w14:textId="77777777" w:rsidTr="00C329D2">
        <w:tc>
          <w:tcPr>
            <w:tcW w:w="714" w:type="pct"/>
            <w:shd w:val="clear" w:color="auto" w:fill="595959" w:themeFill="text1" w:themeFillTint="A6"/>
          </w:tcPr>
          <w:p w14:paraId="3B4C56BB" w14:textId="77777777" w:rsidR="00DC65EF" w:rsidRPr="003E28D6" w:rsidRDefault="00DC65EF">
            <w:pPr>
              <w:spacing w:before="120" w:after="120"/>
              <w:rPr>
                <w:b/>
                <w:bCs/>
                <w:color w:val="FFFFFF" w:themeColor="background1"/>
                <w:sz w:val="12"/>
                <w:szCs w:val="12"/>
              </w:rPr>
            </w:pPr>
            <w:r w:rsidRPr="003E28D6">
              <w:rPr>
                <w:b/>
                <w:bCs/>
                <w:color w:val="FFFFFF" w:themeColor="background1"/>
                <w:sz w:val="12"/>
                <w:szCs w:val="12"/>
              </w:rPr>
              <w:t>Equipment that is NOT specified electrical equipment in each work type</w:t>
            </w:r>
          </w:p>
        </w:tc>
        <w:tc>
          <w:tcPr>
            <w:tcW w:w="714" w:type="pct"/>
          </w:tcPr>
          <w:p w14:paraId="7AA82A5B" w14:textId="77777777" w:rsidR="00DC65EF" w:rsidRPr="003E28D6" w:rsidRDefault="00DC65EF" w:rsidP="00933D38">
            <w:pPr>
              <w:spacing w:before="120" w:after="120"/>
              <w:jc w:val="left"/>
              <w:rPr>
                <w:sz w:val="12"/>
                <w:szCs w:val="12"/>
              </w:rPr>
            </w:pPr>
            <w:r w:rsidRPr="003E28D6">
              <w:rPr>
                <w:sz w:val="12"/>
                <w:szCs w:val="12"/>
              </w:rPr>
              <w:t>Fixed equipment</w:t>
            </w:r>
          </w:p>
        </w:tc>
        <w:tc>
          <w:tcPr>
            <w:tcW w:w="714" w:type="pct"/>
          </w:tcPr>
          <w:p w14:paraId="206DF0E1" w14:textId="77777777" w:rsidR="00DC65EF" w:rsidRDefault="00DC65EF" w:rsidP="00933D38">
            <w:pPr>
              <w:spacing w:before="120" w:after="120"/>
              <w:jc w:val="left"/>
              <w:rPr>
                <w:sz w:val="12"/>
                <w:szCs w:val="12"/>
              </w:rPr>
            </w:pPr>
            <w:r w:rsidRPr="003E28D6">
              <w:rPr>
                <w:sz w:val="12"/>
                <w:szCs w:val="12"/>
              </w:rPr>
              <w:t>Fixed equipment</w:t>
            </w:r>
            <w:r>
              <w:rPr>
                <w:sz w:val="12"/>
                <w:szCs w:val="12"/>
              </w:rPr>
              <w:t xml:space="preserve"> such as floor-mounted drill presses</w:t>
            </w:r>
          </w:p>
          <w:p w14:paraId="0F04E247" w14:textId="4960AC2D" w:rsidR="00DC65EF" w:rsidRPr="003E28D6" w:rsidRDefault="00DC65EF" w:rsidP="00933D38">
            <w:pPr>
              <w:spacing w:before="120" w:after="120"/>
              <w:jc w:val="left"/>
              <w:rPr>
                <w:sz w:val="12"/>
                <w:szCs w:val="12"/>
              </w:rPr>
            </w:pPr>
            <w:r>
              <w:rPr>
                <w:sz w:val="12"/>
                <w:szCs w:val="12"/>
              </w:rPr>
              <w:t>Lathes and mills</w:t>
            </w:r>
          </w:p>
        </w:tc>
        <w:tc>
          <w:tcPr>
            <w:tcW w:w="715" w:type="pct"/>
          </w:tcPr>
          <w:p w14:paraId="4969711E" w14:textId="77777777" w:rsidR="00DC65EF" w:rsidRPr="003E28D6" w:rsidRDefault="00DC65EF" w:rsidP="00933D38">
            <w:pPr>
              <w:spacing w:before="120" w:after="120"/>
              <w:jc w:val="left"/>
              <w:rPr>
                <w:sz w:val="12"/>
                <w:szCs w:val="12"/>
              </w:rPr>
            </w:pPr>
            <w:r w:rsidRPr="003E28D6">
              <w:rPr>
                <w:sz w:val="12"/>
                <w:szCs w:val="12"/>
              </w:rPr>
              <w:t>Fixed equipment</w:t>
            </w:r>
          </w:p>
        </w:tc>
        <w:tc>
          <w:tcPr>
            <w:tcW w:w="714" w:type="pct"/>
          </w:tcPr>
          <w:p w14:paraId="6D2575FF" w14:textId="77777777" w:rsidR="00DC65EF" w:rsidRPr="003E28D6" w:rsidRDefault="00DC65EF" w:rsidP="00933D38">
            <w:pPr>
              <w:spacing w:before="120" w:after="120"/>
              <w:jc w:val="left"/>
              <w:rPr>
                <w:sz w:val="12"/>
                <w:szCs w:val="12"/>
              </w:rPr>
            </w:pPr>
            <w:r w:rsidRPr="003E28D6">
              <w:rPr>
                <w:sz w:val="12"/>
                <w:szCs w:val="12"/>
              </w:rPr>
              <w:t>Fixed equipment</w:t>
            </w:r>
            <w:r>
              <w:rPr>
                <w:sz w:val="12"/>
                <w:szCs w:val="12"/>
              </w:rPr>
              <w:t xml:space="preserve"> such as fridges and freezers, microwaves</w:t>
            </w:r>
          </w:p>
        </w:tc>
        <w:tc>
          <w:tcPr>
            <w:tcW w:w="714" w:type="pct"/>
          </w:tcPr>
          <w:p w14:paraId="512C9944" w14:textId="77777777" w:rsidR="00DC65EF" w:rsidRDefault="00DC65EF" w:rsidP="00933D38">
            <w:pPr>
              <w:spacing w:before="120" w:after="120"/>
              <w:jc w:val="left"/>
              <w:rPr>
                <w:sz w:val="12"/>
                <w:szCs w:val="12"/>
              </w:rPr>
            </w:pPr>
            <w:r w:rsidRPr="003E28D6">
              <w:rPr>
                <w:sz w:val="12"/>
                <w:szCs w:val="12"/>
              </w:rPr>
              <w:t>Fixed equipment</w:t>
            </w:r>
          </w:p>
          <w:p w14:paraId="3700B99E" w14:textId="77777777" w:rsidR="00DC65EF" w:rsidRDefault="00DC65EF" w:rsidP="00933D38">
            <w:pPr>
              <w:spacing w:before="120" w:after="120"/>
              <w:jc w:val="left"/>
              <w:rPr>
                <w:sz w:val="12"/>
                <w:szCs w:val="12"/>
              </w:rPr>
            </w:pPr>
            <w:r>
              <w:rPr>
                <w:sz w:val="12"/>
                <w:szCs w:val="12"/>
              </w:rPr>
              <w:t>Desktop computers</w:t>
            </w:r>
          </w:p>
          <w:p w14:paraId="31DDBC2A" w14:textId="77777777" w:rsidR="00DC65EF" w:rsidRPr="003E28D6" w:rsidRDefault="00DC65EF" w:rsidP="00933D38">
            <w:pPr>
              <w:spacing w:before="120" w:after="120"/>
              <w:jc w:val="left"/>
              <w:rPr>
                <w:sz w:val="12"/>
                <w:szCs w:val="12"/>
              </w:rPr>
            </w:pPr>
            <w:r>
              <w:rPr>
                <w:sz w:val="12"/>
                <w:szCs w:val="12"/>
              </w:rPr>
              <w:t>Fixed-location printers, photocopiers, faxes in staff areas</w:t>
            </w:r>
          </w:p>
        </w:tc>
        <w:tc>
          <w:tcPr>
            <w:tcW w:w="715" w:type="pct"/>
          </w:tcPr>
          <w:p w14:paraId="228861F7" w14:textId="77777777" w:rsidR="00DC65EF" w:rsidRPr="003E28D6" w:rsidRDefault="00DC65EF" w:rsidP="00933D38">
            <w:pPr>
              <w:spacing w:before="120" w:after="120"/>
              <w:jc w:val="left"/>
              <w:rPr>
                <w:sz w:val="12"/>
                <w:szCs w:val="12"/>
              </w:rPr>
            </w:pPr>
            <w:r w:rsidRPr="003E28D6">
              <w:rPr>
                <w:sz w:val="12"/>
                <w:szCs w:val="12"/>
              </w:rPr>
              <w:t>Fixed equipment</w:t>
            </w:r>
          </w:p>
        </w:tc>
      </w:tr>
    </w:tbl>
    <w:p w14:paraId="098C4098" w14:textId="77777777" w:rsidR="00DC65EF" w:rsidRDefault="00DC65EF" w:rsidP="00DC65EF">
      <w:pPr>
        <w:ind w:left="1080"/>
      </w:pPr>
    </w:p>
    <w:p w14:paraId="38A2D9DF" w14:textId="208537EF" w:rsidR="00201EDA" w:rsidRDefault="00201EDA" w:rsidP="00901F91">
      <w:pPr>
        <w:ind w:left="1440"/>
      </w:pPr>
      <w:bookmarkStart w:id="25" w:name="_Ref103680053"/>
      <w:r>
        <w:t xml:space="preserve">Legislation does not cover residential or accommodation uses which are covered by </w:t>
      </w:r>
      <w:r w:rsidRPr="00C329D2">
        <w:rPr>
          <w:i/>
          <w:iCs/>
        </w:rPr>
        <w:t>AS</w:t>
      </w:r>
      <w:r w:rsidR="00C329D2">
        <w:rPr>
          <w:i/>
          <w:iCs/>
        </w:rPr>
        <w:t>/NZS</w:t>
      </w:r>
      <w:r w:rsidRPr="00C329D2">
        <w:rPr>
          <w:i/>
          <w:iCs/>
        </w:rPr>
        <w:t xml:space="preserve"> 3760</w:t>
      </w:r>
      <w:r>
        <w:t>.</w:t>
      </w:r>
    </w:p>
    <w:p w14:paraId="03EFC293" w14:textId="53E266D1" w:rsidR="00DC65EF" w:rsidRDefault="00DC65EF" w:rsidP="00D0138F">
      <w:pPr>
        <w:pStyle w:val="Heading5"/>
      </w:pPr>
      <w:r>
        <w:t>3.</w:t>
      </w:r>
      <w:r w:rsidR="00BA38CB">
        <w:t>8</w:t>
      </w:r>
      <w:r>
        <w:t>.</w:t>
      </w:r>
      <w:r w:rsidR="00747750">
        <w:t>5.8</w:t>
      </w:r>
      <w:r>
        <w:t xml:space="preserve"> Testing intervals</w:t>
      </w:r>
      <w:bookmarkEnd w:id="25"/>
    </w:p>
    <w:p w14:paraId="20083A0D" w14:textId="067B5546" w:rsidR="00DC65EF" w:rsidRDefault="00DC65EF" w:rsidP="00901F91">
      <w:pPr>
        <w:ind w:left="1440"/>
      </w:pPr>
      <w:r>
        <w:t xml:space="preserve">Intervals for testing </w:t>
      </w:r>
      <w:r w:rsidR="00FC7802">
        <w:t xml:space="preserve">and tagging of specific electrical equipment </w:t>
      </w:r>
      <w:r>
        <w:t>shall be as described in the following table:</w:t>
      </w:r>
    </w:p>
    <w:tbl>
      <w:tblPr>
        <w:tblStyle w:val="TableGrid"/>
        <w:tblW w:w="4962" w:type="pct"/>
        <w:tblLook w:val="04A0" w:firstRow="1" w:lastRow="0" w:firstColumn="1" w:lastColumn="0" w:noHBand="0" w:noVBand="1"/>
      </w:tblPr>
      <w:tblGrid>
        <w:gridCol w:w="2443"/>
        <w:gridCol w:w="2117"/>
        <w:gridCol w:w="5213"/>
      </w:tblGrid>
      <w:tr w:rsidR="00756D83" w:rsidRPr="00D656EB" w14:paraId="506DF272" w14:textId="77777777" w:rsidTr="0052531A">
        <w:trPr>
          <w:trHeight w:val="444"/>
        </w:trPr>
        <w:tc>
          <w:tcPr>
            <w:tcW w:w="1250" w:type="pct"/>
            <w:shd w:val="clear" w:color="auto" w:fill="595959" w:themeFill="text1" w:themeFillTint="A6"/>
          </w:tcPr>
          <w:p w14:paraId="2230D4C3" w14:textId="0A001B9C" w:rsidR="00756D83" w:rsidRPr="00D656EB" w:rsidRDefault="00756D83">
            <w:pPr>
              <w:spacing w:before="120" w:after="120"/>
              <w:rPr>
                <w:b/>
                <w:bCs/>
                <w:color w:val="FFFFFF" w:themeColor="background1"/>
                <w:sz w:val="16"/>
                <w:szCs w:val="16"/>
              </w:rPr>
            </w:pPr>
            <w:r w:rsidRPr="00D656EB">
              <w:rPr>
                <w:b/>
                <w:bCs/>
                <w:color w:val="FFFFFF" w:themeColor="background1"/>
                <w:sz w:val="16"/>
                <w:szCs w:val="16"/>
              </w:rPr>
              <w:t>Type of location or work</w:t>
            </w:r>
          </w:p>
        </w:tc>
        <w:tc>
          <w:tcPr>
            <w:tcW w:w="1083" w:type="pct"/>
            <w:shd w:val="clear" w:color="auto" w:fill="595959" w:themeFill="text1" w:themeFillTint="A6"/>
          </w:tcPr>
          <w:p w14:paraId="465F00F3" w14:textId="4E1F894F" w:rsidR="00756D83" w:rsidRPr="00D656EB" w:rsidRDefault="00756D83">
            <w:pPr>
              <w:spacing w:before="120" w:after="120"/>
              <w:rPr>
                <w:b/>
                <w:bCs/>
                <w:color w:val="FFFFFF" w:themeColor="background1"/>
                <w:sz w:val="16"/>
                <w:szCs w:val="16"/>
              </w:rPr>
            </w:pPr>
            <w:r w:rsidRPr="00D656EB">
              <w:rPr>
                <w:b/>
                <w:bCs/>
                <w:color w:val="FFFFFF" w:themeColor="background1"/>
                <w:sz w:val="16"/>
                <w:szCs w:val="16"/>
              </w:rPr>
              <w:t>Regularity of testing</w:t>
            </w:r>
          </w:p>
        </w:tc>
        <w:tc>
          <w:tcPr>
            <w:tcW w:w="2667" w:type="pct"/>
            <w:shd w:val="clear" w:color="auto" w:fill="595959" w:themeFill="text1" w:themeFillTint="A6"/>
          </w:tcPr>
          <w:p w14:paraId="45B44863" w14:textId="20FD8152" w:rsidR="00756D83" w:rsidRPr="00D656EB" w:rsidRDefault="00756D83">
            <w:pPr>
              <w:spacing w:before="120" w:after="120"/>
              <w:rPr>
                <w:b/>
                <w:bCs/>
                <w:color w:val="FFFFFF" w:themeColor="background1"/>
                <w:sz w:val="16"/>
                <w:szCs w:val="16"/>
              </w:rPr>
            </w:pPr>
            <w:r w:rsidRPr="00D656EB">
              <w:rPr>
                <w:b/>
                <w:bCs/>
                <w:color w:val="FFFFFF" w:themeColor="background1"/>
                <w:sz w:val="16"/>
                <w:szCs w:val="16"/>
              </w:rPr>
              <w:t>Notes</w:t>
            </w:r>
          </w:p>
        </w:tc>
      </w:tr>
      <w:tr w:rsidR="00756D83" w:rsidRPr="00D656EB" w14:paraId="112C2254" w14:textId="77777777" w:rsidTr="0052531A">
        <w:trPr>
          <w:trHeight w:val="452"/>
        </w:trPr>
        <w:tc>
          <w:tcPr>
            <w:tcW w:w="1250" w:type="pct"/>
            <w:shd w:val="clear" w:color="auto" w:fill="595959" w:themeFill="text1" w:themeFillTint="A6"/>
          </w:tcPr>
          <w:p w14:paraId="24FAD80E" w14:textId="5579E489" w:rsidR="00756D83" w:rsidRPr="00D656EB" w:rsidRDefault="00756D83">
            <w:pPr>
              <w:spacing w:before="120" w:after="120"/>
              <w:rPr>
                <w:b/>
                <w:bCs/>
                <w:color w:val="FFFFFF" w:themeColor="background1"/>
                <w:sz w:val="16"/>
                <w:szCs w:val="16"/>
              </w:rPr>
            </w:pPr>
            <w:r w:rsidRPr="00D656EB">
              <w:rPr>
                <w:b/>
                <w:bCs/>
                <w:color w:val="FFFFFF" w:themeColor="background1"/>
                <w:sz w:val="16"/>
                <w:szCs w:val="16"/>
              </w:rPr>
              <w:t>Workshops</w:t>
            </w:r>
          </w:p>
        </w:tc>
        <w:tc>
          <w:tcPr>
            <w:tcW w:w="1083" w:type="pct"/>
          </w:tcPr>
          <w:p w14:paraId="709C3E9F" w14:textId="1876034B" w:rsidR="00756D83" w:rsidRPr="00D656EB" w:rsidRDefault="00756D83">
            <w:pPr>
              <w:spacing w:before="120" w:after="120"/>
              <w:rPr>
                <w:sz w:val="16"/>
                <w:szCs w:val="16"/>
              </w:rPr>
            </w:pPr>
            <w:r w:rsidRPr="00D656EB">
              <w:rPr>
                <w:sz w:val="16"/>
                <w:szCs w:val="16"/>
              </w:rPr>
              <w:t>6 months</w:t>
            </w:r>
          </w:p>
        </w:tc>
        <w:tc>
          <w:tcPr>
            <w:tcW w:w="2667" w:type="pct"/>
          </w:tcPr>
          <w:p w14:paraId="75ECA3C0" w14:textId="29C8BDC1" w:rsidR="00756D83" w:rsidRPr="00D656EB" w:rsidRDefault="00756D83">
            <w:pPr>
              <w:spacing w:before="120" w:after="120"/>
              <w:rPr>
                <w:sz w:val="16"/>
                <w:szCs w:val="16"/>
              </w:rPr>
            </w:pPr>
          </w:p>
        </w:tc>
      </w:tr>
      <w:tr w:rsidR="00756D83" w:rsidRPr="00D656EB" w14:paraId="2985ED87" w14:textId="77777777" w:rsidTr="0052531A">
        <w:trPr>
          <w:trHeight w:val="639"/>
        </w:trPr>
        <w:tc>
          <w:tcPr>
            <w:tcW w:w="1250" w:type="pct"/>
            <w:shd w:val="clear" w:color="auto" w:fill="595959" w:themeFill="text1" w:themeFillTint="A6"/>
          </w:tcPr>
          <w:p w14:paraId="652DB42D" w14:textId="0B6A0748" w:rsidR="00756D83" w:rsidRPr="00D656EB" w:rsidRDefault="00756D83">
            <w:pPr>
              <w:spacing w:before="120" w:after="120"/>
              <w:rPr>
                <w:b/>
                <w:bCs/>
                <w:color w:val="FFFFFF" w:themeColor="background1"/>
                <w:sz w:val="16"/>
                <w:szCs w:val="16"/>
              </w:rPr>
            </w:pPr>
            <w:r w:rsidRPr="00D656EB">
              <w:rPr>
                <w:b/>
                <w:bCs/>
                <w:color w:val="FFFFFF" w:themeColor="background1"/>
                <w:sz w:val="16"/>
                <w:szCs w:val="16"/>
              </w:rPr>
              <w:t>Office</w:t>
            </w:r>
          </w:p>
        </w:tc>
        <w:tc>
          <w:tcPr>
            <w:tcW w:w="1083" w:type="pct"/>
            <w:shd w:val="clear" w:color="auto" w:fill="E6E7E8"/>
          </w:tcPr>
          <w:p w14:paraId="7E081AC4" w14:textId="620A0991" w:rsidR="00756D83" w:rsidRPr="00D656EB" w:rsidRDefault="00756D83">
            <w:pPr>
              <w:spacing w:before="120" w:after="120"/>
              <w:rPr>
                <w:sz w:val="16"/>
                <w:szCs w:val="16"/>
              </w:rPr>
            </w:pPr>
            <w:r w:rsidRPr="00D656EB">
              <w:rPr>
                <w:sz w:val="16"/>
                <w:szCs w:val="16"/>
              </w:rPr>
              <w:t>5 years</w:t>
            </w:r>
          </w:p>
        </w:tc>
        <w:tc>
          <w:tcPr>
            <w:tcW w:w="2667" w:type="pct"/>
            <w:shd w:val="clear" w:color="auto" w:fill="E6E7E8"/>
          </w:tcPr>
          <w:p w14:paraId="4259EF47" w14:textId="1745584F" w:rsidR="00756D83" w:rsidRPr="00D656EB" w:rsidRDefault="00756D83">
            <w:pPr>
              <w:spacing w:before="120" w:after="120"/>
              <w:rPr>
                <w:sz w:val="16"/>
                <w:szCs w:val="16"/>
              </w:rPr>
            </w:pPr>
            <w:r w:rsidRPr="00D656EB">
              <w:rPr>
                <w:sz w:val="16"/>
                <w:szCs w:val="16"/>
              </w:rPr>
              <w:t>All new equipment should be tagged as ‘new to service’ and will only require testing after 5 years have elapsed</w:t>
            </w:r>
          </w:p>
        </w:tc>
      </w:tr>
      <w:tr w:rsidR="00756D83" w:rsidRPr="00D656EB" w14:paraId="3A29882B" w14:textId="77777777" w:rsidTr="0052531A">
        <w:trPr>
          <w:trHeight w:val="452"/>
        </w:trPr>
        <w:tc>
          <w:tcPr>
            <w:tcW w:w="1250" w:type="pct"/>
            <w:shd w:val="clear" w:color="auto" w:fill="595959" w:themeFill="text1" w:themeFillTint="A6"/>
          </w:tcPr>
          <w:p w14:paraId="22D17A35" w14:textId="349E1A1C" w:rsidR="00756D83" w:rsidRPr="00D656EB" w:rsidRDefault="00756D83">
            <w:pPr>
              <w:spacing w:before="120" w:after="120"/>
              <w:rPr>
                <w:b/>
                <w:bCs/>
                <w:color w:val="FFFFFF" w:themeColor="background1"/>
                <w:sz w:val="16"/>
                <w:szCs w:val="16"/>
              </w:rPr>
            </w:pPr>
            <w:r w:rsidRPr="00D656EB">
              <w:rPr>
                <w:b/>
                <w:bCs/>
                <w:color w:val="FFFFFF" w:themeColor="background1"/>
                <w:sz w:val="16"/>
                <w:szCs w:val="16"/>
              </w:rPr>
              <w:t>All other spaces</w:t>
            </w:r>
          </w:p>
        </w:tc>
        <w:tc>
          <w:tcPr>
            <w:tcW w:w="1083" w:type="pct"/>
            <w:shd w:val="clear" w:color="auto" w:fill="FFFFFF" w:themeFill="background1"/>
          </w:tcPr>
          <w:p w14:paraId="594A0244" w14:textId="04534BE4" w:rsidR="00756D83" w:rsidRPr="00D656EB" w:rsidRDefault="00756D83">
            <w:pPr>
              <w:spacing w:before="120" w:after="120"/>
              <w:rPr>
                <w:sz w:val="16"/>
                <w:szCs w:val="16"/>
              </w:rPr>
            </w:pPr>
            <w:r w:rsidRPr="00D656EB">
              <w:rPr>
                <w:sz w:val="16"/>
                <w:szCs w:val="16"/>
              </w:rPr>
              <w:t>12 months</w:t>
            </w:r>
          </w:p>
        </w:tc>
        <w:tc>
          <w:tcPr>
            <w:tcW w:w="2667" w:type="pct"/>
            <w:shd w:val="clear" w:color="auto" w:fill="FFFFFF" w:themeFill="background1"/>
          </w:tcPr>
          <w:p w14:paraId="0745E1B1" w14:textId="5BAADE19" w:rsidR="00756D83" w:rsidRPr="00D656EB" w:rsidRDefault="00756D83">
            <w:pPr>
              <w:spacing w:before="120" w:after="120"/>
              <w:rPr>
                <w:sz w:val="16"/>
                <w:szCs w:val="16"/>
              </w:rPr>
            </w:pPr>
            <w:r w:rsidRPr="00D656EB">
              <w:rPr>
                <w:sz w:val="16"/>
                <w:szCs w:val="16"/>
              </w:rPr>
              <w:t>This includes residential parts of accommodation buildings</w:t>
            </w:r>
          </w:p>
        </w:tc>
      </w:tr>
    </w:tbl>
    <w:p w14:paraId="597DF151" w14:textId="77777777" w:rsidR="00756D83" w:rsidRDefault="00756D83" w:rsidP="006A2F0E">
      <w:pPr>
        <w:ind w:left="1080"/>
      </w:pPr>
    </w:p>
    <w:p w14:paraId="41AB9F50" w14:textId="33D04F46" w:rsidR="00DC65EF" w:rsidRDefault="000F748F" w:rsidP="00901F91">
      <w:pPr>
        <w:ind w:left="1440"/>
      </w:pPr>
      <w:r>
        <w:t>Note that RCD</w:t>
      </w:r>
      <w:r w:rsidR="00FC7802">
        <w:t>,</w:t>
      </w:r>
      <w:r>
        <w:t xml:space="preserve"> or safety switch</w:t>
      </w:r>
      <w:r w:rsidR="00FC7802">
        <w:t>,</w:t>
      </w:r>
      <w:r>
        <w:t xml:space="preserve"> testing is undertaken by Campus Life via its maintenance providers.</w:t>
      </w:r>
    </w:p>
    <w:p w14:paraId="580D3E3F" w14:textId="191E0DCD" w:rsidR="00DC65EF" w:rsidRDefault="00DC65EF" w:rsidP="00D0138F">
      <w:pPr>
        <w:pStyle w:val="Heading5"/>
      </w:pPr>
      <w:r>
        <w:lastRenderedPageBreak/>
        <w:t>3.</w:t>
      </w:r>
      <w:r w:rsidR="00BA38CB">
        <w:t>8.</w:t>
      </w:r>
      <w:r w:rsidR="00747750">
        <w:t>5.9</w:t>
      </w:r>
      <w:r>
        <w:t xml:space="preserve"> New equipment (“New to Service Tag”)</w:t>
      </w:r>
    </w:p>
    <w:p w14:paraId="0F19E46F" w14:textId="77777777" w:rsidR="00DC65EF" w:rsidRDefault="00DC65EF" w:rsidP="00901F91">
      <w:pPr>
        <w:ind w:left="1440"/>
      </w:pPr>
      <w:r>
        <w:t>In Australia, when the equipment is new, the supplier is deemed responsible for its initial electrical safety. New equipment need not be tested but shall be examined for obvious damage.</w:t>
      </w:r>
    </w:p>
    <w:p w14:paraId="6F5D3F3A" w14:textId="0FB1803B" w:rsidR="00DC65EF" w:rsidRDefault="00DC65EF" w:rsidP="00EE0081">
      <w:pPr>
        <w:spacing w:after="120"/>
        <w:ind w:left="1440"/>
      </w:pPr>
      <w:r>
        <w:t xml:space="preserve">Where deemed compliant, the owner or responsible person shall ensure it is tagged (e.g. attach a ‘NEW To SERVICE’ tag). A new to service tag shall be applied that includes the following information (as required by </w:t>
      </w:r>
      <w:r w:rsidRPr="00EE0081">
        <w:rPr>
          <w:i/>
          <w:iCs/>
        </w:rPr>
        <w:t>AS/NZS 3760 section 2.4.2.1 (c)</w:t>
      </w:r>
      <w:r>
        <w:t>)</w:t>
      </w:r>
      <w:r w:rsidR="001B4CE7">
        <w:t>:</w:t>
      </w:r>
    </w:p>
    <w:p w14:paraId="674F8A28" w14:textId="2AF178F3" w:rsidR="00DC65EF" w:rsidRPr="00D0138F" w:rsidRDefault="00FF792C" w:rsidP="00FD1CE3">
      <w:pPr>
        <w:pStyle w:val="ListParagraph"/>
        <w:numPr>
          <w:ilvl w:val="0"/>
          <w:numId w:val="19"/>
        </w:numPr>
        <w:spacing w:after="120"/>
        <w:ind w:left="2154" w:hanging="357"/>
        <w:contextualSpacing w:val="0"/>
      </w:pPr>
      <w:r>
        <w:t>w</w:t>
      </w:r>
      <w:r w:rsidR="00DC65EF" w:rsidRPr="00D0138F">
        <w:t>ording, “New to Service”</w:t>
      </w:r>
      <w:r w:rsidR="00FD1CE3">
        <w:t>,</w:t>
      </w:r>
    </w:p>
    <w:p w14:paraId="7174048F" w14:textId="4E641D6B" w:rsidR="00DC65EF" w:rsidRPr="00D0138F" w:rsidRDefault="00FF792C" w:rsidP="00FD1CE3">
      <w:pPr>
        <w:pStyle w:val="ListParagraph"/>
        <w:numPr>
          <w:ilvl w:val="0"/>
          <w:numId w:val="19"/>
        </w:numPr>
        <w:spacing w:after="120"/>
        <w:ind w:left="2154" w:hanging="357"/>
        <w:contextualSpacing w:val="0"/>
      </w:pPr>
      <w:r>
        <w:t>d</w:t>
      </w:r>
      <w:r w:rsidR="00DC65EF" w:rsidRPr="00D0138F">
        <w:t>ate of entry to service</w:t>
      </w:r>
      <w:r w:rsidR="00FD1CE3">
        <w:t>,</w:t>
      </w:r>
    </w:p>
    <w:p w14:paraId="0ADFCE99" w14:textId="0F0A121C" w:rsidR="00DC65EF" w:rsidRPr="00D0138F" w:rsidRDefault="00FF792C" w:rsidP="00FD1CE3">
      <w:pPr>
        <w:pStyle w:val="ListParagraph"/>
        <w:numPr>
          <w:ilvl w:val="0"/>
          <w:numId w:val="19"/>
        </w:numPr>
        <w:spacing w:after="120"/>
        <w:ind w:left="2154" w:hanging="357"/>
        <w:contextualSpacing w:val="0"/>
      </w:pPr>
      <w:r>
        <w:t>d</w:t>
      </w:r>
      <w:r w:rsidR="00DC65EF" w:rsidRPr="00D0138F">
        <w:t>ate when next test is due</w:t>
      </w:r>
      <w:r w:rsidR="00FD1CE3">
        <w:t>, and</w:t>
      </w:r>
      <w:r w:rsidR="008D6EB2">
        <w:t xml:space="preserve"> a</w:t>
      </w:r>
    </w:p>
    <w:p w14:paraId="470585BE" w14:textId="0806224A" w:rsidR="00DC65EF" w:rsidRPr="00D0138F" w:rsidRDefault="00FF792C" w:rsidP="00FD1CE3">
      <w:pPr>
        <w:pStyle w:val="ListParagraph"/>
        <w:numPr>
          <w:ilvl w:val="0"/>
          <w:numId w:val="19"/>
        </w:numPr>
        <w:spacing w:after="120"/>
        <w:ind w:left="2154" w:hanging="357"/>
        <w:contextualSpacing w:val="0"/>
      </w:pPr>
      <w:r>
        <w:t>s</w:t>
      </w:r>
      <w:r w:rsidR="00DC65EF" w:rsidRPr="00D0138F">
        <w:t xml:space="preserve">tatement, “This appliance has not been tested in accordance with… </w:t>
      </w:r>
      <w:r w:rsidR="00DC65EF" w:rsidRPr="00FD1CE3">
        <w:rPr>
          <w:i/>
          <w:iCs/>
        </w:rPr>
        <w:t>AS/NZS 3760</w:t>
      </w:r>
      <w:r w:rsidR="00DC65EF" w:rsidRPr="00D0138F">
        <w:t>”</w:t>
      </w:r>
      <w:r w:rsidR="00FD1CE3">
        <w:t>.</w:t>
      </w:r>
    </w:p>
    <w:p w14:paraId="39E8B2C6" w14:textId="31042014" w:rsidR="00DC65EF" w:rsidRDefault="00DC65EF" w:rsidP="00D0138F">
      <w:pPr>
        <w:pStyle w:val="Heading5"/>
      </w:pPr>
      <w:r>
        <w:t>3.</w:t>
      </w:r>
      <w:r w:rsidR="00BA38CB">
        <w:t>8</w:t>
      </w:r>
      <w:r>
        <w:t>.</w:t>
      </w:r>
      <w:r w:rsidR="00747750">
        <w:t>5.10</w:t>
      </w:r>
      <w:r>
        <w:t xml:space="preserve"> Equipment supplied from </w:t>
      </w:r>
      <w:r w:rsidRPr="004D2F01">
        <w:t>cord</w:t>
      </w:r>
      <w:r>
        <w:t xml:space="preserve"> sets</w:t>
      </w:r>
    </w:p>
    <w:p w14:paraId="2F1F2D39" w14:textId="77777777" w:rsidR="00DC65EF" w:rsidRDefault="00DC65EF" w:rsidP="00D0138F">
      <w:pPr>
        <w:ind w:left="1440"/>
      </w:pPr>
      <w:r>
        <w:t xml:space="preserve">Requirements stated in </w:t>
      </w:r>
      <w:r w:rsidRPr="008D6EB2">
        <w:rPr>
          <w:i/>
          <w:iCs/>
        </w:rPr>
        <w:t>AS/NZS 3760:2010 Section 2</w:t>
      </w:r>
      <w:r>
        <w:t>:</w:t>
      </w:r>
      <w:r w:rsidRPr="008D6EB2">
        <w:rPr>
          <w:i/>
          <w:iCs/>
        </w:rPr>
        <w:t xml:space="preserve"> “For equipment that is supplied by cord set, both the cord set and equipment need to be tested and tagged separately.”</w:t>
      </w:r>
    </w:p>
    <w:p w14:paraId="5A16AEA2" w14:textId="77777777" w:rsidR="00DC65EF" w:rsidRDefault="00DC65EF" w:rsidP="00D0138F">
      <w:pPr>
        <w:ind w:left="1440"/>
      </w:pPr>
      <w:r>
        <w:t>To avoid ambiguity:</w:t>
      </w:r>
    </w:p>
    <w:p w14:paraId="33366F45" w14:textId="66B4DF92" w:rsidR="00DC65EF" w:rsidRDefault="00DC65EF" w:rsidP="00C50337">
      <w:pPr>
        <w:numPr>
          <w:ilvl w:val="0"/>
          <w:numId w:val="3"/>
        </w:numPr>
      </w:pPr>
      <w:r>
        <w:t>For electrical equipment that is supplied by cord set (that can be unplugged from each other) - both the cord set and equipment need to be tested and tagged separately.</w:t>
      </w:r>
    </w:p>
    <w:p w14:paraId="4A576B8E" w14:textId="77777777" w:rsidR="00DC65EF" w:rsidRDefault="00DC65EF" w:rsidP="00DC65EF">
      <w:pPr>
        <w:ind w:left="1440"/>
      </w:pPr>
      <w:r>
        <w:rPr>
          <w:noProof/>
          <w:color w:val="2B579A"/>
          <w:shd w:val="clear" w:color="auto" w:fill="E6E6E6"/>
        </w:rPr>
        <w:drawing>
          <wp:inline distT="0" distB="0" distL="0" distR="0" wp14:anchorId="21E379A2" wp14:editId="2EBDFCBE">
            <wp:extent cx="3587750" cy="1683170"/>
            <wp:effectExtent l="0" t="0" r="0" b="0"/>
            <wp:docPr id="11" name="Picture 1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with medium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620767" cy="1698660"/>
                    </a:xfrm>
                    <a:prstGeom prst="rect">
                      <a:avLst/>
                    </a:prstGeom>
                    <a:noFill/>
                  </pic:spPr>
                </pic:pic>
              </a:graphicData>
            </a:graphic>
          </wp:inline>
        </w:drawing>
      </w:r>
    </w:p>
    <w:p w14:paraId="16C5F6FD" w14:textId="77777777" w:rsidR="00DC65EF" w:rsidRDefault="00DC65EF" w:rsidP="00C50337">
      <w:pPr>
        <w:numPr>
          <w:ilvl w:val="0"/>
          <w:numId w:val="3"/>
        </w:numPr>
      </w:pPr>
      <w:r w:rsidRPr="004D2F01">
        <w:t>For equipment that has a power supply device (e.g. AC Adaptor) and cord set (that can be unplugged from each other) - both the power supply and the cord set need to be tested and tagged separately.</w:t>
      </w:r>
    </w:p>
    <w:p w14:paraId="43A0F791" w14:textId="77777777" w:rsidR="00DC65EF" w:rsidRDefault="00DC65EF" w:rsidP="00933D38">
      <w:pPr>
        <w:ind w:left="1417"/>
      </w:pPr>
      <w:r>
        <w:rPr>
          <w:noProof/>
          <w:color w:val="2B579A"/>
          <w:shd w:val="clear" w:color="auto" w:fill="E6E6E6"/>
        </w:rPr>
        <w:drawing>
          <wp:inline distT="0" distB="0" distL="0" distR="0" wp14:anchorId="4995C40A" wp14:editId="118E8442">
            <wp:extent cx="5454650" cy="154362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61352" cy="1545518"/>
                    </a:xfrm>
                    <a:prstGeom prst="rect">
                      <a:avLst/>
                    </a:prstGeom>
                    <a:noFill/>
                  </pic:spPr>
                </pic:pic>
              </a:graphicData>
            </a:graphic>
          </wp:inline>
        </w:drawing>
      </w:r>
    </w:p>
    <w:p w14:paraId="11463D3C" w14:textId="064F785C" w:rsidR="00DC65EF" w:rsidRDefault="00DC65EF" w:rsidP="00D0138F">
      <w:pPr>
        <w:pStyle w:val="Heading5"/>
      </w:pPr>
      <w:r>
        <w:t>3.</w:t>
      </w:r>
      <w:r w:rsidR="00BA38CB">
        <w:t>8</w:t>
      </w:r>
      <w:r>
        <w:t>.</w:t>
      </w:r>
      <w:r w:rsidR="00747750">
        <w:t>5.</w:t>
      </w:r>
      <w:r w:rsidR="00862807">
        <w:t>11</w:t>
      </w:r>
      <w:r>
        <w:t xml:space="preserve"> Arranging for testing and tagging</w:t>
      </w:r>
    </w:p>
    <w:p w14:paraId="32D91D25" w14:textId="1F425F1F" w:rsidR="009516C1" w:rsidRDefault="009516C1" w:rsidP="00D0138F">
      <w:pPr>
        <w:ind w:left="1440"/>
      </w:pPr>
      <w:r>
        <w:t xml:space="preserve">Elements must arrange for testing and tagging of their electrical equipment. In general, Elements will engage a suitably qualified external contractor to undertake testing and tagging in their area. </w:t>
      </w:r>
    </w:p>
    <w:p w14:paraId="6CF98817" w14:textId="77777777" w:rsidR="00F16ABA" w:rsidRDefault="00F16ABA" w:rsidP="00D0138F">
      <w:pPr>
        <w:ind w:left="1440"/>
      </w:pPr>
      <w:r>
        <w:lastRenderedPageBreak/>
        <w:t>Certain elements have specific arrangements for staff to conduct testing and tagging, as follows:</w:t>
      </w:r>
    </w:p>
    <w:p w14:paraId="3BE6D730" w14:textId="1775B614" w:rsidR="00F16ABA" w:rsidRDefault="00F16ABA" w:rsidP="006958AF">
      <w:pPr>
        <w:pStyle w:val="ListParagraph"/>
        <w:numPr>
          <w:ilvl w:val="0"/>
          <w:numId w:val="19"/>
        </w:numPr>
        <w:spacing w:after="120"/>
        <w:ind w:left="2154" w:hanging="357"/>
        <w:contextualSpacing w:val="0"/>
      </w:pPr>
      <w:r>
        <w:t xml:space="preserve">Accommodation – where residents’ appliances are checked frequently, specific staff with the </w:t>
      </w:r>
      <w:r w:rsidR="00675336">
        <w:t>t</w:t>
      </w:r>
      <w:r>
        <w:t xml:space="preserve">esting and </w:t>
      </w:r>
      <w:r w:rsidR="00675336">
        <w:t>t</w:t>
      </w:r>
      <w:r>
        <w:t>agging qualification have been approved by Director, Campus Life to perform testing and tagging</w:t>
      </w:r>
      <w:r w:rsidR="007D5E2B">
        <w:t>.</w:t>
      </w:r>
    </w:p>
    <w:p w14:paraId="21DA1798" w14:textId="154FD604" w:rsidR="00F16ABA" w:rsidRDefault="00F16ABA" w:rsidP="006958AF">
      <w:pPr>
        <w:pStyle w:val="ListParagraph"/>
        <w:numPr>
          <w:ilvl w:val="0"/>
          <w:numId w:val="19"/>
        </w:numPr>
        <w:spacing w:after="120"/>
        <w:ind w:left="2154" w:hanging="357"/>
        <w:contextualSpacing w:val="0"/>
      </w:pPr>
      <w:r>
        <w:t xml:space="preserve">Elements where staff maintain electrical licences (either full or restricted) as part of their role and have undertaken the required nationally accredited training, are permitted to carry out </w:t>
      </w:r>
      <w:r w:rsidR="00662F59">
        <w:t>t</w:t>
      </w:r>
      <w:r>
        <w:t xml:space="preserve">esting and </w:t>
      </w:r>
      <w:r w:rsidR="00662F59">
        <w:t>t</w:t>
      </w:r>
      <w:r>
        <w:t xml:space="preserve">agging. These elements include primarily the Science workshops and some members of </w:t>
      </w:r>
      <w:r w:rsidR="00A42C50">
        <w:t xml:space="preserve">the </w:t>
      </w:r>
      <w:r>
        <w:t xml:space="preserve">Conservatorium technical staff. The Head of Element is responsible for maintaining records of electrical workers (refer </w:t>
      </w:r>
      <w:r w:rsidRPr="006958AF">
        <w:t xml:space="preserve">section </w:t>
      </w:r>
      <w:r w:rsidRPr="006958AF">
        <w:rPr>
          <w:i/>
          <w:iCs/>
        </w:rPr>
        <w:t>3.1.2</w:t>
      </w:r>
      <w:r>
        <w:t xml:space="preserve">). </w:t>
      </w:r>
    </w:p>
    <w:p w14:paraId="45BF00DA" w14:textId="40032B55" w:rsidR="00F16ABA" w:rsidRDefault="00F16ABA" w:rsidP="00D0138F">
      <w:pPr>
        <w:ind w:left="1440"/>
      </w:pPr>
      <w:r>
        <w:t xml:space="preserve">For contractors or </w:t>
      </w:r>
      <w:r w:rsidR="006C3C2A">
        <w:t>GU</w:t>
      </w:r>
      <w:r>
        <w:t xml:space="preserve"> staff to undertake testing and tagging work at </w:t>
      </w:r>
      <w:r w:rsidR="006C3C2A">
        <w:t>GU</w:t>
      </w:r>
      <w:r>
        <w:t>, the person doing the testing and tagging must:</w:t>
      </w:r>
    </w:p>
    <w:p w14:paraId="7FE82376" w14:textId="4397236E" w:rsidR="009E5C57" w:rsidRDefault="00820DE0" w:rsidP="006958AF">
      <w:pPr>
        <w:pStyle w:val="ListParagraph"/>
        <w:numPr>
          <w:ilvl w:val="0"/>
          <w:numId w:val="19"/>
        </w:numPr>
        <w:spacing w:after="120"/>
        <w:ind w:left="2154" w:hanging="357"/>
        <w:contextualSpacing w:val="0"/>
      </w:pPr>
      <w:r>
        <w:t>b</w:t>
      </w:r>
      <w:r w:rsidR="00DC65EF">
        <w:t xml:space="preserve">e competent in </w:t>
      </w:r>
      <w:r w:rsidR="00DE5432">
        <w:t>t</w:t>
      </w:r>
      <w:r w:rsidR="00DC65EF">
        <w:t xml:space="preserve">esting and </w:t>
      </w:r>
      <w:r w:rsidR="00DE5432">
        <w:t>t</w:t>
      </w:r>
      <w:r w:rsidR="00DC65EF">
        <w:t xml:space="preserve">agging </w:t>
      </w:r>
      <w:r w:rsidR="00CA3637">
        <w:t>with a nationally recognised qualification</w:t>
      </w:r>
      <w:r w:rsidR="005736E5">
        <w:t xml:space="preserve"> (</w:t>
      </w:r>
      <w:r w:rsidR="005736E5" w:rsidRPr="006A2F0E">
        <w:t>UEENEEP026A</w:t>
      </w:r>
      <w:r w:rsidR="005736E5">
        <w:t>)</w:t>
      </w:r>
      <w:r w:rsidR="00DC65EF">
        <w:t>, and</w:t>
      </w:r>
    </w:p>
    <w:p w14:paraId="2C18E673" w14:textId="23A03547" w:rsidR="00DC65EF" w:rsidRDefault="00820DE0" w:rsidP="006958AF">
      <w:pPr>
        <w:pStyle w:val="ListParagraph"/>
        <w:numPr>
          <w:ilvl w:val="0"/>
          <w:numId w:val="19"/>
        </w:numPr>
        <w:spacing w:after="120"/>
        <w:ind w:left="2154" w:hanging="357"/>
        <w:contextualSpacing w:val="0"/>
      </w:pPr>
      <w:r>
        <w:t>u</w:t>
      </w:r>
      <w:r w:rsidR="00DC65EF">
        <w:t xml:space="preserve">ndertake the </w:t>
      </w:r>
      <w:r w:rsidR="006C3C2A">
        <w:t>GU</w:t>
      </w:r>
      <w:r w:rsidR="00DC65EF">
        <w:t xml:space="preserve"> </w:t>
      </w:r>
      <w:r w:rsidR="00236C12">
        <w:t xml:space="preserve">Contractor </w:t>
      </w:r>
      <w:r w:rsidR="00DC65EF">
        <w:t>Safety Induction.</w:t>
      </w:r>
    </w:p>
    <w:p w14:paraId="3ACE4E4D" w14:textId="069F939C" w:rsidR="00C1426A" w:rsidRPr="00D0138F" w:rsidRDefault="00862807" w:rsidP="00D0138F">
      <w:pPr>
        <w:pStyle w:val="Heading5"/>
      </w:pPr>
      <w:r w:rsidRPr="00D0138F">
        <w:t>3</w:t>
      </w:r>
      <w:r w:rsidR="00DF3897">
        <w:t>.</w:t>
      </w:r>
      <w:r w:rsidRPr="00D0138F">
        <w:t xml:space="preserve">8.5.12 </w:t>
      </w:r>
      <w:r w:rsidR="00B77C00" w:rsidRPr="00D0138F">
        <w:t>Outcomes</w:t>
      </w:r>
    </w:p>
    <w:p w14:paraId="06B31FC6" w14:textId="46EADA87" w:rsidR="00DC65EF" w:rsidRDefault="00DC65EF" w:rsidP="00D0138F">
      <w:pPr>
        <w:ind w:left="1440"/>
      </w:pPr>
      <w:r>
        <w:t xml:space="preserve">If equipment passes the testing, it shall be fitted with </w:t>
      </w:r>
      <w:r w:rsidR="001F1930">
        <w:t>an indelible</w:t>
      </w:r>
      <w:r>
        <w:t>, non-reusable, non-metallic tag and may be colour coded to identify the period in which the test was performed, and shall include the following information as a minimum:</w:t>
      </w:r>
    </w:p>
    <w:p w14:paraId="20D6A422" w14:textId="3F82AC84" w:rsidR="00DC65EF" w:rsidRDefault="006958AF" w:rsidP="006958AF">
      <w:pPr>
        <w:pStyle w:val="ListParagraph"/>
        <w:numPr>
          <w:ilvl w:val="0"/>
          <w:numId w:val="19"/>
        </w:numPr>
        <w:spacing w:after="120"/>
        <w:ind w:left="2154" w:hanging="357"/>
        <w:contextualSpacing w:val="0"/>
      </w:pPr>
      <w:r>
        <w:t>t</w:t>
      </w:r>
      <w:r w:rsidR="00DC65EF">
        <w:t>he name of the person or company who performed the test</w:t>
      </w:r>
      <w:r>
        <w:t>,</w:t>
      </w:r>
    </w:p>
    <w:p w14:paraId="65635E7A" w14:textId="6C05AD68" w:rsidR="00DC65EF" w:rsidRDefault="006958AF" w:rsidP="006958AF">
      <w:pPr>
        <w:pStyle w:val="ListParagraph"/>
        <w:numPr>
          <w:ilvl w:val="0"/>
          <w:numId w:val="19"/>
        </w:numPr>
        <w:spacing w:after="120"/>
        <w:ind w:left="2154" w:hanging="357"/>
        <w:contextualSpacing w:val="0"/>
      </w:pPr>
      <w:r>
        <w:t>t</w:t>
      </w:r>
      <w:r w:rsidR="00DC65EF">
        <w:t>he test or inspection date</w:t>
      </w:r>
      <w:r>
        <w:t>,</w:t>
      </w:r>
    </w:p>
    <w:p w14:paraId="302C5C04" w14:textId="0DF4B684" w:rsidR="00DC65EF" w:rsidRDefault="006958AF" w:rsidP="006958AF">
      <w:pPr>
        <w:pStyle w:val="ListParagraph"/>
        <w:numPr>
          <w:ilvl w:val="0"/>
          <w:numId w:val="19"/>
        </w:numPr>
        <w:spacing w:after="120"/>
        <w:ind w:left="2154" w:hanging="357"/>
        <w:contextualSpacing w:val="0"/>
      </w:pPr>
      <w:r>
        <w:t>a</w:t>
      </w:r>
      <w:r w:rsidR="00DC65EF">
        <w:t xml:space="preserve"> retest date</w:t>
      </w:r>
      <w:r>
        <w:t>, and</w:t>
      </w:r>
    </w:p>
    <w:p w14:paraId="30D2DC4C" w14:textId="38756668" w:rsidR="00DC65EF" w:rsidRDefault="006958AF" w:rsidP="006958AF">
      <w:pPr>
        <w:pStyle w:val="ListParagraph"/>
        <w:numPr>
          <w:ilvl w:val="0"/>
          <w:numId w:val="19"/>
        </w:numPr>
        <w:spacing w:after="120"/>
        <w:ind w:left="2154" w:hanging="357"/>
        <w:contextualSpacing w:val="0"/>
      </w:pPr>
      <w:r>
        <w:t>r</w:t>
      </w:r>
      <w:r w:rsidR="00DC65EF">
        <w:t xml:space="preserve">eference to </w:t>
      </w:r>
      <w:r w:rsidR="00DC65EF" w:rsidRPr="006958AF">
        <w:rPr>
          <w:i/>
          <w:iCs/>
        </w:rPr>
        <w:t>AS/NZS 3760</w:t>
      </w:r>
      <w:r>
        <w:rPr>
          <w:i/>
          <w:iCs/>
        </w:rPr>
        <w:t>.</w:t>
      </w:r>
    </w:p>
    <w:p w14:paraId="245A1718" w14:textId="77777777" w:rsidR="00DC65EF" w:rsidRDefault="00DC65EF" w:rsidP="00D0138F">
      <w:pPr>
        <w:ind w:left="1440"/>
      </w:pPr>
      <w:r>
        <w:t>If equipment fails the testing, it shall be withdrawn from service. This will include isolation from its electricity supply and applying a tag reading “OUT OF SERVICE”. The equipment will not be placed back into service until it is repaired, retested and passes retesting, or it can be removed from site and disposed.</w:t>
      </w:r>
    </w:p>
    <w:p w14:paraId="2F34B223" w14:textId="63B68A0E" w:rsidR="00DC65EF" w:rsidRDefault="00DC65EF" w:rsidP="00D0138F">
      <w:pPr>
        <w:pStyle w:val="Heading5"/>
      </w:pPr>
      <w:bookmarkStart w:id="26" w:name="_Ref103680060"/>
      <w:r>
        <w:t>3.</w:t>
      </w:r>
      <w:r w:rsidR="00BA38CB">
        <w:t>8</w:t>
      </w:r>
      <w:r>
        <w:t>.</w:t>
      </w:r>
      <w:r w:rsidR="00C3173E">
        <w:t>5.13</w:t>
      </w:r>
      <w:r>
        <w:t xml:space="preserve"> Specific requirements</w:t>
      </w:r>
      <w:bookmarkEnd w:id="26"/>
    </w:p>
    <w:p w14:paraId="6C8F4D2E" w14:textId="76C091A6" w:rsidR="00DC65EF" w:rsidRDefault="00DC65EF" w:rsidP="00C04F97">
      <w:pPr>
        <w:pStyle w:val="ListParagraph"/>
        <w:numPr>
          <w:ilvl w:val="0"/>
          <w:numId w:val="19"/>
        </w:numPr>
        <w:spacing w:after="120"/>
        <w:ind w:left="2154" w:hanging="357"/>
        <w:contextualSpacing w:val="0"/>
      </w:pPr>
      <w:r w:rsidRPr="004D2F01">
        <w:rPr>
          <w:b/>
          <w:bCs/>
        </w:rPr>
        <w:t>Portable safety switches</w:t>
      </w:r>
      <w:r w:rsidR="00DA348E" w:rsidRPr="00DA348E">
        <w:rPr>
          <w:b/>
          <w:bCs/>
        </w:rPr>
        <w:t xml:space="preserve"> </w:t>
      </w:r>
      <w:r w:rsidR="00DA348E" w:rsidRPr="00DA348E">
        <w:t xml:space="preserve">- </w:t>
      </w:r>
      <w:r>
        <w:t>Portable safety switches are not covered by the University’s maintenance of RCDs.</w:t>
      </w:r>
      <w:r w:rsidR="00DA348E" w:rsidRPr="00DA348E">
        <w:t xml:space="preserve"> </w:t>
      </w:r>
      <w:r>
        <w:t xml:space="preserve">Portable safety switches should be tested by using the in-built test button every three months and inspected and tested by a competent person every two years. </w:t>
      </w:r>
    </w:p>
    <w:p w14:paraId="5C319EB5" w14:textId="28DEDC4B" w:rsidR="00DC65EF" w:rsidRDefault="00DC65EF" w:rsidP="00C04F97">
      <w:pPr>
        <w:pStyle w:val="ListParagraph"/>
        <w:numPr>
          <w:ilvl w:val="0"/>
          <w:numId w:val="19"/>
        </w:numPr>
        <w:spacing w:after="120"/>
        <w:ind w:left="2154" w:hanging="357"/>
        <w:contextualSpacing w:val="0"/>
      </w:pPr>
      <w:r w:rsidRPr="004D2F01">
        <w:rPr>
          <w:b/>
          <w:bCs/>
        </w:rPr>
        <w:t>Entertainment/Theatrical/Stage equipment</w:t>
      </w:r>
      <w:r w:rsidR="00DA348E" w:rsidRPr="00DA348E">
        <w:rPr>
          <w:b/>
          <w:bCs/>
        </w:rPr>
        <w:t xml:space="preserve"> </w:t>
      </w:r>
      <w:r w:rsidR="00DA348E" w:rsidRPr="00DA348E">
        <w:t xml:space="preserve">- </w:t>
      </w:r>
      <w:r>
        <w:t xml:space="preserve">All electrical equipment exceeding 20 amps, as used in theatres and cinemas, must be tested and tagged by a licensed electrician every </w:t>
      </w:r>
      <w:r w:rsidR="00C04F97">
        <w:t>six</w:t>
      </w:r>
      <w:r>
        <w:t xml:space="preserve"> months.</w:t>
      </w:r>
    </w:p>
    <w:p w14:paraId="25A95186" w14:textId="4F49A7EC" w:rsidR="000A3398" w:rsidRPr="00DA348E" w:rsidRDefault="00DC65EF" w:rsidP="00C04F97">
      <w:pPr>
        <w:pStyle w:val="ListParagraph"/>
        <w:numPr>
          <w:ilvl w:val="0"/>
          <w:numId w:val="19"/>
        </w:numPr>
        <w:spacing w:after="120"/>
        <w:ind w:left="2154" w:hanging="357"/>
        <w:contextualSpacing w:val="0"/>
        <w:rPr>
          <w:b/>
        </w:rPr>
      </w:pPr>
      <w:r w:rsidRPr="004D2F01">
        <w:rPr>
          <w:b/>
          <w:bCs/>
        </w:rPr>
        <w:t>Medical equipment</w:t>
      </w:r>
      <w:r w:rsidR="00DA348E" w:rsidRPr="00DA348E">
        <w:rPr>
          <w:b/>
          <w:bCs/>
        </w:rPr>
        <w:t xml:space="preserve"> </w:t>
      </w:r>
      <w:r w:rsidR="00DA348E" w:rsidRPr="00DA348E">
        <w:t xml:space="preserve">- </w:t>
      </w:r>
      <w:r>
        <w:t xml:space="preserve">A higher standard of testing applies for medical equipment under </w:t>
      </w:r>
      <w:r w:rsidRPr="00E861FE">
        <w:rPr>
          <w:i/>
          <w:iCs/>
        </w:rPr>
        <w:t>AS/NZS 3551:2012</w:t>
      </w:r>
      <w:r>
        <w:t xml:space="preserve"> </w:t>
      </w:r>
      <w:r w:rsidRPr="00E861FE">
        <w:rPr>
          <w:i/>
          <w:iCs/>
        </w:rPr>
        <w:t>management programs for medical devices</w:t>
      </w:r>
      <w:r>
        <w:t xml:space="preserve">. Accordingly, a person who test and tags this </w:t>
      </w:r>
      <w:r w:rsidR="00E861FE">
        <w:t>equipment</w:t>
      </w:r>
      <w:r>
        <w:t xml:space="preserve"> must show competence in </w:t>
      </w:r>
      <w:r w:rsidRPr="00E861FE">
        <w:rPr>
          <w:i/>
          <w:iCs/>
        </w:rPr>
        <w:t>AS/NZS 3551</w:t>
      </w:r>
      <w:r>
        <w:t xml:space="preserve">. </w:t>
      </w:r>
      <w:r w:rsidRPr="00DA348E">
        <w:rPr>
          <w:b/>
        </w:rPr>
        <w:t xml:space="preserve">  </w:t>
      </w:r>
    </w:p>
    <w:p w14:paraId="12104CDF" w14:textId="6A72694B" w:rsidR="00A83A20" w:rsidRDefault="00A83A20" w:rsidP="00C04F97">
      <w:pPr>
        <w:pStyle w:val="ListParagraph"/>
        <w:numPr>
          <w:ilvl w:val="0"/>
          <w:numId w:val="19"/>
        </w:numPr>
        <w:spacing w:after="120"/>
        <w:ind w:left="2154" w:hanging="357"/>
        <w:contextualSpacing w:val="0"/>
      </w:pPr>
      <w:r w:rsidRPr="00CB1E2B">
        <w:rPr>
          <w:b/>
          <w:bCs/>
        </w:rPr>
        <w:t>Common teaching spaces</w:t>
      </w:r>
      <w:r w:rsidR="00DA348E" w:rsidRPr="00DA348E">
        <w:rPr>
          <w:b/>
          <w:bCs/>
        </w:rPr>
        <w:t xml:space="preserve"> </w:t>
      </w:r>
      <w:r w:rsidR="00DA348E" w:rsidRPr="00DA348E">
        <w:t xml:space="preserve">- </w:t>
      </w:r>
      <w:r>
        <w:t>Digital Solutions (DS) is responsible for the testing and tagging of equipment that they own in common teaching spaces. This includes audio visual equipment, computers and the like. Campus Life is responsible for testing and tagging of any other specified equipment located in common teaching spaces.</w:t>
      </w:r>
    </w:p>
    <w:p w14:paraId="43081B78" w14:textId="77777777" w:rsidR="007B5EE9" w:rsidRDefault="007B5EE9" w:rsidP="007B5EE9"/>
    <w:p w14:paraId="71D5A37C" w14:textId="3B7657C4" w:rsidR="002F2245" w:rsidRDefault="002F2245" w:rsidP="003D3945">
      <w:pPr>
        <w:pStyle w:val="Heading4"/>
      </w:pPr>
      <w:r>
        <w:t>3.</w:t>
      </w:r>
      <w:r w:rsidR="00FC52FF">
        <w:t>8</w:t>
      </w:r>
      <w:r>
        <w:t>.</w:t>
      </w:r>
      <w:r w:rsidR="00E50E0E">
        <w:t>6</w:t>
      </w:r>
      <w:r>
        <w:t xml:space="preserve"> </w:t>
      </w:r>
      <w:r w:rsidRPr="00FC52FF">
        <w:t>Maintenance</w:t>
      </w:r>
    </w:p>
    <w:p w14:paraId="28BDA7AF" w14:textId="77777777" w:rsidR="002F2245" w:rsidRDefault="002F2245" w:rsidP="002F2245">
      <w:pPr>
        <w:ind w:left="1080"/>
      </w:pPr>
      <w:r>
        <w:t>A Group or Element with management control of electrical equipment or an electrical installation must ensure appropriate repairs or services (‘maintenance’) are undertaken on the equipment to ensure it is electrically safe.</w:t>
      </w:r>
    </w:p>
    <w:p w14:paraId="0ED6AEFB" w14:textId="77777777" w:rsidR="002F2245" w:rsidRDefault="002F2245" w:rsidP="002F2245">
      <w:pPr>
        <w:ind w:left="1080"/>
      </w:pPr>
      <w:r>
        <w:t>Maintenance shall be undertaken in accordance with relevant legislation, Australian Standards and manufacturer’s instructions.</w:t>
      </w:r>
    </w:p>
    <w:p w14:paraId="2E42D8B8" w14:textId="6660F238" w:rsidR="002F2245" w:rsidRDefault="002F2245" w:rsidP="002F2245">
      <w:pPr>
        <w:ind w:left="1080"/>
      </w:pPr>
      <w:r>
        <w:t>The responsible manager must ensure the maintenance work is undertaken by competent persons authorised to undertake the work.</w:t>
      </w:r>
      <w:r w:rsidR="00735EC9">
        <w:t xml:space="preserve"> Keep records of equipment maintenance.</w:t>
      </w:r>
    </w:p>
    <w:p w14:paraId="70DCBD88" w14:textId="2E1E2AE8" w:rsidR="002F2245" w:rsidRDefault="002F2245" w:rsidP="0037280D">
      <w:pPr>
        <w:pStyle w:val="Heading4"/>
      </w:pPr>
      <w:r>
        <w:t>3.</w:t>
      </w:r>
      <w:r w:rsidR="00FC52FF">
        <w:t>8</w:t>
      </w:r>
      <w:r>
        <w:t>.</w:t>
      </w:r>
      <w:r w:rsidR="00E50E0E">
        <w:t>7</w:t>
      </w:r>
      <w:r>
        <w:t xml:space="preserve"> Certificates of Testing</w:t>
      </w:r>
    </w:p>
    <w:p w14:paraId="19968DD7" w14:textId="44A6C06F" w:rsidR="002F2245" w:rsidRPr="00156BC0" w:rsidRDefault="002F2245" w:rsidP="002F2245">
      <w:pPr>
        <w:ind w:left="1080"/>
        <w:rPr>
          <w:rFonts w:eastAsia="Arial"/>
        </w:rPr>
      </w:pPr>
      <w:r>
        <w:t xml:space="preserve">As soon as any electrical works are complete, obtain a Certificate of Testing and Compliance or a Certificate of Testing and Safety, as applicable for electrical installation work or electrical work on equipment respectively, from the electrical contractor. Refer to </w:t>
      </w:r>
      <w:r w:rsidR="00FC19D6">
        <w:t xml:space="preserve">the </w:t>
      </w:r>
      <w:hyperlink r:id="rId14" w:history="1">
        <w:r w:rsidR="0048795C" w:rsidRPr="00FC19D6">
          <w:rPr>
            <w:rStyle w:val="Hyperlink"/>
            <w:rFonts w:eastAsia="Arial"/>
          </w:rPr>
          <w:t>Worksafe Queensland</w:t>
        </w:r>
        <w:r w:rsidR="00A83A20" w:rsidRPr="00FC19D6">
          <w:rPr>
            <w:rStyle w:val="Hyperlink"/>
            <w:rFonts w:eastAsia="Arial"/>
          </w:rPr>
          <w:t xml:space="preserve"> w</w:t>
        </w:r>
        <w:r w:rsidR="00156BC0" w:rsidRPr="00FC19D6">
          <w:rPr>
            <w:rStyle w:val="Hyperlink"/>
            <w:rFonts w:eastAsia="Arial"/>
          </w:rPr>
          <w:t>ebsite</w:t>
        </w:r>
      </w:hyperlink>
      <w:r w:rsidR="00156BC0">
        <w:rPr>
          <w:rFonts w:eastAsia="Arial"/>
        </w:rPr>
        <w:t xml:space="preserve"> for further information.</w:t>
      </w:r>
    </w:p>
    <w:p w14:paraId="3FCC1F56" w14:textId="77777777" w:rsidR="002F2245" w:rsidRDefault="002F2245" w:rsidP="002F2245">
      <w:pPr>
        <w:ind w:left="1080"/>
      </w:pPr>
      <w:r>
        <w:t>Maintain documentation for testing, inspections, maintenance and certificates in accordance with the Documentation section.</w:t>
      </w:r>
    </w:p>
    <w:p w14:paraId="73AEE746" w14:textId="1F02AF33" w:rsidR="002F2245" w:rsidRDefault="002F2245" w:rsidP="0037280D">
      <w:pPr>
        <w:pStyle w:val="Heading4"/>
      </w:pPr>
      <w:r>
        <w:t>3.</w:t>
      </w:r>
      <w:r w:rsidR="00FC52FF">
        <w:t>8</w:t>
      </w:r>
      <w:r>
        <w:t>.</w:t>
      </w:r>
      <w:r w:rsidR="00E50E0E">
        <w:t>8</w:t>
      </w:r>
      <w:r>
        <w:t xml:space="preserve"> Specific requirements</w:t>
      </w:r>
    </w:p>
    <w:p w14:paraId="60AE1A06" w14:textId="497A5F45" w:rsidR="002F2245" w:rsidRDefault="002F2245" w:rsidP="00DE1F01">
      <w:pPr>
        <w:pStyle w:val="BulletPoints"/>
        <w:numPr>
          <w:ilvl w:val="0"/>
          <w:numId w:val="5"/>
        </w:numPr>
        <w:spacing w:after="120"/>
        <w:rPr>
          <w:rFonts w:eastAsiaTheme="minorEastAsia"/>
        </w:rPr>
      </w:pPr>
      <w:r>
        <w:t>Portable heaters are not permitted.</w:t>
      </w:r>
    </w:p>
    <w:p w14:paraId="49ECCEB7" w14:textId="77777777" w:rsidR="00D177C1" w:rsidRDefault="002F2245" w:rsidP="00DE1F01">
      <w:pPr>
        <w:pStyle w:val="BulletPoints"/>
        <w:numPr>
          <w:ilvl w:val="0"/>
          <w:numId w:val="5"/>
        </w:numPr>
        <w:spacing w:after="120"/>
      </w:pPr>
      <w:r>
        <w:t>Fridges, freezers, ovens, microwaves</w:t>
      </w:r>
      <w:r w:rsidR="00D177C1">
        <w:t>:</w:t>
      </w:r>
      <w:r w:rsidR="00E330A7">
        <w:t xml:space="preserve"> </w:t>
      </w:r>
      <w:r>
        <w:t xml:space="preserve"> </w:t>
      </w:r>
    </w:p>
    <w:p w14:paraId="69A8D59E" w14:textId="77777777" w:rsidR="000B3312" w:rsidRDefault="00D177C1" w:rsidP="00DE1F01">
      <w:pPr>
        <w:pStyle w:val="ListParagraph"/>
        <w:numPr>
          <w:ilvl w:val="0"/>
          <w:numId w:val="19"/>
        </w:numPr>
        <w:spacing w:after="120"/>
        <w:contextualSpacing w:val="0"/>
      </w:pPr>
      <w:r>
        <w:t>O</w:t>
      </w:r>
      <w:r w:rsidR="008C59B2">
        <w:t xml:space="preserve">nly </w:t>
      </w:r>
      <w:r w:rsidR="002F2245">
        <w:t xml:space="preserve">use equipment in good, working condition. </w:t>
      </w:r>
    </w:p>
    <w:p w14:paraId="6EF4FB9D" w14:textId="77777777" w:rsidR="000B3312" w:rsidRDefault="002F2245" w:rsidP="00DE1F01">
      <w:pPr>
        <w:pStyle w:val="ListParagraph"/>
        <w:numPr>
          <w:ilvl w:val="0"/>
          <w:numId w:val="19"/>
        </w:numPr>
        <w:spacing w:after="120"/>
        <w:contextualSpacing w:val="0"/>
      </w:pPr>
      <w:r>
        <w:t xml:space="preserve">Install in accordance with manufacturer’s recommendations. </w:t>
      </w:r>
    </w:p>
    <w:p w14:paraId="12294AE6" w14:textId="0D180E9B" w:rsidR="002F2245" w:rsidRDefault="002F2245" w:rsidP="00DE1F01">
      <w:pPr>
        <w:pStyle w:val="ListParagraph"/>
        <w:numPr>
          <w:ilvl w:val="0"/>
          <w:numId w:val="19"/>
        </w:numPr>
        <w:spacing w:after="120"/>
        <w:contextualSpacing w:val="0"/>
      </w:pPr>
      <w:r>
        <w:t>Plug directly into</w:t>
      </w:r>
      <w:r w:rsidR="008C59B2">
        <w:t xml:space="preserve"> </w:t>
      </w:r>
      <w:r w:rsidR="000423A3">
        <w:t xml:space="preserve">power outlet </w:t>
      </w:r>
      <w:r w:rsidR="00F65D84">
        <w:t>(i.e.</w:t>
      </w:r>
      <w:r w:rsidR="00BD7A17">
        <w:t>,</w:t>
      </w:r>
      <w:r w:rsidR="00F65D84">
        <w:t xml:space="preserve"> no power boards or adapters)</w:t>
      </w:r>
      <w:r>
        <w:t xml:space="preserve"> with uncoiled cabling.</w:t>
      </w:r>
    </w:p>
    <w:p w14:paraId="552B108D" w14:textId="77777777" w:rsidR="002F2245" w:rsidRDefault="002F2245" w:rsidP="00DE1F01">
      <w:pPr>
        <w:pStyle w:val="BulletPoints"/>
        <w:numPr>
          <w:ilvl w:val="0"/>
          <w:numId w:val="5"/>
        </w:numPr>
        <w:spacing w:after="120"/>
      </w:pPr>
      <w:r>
        <w:t>Medical equipment:</w:t>
      </w:r>
    </w:p>
    <w:p w14:paraId="7026D77F" w14:textId="77777777" w:rsidR="002F2245" w:rsidRDefault="002F2245" w:rsidP="00DE1F01">
      <w:pPr>
        <w:pStyle w:val="ListParagraph"/>
        <w:numPr>
          <w:ilvl w:val="0"/>
          <w:numId w:val="19"/>
        </w:numPr>
        <w:spacing w:after="120"/>
        <w:contextualSpacing w:val="0"/>
      </w:pPr>
      <w:r>
        <w:t>Where medical equipment is in use, the electrical installation of the space where the equipment will be used must be installed in accordance with AS3003.</w:t>
      </w:r>
    </w:p>
    <w:p w14:paraId="1D262105" w14:textId="77777777" w:rsidR="002F2245" w:rsidRDefault="002F2245" w:rsidP="00DE1F01">
      <w:pPr>
        <w:pStyle w:val="ListParagraph"/>
        <w:numPr>
          <w:ilvl w:val="0"/>
          <w:numId w:val="19"/>
        </w:numPr>
        <w:spacing w:after="120"/>
        <w:contextualSpacing w:val="0"/>
        <w:rPr>
          <w:rFonts w:eastAsiaTheme="minorEastAsia"/>
        </w:rPr>
      </w:pPr>
      <w:r>
        <w:t>Other applicable standards include but are not limited to: AS/NZS 4513 -1995 Medical Electrical Equipment - Fundamental aspects of safety standards and AS/NZS IEC 60601.1:2015 Medical Electrical Equipment - General Requirements for Basic Safety and Essential Performance</w:t>
      </w:r>
    </w:p>
    <w:p w14:paraId="74C9436F" w14:textId="77777777" w:rsidR="007727E7" w:rsidRDefault="007727E7" w:rsidP="00DE1F01">
      <w:pPr>
        <w:pStyle w:val="BulletPoints"/>
        <w:numPr>
          <w:ilvl w:val="0"/>
          <w:numId w:val="5"/>
        </w:numPr>
        <w:spacing w:after="120"/>
      </w:pPr>
      <w:r>
        <w:t xml:space="preserve">Lasers </w:t>
      </w:r>
      <w:r w:rsidRPr="00F14255">
        <w:t>importation, use and licensing requirements</w:t>
      </w:r>
    </w:p>
    <w:p w14:paraId="682D000B" w14:textId="13A739D8" w:rsidR="007727E7" w:rsidRDefault="007727E7" w:rsidP="00DE1F01">
      <w:pPr>
        <w:pStyle w:val="BulletPoints"/>
        <w:numPr>
          <w:ilvl w:val="0"/>
          <w:numId w:val="0"/>
        </w:numPr>
        <w:spacing w:after="120"/>
        <w:ind w:left="1800"/>
      </w:pPr>
      <w:r>
        <w:t xml:space="preserve">Specific regulations apply to lasers </w:t>
      </w:r>
      <w:r>
        <w:rPr>
          <w:rFonts w:eastAsia="Times New Roman"/>
          <w:color w:val="000000"/>
        </w:rPr>
        <w:t>over a certain power rating</w:t>
      </w:r>
      <w:r w:rsidR="00434C98">
        <w:rPr>
          <w:rFonts w:eastAsia="Times New Roman"/>
          <w:color w:val="000000"/>
        </w:rPr>
        <w:t>.</w:t>
      </w:r>
      <w:r>
        <w:rPr>
          <w:rFonts w:eastAsia="Times New Roman"/>
          <w:color w:val="000000"/>
        </w:rPr>
        <w:t xml:space="preserve"> </w:t>
      </w:r>
      <w:r w:rsidR="00434C98">
        <w:rPr>
          <w:rFonts w:eastAsia="Times New Roman"/>
          <w:color w:val="000000"/>
        </w:rPr>
        <w:t>These lasers</w:t>
      </w:r>
      <w:r>
        <w:rPr>
          <w:rFonts w:eastAsia="Times New Roman"/>
          <w:color w:val="000000"/>
        </w:rPr>
        <w:t xml:space="preserve"> are deemed weapons and special approvals under the </w:t>
      </w:r>
      <w:r>
        <w:rPr>
          <w:rFonts w:eastAsia="Times New Roman"/>
          <w:i/>
          <w:iCs/>
          <w:color w:val="000000"/>
        </w:rPr>
        <w:t>Weapons Act</w:t>
      </w:r>
      <w:r>
        <w:rPr>
          <w:rFonts w:eastAsia="Times New Roman"/>
          <w:color w:val="000000"/>
        </w:rPr>
        <w:t xml:space="preserve"> may be required. The Element is responsible for </w:t>
      </w:r>
      <w:r w:rsidRPr="00C25F21">
        <w:t>determining</w:t>
      </w:r>
      <w:r>
        <w:rPr>
          <w:rFonts w:eastAsia="Times New Roman"/>
          <w:color w:val="000000"/>
        </w:rPr>
        <w:t xml:space="preserve"> the requirements and ensuring all approvals are in place prior to the arrival of the equipment on site. Seek advice from the Office of the General Counsel and Campus Life. </w:t>
      </w:r>
    </w:p>
    <w:p w14:paraId="5ACD7649" w14:textId="77777777" w:rsidR="002F2245" w:rsidRDefault="002F2245" w:rsidP="00DE1F01">
      <w:pPr>
        <w:pStyle w:val="BulletPoints"/>
        <w:numPr>
          <w:ilvl w:val="0"/>
          <w:numId w:val="5"/>
        </w:numPr>
        <w:spacing w:after="120"/>
      </w:pPr>
      <w:r>
        <w:t>Entertainment/Theatrical/Stage equipment:</w:t>
      </w:r>
    </w:p>
    <w:p w14:paraId="173FB493" w14:textId="3AF0062C" w:rsidR="002F2245" w:rsidRPr="002F2245" w:rsidRDefault="002F2245" w:rsidP="00DE1F01">
      <w:pPr>
        <w:pStyle w:val="ListParagraph"/>
        <w:numPr>
          <w:ilvl w:val="0"/>
          <w:numId w:val="19"/>
        </w:numPr>
        <w:spacing w:after="120"/>
        <w:contextualSpacing w:val="0"/>
      </w:pPr>
      <w:r>
        <w:t xml:space="preserve">The use of double adaptors is prohibited. Piggyback plugs may ONLY be used in conjunction with lighting dimmer panels.  </w:t>
      </w:r>
    </w:p>
    <w:p w14:paraId="01FF2E05" w14:textId="77777777" w:rsidR="002F2245" w:rsidRPr="002F2245" w:rsidRDefault="002F2245" w:rsidP="00DE1F01">
      <w:pPr>
        <w:pStyle w:val="ListParagraph"/>
        <w:numPr>
          <w:ilvl w:val="0"/>
          <w:numId w:val="19"/>
        </w:numPr>
        <w:spacing w:after="120"/>
        <w:contextualSpacing w:val="0"/>
      </w:pPr>
      <w:r>
        <w:lastRenderedPageBreak/>
        <w:t>Re-usable three pin piggyback plugs must not be used. The use of moulded or clear, riveted (not user accessible) piggyback plugs is acceptable only when wired by competent, appropriately trained, certificated and authorised personnel.</w:t>
      </w:r>
    </w:p>
    <w:p w14:paraId="3595154A" w14:textId="77777777" w:rsidR="002F2245" w:rsidRPr="002F2245" w:rsidRDefault="002F2245" w:rsidP="00DE1F01">
      <w:pPr>
        <w:pStyle w:val="ListParagraph"/>
        <w:numPr>
          <w:ilvl w:val="0"/>
          <w:numId w:val="19"/>
        </w:numPr>
        <w:spacing w:after="120"/>
        <w:contextualSpacing w:val="0"/>
      </w:pPr>
      <w:r>
        <w:t>Maximum loads of lighting dimmers shall not be exceeded to avoid overloading and a fire hazard.</w:t>
      </w:r>
    </w:p>
    <w:p w14:paraId="335E7674" w14:textId="418882FF" w:rsidR="002F2245" w:rsidRPr="002F2245" w:rsidRDefault="002F2245" w:rsidP="00DE1F01">
      <w:pPr>
        <w:pStyle w:val="ListParagraph"/>
        <w:numPr>
          <w:ilvl w:val="0"/>
          <w:numId w:val="19"/>
        </w:numPr>
        <w:spacing w:after="120"/>
        <w:contextualSpacing w:val="0"/>
      </w:pPr>
      <w:r>
        <w:t>Lighting equipment likely to reach high temperature</w:t>
      </w:r>
      <w:r w:rsidR="00DE1F01">
        <w:t>s</w:t>
      </w:r>
      <w:r>
        <w:t xml:space="preserve"> must be suitably guarded with a clearance maintained from flexible cords to prevent overheating and melting.   </w:t>
      </w:r>
    </w:p>
    <w:p w14:paraId="49F2FDF5" w14:textId="77777777" w:rsidR="002F2245" w:rsidRPr="002F2245" w:rsidRDefault="002F2245" w:rsidP="00DE1F01">
      <w:pPr>
        <w:pStyle w:val="ListParagraph"/>
        <w:numPr>
          <w:ilvl w:val="0"/>
          <w:numId w:val="19"/>
        </w:numPr>
        <w:spacing w:after="120"/>
        <w:contextualSpacing w:val="0"/>
      </w:pPr>
      <w:r>
        <w:t>Lighting designers or persons designing a temporary lighting system require knowledge and understanding for the capacity of the available power supply. In designing a system and the layout of equipment, the capacity of cabling should also be considered. Dimmer and phase loading plus size of lighting equipment should be carefully planned with a load diagram for the system.</w:t>
      </w:r>
    </w:p>
    <w:p w14:paraId="7F54B518" w14:textId="77777777" w:rsidR="00652FD3" w:rsidRDefault="002F2245" w:rsidP="00DE1F01">
      <w:pPr>
        <w:pStyle w:val="BulletPoints"/>
        <w:numPr>
          <w:ilvl w:val="0"/>
          <w:numId w:val="5"/>
        </w:numPr>
        <w:spacing w:after="120"/>
      </w:pPr>
      <w:r>
        <w:t xml:space="preserve">Sensitive equipment: </w:t>
      </w:r>
    </w:p>
    <w:p w14:paraId="0A05743A" w14:textId="7CDE8301" w:rsidR="002F2245" w:rsidRPr="002F2245" w:rsidRDefault="002F2245" w:rsidP="00DE1F01">
      <w:pPr>
        <w:pStyle w:val="BulletPoints"/>
        <w:numPr>
          <w:ilvl w:val="0"/>
          <w:numId w:val="0"/>
        </w:numPr>
        <w:spacing w:after="120"/>
        <w:ind w:left="1800"/>
      </w:pPr>
      <w:r>
        <w:t xml:space="preserve">The connection of more than one sensitive or critical item of equipment to power outlets supplied from the same circuit must be considered in the risk assessment process. A trip of a circuit supplying power to several items of sensitive or critical equipment could exacerbate losses to the business. The assessment of power outlet requirements should consider: </w:t>
      </w:r>
    </w:p>
    <w:p w14:paraId="0E488ED8" w14:textId="77777777" w:rsidR="002F2245" w:rsidRPr="002F2245" w:rsidRDefault="002F2245" w:rsidP="00DE1F01">
      <w:pPr>
        <w:pStyle w:val="ListParagraph"/>
        <w:numPr>
          <w:ilvl w:val="0"/>
          <w:numId w:val="19"/>
        </w:numPr>
        <w:spacing w:after="120"/>
        <w:contextualSpacing w:val="0"/>
      </w:pPr>
      <w:r>
        <w:t xml:space="preserve">Sensitive analytical, measuring or monitoring equipment may need to be served from a separate power circuit to the space in which they are installed. </w:t>
      </w:r>
    </w:p>
    <w:p w14:paraId="109CA9AC" w14:textId="77777777" w:rsidR="002F2245" w:rsidRPr="002F2245" w:rsidRDefault="002F2245" w:rsidP="00DE1F01">
      <w:pPr>
        <w:pStyle w:val="ListParagraph"/>
        <w:numPr>
          <w:ilvl w:val="0"/>
          <w:numId w:val="19"/>
        </w:numPr>
        <w:spacing w:after="120"/>
        <w:contextualSpacing w:val="0"/>
      </w:pPr>
      <w:r>
        <w:t xml:space="preserve">Sensitive equipment which requires good power quality may need to be supplied with a power quality device such as a Voltage Stabiliser and Surge Protection. </w:t>
      </w:r>
    </w:p>
    <w:p w14:paraId="6525DD9C" w14:textId="77777777" w:rsidR="002F2245" w:rsidRPr="002F2245" w:rsidRDefault="002F2245" w:rsidP="00DE1F01">
      <w:pPr>
        <w:pStyle w:val="ListParagraph"/>
        <w:numPr>
          <w:ilvl w:val="0"/>
          <w:numId w:val="19"/>
        </w:numPr>
        <w:spacing w:after="120"/>
        <w:contextualSpacing w:val="0"/>
      </w:pPr>
      <w:r>
        <w:t xml:space="preserve">Critical equipment may need additional power quality devices such as Uninterrupted Power Supply (UPS) or emergency generator power supply. </w:t>
      </w:r>
    </w:p>
    <w:p w14:paraId="78B3975D" w14:textId="77777777" w:rsidR="002F2245" w:rsidRPr="002F2245" w:rsidRDefault="002F2245" w:rsidP="00DE1F01">
      <w:pPr>
        <w:pStyle w:val="ListParagraph"/>
        <w:numPr>
          <w:ilvl w:val="0"/>
          <w:numId w:val="19"/>
        </w:numPr>
        <w:spacing w:after="120"/>
        <w:contextualSpacing w:val="0"/>
      </w:pPr>
      <w:r>
        <w:t>Any such specific requirements must be discussed and agreed with Campus Life.</w:t>
      </w:r>
    </w:p>
    <w:p w14:paraId="1CC2C7FE" w14:textId="61633DC8" w:rsidR="002F2245" w:rsidRDefault="002F2245" w:rsidP="00DE1F01">
      <w:pPr>
        <w:pStyle w:val="BulletPoints"/>
        <w:numPr>
          <w:ilvl w:val="0"/>
          <w:numId w:val="5"/>
        </w:numPr>
        <w:spacing w:after="120"/>
      </w:pPr>
      <w:r>
        <w:t>Electrical Test Instruments</w:t>
      </w:r>
      <w:r w:rsidR="00A506E5">
        <w:t>:</w:t>
      </w:r>
      <w:r>
        <w:t xml:space="preserve"> </w:t>
      </w:r>
    </w:p>
    <w:p w14:paraId="777F22D4" w14:textId="77777777" w:rsidR="002F2245" w:rsidRPr="002F2245" w:rsidRDefault="002F2245" w:rsidP="00DE1F01">
      <w:pPr>
        <w:pStyle w:val="ListParagraph"/>
        <w:numPr>
          <w:ilvl w:val="0"/>
          <w:numId w:val="19"/>
        </w:numPr>
        <w:spacing w:after="120"/>
        <w:contextualSpacing w:val="0"/>
      </w:pPr>
      <w:r>
        <w:t xml:space="preserve">Workers shall use only test instruments, safety equipment and PPE which has been tested and is within due test date.  </w:t>
      </w:r>
    </w:p>
    <w:p w14:paraId="63680AC3" w14:textId="77777777" w:rsidR="002F2245" w:rsidRPr="002F2245" w:rsidRDefault="002F2245" w:rsidP="00DE1F01">
      <w:pPr>
        <w:pStyle w:val="ListParagraph"/>
        <w:numPr>
          <w:ilvl w:val="0"/>
          <w:numId w:val="19"/>
        </w:numPr>
        <w:spacing w:after="120"/>
        <w:contextualSpacing w:val="0"/>
      </w:pPr>
      <w:r>
        <w:t>Refer to relevant AS. All equipment used for the testing of electrical circuits including voltage, polarity, insulation and earth resistance and other prescribed electrical testing requirements will be calibrated to meet manufacturers and Australian Standards calibration requirements. This equipment will be listed on an Electrical Test Equipment Calibration Register in each Element.</w:t>
      </w:r>
    </w:p>
    <w:p w14:paraId="2AAD777A" w14:textId="2971BC79" w:rsidR="002F2245" w:rsidRDefault="002F2245" w:rsidP="00DE1F01">
      <w:pPr>
        <w:pStyle w:val="ListParagraph"/>
        <w:numPr>
          <w:ilvl w:val="0"/>
          <w:numId w:val="19"/>
        </w:numPr>
        <w:spacing w:after="120"/>
        <w:contextualSpacing w:val="0"/>
      </w:pPr>
      <w:r>
        <w:t>The Electrical Test Equipment Calibration Register will be kept for a minimum of five years for historical and internal auditing purposes.</w:t>
      </w:r>
    </w:p>
    <w:p w14:paraId="31C6D080" w14:textId="77777777" w:rsidR="00E04037" w:rsidRPr="00A31880" w:rsidRDefault="00E04037" w:rsidP="00E04037">
      <w:pPr>
        <w:pStyle w:val="BulletPoints"/>
        <w:numPr>
          <w:ilvl w:val="0"/>
          <w:numId w:val="5"/>
        </w:numPr>
        <w:spacing w:after="120"/>
        <w:rPr>
          <w:highlight w:val="yellow"/>
        </w:rPr>
      </w:pPr>
      <w:r w:rsidRPr="00A31880">
        <w:rPr>
          <w:highlight w:val="yellow"/>
        </w:rPr>
        <w:t xml:space="preserve">Multi-outlet power boards </w:t>
      </w:r>
    </w:p>
    <w:p w14:paraId="374892B7" w14:textId="2E8B8053" w:rsidR="00346AC7" w:rsidRPr="00A31880" w:rsidRDefault="00346AC7" w:rsidP="00346AC7">
      <w:pPr>
        <w:pStyle w:val="BulletPoints"/>
        <w:numPr>
          <w:ilvl w:val="0"/>
          <w:numId w:val="0"/>
        </w:numPr>
        <w:spacing w:after="120"/>
        <w:ind w:left="1440"/>
        <w:rPr>
          <w:highlight w:val="yellow"/>
        </w:rPr>
      </w:pPr>
      <w:r w:rsidRPr="00A31880">
        <w:rPr>
          <w:highlight w:val="yellow"/>
        </w:rPr>
        <w:t xml:space="preserve">The preference is to </w:t>
      </w:r>
      <w:r w:rsidR="002B174A" w:rsidRPr="00A31880">
        <w:rPr>
          <w:highlight w:val="yellow"/>
        </w:rPr>
        <w:t>minimise the use of power boards</w:t>
      </w:r>
      <w:r w:rsidR="00746E68" w:rsidRPr="00A31880">
        <w:rPr>
          <w:highlight w:val="yellow"/>
        </w:rPr>
        <w:t xml:space="preserve"> by </w:t>
      </w:r>
      <w:r w:rsidR="00533573" w:rsidRPr="00A31880">
        <w:rPr>
          <w:highlight w:val="yellow"/>
        </w:rPr>
        <w:t>installing</w:t>
      </w:r>
      <w:r w:rsidR="00746E68" w:rsidRPr="00A31880">
        <w:rPr>
          <w:highlight w:val="yellow"/>
        </w:rPr>
        <w:t xml:space="preserve"> additional </w:t>
      </w:r>
      <w:r w:rsidR="00533573" w:rsidRPr="00A31880">
        <w:rPr>
          <w:highlight w:val="yellow"/>
        </w:rPr>
        <w:t>fixed general power outlets (sockets) where required</w:t>
      </w:r>
      <w:r w:rsidR="001066E5" w:rsidRPr="00A31880">
        <w:rPr>
          <w:highlight w:val="yellow"/>
        </w:rPr>
        <w:t xml:space="preserve"> to eliminate the risks of </w:t>
      </w:r>
      <w:r w:rsidR="00284154" w:rsidRPr="00A31880">
        <w:rPr>
          <w:highlight w:val="yellow"/>
        </w:rPr>
        <w:t xml:space="preserve">overheating and fires due to </w:t>
      </w:r>
      <w:r w:rsidR="001066E5" w:rsidRPr="00A31880">
        <w:rPr>
          <w:highlight w:val="yellow"/>
        </w:rPr>
        <w:t xml:space="preserve">overloading socket outlets/circuits. Where </w:t>
      </w:r>
      <w:r w:rsidR="00284154" w:rsidRPr="00A31880">
        <w:rPr>
          <w:highlight w:val="yellow"/>
        </w:rPr>
        <w:t>power boards are used</w:t>
      </w:r>
      <w:r w:rsidR="00F915C8" w:rsidRPr="00A31880">
        <w:rPr>
          <w:highlight w:val="yellow"/>
        </w:rPr>
        <w:t xml:space="preserve"> </w:t>
      </w:r>
    </w:p>
    <w:p w14:paraId="4F7B730A" w14:textId="38C6CC3D" w:rsidR="00282460" w:rsidRPr="00962FE5" w:rsidRDefault="007B33CC" w:rsidP="00962FE5">
      <w:pPr>
        <w:pStyle w:val="ListParagraph"/>
        <w:numPr>
          <w:ilvl w:val="0"/>
          <w:numId w:val="19"/>
        </w:numPr>
        <w:spacing w:after="120"/>
        <w:contextualSpacing w:val="0"/>
        <w:rPr>
          <w:highlight w:val="yellow"/>
        </w:rPr>
      </w:pPr>
      <w:r w:rsidRPr="00962FE5">
        <w:rPr>
          <w:highlight w:val="yellow"/>
        </w:rPr>
        <w:t>they</w:t>
      </w:r>
      <w:r w:rsidR="007874BF" w:rsidRPr="00962FE5">
        <w:rPr>
          <w:highlight w:val="yellow"/>
        </w:rPr>
        <w:t xml:space="preserve"> shall have individual switches for each </w:t>
      </w:r>
      <w:r w:rsidR="00282460" w:rsidRPr="00962FE5">
        <w:rPr>
          <w:highlight w:val="yellow"/>
        </w:rPr>
        <w:t xml:space="preserve">power point, a maximum rating of 10A </w:t>
      </w:r>
      <w:r w:rsidR="007A2F00" w:rsidRPr="00962FE5">
        <w:rPr>
          <w:highlight w:val="yellow"/>
        </w:rPr>
        <w:t>and an in-built load limiting switch with a maximum rating of 10A</w:t>
      </w:r>
    </w:p>
    <w:p w14:paraId="7B3920BC" w14:textId="15CA7493" w:rsidR="007B33CC" w:rsidRPr="00962FE5" w:rsidRDefault="007B33CC" w:rsidP="00962FE5">
      <w:pPr>
        <w:pStyle w:val="ListParagraph"/>
        <w:numPr>
          <w:ilvl w:val="0"/>
          <w:numId w:val="19"/>
        </w:numPr>
        <w:spacing w:after="120"/>
        <w:contextualSpacing w:val="0"/>
        <w:rPr>
          <w:highlight w:val="yellow"/>
        </w:rPr>
      </w:pPr>
      <w:r w:rsidRPr="00962FE5">
        <w:rPr>
          <w:highlight w:val="yellow"/>
        </w:rPr>
        <w:t xml:space="preserve">they shall be tested and tagged or </w:t>
      </w:r>
      <w:r w:rsidR="00746ECC" w:rsidRPr="00962FE5">
        <w:rPr>
          <w:highlight w:val="yellow"/>
        </w:rPr>
        <w:t>carry a dated new to service tag (</w:t>
      </w:r>
      <w:r w:rsidR="00EE6CEE" w:rsidRPr="00962FE5">
        <w:rPr>
          <w:highlight w:val="yellow"/>
        </w:rPr>
        <w:t>refer 3.8.5.9)</w:t>
      </w:r>
      <w:r w:rsidRPr="00962FE5">
        <w:rPr>
          <w:highlight w:val="yellow"/>
        </w:rPr>
        <w:t xml:space="preserve"> </w:t>
      </w:r>
    </w:p>
    <w:p w14:paraId="4D64DEC3" w14:textId="17908290" w:rsidR="00A31880" w:rsidRPr="00E04037" w:rsidRDefault="007874BF" w:rsidP="00962FE5">
      <w:pPr>
        <w:pStyle w:val="ListParagraph"/>
        <w:numPr>
          <w:ilvl w:val="0"/>
          <w:numId w:val="19"/>
        </w:numPr>
        <w:spacing w:after="120"/>
        <w:contextualSpacing w:val="0"/>
      </w:pPr>
      <w:r w:rsidRPr="00962FE5">
        <w:rPr>
          <w:highlight w:val="yellow"/>
        </w:rPr>
        <w:lastRenderedPageBreak/>
        <w:t>power boards must not be used in hostile environments or exposed to wet or moisture laden atmospheres.</w:t>
      </w:r>
      <w:r w:rsidRPr="00962FE5">
        <w:t xml:space="preserve"> </w:t>
      </w:r>
    </w:p>
    <w:p w14:paraId="4D4F8830" w14:textId="1DED8C0E" w:rsidR="005D0190" w:rsidRDefault="00A31880" w:rsidP="00EE6CEE">
      <w:pPr>
        <w:spacing w:after="120"/>
        <w:ind w:left="720"/>
      </w:pPr>
      <w:r w:rsidRPr="004A06C2">
        <w:rPr>
          <w:highlight w:val="yellow"/>
        </w:rPr>
        <w:t xml:space="preserve">Double adaptors and </w:t>
      </w:r>
      <w:r w:rsidR="00962FE5" w:rsidRPr="004A06C2">
        <w:rPr>
          <w:highlight w:val="yellow"/>
        </w:rPr>
        <w:t>piggyback</w:t>
      </w:r>
      <w:r w:rsidRPr="004A06C2">
        <w:rPr>
          <w:highlight w:val="yellow"/>
        </w:rPr>
        <w:t xml:space="preserve"> plugs are not permitted for general use</w:t>
      </w:r>
      <w:r w:rsidR="00962FE5" w:rsidRPr="004A06C2">
        <w:rPr>
          <w:highlight w:val="yellow"/>
        </w:rPr>
        <w:t>.</w:t>
      </w:r>
      <w:r>
        <w:t xml:space="preserve"> </w:t>
      </w:r>
    </w:p>
    <w:p w14:paraId="633AD080" w14:textId="36156DBD" w:rsidR="002F2245" w:rsidRDefault="002F2245" w:rsidP="002F2245">
      <w:pPr>
        <w:pStyle w:val="Heading3"/>
        <w:rPr>
          <w:rFonts w:ascii="Calibri Light" w:hAnsi="Calibri Light"/>
        </w:rPr>
      </w:pPr>
      <w:bookmarkStart w:id="27" w:name="_Ref104211148"/>
      <w:r>
        <w:t>3.9 Electrical work for teaching or research purposes</w:t>
      </w:r>
      <w:bookmarkEnd w:id="27"/>
    </w:p>
    <w:p w14:paraId="5ABC2701" w14:textId="7D233D32" w:rsidR="002F2245" w:rsidRDefault="002F2245" w:rsidP="002F2245">
      <w:pPr>
        <w:ind w:left="720"/>
      </w:pPr>
      <w:r w:rsidRPr="7899DF8C">
        <w:t>Where a piece of equipment is designed, modified or constructed for educational purposes and/or is used as part of training students in electrical work under the supervision of teaching staff, the relevant teaching staff must perform a risk assessment (</w:t>
      </w:r>
      <w:r w:rsidR="001F1217">
        <w:t>recorded in</w:t>
      </w:r>
      <w:r w:rsidRPr="7899DF8C">
        <w:t xml:space="preserve"> GSafe) to ensure students, staff and the public, are safe. Apply risk mitigation strategies and the hierarchy of controls to ensure the risk is as low as reasonably practicable. Prepare a SWMS detailing how the work will be undertaken. Maintain records of these activities.</w:t>
      </w:r>
    </w:p>
    <w:p w14:paraId="7F313637" w14:textId="00C4CF57" w:rsidR="002F2245" w:rsidRDefault="002F2245" w:rsidP="002F2245">
      <w:pPr>
        <w:ind w:left="720"/>
      </w:pPr>
      <w:r w:rsidRPr="7899DF8C">
        <w:t xml:space="preserve">The direct supervisor of the work activity, and/or other competent persons including other </w:t>
      </w:r>
      <w:r w:rsidR="00DE1F01" w:rsidRPr="7899DF8C">
        <w:t>supervisory,</w:t>
      </w:r>
      <w:r w:rsidRPr="7899DF8C">
        <w:t xml:space="preserve"> or safety support personnel must formally review and agree to the implementation of the control measures pertaining to the work </w:t>
      </w:r>
      <w:r w:rsidRPr="7899DF8C">
        <w:rPr>
          <w:lang w:eastAsia="en-GB"/>
        </w:rPr>
        <w:t>activity</w:t>
      </w:r>
      <w:r w:rsidRPr="7899DF8C">
        <w:t xml:space="preserve"> prior to the work activity being undertaken.  </w:t>
      </w:r>
    </w:p>
    <w:p w14:paraId="4D164BB1" w14:textId="7E40791F" w:rsidR="002F2245" w:rsidRDefault="002F2245" w:rsidP="002F2245">
      <w:pPr>
        <w:spacing w:line="240" w:lineRule="auto"/>
        <w:ind w:left="720"/>
      </w:pPr>
      <w:r>
        <w:t>Note that a restricted electrical work licence</w:t>
      </w:r>
      <w:r w:rsidR="00E454B6">
        <w:t xml:space="preserve"> does not</w:t>
      </w:r>
      <w:r>
        <w:t xml:space="preserve"> authorise the holder of the licence to carry out electrical installation work. The work undertaken with a restricted electrical work licence is limited to specific </w:t>
      </w:r>
      <w:r>
        <w:rPr>
          <w:lang w:eastAsia="en-GB"/>
        </w:rPr>
        <w:t>electrical</w:t>
      </w:r>
      <w:r>
        <w:t xml:space="preserve"> work associated with work from another trade </w:t>
      </w:r>
      <w:r w:rsidR="00093DB3">
        <w:t>e.g.,</w:t>
      </w:r>
      <w:r>
        <w:t xml:space="preserve"> refrigeration equipment.</w:t>
      </w:r>
    </w:p>
    <w:p w14:paraId="52C7A5D1" w14:textId="3F76C0B9" w:rsidR="004D2F01" w:rsidRDefault="00812758" w:rsidP="00812758">
      <w:pPr>
        <w:pStyle w:val="Heading3"/>
      </w:pPr>
      <w:bookmarkStart w:id="28" w:name="_Ref104211161"/>
      <w:r>
        <w:t xml:space="preserve">3.10 </w:t>
      </w:r>
      <w:r w:rsidRPr="00812758">
        <w:t>Infrastructure</w:t>
      </w:r>
      <w:bookmarkEnd w:id="28"/>
    </w:p>
    <w:p w14:paraId="7E3AAC87" w14:textId="385F1799" w:rsidR="00812758" w:rsidRDefault="00812758" w:rsidP="00812758">
      <w:pPr>
        <w:ind w:left="720"/>
      </w:pPr>
      <w:r>
        <w:t xml:space="preserve">Campus Life manages the electrical infrastructure at all </w:t>
      </w:r>
      <w:r w:rsidR="006C3C2A">
        <w:t>GU</w:t>
      </w:r>
      <w:r w:rsidR="00ED352F">
        <w:t xml:space="preserve"> </w:t>
      </w:r>
      <w:r>
        <w:t>campuses and is responsible for the maintenance and electrical safety of lighting, cabling, switchboards, circuit breakers, RCDs and other electrical equipment.</w:t>
      </w:r>
    </w:p>
    <w:p w14:paraId="0DDD8164" w14:textId="0AAAED0D" w:rsidR="004D2F01" w:rsidRDefault="0036610F" w:rsidP="0037280D">
      <w:pPr>
        <w:pStyle w:val="Heading4"/>
      </w:pPr>
      <w:bookmarkStart w:id="29" w:name="_Ref103680058"/>
      <w:r>
        <w:t>3.</w:t>
      </w:r>
      <w:r w:rsidR="00812758">
        <w:t>10</w:t>
      </w:r>
      <w:r>
        <w:t>.</w:t>
      </w:r>
      <w:r w:rsidR="00812758">
        <w:t>1</w:t>
      </w:r>
      <w:r>
        <w:t xml:space="preserve"> </w:t>
      </w:r>
      <w:bookmarkEnd w:id="29"/>
      <w:r w:rsidR="00812758">
        <w:t>Access and operation</w:t>
      </w:r>
    </w:p>
    <w:p w14:paraId="45B7BA35" w14:textId="77777777" w:rsidR="00812758" w:rsidRDefault="00812758" w:rsidP="00812758">
      <w:pPr>
        <w:ind w:left="1077"/>
      </w:pPr>
      <w:r>
        <w:t>There is generally no need for students or staff to be able to access electrical infrastructure. Should access be required, please raise a Facilities Assist to arrange.</w:t>
      </w:r>
    </w:p>
    <w:p w14:paraId="2D95BC8B" w14:textId="346F66AF" w:rsidR="00812758" w:rsidRDefault="00812758" w:rsidP="00812758">
      <w:pPr>
        <w:ind w:left="1077"/>
      </w:pPr>
      <w:r>
        <w:t>The primary exception is resetting emergency stops in laboratories. This should only be undertaken by appropriately trained staff. Contact Campus Life if further information is required. Raise a Facilities Assist to have issues with how emergency stops operate reviewed.</w:t>
      </w:r>
    </w:p>
    <w:p w14:paraId="3A1D3FD9" w14:textId="4AB0FC7A" w:rsidR="00812758" w:rsidRDefault="00812758" w:rsidP="0037280D">
      <w:pPr>
        <w:pStyle w:val="Heading4"/>
      </w:pPr>
      <w:r>
        <w:t>3.1</w:t>
      </w:r>
      <w:r w:rsidR="00173636">
        <w:t>0</w:t>
      </w:r>
      <w:r>
        <w:t xml:space="preserve">.2 </w:t>
      </w:r>
      <w:r w:rsidRPr="00812758">
        <w:t>Installation</w:t>
      </w:r>
    </w:p>
    <w:p w14:paraId="6D934798" w14:textId="3638BD6F" w:rsidR="00812758" w:rsidRDefault="00812758" w:rsidP="00812758">
      <w:pPr>
        <w:ind w:left="1080"/>
      </w:pPr>
      <w:r>
        <w:t>Approval for installation and/or connection of some fixed or stationary equipment is required from Campus Life prior to installation where</w:t>
      </w:r>
      <w:r w:rsidR="006B0F67">
        <w:t xml:space="preserve"> it requires</w:t>
      </w:r>
      <w:r>
        <w:t>:</w:t>
      </w:r>
    </w:p>
    <w:p w14:paraId="462E8250" w14:textId="39C811C2" w:rsidR="00812758" w:rsidRDefault="00812758" w:rsidP="00DE1F01">
      <w:pPr>
        <w:pStyle w:val="BulletPoints"/>
        <w:numPr>
          <w:ilvl w:val="0"/>
          <w:numId w:val="5"/>
        </w:numPr>
        <w:spacing w:after="120"/>
        <w:ind w:left="1434" w:hanging="357"/>
        <w:rPr>
          <w:rFonts w:eastAsiaTheme="minorEastAsia"/>
        </w:rPr>
      </w:pPr>
      <w:r>
        <w:t xml:space="preserve">connection to wiring that forms part of the electrical installation and hence falls within the scope of </w:t>
      </w:r>
      <w:r w:rsidRPr="006B0F67">
        <w:rPr>
          <w:i/>
          <w:iCs/>
        </w:rPr>
        <w:t>AS/NZS 3000</w:t>
      </w:r>
      <w:r>
        <w:t xml:space="preserve"> (via a hard-wired connection), and/or </w:t>
      </w:r>
    </w:p>
    <w:p w14:paraId="014A06B7" w14:textId="4B5E0F6D" w:rsidR="00812758" w:rsidRDefault="00812758" w:rsidP="00DE1F01">
      <w:pPr>
        <w:pStyle w:val="BulletPoints"/>
        <w:numPr>
          <w:ilvl w:val="0"/>
          <w:numId w:val="5"/>
        </w:numPr>
        <w:spacing w:after="120"/>
        <w:ind w:left="1434" w:hanging="357"/>
        <w:rPr>
          <w:rFonts w:eastAsiaTheme="minorEastAsia"/>
        </w:rPr>
      </w:pPr>
      <w:r>
        <w:t>connection in hostile operating environments.</w:t>
      </w:r>
    </w:p>
    <w:p w14:paraId="0FF0512E" w14:textId="17E2CE34" w:rsidR="00812758" w:rsidRPr="00C34428" w:rsidRDefault="00812758" w:rsidP="00812758">
      <w:pPr>
        <w:ind w:left="1080"/>
      </w:pPr>
      <w:r>
        <w:t xml:space="preserve">All electrical works shall be carried out by a licenced electrician. All works shall be carried out on de-energised (dead) electrical systems. </w:t>
      </w:r>
      <w:r w:rsidRPr="00C34428">
        <w:t xml:space="preserve">Electrical work on energised electrical equipment is prohibited unless it is testing </w:t>
      </w:r>
      <w:r w:rsidR="00F23E07">
        <w:t>or</w:t>
      </w:r>
      <w:r w:rsidR="00F23E07" w:rsidRPr="00C34428">
        <w:t xml:space="preserve"> </w:t>
      </w:r>
      <w:r w:rsidRPr="00C34428">
        <w:t>fault-finding work.</w:t>
      </w:r>
    </w:p>
    <w:p w14:paraId="11671C1E" w14:textId="1D4DE105" w:rsidR="00812758" w:rsidRDefault="00812758" w:rsidP="00812758">
      <w:pPr>
        <w:ind w:left="1080"/>
      </w:pPr>
      <w:r>
        <w:t xml:space="preserve">All electrical workers at </w:t>
      </w:r>
      <w:r w:rsidR="006C3C2A">
        <w:t>GU</w:t>
      </w:r>
      <w:r w:rsidR="00ED352F" w:rsidDel="00ED352F">
        <w:t xml:space="preserve"> </w:t>
      </w:r>
      <w:r>
        <w:t xml:space="preserve">shall have undertaken the General Safety Induction for Construction and undertake the </w:t>
      </w:r>
      <w:r w:rsidR="006C3C2A">
        <w:t>GU</w:t>
      </w:r>
      <w:r>
        <w:t xml:space="preserve"> Induction prior to commencing works on site.</w:t>
      </w:r>
    </w:p>
    <w:p w14:paraId="3BAE780A" w14:textId="1D483531" w:rsidR="00812758" w:rsidRDefault="00812758" w:rsidP="00812758">
      <w:pPr>
        <w:ind w:left="1080"/>
      </w:pPr>
      <w:r>
        <w:lastRenderedPageBreak/>
        <w:t>If the works are minor (</w:t>
      </w:r>
      <w:r w:rsidR="00093DB3">
        <w:t>e.g.,</w:t>
      </w:r>
      <w:r>
        <w:t xml:space="preserve"> additional </w:t>
      </w:r>
      <w:r w:rsidR="00590E94">
        <w:t>power outlets</w:t>
      </w:r>
      <w:r>
        <w:t>, relocating of lighting, etc), please raise a Facilities Assist to arrange. If the works are significant, contact Campus Life for assistance.</w:t>
      </w:r>
    </w:p>
    <w:p w14:paraId="558BC1B6" w14:textId="62002352" w:rsidR="00812758" w:rsidRDefault="00173636" w:rsidP="0037280D">
      <w:pPr>
        <w:pStyle w:val="Heading4"/>
      </w:pPr>
      <w:r>
        <w:t xml:space="preserve">3.10.3 </w:t>
      </w:r>
      <w:r w:rsidRPr="00173636">
        <w:t>Maintenance</w:t>
      </w:r>
    </w:p>
    <w:p w14:paraId="5CA5B88F" w14:textId="279E159B" w:rsidR="00173636" w:rsidRDefault="00173636" w:rsidP="00173636">
      <w:pPr>
        <w:ind w:left="1080"/>
      </w:pPr>
      <w:r>
        <w:t xml:space="preserve">Electrical maintenance is arranged by </w:t>
      </w:r>
      <w:r w:rsidR="006C3C2A">
        <w:t>GU</w:t>
      </w:r>
      <w:r w:rsidR="00ED352F" w:rsidDel="00ED352F">
        <w:t xml:space="preserve"> </w:t>
      </w:r>
      <w:r>
        <w:t>as a single contract. Electrical maintenance includes RCD testing, visual inspections and thermal scanning of switchboards and repairs to any identified defects. This will typically result in short power outages every six or twelve months to allow these activities to be carried out safely. Notifications of outages are issued in advance to the appropriate staff.</w:t>
      </w:r>
    </w:p>
    <w:p w14:paraId="5CA631EB" w14:textId="77777777" w:rsidR="00173636" w:rsidRDefault="00173636" w:rsidP="00173636">
      <w:pPr>
        <w:ind w:left="1080"/>
      </w:pPr>
      <w:r>
        <w:t>This maintenance does not include testing and tagging of equipment and does not relieve Elements of their responsibilities to ensure their workplaces are electrically safe.</w:t>
      </w:r>
    </w:p>
    <w:p w14:paraId="3760F1C7" w14:textId="77777777" w:rsidR="00B04556" w:rsidRPr="00B04556" w:rsidRDefault="00B04556" w:rsidP="00B04556">
      <w:pPr>
        <w:jc w:val="right"/>
      </w:pPr>
    </w:p>
    <w:p w14:paraId="3A57E079" w14:textId="0C115646" w:rsidR="00173636" w:rsidRDefault="00173636" w:rsidP="0037280D">
      <w:pPr>
        <w:pStyle w:val="Heading4"/>
      </w:pPr>
      <w:r>
        <w:t>3.10.4 Lighting</w:t>
      </w:r>
    </w:p>
    <w:p w14:paraId="70D2BA9C" w14:textId="77777777" w:rsidR="00173636" w:rsidRDefault="00173636" w:rsidP="00173636">
      <w:pPr>
        <w:ind w:left="1080"/>
      </w:pPr>
      <w:bookmarkStart w:id="30" w:name="_Ref103680059"/>
      <w:r>
        <w:t>If spaces are over-illuminated or under-illuminated or there are special requirements in the space, please raise a Facilities Assist to have the lighting reviewed by Campus Life.</w:t>
      </w:r>
    </w:p>
    <w:p w14:paraId="5F4DD966" w14:textId="77777777" w:rsidR="00173636" w:rsidRDefault="00173636" w:rsidP="00173636">
      <w:pPr>
        <w:ind w:left="1080"/>
      </w:pPr>
      <w:r>
        <w:t>Emergency lighting and exit signs are installed in accordance with the National Construction Code and maintained in accordance with Australian Standards.</w:t>
      </w:r>
    </w:p>
    <w:p w14:paraId="7E7E9A40" w14:textId="7729C2B1" w:rsidR="004D2F01" w:rsidRDefault="0036610F" w:rsidP="0037280D">
      <w:pPr>
        <w:pStyle w:val="Heading4"/>
      </w:pPr>
      <w:r>
        <w:t>3.</w:t>
      </w:r>
      <w:r w:rsidR="00173636">
        <w:t>10.5</w:t>
      </w:r>
      <w:r>
        <w:t xml:space="preserve"> </w:t>
      </w:r>
      <w:r w:rsidR="00173636">
        <w:t xml:space="preserve">High </w:t>
      </w:r>
      <w:r w:rsidR="00173636" w:rsidRPr="00E45C2F">
        <w:t>Voltage</w:t>
      </w:r>
      <w:r w:rsidR="00173636">
        <w:t xml:space="preserve"> </w:t>
      </w:r>
      <w:bookmarkEnd w:id="30"/>
    </w:p>
    <w:p w14:paraId="3BA11D86" w14:textId="397B76C4" w:rsidR="00173636" w:rsidRPr="008A0705" w:rsidRDefault="00173636" w:rsidP="00173636">
      <w:pPr>
        <w:ind w:left="1080"/>
      </w:pPr>
      <w:r>
        <w:t xml:space="preserve">Refer to the </w:t>
      </w:r>
      <w:r w:rsidRPr="09985FF3">
        <w:rPr>
          <w:i/>
          <w:iCs/>
        </w:rPr>
        <w:t>HV Electrical Safety Procedure</w:t>
      </w:r>
      <w:r>
        <w:t xml:space="preserve"> for the specific requirements relating to high voltage infrastructure. Access to these areas is by permit approved by FM only.  </w:t>
      </w:r>
    </w:p>
    <w:p w14:paraId="79332F9E" w14:textId="711A3607" w:rsidR="004D2F01" w:rsidRDefault="004D2F01" w:rsidP="00164425">
      <w:pPr>
        <w:pStyle w:val="Heading2"/>
      </w:pPr>
      <w:bookmarkStart w:id="31" w:name="_Ref20320732"/>
      <w:r>
        <w:t>4</w:t>
      </w:r>
      <w:r w:rsidRPr="00DA348D">
        <w:t>.0 Definitions</w:t>
      </w:r>
      <w:bookmarkEnd w:id="31"/>
    </w:p>
    <w:p w14:paraId="3CC4411A" w14:textId="7385B4A2" w:rsidR="004D2F01" w:rsidRPr="004D2F01" w:rsidRDefault="004D2F01" w:rsidP="00164425">
      <w:r w:rsidRPr="004D2F01">
        <w:t>Definitions of words are as per their usage in the relevant legislation or Australian Standard.</w:t>
      </w:r>
    </w:p>
    <w:p w14:paraId="63F0C21E" w14:textId="77777777" w:rsidR="007D65B8" w:rsidRDefault="007D65B8" w:rsidP="00164425"/>
    <w:p w14:paraId="57188A35" w14:textId="095383B7" w:rsidR="00EA182C" w:rsidRPr="00102B8A" w:rsidRDefault="00EA182C" w:rsidP="00164425">
      <w:pPr>
        <w:sectPr w:rsidR="00EA182C" w:rsidRPr="00102B8A" w:rsidSect="00756D83">
          <w:headerReference w:type="default" r:id="rId15"/>
          <w:footerReference w:type="default" r:id="rId16"/>
          <w:headerReference w:type="first" r:id="rId17"/>
          <w:footerReference w:type="first" r:id="rId18"/>
          <w:type w:val="continuous"/>
          <w:pgSz w:w="11900" w:h="16820" w:code="9"/>
          <w:pgMar w:top="1985" w:right="1021" w:bottom="1021" w:left="1021" w:header="680" w:footer="454" w:gutter="0"/>
          <w:cols w:space="454"/>
          <w:titlePg/>
          <w:docGrid w:linePitch="360"/>
        </w:sectPr>
      </w:pPr>
    </w:p>
    <w:tbl>
      <w:tblPr>
        <w:tblStyle w:val="TableGrid"/>
        <w:tblW w:w="5000" w:type="pct"/>
        <w:shd w:val="clear" w:color="auto" w:fill="F2F2F2" w:themeFill="background1" w:themeFillShade="F2"/>
        <w:tblLook w:val="04A0" w:firstRow="1" w:lastRow="0" w:firstColumn="1" w:lastColumn="0" w:noHBand="0" w:noVBand="1"/>
      </w:tblPr>
      <w:tblGrid>
        <w:gridCol w:w="2409"/>
        <w:gridCol w:w="7449"/>
      </w:tblGrid>
      <w:tr w:rsidR="0095399A" w:rsidRPr="00D77C9B" w14:paraId="63123D9A" w14:textId="77777777" w:rsidTr="000B2888">
        <w:tc>
          <w:tcPr>
            <w:tcW w:w="1222" w:type="pct"/>
            <w:tcBorders>
              <w:top w:val="nil"/>
              <w:left w:val="nil"/>
              <w:bottom w:val="single" w:sz="8" w:space="0" w:color="E30918"/>
              <w:right w:val="nil"/>
            </w:tcBorders>
            <w:shd w:val="clear" w:color="auto" w:fill="auto"/>
          </w:tcPr>
          <w:p w14:paraId="63A19D69" w14:textId="77777777" w:rsidR="0095399A" w:rsidRPr="002A28FF" w:rsidRDefault="0095399A" w:rsidP="00164425">
            <w:pPr>
              <w:rPr>
                <w:b/>
                <w:bCs/>
              </w:rPr>
            </w:pPr>
            <w:r w:rsidRPr="002A28FF">
              <w:rPr>
                <w:b/>
                <w:bCs/>
                <w:color w:val="E30918"/>
              </w:rPr>
              <w:lastRenderedPageBreak/>
              <w:t>INFORMATION</w:t>
            </w:r>
          </w:p>
        </w:tc>
        <w:tc>
          <w:tcPr>
            <w:tcW w:w="3778" w:type="pct"/>
            <w:tcBorders>
              <w:top w:val="nil"/>
              <w:left w:val="nil"/>
              <w:bottom w:val="single" w:sz="8" w:space="0" w:color="E30918"/>
              <w:right w:val="nil"/>
            </w:tcBorders>
            <w:shd w:val="clear" w:color="auto" w:fill="auto"/>
          </w:tcPr>
          <w:p w14:paraId="4A20B024" w14:textId="77777777" w:rsidR="0095399A" w:rsidRPr="00466B7E" w:rsidRDefault="0095399A" w:rsidP="002A28FF">
            <w:pPr>
              <w:jc w:val="right"/>
            </w:pPr>
            <w:r w:rsidRPr="00466B7E">
              <w:t>Printable version (PDF) Downloadable version (Word)</w:t>
            </w:r>
          </w:p>
        </w:tc>
      </w:tr>
      <w:tr w:rsidR="0095399A" w14:paraId="304E25EF" w14:textId="77777777" w:rsidTr="000B2888">
        <w:tc>
          <w:tcPr>
            <w:tcW w:w="1222" w:type="pct"/>
            <w:tcBorders>
              <w:top w:val="single" w:sz="8" w:space="0" w:color="E30918"/>
              <w:left w:val="nil"/>
              <w:bottom w:val="nil"/>
              <w:right w:val="nil"/>
            </w:tcBorders>
            <w:shd w:val="clear" w:color="auto" w:fill="E6E7E8"/>
          </w:tcPr>
          <w:p w14:paraId="4DD225B2" w14:textId="77777777" w:rsidR="0095399A" w:rsidRPr="00102B8A" w:rsidRDefault="0095399A" w:rsidP="00164425">
            <w:r w:rsidRPr="00102B8A">
              <w:t>Title</w:t>
            </w:r>
          </w:p>
        </w:tc>
        <w:tc>
          <w:tcPr>
            <w:tcW w:w="3778" w:type="pct"/>
            <w:tcBorders>
              <w:top w:val="single" w:sz="8" w:space="0" w:color="E30918"/>
              <w:left w:val="nil"/>
              <w:bottom w:val="nil"/>
              <w:right w:val="nil"/>
            </w:tcBorders>
            <w:shd w:val="clear" w:color="auto" w:fill="E6E7E8"/>
          </w:tcPr>
          <w:p w14:paraId="11FCF4F5" w14:textId="42DF1495" w:rsidR="0095399A" w:rsidRPr="00102B8A" w:rsidRDefault="002A28FF" w:rsidP="00164425">
            <w:r>
              <w:t xml:space="preserve">Electrical Safety Procedure </w:t>
            </w:r>
          </w:p>
        </w:tc>
      </w:tr>
      <w:tr w:rsidR="0095399A" w14:paraId="7EB2AB77" w14:textId="77777777" w:rsidTr="000B2888">
        <w:tc>
          <w:tcPr>
            <w:tcW w:w="1222" w:type="pct"/>
            <w:tcBorders>
              <w:top w:val="nil"/>
              <w:left w:val="nil"/>
              <w:bottom w:val="nil"/>
              <w:right w:val="nil"/>
            </w:tcBorders>
            <w:shd w:val="clear" w:color="auto" w:fill="auto"/>
          </w:tcPr>
          <w:p w14:paraId="41120DE0" w14:textId="77777777" w:rsidR="0095399A" w:rsidRPr="00102B8A" w:rsidRDefault="0095399A" w:rsidP="00164425">
            <w:r w:rsidRPr="00102B8A">
              <w:t>Document number</w:t>
            </w:r>
          </w:p>
        </w:tc>
        <w:tc>
          <w:tcPr>
            <w:tcW w:w="3778" w:type="pct"/>
            <w:tcBorders>
              <w:top w:val="nil"/>
              <w:left w:val="nil"/>
              <w:bottom w:val="nil"/>
              <w:right w:val="nil"/>
            </w:tcBorders>
            <w:shd w:val="clear" w:color="auto" w:fill="auto"/>
          </w:tcPr>
          <w:p w14:paraId="6CAB3239" w14:textId="1050EB41" w:rsidR="0095399A" w:rsidRPr="00102B8A" w:rsidRDefault="002A1737" w:rsidP="008D6A55">
            <w:pPr>
              <w:spacing w:after="0" w:line="240" w:lineRule="auto"/>
            </w:pPr>
            <w:r w:rsidRPr="002A1737">
              <w:t>2023/0001148</w:t>
            </w:r>
          </w:p>
        </w:tc>
      </w:tr>
      <w:tr w:rsidR="0095399A" w14:paraId="43C59C5D" w14:textId="77777777" w:rsidTr="000B2888">
        <w:tc>
          <w:tcPr>
            <w:tcW w:w="1222" w:type="pct"/>
            <w:tcBorders>
              <w:top w:val="nil"/>
              <w:left w:val="nil"/>
              <w:bottom w:val="nil"/>
              <w:right w:val="nil"/>
            </w:tcBorders>
            <w:shd w:val="clear" w:color="auto" w:fill="E6E7E8"/>
          </w:tcPr>
          <w:p w14:paraId="2768F0B0" w14:textId="77777777" w:rsidR="0095399A" w:rsidRPr="00102B8A" w:rsidRDefault="0095399A" w:rsidP="00164425">
            <w:r w:rsidRPr="00102B8A">
              <w:t>Purpose</w:t>
            </w:r>
          </w:p>
        </w:tc>
        <w:tc>
          <w:tcPr>
            <w:tcW w:w="3778" w:type="pct"/>
            <w:tcBorders>
              <w:top w:val="nil"/>
              <w:left w:val="nil"/>
              <w:bottom w:val="nil"/>
              <w:right w:val="nil"/>
            </w:tcBorders>
            <w:shd w:val="clear" w:color="auto" w:fill="E6E7E8"/>
          </w:tcPr>
          <w:p w14:paraId="7FE65E89" w14:textId="3719DD6C" w:rsidR="0095399A" w:rsidRPr="00102B8A" w:rsidRDefault="00D740B9" w:rsidP="00164425">
            <w:r>
              <w:t>This Procedure outline</w:t>
            </w:r>
            <w:r w:rsidR="00C14532">
              <w:t>s</w:t>
            </w:r>
            <w:r>
              <w:t xml:space="preserve"> Griffith University</w:t>
            </w:r>
            <w:r w:rsidR="00AA3C43">
              <w:t>’s</w:t>
            </w:r>
            <w:r>
              <w:t xml:space="preserve"> </w:t>
            </w:r>
            <w:r w:rsidR="00C14532">
              <w:t xml:space="preserve">procedure for ensuring electrical safety compliance within the workplace. </w:t>
            </w:r>
          </w:p>
        </w:tc>
      </w:tr>
      <w:tr w:rsidR="0095399A" w14:paraId="222189D1" w14:textId="77777777" w:rsidTr="000B2888">
        <w:tc>
          <w:tcPr>
            <w:tcW w:w="1222" w:type="pct"/>
            <w:tcBorders>
              <w:top w:val="nil"/>
              <w:left w:val="nil"/>
              <w:bottom w:val="nil"/>
              <w:right w:val="nil"/>
            </w:tcBorders>
            <w:shd w:val="clear" w:color="auto" w:fill="auto"/>
          </w:tcPr>
          <w:p w14:paraId="0F0C7986" w14:textId="77777777" w:rsidR="0095399A" w:rsidRPr="00102B8A" w:rsidRDefault="0095399A" w:rsidP="00164425">
            <w:r w:rsidRPr="00102B8A">
              <w:t>Audience</w:t>
            </w:r>
          </w:p>
        </w:tc>
        <w:tc>
          <w:tcPr>
            <w:tcW w:w="3778" w:type="pct"/>
            <w:tcBorders>
              <w:top w:val="nil"/>
              <w:left w:val="nil"/>
              <w:bottom w:val="nil"/>
              <w:right w:val="nil"/>
            </w:tcBorders>
            <w:shd w:val="clear" w:color="auto" w:fill="auto"/>
          </w:tcPr>
          <w:p w14:paraId="6C9EC612" w14:textId="7C286C1C" w:rsidR="0095399A" w:rsidRPr="00102B8A" w:rsidRDefault="00D740B9" w:rsidP="00164425">
            <w:r>
              <w:t>Staff</w:t>
            </w:r>
          </w:p>
        </w:tc>
      </w:tr>
      <w:tr w:rsidR="0095399A" w14:paraId="28125B28" w14:textId="77777777" w:rsidTr="000B2888">
        <w:tc>
          <w:tcPr>
            <w:tcW w:w="1222" w:type="pct"/>
            <w:tcBorders>
              <w:top w:val="nil"/>
              <w:left w:val="nil"/>
              <w:bottom w:val="nil"/>
              <w:right w:val="nil"/>
            </w:tcBorders>
            <w:shd w:val="clear" w:color="auto" w:fill="E6E7E8"/>
          </w:tcPr>
          <w:p w14:paraId="7BB0D257" w14:textId="77777777" w:rsidR="0095399A" w:rsidRPr="00102B8A" w:rsidRDefault="0095399A" w:rsidP="00164425">
            <w:r w:rsidRPr="00102B8A">
              <w:t>Category</w:t>
            </w:r>
          </w:p>
        </w:tc>
        <w:tc>
          <w:tcPr>
            <w:tcW w:w="3778" w:type="pct"/>
            <w:tcBorders>
              <w:top w:val="nil"/>
              <w:left w:val="nil"/>
              <w:bottom w:val="nil"/>
              <w:right w:val="nil"/>
            </w:tcBorders>
            <w:shd w:val="clear" w:color="auto" w:fill="E6E7E8"/>
          </w:tcPr>
          <w:p w14:paraId="49825562" w14:textId="7B3DE173" w:rsidR="0095399A" w:rsidRPr="00102B8A" w:rsidRDefault="00D740B9" w:rsidP="00164425">
            <w:r>
              <w:t>Operational</w:t>
            </w:r>
          </w:p>
        </w:tc>
      </w:tr>
      <w:tr w:rsidR="0095399A" w14:paraId="6804AE71" w14:textId="77777777" w:rsidTr="000B2888">
        <w:tc>
          <w:tcPr>
            <w:tcW w:w="1222" w:type="pct"/>
            <w:tcBorders>
              <w:top w:val="nil"/>
              <w:left w:val="nil"/>
              <w:bottom w:val="nil"/>
              <w:right w:val="nil"/>
            </w:tcBorders>
            <w:shd w:val="clear" w:color="auto" w:fill="auto"/>
          </w:tcPr>
          <w:p w14:paraId="633FDD1A" w14:textId="77777777" w:rsidR="0095399A" w:rsidRPr="00102B8A" w:rsidRDefault="0095399A" w:rsidP="00164425">
            <w:r w:rsidRPr="00102B8A">
              <w:t>Subcategory</w:t>
            </w:r>
          </w:p>
        </w:tc>
        <w:tc>
          <w:tcPr>
            <w:tcW w:w="3778" w:type="pct"/>
            <w:tcBorders>
              <w:top w:val="nil"/>
              <w:left w:val="nil"/>
              <w:bottom w:val="nil"/>
              <w:right w:val="nil"/>
            </w:tcBorders>
            <w:shd w:val="clear" w:color="auto" w:fill="auto"/>
          </w:tcPr>
          <w:p w14:paraId="24122AE7" w14:textId="67C0BB3C" w:rsidR="00BD32B2" w:rsidRPr="00BD32B2" w:rsidRDefault="00EC1778" w:rsidP="003103B4">
            <w:pPr>
              <w:pStyle w:val="ListParagraph"/>
              <w:ind w:left="0"/>
            </w:pPr>
            <w:r>
              <w:t>Campuses and Facilities</w:t>
            </w:r>
            <w:r w:rsidR="003103B4">
              <w:t xml:space="preserve"> </w:t>
            </w:r>
            <w:r>
              <w:t>Safety</w:t>
            </w:r>
          </w:p>
        </w:tc>
      </w:tr>
      <w:tr w:rsidR="0095399A" w14:paraId="50471DC5" w14:textId="77777777" w:rsidTr="000B2888">
        <w:tc>
          <w:tcPr>
            <w:tcW w:w="1222" w:type="pct"/>
            <w:tcBorders>
              <w:top w:val="nil"/>
              <w:left w:val="nil"/>
              <w:bottom w:val="nil"/>
              <w:right w:val="nil"/>
            </w:tcBorders>
            <w:shd w:val="clear" w:color="auto" w:fill="E6E7E8"/>
          </w:tcPr>
          <w:p w14:paraId="47AC198B" w14:textId="6E20E01D" w:rsidR="00BD32B2" w:rsidRDefault="00BD32B2" w:rsidP="00164425">
            <w:r>
              <w:t>Approval date</w:t>
            </w:r>
          </w:p>
          <w:p w14:paraId="16A50CAE" w14:textId="58FCF192" w:rsidR="00BD32B2" w:rsidRPr="00102B8A" w:rsidRDefault="0095399A" w:rsidP="00164425">
            <w:r w:rsidRPr="00102B8A">
              <w:t>Effective date</w:t>
            </w:r>
          </w:p>
        </w:tc>
        <w:tc>
          <w:tcPr>
            <w:tcW w:w="3778" w:type="pct"/>
            <w:tcBorders>
              <w:top w:val="nil"/>
              <w:left w:val="nil"/>
              <w:bottom w:val="nil"/>
              <w:right w:val="nil"/>
            </w:tcBorders>
            <w:shd w:val="clear" w:color="auto" w:fill="E6E7E8"/>
          </w:tcPr>
          <w:p w14:paraId="0D9C42FA" w14:textId="7D93F2EC" w:rsidR="00BD32B2" w:rsidRDefault="002246BB" w:rsidP="00164425">
            <w:r>
              <w:t>17 November</w:t>
            </w:r>
            <w:r w:rsidR="00130D9C">
              <w:t xml:space="preserve"> 2023</w:t>
            </w:r>
          </w:p>
          <w:p w14:paraId="54E42AB4" w14:textId="2DE9D879" w:rsidR="00733FCE" w:rsidRPr="00102B8A" w:rsidRDefault="003C1A2E" w:rsidP="00164425">
            <w:r>
              <w:t>20 November</w:t>
            </w:r>
            <w:r w:rsidR="00733FCE">
              <w:t xml:space="preserve"> 2023</w:t>
            </w:r>
          </w:p>
        </w:tc>
      </w:tr>
      <w:tr w:rsidR="0095399A" w14:paraId="2BC374DF" w14:textId="77777777" w:rsidTr="000B2888">
        <w:tc>
          <w:tcPr>
            <w:tcW w:w="1222" w:type="pct"/>
            <w:tcBorders>
              <w:top w:val="nil"/>
              <w:left w:val="nil"/>
              <w:bottom w:val="nil"/>
              <w:right w:val="nil"/>
            </w:tcBorders>
            <w:shd w:val="clear" w:color="auto" w:fill="auto"/>
          </w:tcPr>
          <w:p w14:paraId="534DFB5D" w14:textId="77777777" w:rsidR="0095399A" w:rsidRPr="00102B8A" w:rsidRDefault="0095399A" w:rsidP="00164425">
            <w:r w:rsidRPr="00102B8A">
              <w:t>Review date</w:t>
            </w:r>
          </w:p>
        </w:tc>
        <w:tc>
          <w:tcPr>
            <w:tcW w:w="3778" w:type="pct"/>
            <w:tcBorders>
              <w:top w:val="nil"/>
              <w:left w:val="nil"/>
              <w:bottom w:val="nil"/>
              <w:right w:val="nil"/>
            </w:tcBorders>
            <w:shd w:val="clear" w:color="auto" w:fill="auto"/>
          </w:tcPr>
          <w:p w14:paraId="71B0EEBB" w14:textId="135C1268" w:rsidR="0095399A" w:rsidRPr="00102B8A" w:rsidRDefault="004149ED" w:rsidP="00164425">
            <w:r>
              <w:t>2028</w:t>
            </w:r>
          </w:p>
        </w:tc>
      </w:tr>
      <w:tr w:rsidR="0095399A" w14:paraId="7B757065" w14:textId="77777777" w:rsidTr="000B2888">
        <w:tc>
          <w:tcPr>
            <w:tcW w:w="1222" w:type="pct"/>
            <w:tcBorders>
              <w:top w:val="nil"/>
              <w:left w:val="nil"/>
              <w:bottom w:val="nil"/>
              <w:right w:val="nil"/>
            </w:tcBorders>
            <w:shd w:val="clear" w:color="auto" w:fill="E6E7E8"/>
          </w:tcPr>
          <w:p w14:paraId="04674916" w14:textId="77777777" w:rsidR="0095399A" w:rsidRPr="00102B8A" w:rsidRDefault="0095399A" w:rsidP="00164425">
            <w:r w:rsidRPr="00102B8A">
              <w:t>Policy advisor</w:t>
            </w:r>
          </w:p>
        </w:tc>
        <w:tc>
          <w:tcPr>
            <w:tcW w:w="3778" w:type="pct"/>
            <w:tcBorders>
              <w:top w:val="nil"/>
              <w:left w:val="nil"/>
              <w:bottom w:val="nil"/>
              <w:right w:val="nil"/>
            </w:tcBorders>
            <w:shd w:val="clear" w:color="auto" w:fill="E6E7E8"/>
          </w:tcPr>
          <w:p w14:paraId="096B7BB4" w14:textId="2BEEFCC7" w:rsidR="0095399A" w:rsidRPr="00102B8A" w:rsidRDefault="00F13AE2" w:rsidP="00164425">
            <w:r>
              <w:t>Principal Electrical Engineer</w:t>
            </w:r>
          </w:p>
        </w:tc>
      </w:tr>
      <w:tr w:rsidR="0095399A" w14:paraId="16E54E7F" w14:textId="77777777" w:rsidTr="000B2888">
        <w:tc>
          <w:tcPr>
            <w:tcW w:w="1222" w:type="pct"/>
            <w:tcBorders>
              <w:top w:val="nil"/>
              <w:left w:val="nil"/>
              <w:bottom w:val="nil"/>
              <w:right w:val="nil"/>
            </w:tcBorders>
            <w:shd w:val="clear" w:color="auto" w:fill="auto"/>
          </w:tcPr>
          <w:p w14:paraId="6365C1E2" w14:textId="77777777" w:rsidR="0095399A" w:rsidRPr="00102B8A" w:rsidRDefault="0095399A" w:rsidP="00164425">
            <w:r w:rsidRPr="00102B8A">
              <w:t>Approving authority</w:t>
            </w:r>
          </w:p>
        </w:tc>
        <w:tc>
          <w:tcPr>
            <w:tcW w:w="3778" w:type="pct"/>
            <w:tcBorders>
              <w:top w:val="nil"/>
              <w:left w:val="nil"/>
              <w:bottom w:val="nil"/>
              <w:right w:val="nil"/>
            </w:tcBorders>
            <w:shd w:val="clear" w:color="auto" w:fill="auto"/>
          </w:tcPr>
          <w:p w14:paraId="51CBEA38" w14:textId="0DA9BD28" w:rsidR="00DB0A25" w:rsidRPr="00102B8A" w:rsidRDefault="00F13AE2" w:rsidP="00D740B9">
            <w:r>
              <w:t>Director, Campus Life</w:t>
            </w:r>
          </w:p>
        </w:tc>
      </w:tr>
    </w:tbl>
    <w:p w14:paraId="59A619DC" w14:textId="7A1BB616" w:rsidR="000372F6" w:rsidRDefault="000372F6" w:rsidP="00164425"/>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2409"/>
        <w:gridCol w:w="7449"/>
      </w:tblGrid>
      <w:tr w:rsidR="005E494F" w:rsidRPr="00D77C9B" w14:paraId="7BCABB05" w14:textId="77777777" w:rsidTr="00087697">
        <w:tc>
          <w:tcPr>
            <w:tcW w:w="5000" w:type="pct"/>
            <w:gridSpan w:val="2"/>
            <w:tcBorders>
              <w:bottom w:val="single" w:sz="8" w:space="0" w:color="E30918"/>
            </w:tcBorders>
            <w:shd w:val="clear" w:color="auto" w:fill="auto"/>
          </w:tcPr>
          <w:p w14:paraId="7B22A96D" w14:textId="095E2DCA" w:rsidR="005E494F" w:rsidRPr="002A28FF" w:rsidRDefault="002A28FF" w:rsidP="00164425">
            <w:pPr>
              <w:rPr>
                <w:b/>
                <w:bCs/>
              </w:rPr>
            </w:pPr>
            <w:r w:rsidRPr="002A28FF">
              <w:rPr>
                <w:b/>
                <w:bCs/>
                <w:color w:val="E30918"/>
              </w:rPr>
              <w:t>RELATED POLICY DOCUMENTS AND SUPPORTING DOCUMENTS</w:t>
            </w:r>
          </w:p>
        </w:tc>
      </w:tr>
      <w:tr w:rsidR="005E494F" w14:paraId="1C7EADDE" w14:textId="77777777" w:rsidTr="000B2888">
        <w:tc>
          <w:tcPr>
            <w:tcW w:w="1222" w:type="pct"/>
            <w:tcBorders>
              <w:top w:val="single" w:sz="8" w:space="0" w:color="E30918"/>
            </w:tcBorders>
            <w:shd w:val="clear" w:color="auto" w:fill="E6E7E8"/>
          </w:tcPr>
          <w:p w14:paraId="2B75BBE8" w14:textId="77777777" w:rsidR="005E494F" w:rsidRPr="00102B8A" w:rsidRDefault="005E494F" w:rsidP="00164425">
            <w:r w:rsidRPr="00102B8A">
              <w:t xml:space="preserve">Legislation </w:t>
            </w:r>
          </w:p>
        </w:tc>
        <w:tc>
          <w:tcPr>
            <w:tcW w:w="3778" w:type="pct"/>
            <w:tcBorders>
              <w:top w:val="single" w:sz="8" w:space="0" w:color="E30918"/>
            </w:tcBorders>
            <w:shd w:val="clear" w:color="auto" w:fill="E6E7E8"/>
          </w:tcPr>
          <w:p w14:paraId="05D9CF87" w14:textId="6325CBE3" w:rsidR="00D740B9" w:rsidRPr="00D740B9" w:rsidRDefault="002A1737" w:rsidP="00D740B9">
            <w:hyperlink r:id="rId19" w:history="1">
              <w:r w:rsidR="00D740B9" w:rsidRPr="00D740B9">
                <w:rPr>
                  <w:rStyle w:val="Hyperlink"/>
                </w:rPr>
                <w:t>Work Health &amp; Safety Act 2011</w:t>
              </w:r>
            </w:hyperlink>
          </w:p>
          <w:p w14:paraId="0FFB1C21" w14:textId="1571CAB7" w:rsidR="00D740B9" w:rsidRPr="006A1517" w:rsidRDefault="006A1517" w:rsidP="00D740B9">
            <w:pPr>
              <w:rPr>
                <w:rStyle w:val="Hyperlink"/>
              </w:rPr>
            </w:pPr>
            <w:r>
              <w:fldChar w:fldCharType="begin"/>
            </w:r>
            <w:r>
              <w:instrText>HYPERLINK "https://www.legislation.qld.gov.au/view/html/inforce/current/sl-2011-0240"</w:instrText>
            </w:r>
            <w:r>
              <w:fldChar w:fldCharType="separate"/>
            </w:r>
            <w:r w:rsidR="00D740B9" w:rsidRPr="006A1517">
              <w:rPr>
                <w:rStyle w:val="Hyperlink"/>
              </w:rPr>
              <w:t>Work Health &amp; Safety Regulation 2011</w:t>
            </w:r>
          </w:p>
          <w:p w14:paraId="2F72C64D" w14:textId="618E51C2" w:rsidR="00D740B9" w:rsidRPr="00D740B9" w:rsidRDefault="006A1517" w:rsidP="00D740B9">
            <w:r>
              <w:fldChar w:fldCharType="end"/>
            </w:r>
            <w:hyperlink r:id="rId20" w:history="1">
              <w:r w:rsidR="00D740B9" w:rsidRPr="00D740B9">
                <w:rPr>
                  <w:rStyle w:val="Hyperlink"/>
                </w:rPr>
                <w:t>Electrical Safety Act 2002</w:t>
              </w:r>
            </w:hyperlink>
            <w:r w:rsidR="00D740B9" w:rsidRPr="00D740B9">
              <w:t xml:space="preserve"> </w:t>
            </w:r>
          </w:p>
          <w:p w14:paraId="5EB68E51" w14:textId="16086B08" w:rsidR="005E494F" w:rsidRPr="00102B8A" w:rsidRDefault="002A1737" w:rsidP="00164425">
            <w:hyperlink r:id="rId21" w:history="1">
              <w:r w:rsidR="00D740B9" w:rsidRPr="00D740B9">
                <w:rPr>
                  <w:rStyle w:val="Hyperlink"/>
                </w:rPr>
                <w:t>Electrical Safety Regulation 2013</w:t>
              </w:r>
            </w:hyperlink>
          </w:p>
        </w:tc>
      </w:tr>
      <w:tr w:rsidR="005E494F" w14:paraId="6B9273E8" w14:textId="77777777" w:rsidTr="000B2888">
        <w:tc>
          <w:tcPr>
            <w:tcW w:w="1222" w:type="pct"/>
            <w:shd w:val="clear" w:color="auto" w:fill="auto"/>
          </w:tcPr>
          <w:p w14:paraId="42E0DB77" w14:textId="77777777" w:rsidR="005E494F" w:rsidRPr="00102B8A" w:rsidRDefault="005E494F" w:rsidP="00164425">
            <w:r w:rsidRPr="00102B8A">
              <w:t>Policy</w:t>
            </w:r>
          </w:p>
        </w:tc>
        <w:tc>
          <w:tcPr>
            <w:tcW w:w="3778" w:type="pct"/>
            <w:shd w:val="clear" w:color="auto" w:fill="auto"/>
          </w:tcPr>
          <w:p w14:paraId="6CC8680A" w14:textId="4CE42785" w:rsidR="00D740B9" w:rsidRPr="006A1517" w:rsidRDefault="006A1517" w:rsidP="00D740B9">
            <w:pPr>
              <w:rPr>
                <w:rStyle w:val="Hyperlink"/>
              </w:rPr>
            </w:pPr>
            <w:r>
              <w:fldChar w:fldCharType="begin"/>
            </w:r>
            <w:r>
              <w:instrText>HYPERLINK "https://sharepointpubstor.blob.core.windows.net/policylibrary-prod/Health%20Safety%20and%20Wellbeing%20Policy.pdf"</w:instrText>
            </w:r>
            <w:r>
              <w:fldChar w:fldCharType="separate"/>
            </w:r>
            <w:r w:rsidR="00D740B9" w:rsidRPr="006A1517">
              <w:rPr>
                <w:rStyle w:val="Hyperlink"/>
              </w:rPr>
              <w:t>Health</w:t>
            </w:r>
            <w:r w:rsidR="00C50337" w:rsidRPr="006A1517">
              <w:rPr>
                <w:rStyle w:val="Hyperlink"/>
              </w:rPr>
              <w:t>,</w:t>
            </w:r>
            <w:r w:rsidR="00D740B9" w:rsidRPr="006A1517">
              <w:rPr>
                <w:rStyle w:val="Hyperlink"/>
              </w:rPr>
              <w:t xml:space="preserve"> Safety </w:t>
            </w:r>
            <w:r w:rsidR="00CA0519" w:rsidRPr="006A1517">
              <w:rPr>
                <w:rStyle w:val="Hyperlink"/>
              </w:rPr>
              <w:t>and Wel</w:t>
            </w:r>
            <w:r w:rsidR="00DA2201" w:rsidRPr="006A1517">
              <w:rPr>
                <w:rStyle w:val="Hyperlink"/>
              </w:rPr>
              <w:t>l</w:t>
            </w:r>
            <w:r w:rsidR="00CA0519" w:rsidRPr="006A1517">
              <w:rPr>
                <w:rStyle w:val="Hyperlink"/>
              </w:rPr>
              <w:t xml:space="preserve">being </w:t>
            </w:r>
            <w:r w:rsidR="00D740B9" w:rsidRPr="006A1517">
              <w:rPr>
                <w:rStyle w:val="Hyperlink"/>
              </w:rPr>
              <w:t>Policy</w:t>
            </w:r>
          </w:p>
          <w:p w14:paraId="47503873" w14:textId="19B7C7B9" w:rsidR="005E494F" w:rsidRPr="00D740B9" w:rsidRDefault="006A1517" w:rsidP="00D740B9">
            <w:r>
              <w:fldChar w:fldCharType="end"/>
            </w:r>
            <w:hyperlink r:id="rId22" w:history="1">
              <w:r w:rsidR="00D740B9" w:rsidRPr="00D740B9">
                <w:rPr>
                  <w:rStyle w:val="Hyperlink"/>
                </w:rPr>
                <w:t>Risk</w:t>
              </w:r>
              <w:r w:rsidR="0053777A">
                <w:rPr>
                  <w:rStyle w:val="Hyperlink"/>
                </w:rPr>
                <w:t xml:space="preserve"> and Resilience</w:t>
              </w:r>
              <w:r w:rsidR="00D740B9" w:rsidRPr="00D740B9">
                <w:rPr>
                  <w:rStyle w:val="Hyperlink"/>
                </w:rPr>
                <w:t xml:space="preserve"> Management Policy</w:t>
              </w:r>
            </w:hyperlink>
          </w:p>
        </w:tc>
      </w:tr>
      <w:tr w:rsidR="005E494F" w14:paraId="2BF6E089" w14:textId="77777777" w:rsidTr="000B2888">
        <w:tc>
          <w:tcPr>
            <w:tcW w:w="1222" w:type="pct"/>
            <w:shd w:val="clear" w:color="auto" w:fill="E6E7E8"/>
          </w:tcPr>
          <w:p w14:paraId="6C758D34" w14:textId="77777777" w:rsidR="005E494F" w:rsidRPr="00102B8A" w:rsidRDefault="005E494F" w:rsidP="00164425">
            <w:r w:rsidRPr="00102B8A">
              <w:t>Procedures</w:t>
            </w:r>
          </w:p>
        </w:tc>
        <w:tc>
          <w:tcPr>
            <w:tcW w:w="3778" w:type="pct"/>
            <w:shd w:val="clear" w:color="auto" w:fill="E6E7E8"/>
          </w:tcPr>
          <w:p w14:paraId="74B702E4" w14:textId="2272D002" w:rsidR="005E494F" w:rsidRPr="00D740B9" w:rsidRDefault="002A1737" w:rsidP="00164425">
            <w:pPr>
              <w:rPr>
                <w:u w:val="single"/>
              </w:rPr>
            </w:pPr>
            <w:hyperlink r:id="rId23" w:history="1">
              <w:r w:rsidR="00D740B9" w:rsidRPr="00D740B9">
                <w:rPr>
                  <w:rStyle w:val="Hyperlink"/>
                </w:rPr>
                <w:t>Reporting and Recording Procedures for incidents, injuries, dangerous incidents, hazards and near misses</w:t>
              </w:r>
            </w:hyperlink>
          </w:p>
        </w:tc>
      </w:tr>
      <w:tr w:rsidR="005E494F" w14:paraId="62E9927B" w14:textId="77777777" w:rsidTr="000B2888">
        <w:tc>
          <w:tcPr>
            <w:tcW w:w="1222" w:type="pct"/>
            <w:shd w:val="clear" w:color="auto" w:fill="auto"/>
          </w:tcPr>
          <w:p w14:paraId="3910BD6A" w14:textId="77777777" w:rsidR="005E494F" w:rsidRPr="00102B8A" w:rsidRDefault="005E494F" w:rsidP="00164425">
            <w:r w:rsidRPr="00102B8A">
              <w:t>Local protocols</w:t>
            </w:r>
          </w:p>
        </w:tc>
        <w:tc>
          <w:tcPr>
            <w:tcW w:w="3778" w:type="pct"/>
            <w:shd w:val="clear" w:color="auto" w:fill="auto"/>
          </w:tcPr>
          <w:p w14:paraId="523F5696" w14:textId="62823827" w:rsidR="00D740B9" w:rsidRPr="00102B8A" w:rsidRDefault="007B7CF2" w:rsidP="00D740B9">
            <w:pPr>
              <w:spacing w:after="80"/>
            </w:pPr>
            <w:r>
              <w:t>Refer to Group/Element records</w:t>
            </w:r>
          </w:p>
        </w:tc>
      </w:tr>
      <w:tr w:rsidR="005E494F" w14:paraId="5DB71FAA" w14:textId="77777777" w:rsidTr="000B2888">
        <w:tc>
          <w:tcPr>
            <w:tcW w:w="1222" w:type="pct"/>
            <w:shd w:val="clear" w:color="auto" w:fill="E6E7E8"/>
          </w:tcPr>
          <w:p w14:paraId="35A5584B" w14:textId="77777777" w:rsidR="005E494F" w:rsidRPr="00102B8A" w:rsidRDefault="005E494F" w:rsidP="00164425">
            <w:r w:rsidRPr="00102B8A">
              <w:t>Forms</w:t>
            </w:r>
          </w:p>
        </w:tc>
        <w:tc>
          <w:tcPr>
            <w:tcW w:w="3778" w:type="pct"/>
            <w:shd w:val="clear" w:color="auto" w:fill="E6E7E8"/>
          </w:tcPr>
          <w:p w14:paraId="23390665" w14:textId="673DAA32" w:rsidR="005E494F" w:rsidRPr="00102B8A" w:rsidRDefault="00D740B9" w:rsidP="00164425">
            <w:r>
              <w:t>N/A</w:t>
            </w:r>
          </w:p>
        </w:tc>
      </w:tr>
    </w:tbl>
    <w:p w14:paraId="680A8379" w14:textId="16BCF88E" w:rsidR="00DA3C93" w:rsidRDefault="00DA3C93" w:rsidP="00164425">
      <w:r>
        <w:tab/>
      </w:r>
    </w:p>
    <w:p w14:paraId="6A9819CE" w14:textId="77777777" w:rsidR="00700B31" w:rsidRDefault="00700B31" w:rsidP="00164425"/>
    <w:sectPr w:rsidR="00700B31" w:rsidSect="00756D83">
      <w:pgSz w:w="11900" w:h="16840"/>
      <w:pgMar w:top="1985" w:right="1021" w:bottom="1021" w:left="1021" w:header="680" w:footer="454" w:gutter="0"/>
      <w:cols w:space="45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5153E9" w14:textId="77777777" w:rsidR="00B3234D" w:rsidRDefault="00B3234D" w:rsidP="00146063">
      <w:r>
        <w:separator/>
      </w:r>
    </w:p>
    <w:p w14:paraId="5A0CE5F0" w14:textId="77777777" w:rsidR="00B3234D" w:rsidRDefault="00B3234D" w:rsidP="00146063"/>
    <w:p w14:paraId="3BDE0F4A" w14:textId="77777777" w:rsidR="00B3234D" w:rsidRDefault="00B3234D"/>
  </w:endnote>
  <w:endnote w:type="continuationSeparator" w:id="0">
    <w:p w14:paraId="238B8605" w14:textId="77777777" w:rsidR="00B3234D" w:rsidRDefault="00B3234D" w:rsidP="00146063">
      <w:r>
        <w:continuationSeparator/>
      </w:r>
    </w:p>
    <w:p w14:paraId="3AA131A1" w14:textId="77777777" w:rsidR="00B3234D" w:rsidRDefault="00B3234D" w:rsidP="00146063"/>
    <w:p w14:paraId="54F9AFB9" w14:textId="77777777" w:rsidR="00B3234D" w:rsidRDefault="00B3234D"/>
  </w:endnote>
  <w:endnote w:type="continuationNotice" w:id="1">
    <w:p w14:paraId="2122C645" w14:textId="77777777" w:rsidR="00B3234D" w:rsidRDefault="00B3234D" w:rsidP="00146063"/>
    <w:p w14:paraId="4E1D105E" w14:textId="77777777" w:rsidR="00B3234D" w:rsidRDefault="00B3234D" w:rsidP="00146063"/>
    <w:p w14:paraId="4C09D50B" w14:textId="77777777" w:rsidR="00B3234D" w:rsidRDefault="00B3234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oto Sans Symbols">
    <w:altName w:val="Times New Roman"/>
    <w:charset w:val="00"/>
    <w:family w:val="auto"/>
    <w:pitch w:val="default"/>
  </w:font>
  <w:font w:name="FoundrySterling-Light">
    <w:altName w:val="Calibri"/>
    <w:charset w:val="00"/>
    <w:family w:val="auto"/>
    <w:pitch w:val="variable"/>
    <w:sig w:usb0="80000027" w:usb1="0000004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opernicus Medium">
    <w:altName w:val="Calibri"/>
    <w:charset w:val="00"/>
    <w:family w:val="auto"/>
    <w:pitch w:val="variable"/>
    <w:sig w:usb0="800000EF" w:usb1="500160FB" w:usb2="00000010" w:usb3="00000000" w:csb0="0000009B" w:csb1="00000000"/>
  </w:font>
  <w:font w:name="Foundry Sterling Book">
    <w:altName w:val="Calibri"/>
    <w:panose1 w:val="00000000000000000000"/>
    <w:charset w:val="00"/>
    <w:family w:val="modern"/>
    <w:notTrueType/>
    <w:pitch w:val="variable"/>
    <w:sig w:usb0="800000AF" w:usb1="5000205B" w:usb2="00000000" w:usb3="00000000" w:csb0="00000001" w:csb1="00000000"/>
  </w:font>
  <w:font w:name="Yu Mincho">
    <w:altName w:val="游明朝"/>
    <w:charset w:val="80"/>
    <w:family w:val="roman"/>
    <w:pitch w:val="variable"/>
    <w:sig w:usb0="800002E7" w:usb1="2AC7FCFF" w:usb2="00000012" w:usb3="00000000" w:csb0="0002009F" w:csb1="00000000"/>
  </w:font>
  <w:font w:name="FoundrySterling-Book">
    <w:altName w:val="Calibri"/>
    <w:charset w:val="00"/>
    <w:family w:val="auto"/>
    <w:pitch w:val="variable"/>
    <w:sig w:usb0="00000003" w:usb1="00000000" w:usb2="00000000" w:usb3="00000000" w:csb0="00000001" w:csb1="00000000"/>
  </w:font>
  <w:font w:name="Lucida Grande">
    <w:altName w:val="Segoe UI"/>
    <w:charset w:val="00"/>
    <w:family w:val="auto"/>
    <w:pitch w:val="variable"/>
    <w:sig w:usb0="E1000AEF" w:usb1="5000A1FF" w:usb2="00000000" w:usb3="00000000" w:csb0="000001BF" w:csb1="00000000"/>
  </w:font>
  <w:font w:name="Jotia">
    <w:altName w:val="Calibri"/>
    <w:panose1 w:val="00000000000000000000"/>
    <w:charset w:val="00"/>
    <w:family w:val="modern"/>
    <w:notTrueType/>
    <w:pitch w:val="variable"/>
    <w:sig w:usb0="00000007" w:usb1="00000000" w:usb2="00000000" w:usb3="00000000" w:csb0="00000093" w:csb1="00000000"/>
  </w:font>
  <w:font w:name="Arial Unicode MS">
    <w:panose1 w:val="020B0604020202020204"/>
    <w:charset w:val="00"/>
    <w:family w:val="roman"/>
    <w:pitch w:val="variable"/>
    <w:sig w:usb0="00000003" w:usb1="00000000" w:usb2="00000000" w:usb3="00000000" w:csb0="00000001" w:csb1="00000000"/>
  </w:font>
  <w:font w:name="Segoe UI Emoji">
    <w:panose1 w:val="020B0502040204020203"/>
    <w:charset w:val="00"/>
    <w:family w:val="swiss"/>
    <w:pitch w:val="variable"/>
    <w:sig w:usb0="00000003" w:usb1="02000000" w:usb2="00000000" w:usb3="00000000" w:csb0="00000001" w:csb1="00000000"/>
  </w:font>
  <w:font w:name="Foundry Sterling Demi">
    <w:altName w:val="Calibri"/>
    <w:panose1 w:val="00000000000000000000"/>
    <w:charset w:val="00"/>
    <w:family w:val="modern"/>
    <w:notTrueType/>
    <w:pitch w:val="variable"/>
    <w:sig w:usb0="A00000AF" w:usb1="4000204A" w:usb2="00000000" w:usb3="00000000" w:csb0="0000011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auto"/>
      </w:rPr>
      <w:id w:val="1054360465"/>
      <w:docPartObj>
        <w:docPartGallery w:val="Page Numbers (Bottom of Page)"/>
        <w:docPartUnique/>
      </w:docPartObj>
    </w:sdtPr>
    <w:sdtEndPr>
      <w:rPr>
        <w:noProof/>
      </w:rPr>
    </w:sdtEndPr>
    <w:sdtContent>
      <w:p w14:paraId="5324B134" w14:textId="77777777" w:rsidR="007C1483" w:rsidRPr="00B04556" w:rsidRDefault="007C1483" w:rsidP="00CB52FA">
        <w:pPr>
          <w:pStyle w:val="Footer"/>
          <w:jc w:val="right"/>
        </w:pPr>
        <w:r w:rsidRPr="00B04556">
          <w:fldChar w:fldCharType="begin"/>
        </w:r>
        <w:r w:rsidRPr="00B04556">
          <w:instrText xml:space="preserve"> PAGE   \* MERGEFORMAT </w:instrText>
        </w:r>
        <w:r w:rsidRPr="00B04556">
          <w:fldChar w:fldCharType="separate"/>
        </w:r>
        <w:r w:rsidRPr="00B04556">
          <w:t>2</w:t>
        </w:r>
        <w:r w:rsidRPr="00B04556">
          <w:fldChar w:fldCharType="end"/>
        </w:r>
      </w:p>
      <w:p w14:paraId="564CC459" w14:textId="37277A1A" w:rsidR="007C1483" w:rsidRPr="00AB1267" w:rsidRDefault="00CB52FA" w:rsidP="00AB1267">
        <w:pPr>
          <w:spacing w:after="0"/>
          <w:jc w:val="right"/>
          <w:rPr>
            <w:rFonts w:asciiTheme="minorHAnsi" w:hAnsiTheme="minorHAnsi" w:cstheme="minorHAnsi"/>
            <w:sz w:val="15"/>
            <w:szCs w:val="15"/>
          </w:rPr>
        </w:pPr>
        <w:r w:rsidRPr="00AB1267">
          <w:rPr>
            <w:rFonts w:asciiTheme="minorHAnsi" w:hAnsiTheme="minorHAnsi" w:cstheme="minorHAnsi"/>
            <w:sz w:val="15"/>
            <w:szCs w:val="15"/>
          </w:rPr>
          <w:t xml:space="preserve">Electrical Safety Procedure </w:t>
        </w:r>
        <w:r w:rsidR="007C1483" w:rsidRPr="00AB1267">
          <w:rPr>
            <w:rFonts w:asciiTheme="minorHAnsi" w:hAnsiTheme="minorHAnsi" w:cstheme="minorHAnsi"/>
            <w:sz w:val="15"/>
            <w:szCs w:val="15"/>
          </w:rPr>
          <w:t>|</w:t>
        </w:r>
        <w:r w:rsidR="009A3E0B">
          <w:rPr>
            <w:rFonts w:asciiTheme="minorHAnsi" w:hAnsiTheme="minorHAnsi" w:cstheme="minorHAnsi"/>
            <w:sz w:val="15"/>
            <w:szCs w:val="15"/>
          </w:rPr>
          <w:t>November</w:t>
        </w:r>
        <w:r w:rsidR="007F26C9">
          <w:rPr>
            <w:rFonts w:asciiTheme="minorHAnsi" w:hAnsiTheme="minorHAnsi" w:cstheme="minorHAnsi"/>
            <w:sz w:val="15"/>
            <w:szCs w:val="15"/>
          </w:rPr>
          <w:t xml:space="preserve"> 2023</w:t>
        </w:r>
      </w:p>
      <w:p w14:paraId="5A1560DF" w14:textId="7BD25C14" w:rsidR="007C1483" w:rsidRPr="00AB1267" w:rsidRDefault="007C1483" w:rsidP="00AB1267">
        <w:pPr>
          <w:spacing w:after="0"/>
          <w:jc w:val="right"/>
          <w:rPr>
            <w:rFonts w:asciiTheme="minorHAnsi" w:hAnsiTheme="minorHAnsi" w:cstheme="minorHAnsi"/>
            <w:sz w:val="15"/>
            <w:szCs w:val="15"/>
          </w:rPr>
        </w:pPr>
        <w:r w:rsidRPr="00AB1267">
          <w:rPr>
            <w:rFonts w:asciiTheme="minorHAnsi" w:hAnsiTheme="minorHAnsi" w:cstheme="minorHAnsi"/>
            <w:sz w:val="15"/>
            <w:szCs w:val="15"/>
          </w:rPr>
          <w:t xml:space="preserve">Document number: </w:t>
        </w:r>
        <w:r w:rsidR="002A1737" w:rsidRPr="002A1737">
          <w:rPr>
            <w:rFonts w:asciiTheme="minorHAnsi" w:hAnsiTheme="minorHAnsi" w:cstheme="minorHAnsi"/>
            <w:sz w:val="15"/>
            <w:szCs w:val="15"/>
          </w:rPr>
          <w:t>2023/0001148</w:t>
        </w:r>
      </w:p>
      <w:p w14:paraId="59A619E6" w14:textId="0D639778" w:rsidR="00152D7D" w:rsidRPr="00102B8A" w:rsidRDefault="007C1483" w:rsidP="00AB1267">
        <w:pPr>
          <w:spacing w:after="0"/>
          <w:jc w:val="right"/>
          <w:rPr>
            <w:lang w:eastAsia="en-GB"/>
          </w:rPr>
        </w:pPr>
        <w:r w:rsidRPr="00AB1267">
          <w:rPr>
            <w:rFonts w:asciiTheme="minorHAnsi" w:hAnsiTheme="minorHAnsi" w:cstheme="minorHAnsi"/>
            <w:sz w:val="15"/>
            <w:szCs w:val="15"/>
            <w:shd w:val="clear" w:color="auto" w:fill="FFFFFF"/>
            <w:lang w:eastAsia="en-GB"/>
          </w:rPr>
          <w:t>Griffith University - CRICOS Provider Number 00233E</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76D881" w14:textId="0DAE231D" w:rsidR="007C1483" w:rsidRPr="007C1483" w:rsidRDefault="007C1483" w:rsidP="00AB1267">
    <w:pPr>
      <w:pStyle w:val="Footer"/>
      <w:jc w:val="right"/>
      <w:rPr>
        <w:noProof/>
      </w:rPr>
    </w:pPr>
    <w:r w:rsidRPr="007C1483">
      <w:rPr>
        <w:color w:val="2B579A"/>
        <w:shd w:val="clear" w:color="auto" w:fill="E6E6E6"/>
      </w:rPr>
      <w:fldChar w:fldCharType="begin"/>
    </w:r>
    <w:r w:rsidRPr="007C1483">
      <w:instrText xml:space="preserve"> PAGE   \* MERGEFORMAT </w:instrText>
    </w:r>
    <w:r w:rsidRPr="007C1483">
      <w:rPr>
        <w:color w:val="2B579A"/>
        <w:shd w:val="clear" w:color="auto" w:fill="E6E6E6"/>
      </w:rPr>
      <w:fldChar w:fldCharType="separate"/>
    </w:r>
    <w:r w:rsidRPr="007C1483">
      <w:rPr>
        <w:noProof/>
      </w:rPr>
      <w:t>2</w:t>
    </w:r>
    <w:r w:rsidRPr="007C1483">
      <w:rPr>
        <w:noProof/>
        <w:color w:val="2B579A"/>
        <w:shd w:val="clear" w:color="auto" w:fill="E6E6E6"/>
      </w:rPr>
      <w:fldChar w:fldCharType="end"/>
    </w:r>
  </w:p>
  <w:p w14:paraId="29BDEB20" w14:textId="3E05A468" w:rsidR="00C9499F" w:rsidRDefault="007C1483" w:rsidP="00AB1267">
    <w:pPr>
      <w:spacing w:after="0"/>
      <w:jc w:val="right"/>
      <w:rPr>
        <w:rFonts w:asciiTheme="minorHAnsi" w:hAnsiTheme="minorHAnsi" w:cstheme="minorHAnsi"/>
        <w:sz w:val="15"/>
        <w:szCs w:val="15"/>
      </w:rPr>
    </w:pPr>
    <w:r w:rsidRPr="00AB1267">
      <w:rPr>
        <w:rFonts w:asciiTheme="minorHAnsi" w:hAnsiTheme="minorHAnsi" w:cstheme="minorHAnsi"/>
        <w:noProof/>
        <w:color w:val="2B579A"/>
        <w:sz w:val="15"/>
        <w:szCs w:val="15"/>
        <w:shd w:val="clear" w:color="auto" w:fill="E6E6E6"/>
      </w:rPr>
      <mc:AlternateContent>
        <mc:Choice Requires="wpg">
          <w:drawing>
            <wp:anchor distT="0" distB="0" distL="114300" distR="114300" simplePos="0" relativeHeight="251658241" behindDoc="0" locked="0" layoutInCell="1" allowOverlap="1" wp14:anchorId="4DDBA2AD" wp14:editId="7DFCB2BE">
              <wp:simplePos x="0" y="0"/>
              <wp:positionH relativeFrom="page">
                <wp:align>left</wp:align>
              </wp:positionH>
              <wp:positionV relativeFrom="paragraph">
                <wp:posOffset>-2780665</wp:posOffset>
              </wp:positionV>
              <wp:extent cx="3565003" cy="3564322"/>
              <wp:effectExtent l="0" t="0" r="0" b="0"/>
              <wp:wrapNone/>
              <wp:docPr id="8" name="Group 8"/>
              <wp:cNvGraphicFramePr/>
              <a:graphic xmlns:a="http://schemas.openxmlformats.org/drawingml/2006/main">
                <a:graphicData uri="http://schemas.microsoft.com/office/word/2010/wordprocessingGroup">
                  <wpg:wgp>
                    <wpg:cNvGrpSpPr/>
                    <wpg:grpSpPr>
                      <a:xfrm>
                        <a:off x="0" y="0"/>
                        <a:ext cx="3565003" cy="3564322"/>
                        <a:chOff x="0" y="0"/>
                        <a:chExt cx="3960644" cy="3959860"/>
                      </a:xfrm>
                    </wpg:grpSpPr>
                    <wps:wsp>
                      <wps:cNvPr id="9" name="Right Triangle 9"/>
                      <wps:cNvSpPr/>
                      <wps:spPr>
                        <a:xfrm>
                          <a:off x="784" y="0"/>
                          <a:ext cx="3959860" cy="3959860"/>
                        </a:xfrm>
                        <a:prstGeom prst="rtTriangle">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Isosceles Triangle 10"/>
                      <wps:cNvSpPr/>
                      <wps:spPr>
                        <a:xfrm rot="5400000" flipH="1">
                          <a:off x="-593725" y="609259"/>
                          <a:ext cx="2610485" cy="1423035"/>
                        </a:xfrm>
                        <a:prstGeom prst="triangle">
                          <a:avLst>
                            <a:gd name="adj" fmla="val 46034"/>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9B2D89B" id="Group 8" o:spid="_x0000_s1026" style="position:absolute;margin-left:0;margin-top:-218.95pt;width:280.7pt;height:280.65pt;z-index:251658241;mso-position-horizontal:left;mso-position-horizontal-relative:page;mso-width-relative:margin;mso-height-relative:margin" coordsize="39606,395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">
              <v:shapetype id="_x0000_t6" coordsize="21600,21600" o:spt="6" path="m,l,21600r21600,xe">
                <v:stroke joinstyle="miter"/>
                <v:path gradientshapeok="t" o:connecttype="custom" o:connectlocs="0,0;0,10800;0,21600;10800,21600;21600,21600;10800,10800" textboxrect="1800,12600,12600,19800"/>
              </v:shapetype>
              <v:shape id="Right Triangle 9" o:spid="_x0000_s1027" type="#_x0000_t6" style="position:absolute;left:7;width:39599;height:395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" fillcolor="#f2f2f2 [3052]" stroked="f" strokeweight="1p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10" o:spid="_x0000_s1028" type="#_x0000_t5" style="position:absolute;left:-5938;top:6093;width:26105;height:14230;rotation:-9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" adj="9943" fillcolor="#d8d8d8 [2732]" stroked="f" strokeweight="1pt"/>
              <w10:wrap anchorx="page"/>
            </v:group>
          </w:pict>
        </mc:Fallback>
      </mc:AlternateContent>
    </w:r>
    <w:r w:rsidR="00AB1267" w:rsidRPr="00AB1267">
      <w:rPr>
        <w:rFonts w:asciiTheme="minorHAnsi" w:hAnsiTheme="minorHAnsi" w:cstheme="minorHAnsi"/>
        <w:sz w:val="15"/>
        <w:szCs w:val="15"/>
      </w:rPr>
      <w:t xml:space="preserve"> Electrical Safety Procedure | </w:t>
    </w:r>
    <w:r w:rsidR="00BE23FD">
      <w:rPr>
        <w:rFonts w:asciiTheme="minorHAnsi" w:hAnsiTheme="minorHAnsi" w:cstheme="minorHAnsi"/>
        <w:sz w:val="15"/>
        <w:szCs w:val="15"/>
      </w:rPr>
      <w:t xml:space="preserve">November </w:t>
    </w:r>
    <w:r w:rsidR="00AC6FE2">
      <w:rPr>
        <w:rFonts w:asciiTheme="minorHAnsi" w:hAnsiTheme="minorHAnsi" w:cstheme="minorHAnsi"/>
        <w:sz w:val="15"/>
        <w:szCs w:val="15"/>
      </w:rPr>
      <w:t>2023</w:t>
    </w:r>
  </w:p>
  <w:p w14:paraId="0F431CCB" w14:textId="63E3F196" w:rsidR="007C1483" w:rsidRPr="00AB1267" w:rsidRDefault="007C1483" w:rsidP="00AB1267">
    <w:pPr>
      <w:spacing w:after="0"/>
      <w:jc w:val="right"/>
      <w:rPr>
        <w:rFonts w:asciiTheme="minorHAnsi" w:hAnsiTheme="minorHAnsi" w:cstheme="minorHAnsi"/>
        <w:sz w:val="15"/>
        <w:szCs w:val="15"/>
      </w:rPr>
    </w:pPr>
    <w:r w:rsidRPr="00AB1267">
      <w:rPr>
        <w:rFonts w:asciiTheme="minorHAnsi" w:hAnsiTheme="minorHAnsi" w:cstheme="minorHAnsi"/>
        <w:sz w:val="15"/>
        <w:szCs w:val="15"/>
      </w:rPr>
      <w:t xml:space="preserve">Document number: </w:t>
    </w:r>
    <w:r w:rsidR="002A1737" w:rsidRPr="002A1737">
      <w:rPr>
        <w:rFonts w:asciiTheme="minorHAnsi" w:hAnsiTheme="minorHAnsi" w:cstheme="minorHAnsi"/>
        <w:sz w:val="15"/>
        <w:szCs w:val="15"/>
      </w:rPr>
      <w:t>2023/0001148</w:t>
    </w:r>
  </w:p>
  <w:p w14:paraId="1CB45989" w14:textId="77777777" w:rsidR="007C1483" w:rsidRPr="00AB1267" w:rsidRDefault="007C1483" w:rsidP="00AB1267">
    <w:pPr>
      <w:spacing w:after="0"/>
      <w:jc w:val="right"/>
      <w:rPr>
        <w:rFonts w:asciiTheme="minorHAnsi" w:hAnsiTheme="minorHAnsi" w:cstheme="minorHAnsi"/>
        <w:sz w:val="15"/>
        <w:szCs w:val="15"/>
        <w:lang w:eastAsia="en-GB"/>
      </w:rPr>
    </w:pPr>
    <w:r w:rsidRPr="00AB1267">
      <w:rPr>
        <w:rFonts w:asciiTheme="minorHAnsi" w:hAnsiTheme="minorHAnsi" w:cstheme="minorHAnsi"/>
        <w:sz w:val="15"/>
        <w:szCs w:val="15"/>
        <w:shd w:val="clear" w:color="auto" w:fill="FFFFFF"/>
        <w:lang w:eastAsia="en-GB"/>
      </w:rPr>
      <w:t>Griffith University - CRICOS Provider Number 00233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C8EB47" w14:textId="77777777" w:rsidR="00B3234D" w:rsidRDefault="00B3234D" w:rsidP="00146063">
      <w:r>
        <w:separator/>
      </w:r>
    </w:p>
    <w:p w14:paraId="20F700C0" w14:textId="77777777" w:rsidR="00B3234D" w:rsidRDefault="00B3234D" w:rsidP="00146063"/>
    <w:p w14:paraId="3EE48643" w14:textId="77777777" w:rsidR="00B3234D" w:rsidRDefault="00B3234D"/>
  </w:footnote>
  <w:footnote w:type="continuationSeparator" w:id="0">
    <w:p w14:paraId="6CD98663" w14:textId="77777777" w:rsidR="00B3234D" w:rsidRDefault="00B3234D" w:rsidP="00146063">
      <w:r>
        <w:continuationSeparator/>
      </w:r>
    </w:p>
    <w:p w14:paraId="70056D03" w14:textId="77777777" w:rsidR="00B3234D" w:rsidRDefault="00B3234D" w:rsidP="00146063"/>
    <w:p w14:paraId="1B33FF68" w14:textId="77777777" w:rsidR="00B3234D" w:rsidRDefault="00B3234D"/>
  </w:footnote>
  <w:footnote w:type="continuationNotice" w:id="1">
    <w:p w14:paraId="2A6E4D70" w14:textId="77777777" w:rsidR="00B3234D" w:rsidRDefault="00B3234D" w:rsidP="00146063"/>
    <w:p w14:paraId="649D9814" w14:textId="77777777" w:rsidR="00B3234D" w:rsidRDefault="00B3234D" w:rsidP="00146063"/>
    <w:p w14:paraId="0CE021AB" w14:textId="77777777" w:rsidR="00B3234D" w:rsidRDefault="00B3234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A619E4" w14:textId="0AE00FCA" w:rsidR="00F45E9C" w:rsidRPr="00F7147F" w:rsidRDefault="007540F9" w:rsidP="00146063">
    <w:pPr>
      <w:pStyle w:val="Header"/>
    </w:pPr>
    <w:r>
      <w:rPr>
        <w:noProof/>
      </w:rPr>
      <w:drawing>
        <wp:inline distT="0" distB="0" distL="0" distR="0" wp14:anchorId="50CA700E" wp14:editId="0139A15B">
          <wp:extent cx="2043485" cy="435106"/>
          <wp:effectExtent l="0" t="0" r="0" b="3175"/>
          <wp:docPr id="4" name="Picture 4" descr="A red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red and white sign&#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2149099" cy="457594"/>
                  </a:xfrm>
                  <a:prstGeom prst="rect">
                    <a:avLst/>
                  </a:prstGeom>
                </pic:spPr>
              </pic:pic>
            </a:graphicData>
          </a:graphic>
        </wp:inline>
      </w:drawing>
    </w:r>
    <w:r w:rsidR="00CC69B4" w:rsidRPr="00F7147F">
      <w:rPr>
        <w:color w:val="FFFFFF" w:themeColor="background1"/>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E5F4B" w14:textId="726A6388" w:rsidR="007C1483" w:rsidRPr="005E4439" w:rsidRDefault="00E652E3" w:rsidP="00B433C5">
    <w:pPr>
      <w:pStyle w:val="CoverTitle1"/>
      <w:rPr>
        <w:rFonts w:ascii="Arial" w:hAnsi="Arial" w:cs="Arial"/>
        <w:b/>
        <w:bCs/>
        <w:color w:val="E30918"/>
        <w:sz w:val="52"/>
        <w:szCs w:val="52"/>
      </w:rPr>
    </w:pPr>
    <w:r>
      <w:rPr>
        <w:noProof/>
      </w:rPr>
      <w:drawing>
        <wp:inline distT="0" distB="0" distL="0" distR="0" wp14:anchorId="23FFCBB0" wp14:editId="2C3EF793">
          <wp:extent cx="2043485" cy="435106"/>
          <wp:effectExtent l="0" t="0" r="0" b="3175"/>
          <wp:docPr id="6" name="Picture 6" descr="A red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red and white sign&#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2149099" cy="457594"/>
                  </a:xfrm>
                  <a:prstGeom prst="rect">
                    <a:avLst/>
                  </a:prstGeom>
                </pic:spPr>
              </pic:pic>
            </a:graphicData>
          </a:graphic>
        </wp:inline>
      </w:drawing>
    </w:r>
    <w:r w:rsidR="002E285B" w:rsidRPr="005E4439">
      <w:rPr>
        <w:rFonts w:ascii="Arial" w:hAnsi="Arial" w:cs="Arial"/>
        <w:b/>
        <w:bCs/>
        <w:noProof/>
        <w:color w:val="E30918"/>
        <w:sz w:val="52"/>
        <w:szCs w:val="52"/>
        <w:shd w:val="clear" w:color="auto" w:fill="E6E6E6"/>
      </w:rPr>
      <mc:AlternateContent>
        <mc:Choice Requires="wps">
          <w:drawing>
            <wp:anchor distT="0" distB="0" distL="114300" distR="114300" simplePos="0" relativeHeight="251658240" behindDoc="1" locked="0" layoutInCell="1" allowOverlap="1" wp14:anchorId="218783E0" wp14:editId="6BC1E0A5">
              <wp:simplePos x="0" y="0"/>
              <wp:positionH relativeFrom="column">
                <wp:posOffset>3069590</wp:posOffset>
              </wp:positionH>
              <wp:positionV relativeFrom="paragraph">
                <wp:posOffset>-708660</wp:posOffset>
              </wp:positionV>
              <wp:extent cx="5048250" cy="2511425"/>
              <wp:effectExtent l="0" t="0" r="0" b="3175"/>
              <wp:wrapNone/>
              <wp:docPr id="5" name="Isosceles Triangle 5"/>
              <wp:cNvGraphicFramePr/>
              <a:graphic xmlns:a="http://schemas.openxmlformats.org/drawingml/2006/main">
                <a:graphicData uri="http://schemas.microsoft.com/office/word/2010/wordprocessingShape">
                  <wps:wsp>
                    <wps:cNvSpPr/>
                    <wps:spPr>
                      <a:xfrm flipV="1">
                        <a:off x="0" y="0"/>
                        <a:ext cx="5048250" cy="2511425"/>
                      </a:xfrm>
                      <a:prstGeom prst="triangle">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3CB179B"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5" o:spid="_x0000_s1026" type="#_x0000_t5" style="position:absolute;margin-left:241.7pt;margin-top:-55.8pt;width:397.5pt;height:197.75pt;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" fillcolor="#d8d8d8 [2732]" stroked="f" strokeweight="1pt"/>
          </w:pict>
        </mc:Fallback>
      </mc:AlternateContent>
    </w:r>
    <w:r w:rsidR="00B433C5">
      <w:rPr>
        <w:rFonts w:ascii="Arial" w:hAnsi="Arial" w:cs="Arial"/>
        <w:b/>
        <w:bCs/>
        <w:color w:val="E30918"/>
        <w:sz w:val="52"/>
        <w:szCs w:val="52"/>
      </w:rPr>
      <w:tab/>
    </w:r>
    <w:r w:rsidR="00B433C5">
      <w:rPr>
        <w:rFonts w:ascii="Arial" w:hAnsi="Arial" w:cs="Arial"/>
        <w:b/>
        <w:bCs/>
        <w:color w:val="E30918"/>
        <w:sz w:val="52"/>
        <w:szCs w:val="52"/>
      </w:rPr>
      <w:tab/>
    </w:r>
    <w:r w:rsidR="00B433C5">
      <w:rPr>
        <w:rFonts w:ascii="Arial" w:hAnsi="Arial" w:cs="Arial"/>
        <w:b/>
        <w:bCs/>
        <w:color w:val="E30918"/>
        <w:sz w:val="52"/>
        <w:szCs w:val="52"/>
      </w:rPr>
      <w:tab/>
    </w:r>
    <w:r w:rsidR="00B433C5">
      <w:rPr>
        <w:rFonts w:ascii="Arial" w:hAnsi="Arial" w:cs="Arial"/>
        <w:b/>
        <w:bCs/>
        <w:color w:val="E30918"/>
        <w:sz w:val="52"/>
        <w:szCs w:val="52"/>
      </w:rPr>
      <w:tab/>
    </w:r>
    <w:r w:rsidR="00B433C5">
      <w:rPr>
        <w:rFonts w:ascii="Arial" w:hAnsi="Arial" w:cs="Arial"/>
        <w:b/>
        <w:bCs/>
        <w:color w:val="E30918"/>
        <w:sz w:val="52"/>
        <w:szCs w:val="52"/>
      </w:rPr>
      <w:tab/>
    </w:r>
    <w:r w:rsidR="005C3652">
      <w:rPr>
        <w:rFonts w:ascii="Arial" w:hAnsi="Arial" w:cs="Arial"/>
        <w:b/>
        <w:bCs/>
        <w:color w:val="E30918"/>
        <w:sz w:val="52"/>
        <w:szCs w:val="52"/>
      </w:rPr>
      <w:t xml:space="preserve">     </w:t>
    </w:r>
    <w:r w:rsidR="007C1483" w:rsidRPr="005E4439">
      <w:rPr>
        <w:rFonts w:ascii="Arial" w:hAnsi="Arial" w:cs="Arial"/>
        <w:b/>
        <w:bCs/>
        <w:color w:val="E30918"/>
        <w:sz w:val="52"/>
        <w:szCs w:val="52"/>
      </w:rPr>
      <w:t xml:space="preserve">Procedur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4464C"/>
    <w:multiLevelType w:val="hybridMultilevel"/>
    <w:tmpl w:val="7C74EB7E"/>
    <w:lvl w:ilvl="0" w:tplc="9EE8B95C">
      <w:start w:val="1"/>
      <w:numFmt w:val="bullet"/>
      <w:pStyle w:val="BulletPoints"/>
      <w:lvlText w:val=""/>
      <w:lvlJc w:val="left"/>
      <w:pPr>
        <w:ind w:left="1077" w:hanging="360"/>
      </w:pPr>
      <w:rPr>
        <w:rFonts w:ascii="Symbol" w:hAnsi="Symbol" w:hint="default"/>
        <w:color w:val="E30918"/>
      </w:rPr>
    </w:lvl>
    <w:lvl w:ilvl="1" w:tplc="0C090003">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 w15:restartNumberingAfterBreak="0">
    <w:nsid w:val="00E61ACC"/>
    <w:multiLevelType w:val="hybridMultilevel"/>
    <w:tmpl w:val="5D1ECB50"/>
    <w:lvl w:ilvl="0" w:tplc="0C090019">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 w15:restartNumberingAfterBreak="0">
    <w:nsid w:val="16C77988"/>
    <w:multiLevelType w:val="hybridMultilevel"/>
    <w:tmpl w:val="40BCFD7A"/>
    <w:lvl w:ilvl="0" w:tplc="0C090019">
      <w:start w:val="1"/>
      <w:numFmt w:val="lowerLetter"/>
      <w:lvlText w:val="%1."/>
      <w:lvlJc w:val="left"/>
      <w:pPr>
        <w:ind w:left="1800" w:hanging="360"/>
      </w:p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3" w15:restartNumberingAfterBreak="0">
    <w:nsid w:val="3021280E"/>
    <w:multiLevelType w:val="hybridMultilevel"/>
    <w:tmpl w:val="0DE214C4"/>
    <w:lvl w:ilvl="0" w:tplc="10A02592">
      <w:start w:val="1"/>
      <w:numFmt w:val="bullet"/>
      <w:lvlText w:val=""/>
      <w:lvlJc w:val="left"/>
      <w:pPr>
        <w:ind w:left="1440" w:hanging="360"/>
      </w:pPr>
      <w:rPr>
        <w:rFonts w:ascii="Symbol" w:hAnsi="Symbol" w:hint="default"/>
        <w:color w:val="E30918"/>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3C217BA6"/>
    <w:multiLevelType w:val="hybridMultilevel"/>
    <w:tmpl w:val="FF34F230"/>
    <w:lvl w:ilvl="0" w:tplc="10A02592">
      <w:start w:val="1"/>
      <w:numFmt w:val="bullet"/>
      <w:lvlText w:val=""/>
      <w:lvlJc w:val="left"/>
      <w:pPr>
        <w:ind w:left="720" w:hanging="360"/>
      </w:pPr>
      <w:rPr>
        <w:rFonts w:ascii="Symbol" w:hAnsi="Symbol" w:hint="default"/>
        <w:color w:val="E30918"/>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C9C8A380">
      <w:start w:val="7"/>
      <w:numFmt w:val="bullet"/>
      <w:lvlText w:val="•"/>
      <w:lvlJc w:val="left"/>
      <w:pPr>
        <w:ind w:left="3240" w:hanging="720"/>
      </w:pPr>
      <w:rPr>
        <w:rFonts w:ascii="Arial" w:eastAsiaTheme="minorHAnsi" w:hAnsi="Arial" w:cs="Aria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404735B0"/>
    <w:multiLevelType w:val="hybridMultilevel"/>
    <w:tmpl w:val="125A42A6"/>
    <w:lvl w:ilvl="0" w:tplc="10A02592">
      <w:start w:val="1"/>
      <w:numFmt w:val="bullet"/>
      <w:lvlText w:val=""/>
      <w:lvlJc w:val="left"/>
      <w:pPr>
        <w:ind w:left="1800" w:hanging="360"/>
      </w:pPr>
      <w:rPr>
        <w:rFonts w:ascii="Symbol" w:hAnsi="Symbol" w:hint="default"/>
        <w:color w:val="E30918"/>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6" w15:restartNumberingAfterBreak="0">
    <w:nsid w:val="43B540F5"/>
    <w:multiLevelType w:val="multilevel"/>
    <w:tmpl w:val="6F2C7262"/>
    <w:lvl w:ilvl="0">
      <w:start w:val="1"/>
      <w:numFmt w:val="bullet"/>
      <w:pStyle w:val="Dot1"/>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7" w15:restartNumberingAfterBreak="0">
    <w:nsid w:val="48496CA6"/>
    <w:multiLevelType w:val="hybridMultilevel"/>
    <w:tmpl w:val="0FB6223C"/>
    <w:lvl w:ilvl="0" w:tplc="10A02592">
      <w:start w:val="1"/>
      <w:numFmt w:val="bullet"/>
      <w:lvlText w:val=""/>
      <w:lvlJc w:val="left"/>
      <w:pPr>
        <w:ind w:left="2160" w:hanging="360"/>
      </w:pPr>
      <w:rPr>
        <w:rFonts w:ascii="Symbol" w:hAnsi="Symbol" w:hint="default"/>
        <w:color w:val="E30918"/>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8" w15:restartNumberingAfterBreak="0">
    <w:nsid w:val="4FD32AF1"/>
    <w:multiLevelType w:val="hybridMultilevel"/>
    <w:tmpl w:val="562C3290"/>
    <w:lvl w:ilvl="0" w:tplc="02CEF37A">
      <w:start w:val="3"/>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9" w15:restartNumberingAfterBreak="0">
    <w:nsid w:val="59BF3A77"/>
    <w:multiLevelType w:val="hybridMultilevel"/>
    <w:tmpl w:val="030EB3C8"/>
    <w:lvl w:ilvl="0" w:tplc="D312FFF6">
      <w:start w:val="1"/>
      <w:numFmt w:val="bullet"/>
      <w:lvlText w:val="o"/>
      <w:lvlJc w:val="left"/>
      <w:pPr>
        <w:ind w:left="1440" w:hanging="360"/>
      </w:pPr>
      <w:rPr>
        <w:rFonts w:ascii="Courier New" w:hAnsi="Courier New"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0F27EEC"/>
    <w:multiLevelType w:val="hybridMultilevel"/>
    <w:tmpl w:val="CC80E962"/>
    <w:lvl w:ilvl="0" w:tplc="0C090005">
      <w:start w:val="1"/>
      <w:numFmt w:val="bullet"/>
      <w:lvlText w:val=""/>
      <w:lvlJc w:val="left"/>
      <w:pPr>
        <w:ind w:left="1636" w:hanging="360"/>
      </w:pPr>
      <w:rPr>
        <w:rFonts w:ascii="Wingdings" w:hAnsi="Wingdings" w:hint="default"/>
      </w:rPr>
    </w:lvl>
    <w:lvl w:ilvl="1" w:tplc="0C090003" w:tentative="1">
      <w:start w:val="1"/>
      <w:numFmt w:val="bullet"/>
      <w:lvlText w:val="o"/>
      <w:lvlJc w:val="left"/>
      <w:pPr>
        <w:ind w:left="2356" w:hanging="360"/>
      </w:pPr>
      <w:rPr>
        <w:rFonts w:ascii="Courier New" w:hAnsi="Courier New" w:cs="Courier New" w:hint="default"/>
      </w:rPr>
    </w:lvl>
    <w:lvl w:ilvl="2" w:tplc="0C090005" w:tentative="1">
      <w:start w:val="1"/>
      <w:numFmt w:val="bullet"/>
      <w:lvlText w:val=""/>
      <w:lvlJc w:val="left"/>
      <w:pPr>
        <w:ind w:left="3076" w:hanging="360"/>
      </w:pPr>
      <w:rPr>
        <w:rFonts w:ascii="Wingdings" w:hAnsi="Wingdings" w:hint="default"/>
      </w:rPr>
    </w:lvl>
    <w:lvl w:ilvl="3" w:tplc="0C090001" w:tentative="1">
      <w:start w:val="1"/>
      <w:numFmt w:val="bullet"/>
      <w:lvlText w:val=""/>
      <w:lvlJc w:val="left"/>
      <w:pPr>
        <w:ind w:left="3796" w:hanging="360"/>
      </w:pPr>
      <w:rPr>
        <w:rFonts w:ascii="Symbol" w:hAnsi="Symbol" w:hint="default"/>
      </w:rPr>
    </w:lvl>
    <w:lvl w:ilvl="4" w:tplc="0C090003" w:tentative="1">
      <w:start w:val="1"/>
      <w:numFmt w:val="bullet"/>
      <w:lvlText w:val="o"/>
      <w:lvlJc w:val="left"/>
      <w:pPr>
        <w:ind w:left="4516" w:hanging="360"/>
      </w:pPr>
      <w:rPr>
        <w:rFonts w:ascii="Courier New" w:hAnsi="Courier New" w:cs="Courier New" w:hint="default"/>
      </w:rPr>
    </w:lvl>
    <w:lvl w:ilvl="5" w:tplc="0C090005" w:tentative="1">
      <w:start w:val="1"/>
      <w:numFmt w:val="bullet"/>
      <w:lvlText w:val=""/>
      <w:lvlJc w:val="left"/>
      <w:pPr>
        <w:ind w:left="5236" w:hanging="360"/>
      </w:pPr>
      <w:rPr>
        <w:rFonts w:ascii="Wingdings" w:hAnsi="Wingdings" w:hint="default"/>
      </w:rPr>
    </w:lvl>
    <w:lvl w:ilvl="6" w:tplc="0C090001" w:tentative="1">
      <w:start w:val="1"/>
      <w:numFmt w:val="bullet"/>
      <w:lvlText w:val=""/>
      <w:lvlJc w:val="left"/>
      <w:pPr>
        <w:ind w:left="5956" w:hanging="360"/>
      </w:pPr>
      <w:rPr>
        <w:rFonts w:ascii="Symbol" w:hAnsi="Symbol" w:hint="default"/>
      </w:rPr>
    </w:lvl>
    <w:lvl w:ilvl="7" w:tplc="0C090003" w:tentative="1">
      <w:start w:val="1"/>
      <w:numFmt w:val="bullet"/>
      <w:lvlText w:val="o"/>
      <w:lvlJc w:val="left"/>
      <w:pPr>
        <w:ind w:left="6676" w:hanging="360"/>
      </w:pPr>
      <w:rPr>
        <w:rFonts w:ascii="Courier New" w:hAnsi="Courier New" w:cs="Courier New" w:hint="default"/>
      </w:rPr>
    </w:lvl>
    <w:lvl w:ilvl="8" w:tplc="0C090005" w:tentative="1">
      <w:start w:val="1"/>
      <w:numFmt w:val="bullet"/>
      <w:lvlText w:val=""/>
      <w:lvlJc w:val="left"/>
      <w:pPr>
        <w:ind w:left="7396" w:hanging="360"/>
      </w:pPr>
      <w:rPr>
        <w:rFonts w:ascii="Wingdings" w:hAnsi="Wingdings" w:hint="default"/>
      </w:rPr>
    </w:lvl>
  </w:abstractNum>
  <w:abstractNum w:abstractNumId="11" w15:restartNumberingAfterBreak="0">
    <w:nsid w:val="663D03DE"/>
    <w:multiLevelType w:val="hybridMultilevel"/>
    <w:tmpl w:val="0400CEC2"/>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2" w15:restartNumberingAfterBreak="0">
    <w:nsid w:val="7D2A1B0A"/>
    <w:multiLevelType w:val="hybridMultilevel"/>
    <w:tmpl w:val="5302061A"/>
    <w:lvl w:ilvl="0" w:tplc="52CE0FCC">
      <w:start w:val="1"/>
      <w:numFmt w:val="decimal"/>
      <w:pStyle w:val="Numberedlist"/>
      <w:lvlText w:val="%1."/>
      <w:lvlJc w:val="left"/>
      <w:pPr>
        <w:ind w:left="720" w:hanging="360"/>
      </w:pPr>
      <w:rPr>
        <w:rFonts w:ascii="FoundrySterling-Light" w:hAnsi="FoundrySterling-Light" w:hint="default"/>
        <w:color w:val="E30918"/>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818963165">
    <w:abstractNumId w:val="4"/>
  </w:num>
  <w:num w:numId="2" w16cid:durableId="2064517941">
    <w:abstractNumId w:val="12"/>
  </w:num>
  <w:num w:numId="3" w16cid:durableId="1312832556">
    <w:abstractNumId w:val="2"/>
  </w:num>
  <w:num w:numId="4" w16cid:durableId="410397171">
    <w:abstractNumId w:val="6"/>
  </w:num>
  <w:num w:numId="5" w16cid:durableId="616790557">
    <w:abstractNumId w:val="3"/>
  </w:num>
  <w:num w:numId="6" w16cid:durableId="334038614">
    <w:abstractNumId w:val="9"/>
  </w:num>
  <w:num w:numId="7" w16cid:durableId="65805923">
    <w:abstractNumId w:val="0"/>
  </w:num>
  <w:num w:numId="8" w16cid:durableId="752773553">
    <w:abstractNumId w:val="1"/>
  </w:num>
  <w:num w:numId="9" w16cid:durableId="861673808">
    <w:abstractNumId w:val="0"/>
  </w:num>
  <w:num w:numId="10" w16cid:durableId="86539991">
    <w:abstractNumId w:val="0"/>
  </w:num>
  <w:num w:numId="11" w16cid:durableId="826285490">
    <w:abstractNumId w:val="11"/>
  </w:num>
  <w:num w:numId="12" w16cid:durableId="1804469051">
    <w:abstractNumId w:val="0"/>
  </w:num>
  <w:num w:numId="13" w16cid:durableId="850724209">
    <w:abstractNumId w:val="0"/>
  </w:num>
  <w:num w:numId="14" w16cid:durableId="1636790345">
    <w:abstractNumId w:val="0"/>
  </w:num>
  <w:num w:numId="15" w16cid:durableId="2060669405">
    <w:abstractNumId w:val="3"/>
  </w:num>
  <w:num w:numId="16" w16cid:durableId="2085956848">
    <w:abstractNumId w:val="8"/>
  </w:num>
  <w:num w:numId="17" w16cid:durableId="1640263467">
    <w:abstractNumId w:val="0"/>
  </w:num>
  <w:num w:numId="18" w16cid:durableId="20207779">
    <w:abstractNumId w:val="5"/>
  </w:num>
  <w:num w:numId="19" w16cid:durableId="51931401">
    <w:abstractNumId w:val="7"/>
  </w:num>
  <w:num w:numId="20" w16cid:durableId="2137991435">
    <w:abstractNumId w:val="10"/>
  </w:num>
  <w:num w:numId="21" w16cid:durableId="1069696886">
    <w:abstractNumId w:val="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89"/>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yMjG3NDI2MLK0MLdQ0lEKTi0uzszPAykwtKgFAO6f+7gtAAAA"/>
  </w:docVars>
  <w:rsids>
    <w:rsidRoot w:val="00BB332B"/>
    <w:rsid w:val="00001FF0"/>
    <w:rsid w:val="00002C7C"/>
    <w:rsid w:val="00003241"/>
    <w:rsid w:val="00004706"/>
    <w:rsid w:val="00007CE6"/>
    <w:rsid w:val="0001254D"/>
    <w:rsid w:val="00012F47"/>
    <w:rsid w:val="0001694C"/>
    <w:rsid w:val="00021C01"/>
    <w:rsid w:val="0002258D"/>
    <w:rsid w:val="0002651B"/>
    <w:rsid w:val="000326DC"/>
    <w:rsid w:val="00034ABF"/>
    <w:rsid w:val="0003684E"/>
    <w:rsid w:val="000372F6"/>
    <w:rsid w:val="00037E6F"/>
    <w:rsid w:val="000408E3"/>
    <w:rsid w:val="00040BB8"/>
    <w:rsid w:val="00041B5B"/>
    <w:rsid w:val="000423A3"/>
    <w:rsid w:val="00042FBA"/>
    <w:rsid w:val="00045D5F"/>
    <w:rsid w:val="00047758"/>
    <w:rsid w:val="00050910"/>
    <w:rsid w:val="00051573"/>
    <w:rsid w:val="000517E6"/>
    <w:rsid w:val="00052E7B"/>
    <w:rsid w:val="00052F81"/>
    <w:rsid w:val="00053A5F"/>
    <w:rsid w:val="00056724"/>
    <w:rsid w:val="000576DF"/>
    <w:rsid w:val="00063FCF"/>
    <w:rsid w:val="000660F8"/>
    <w:rsid w:val="000674C0"/>
    <w:rsid w:val="00073676"/>
    <w:rsid w:val="000741E7"/>
    <w:rsid w:val="00083AAC"/>
    <w:rsid w:val="0008469B"/>
    <w:rsid w:val="000849AD"/>
    <w:rsid w:val="00087697"/>
    <w:rsid w:val="0009125F"/>
    <w:rsid w:val="00091C81"/>
    <w:rsid w:val="00092B8F"/>
    <w:rsid w:val="00093DB3"/>
    <w:rsid w:val="00095B00"/>
    <w:rsid w:val="000A3398"/>
    <w:rsid w:val="000A54C1"/>
    <w:rsid w:val="000A5EAD"/>
    <w:rsid w:val="000B2888"/>
    <w:rsid w:val="000B3312"/>
    <w:rsid w:val="000B3767"/>
    <w:rsid w:val="000B43C9"/>
    <w:rsid w:val="000B7D0C"/>
    <w:rsid w:val="000C08E7"/>
    <w:rsid w:val="000C2C05"/>
    <w:rsid w:val="000C5B86"/>
    <w:rsid w:val="000D4BF3"/>
    <w:rsid w:val="000D4D43"/>
    <w:rsid w:val="000D5843"/>
    <w:rsid w:val="000E23FD"/>
    <w:rsid w:val="000E2A8A"/>
    <w:rsid w:val="000E4CBE"/>
    <w:rsid w:val="000E51B4"/>
    <w:rsid w:val="000E5D52"/>
    <w:rsid w:val="000E5D83"/>
    <w:rsid w:val="000E6B26"/>
    <w:rsid w:val="000F114A"/>
    <w:rsid w:val="000F748F"/>
    <w:rsid w:val="000F799F"/>
    <w:rsid w:val="00102763"/>
    <w:rsid w:val="00102B8A"/>
    <w:rsid w:val="00102D19"/>
    <w:rsid w:val="00104000"/>
    <w:rsid w:val="00105063"/>
    <w:rsid w:val="001066E5"/>
    <w:rsid w:val="0010768E"/>
    <w:rsid w:val="00112722"/>
    <w:rsid w:val="001145A6"/>
    <w:rsid w:val="00122CF0"/>
    <w:rsid w:val="00123058"/>
    <w:rsid w:val="001246BA"/>
    <w:rsid w:val="001254E2"/>
    <w:rsid w:val="00130D9C"/>
    <w:rsid w:val="0013141E"/>
    <w:rsid w:val="001355EB"/>
    <w:rsid w:val="00137016"/>
    <w:rsid w:val="0014258B"/>
    <w:rsid w:val="001434D6"/>
    <w:rsid w:val="00146063"/>
    <w:rsid w:val="00147A35"/>
    <w:rsid w:val="00147B11"/>
    <w:rsid w:val="00147D15"/>
    <w:rsid w:val="00152D7D"/>
    <w:rsid w:val="001537D5"/>
    <w:rsid w:val="00153B84"/>
    <w:rsid w:val="00156BC0"/>
    <w:rsid w:val="00162972"/>
    <w:rsid w:val="00164425"/>
    <w:rsid w:val="00167117"/>
    <w:rsid w:val="00171758"/>
    <w:rsid w:val="0017204A"/>
    <w:rsid w:val="001735D3"/>
    <w:rsid w:val="00173636"/>
    <w:rsid w:val="0017412E"/>
    <w:rsid w:val="0017440E"/>
    <w:rsid w:val="00176793"/>
    <w:rsid w:val="00180673"/>
    <w:rsid w:val="00180A28"/>
    <w:rsid w:val="001817CB"/>
    <w:rsid w:val="00181BF5"/>
    <w:rsid w:val="00182219"/>
    <w:rsid w:val="00183B2C"/>
    <w:rsid w:val="00187159"/>
    <w:rsid w:val="0019069F"/>
    <w:rsid w:val="00192ACD"/>
    <w:rsid w:val="001939E7"/>
    <w:rsid w:val="0019576C"/>
    <w:rsid w:val="00195802"/>
    <w:rsid w:val="00196483"/>
    <w:rsid w:val="001A0DDA"/>
    <w:rsid w:val="001A138A"/>
    <w:rsid w:val="001A1ABF"/>
    <w:rsid w:val="001A1D9C"/>
    <w:rsid w:val="001B4CE7"/>
    <w:rsid w:val="001C2322"/>
    <w:rsid w:val="001C7123"/>
    <w:rsid w:val="001D0DB6"/>
    <w:rsid w:val="001D198F"/>
    <w:rsid w:val="001D2660"/>
    <w:rsid w:val="001D39BF"/>
    <w:rsid w:val="001D760C"/>
    <w:rsid w:val="001E6438"/>
    <w:rsid w:val="001E7ED2"/>
    <w:rsid w:val="001F1217"/>
    <w:rsid w:val="001F1930"/>
    <w:rsid w:val="001F5E2B"/>
    <w:rsid w:val="00200566"/>
    <w:rsid w:val="002015FA"/>
    <w:rsid w:val="00201EDA"/>
    <w:rsid w:val="002043F8"/>
    <w:rsid w:val="0022029E"/>
    <w:rsid w:val="002246BB"/>
    <w:rsid w:val="00226268"/>
    <w:rsid w:val="002301BB"/>
    <w:rsid w:val="00231CF0"/>
    <w:rsid w:val="002329B1"/>
    <w:rsid w:val="00233068"/>
    <w:rsid w:val="00236C12"/>
    <w:rsid w:val="0024361C"/>
    <w:rsid w:val="00243BBB"/>
    <w:rsid w:val="0024475D"/>
    <w:rsid w:val="00246CB4"/>
    <w:rsid w:val="00252B1E"/>
    <w:rsid w:val="002650F9"/>
    <w:rsid w:val="00266BDD"/>
    <w:rsid w:val="00271B45"/>
    <w:rsid w:val="00272168"/>
    <w:rsid w:val="00272A33"/>
    <w:rsid w:val="0027526D"/>
    <w:rsid w:val="002753D3"/>
    <w:rsid w:val="00277508"/>
    <w:rsid w:val="00277842"/>
    <w:rsid w:val="00281335"/>
    <w:rsid w:val="00282460"/>
    <w:rsid w:val="00282E70"/>
    <w:rsid w:val="00284154"/>
    <w:rsid w:val="00284734"/>
    <w:rsid w:val="002848DA"/>
    <w:rsid w:val="00284D80"/>
    <w:rsid w:val="002873CA"/>
    <w:rsid w:val="00287E22"/>
    <w:rsid w:val="002964DB"/>
    <w:rsid w:val="002973FE"/>
    <w:rsid w:val="002A1737"/>
    <w:rsid w:val="002A1DE8"/>
    <w:rsid w:val="002A28FF"/>
    <w:rsid w:val="002A7611"/>
    <w:rsid w:val="002A78A0"/>
    <w:rsid w:val="002B02D9"/>
    <w:rsid w:val="002B02ED"/>
    <w:rsid w:val="002B100C"/>
    <w:rsid w:val="002B174A"/>
    <w:rsid w:val="002B432B"/>
    <w:rsid w:val="002B5AE6"/>
    <w:rsid w:val="002C08A1"/>
    <w:rsid w:val="002C0F2A"/>
    <w:rsid w:val="002C4450"/>
    <w:rsid w:val="002D2BBE"/>
    <w:rsid w:val="002E14B8"/>
    <w:rsid w:val="002E285B"/>
    <w:rsid w:val="002E4FA8"/>
    <w:rsid w:val="002E56A4"/>
    <w:rsid w:val="002F13EA"/>
    <w:rsid w:val="002F2245"/>
    <w:rsid w:val="002F5132"/>
    <w:rsid w:val="002F52A9"/>
    <w:rsid w:val="002F6138"/>
    <w:rsid w:val="003045F8"/>
    <w:rsid w:val="00305299"/>
    <w:rsid w:val="00305C35"/>
    <w:rsid w:val="00306EE4"/>
    <w:rsid w:val="003103B4"/>
    <w:rsid w:val="00311F29"/>
    <w:rsid w:val="003124E3"/>
    <w:rsid w:val="003137FA"/>
    <w:rsid w:val="00316975"/>
    <w:rsid w:val="00320C55"/>
    <w:rsid w:val="00321E11"/>
    <w:rsid w:val="003220EE"/>
    <w:rsid w:val="0032284D"/>
    <w:rsid w:val="00322FF9"/>
    <w:rsid w:val="003260A1"/>
    <w:rsid w:val="00332215"/>
    <w:rsid w:val="00332EC1"/>
    <w:rsid w:val="00333B53"/>
    <w:rsid w:val="003379FA"/>
    <w:rsid w:val="0034040A"/>
    <w:rsid w:val="00346AC7"/>
    <w:rsid w:val="00350CB0"/>
    <w:rsid w:val="003514F6"/>
    <w:rsid w:val="0036283E"/>
    <w:rsid w:val="00364CA3"/>
    <w:rsid w:val="0036610F"/>
    <w:rsid w:val="00366831"/>
    <w:rsid w:val="003707B6"/>
    <w:rsid w:val="0037280D"/>
    <w:rsid w:val="00374553"/>
    <w:rsid w:val="0037658D"/>
    <w:rsid w:val="00376FB2"/>
    <w:rsid w:val="00382F39"/>
    <w:rsid w:val="00384DA1"/>
    <w:rsid w:val="0038519F"/>
    <w:rsid w:val="0038534A"/>
    <w:rsid w:val="003873FF"/>
    <w:rsid w:val="00394AC0"/>
    <w:rsid w:val="0039727C"/>
    <w:rsid w:val="003A26AE"/>
    <w:rsid w:val="003A5131"/>
    <w:rsid w:val="003B0C9A"/>
    <w:rsid w:val="003B1D32"/>
    <w:rsid w:val="003B330B"/>
    <w:rsid w:val="003C090A"/>
    <w:rsid w:val="003C1A2E"/>
    <w:rsid w:val="003C20B4"/>
    <w:rsid w:val="003C3001"/>
    <w:rsid w:val="003C4CA3"/>
    <w:rsid w:val="003D0FE4"/>
    <w:rsid w:val="003D3945"/>
    <w:rsid w:val="003D418D"/>
    <w:rsid w:val="003D51F2"/>
    <w:rsid w:val="003D5267"/>
    <w:rsid w:val="003E0B6D"/>
    <w:rsid w:val="003E1A49"/>
    <w:rsid w:val="003E1E69"/>
    <w:rsid w:val="003E28D6"/>
    <w:rsid w:val="003E5024"/>
    <w:rsid w:val="003E514B"/>
    <w:rsid w:val="003E69AB"/>
    <w:rsid w:val="003E7D7A"/>
    <w:rsid w:val="003F1C20"/>
    <w:rsid w:val="003F32AF"/>
    <w:rsid w:val="003F67AC"/>
    <w:rsid w:val="003F7687"/>
    <w:rsid w:val="004127D7"/>
    <w:rsid w:val="00412E3C"/>
    <w:rsid w:val="004144E6"/>
    <w:rsid w:val="004149ED"/>
    <w:rsid w:val="00414D83"/>
    <w:rsid w:val="00415D77"/>
    <w:rsid w:val="00417BD6"/>
    <w:rsid w:val="0042027C"/>
    <w:rsid w:val="004203DD"/>
    <w:rsid w:val="004251EE"/>
    <w:rsid w:val="0043468F"/>
    <w:rsid w:val="00434C98"/>
    <w:rsid w:val="0043740A"/>
    <w:rsid w:val="00441014"/>
    <w:rsid w:val="004430BB"/>
    <w:rsid w:val="00443ADF"/>
    <w:rsid w:val="00444A4B"/>
    <w:rsid w:val="0045235A"/>
    <w:rsid w:val="00452F4C"/>
    <w:rsid w:val="00453857"/>
    <w:rsid w:val="004551D5"/>
    <w:rsid w:val="004617E4"/>
    <w:rsid w:val="00466B7E"/>
    <w:rsid w:val="0046712C"/>
    <w:rsid w:val="00470DC3"/>
    <w:rsid w:val="004723ED"/>
    <w:rsid w:val="00473800"/>
    <w:rsid w:val="00473B91"/>
    <w:rsid w:val="00474032"/>
    <w:rsid w:val="00477211"/>
    <w:rsid w:val="00482D59"/>
    <w:rsid w:val="00485989"/>
    <w:rsid w:val="0048795C"/>
    <w:rsid w:val="00491172"/>
    <w:rsid w:val="00491C6F"/>
    <w:rsid w:val="0049225D"/>
    <w:rsid w:val="00493CA4"/>
    <w:rsid w:val="004A06C2"/>
    <w:rsid w:val="004A45C5"/>
    <w:rsid w:val="004A52DF"/>
    <w:rsid w:val="004B0361"/>
    <w:rsid w:val="004B03A6"/>
    <w:rsid w:val="004B38E1"/>
    <w:rsid w:val="004B6331"/>
    <w:rsid w:val="004B67EB"/>
    <w:rsid w:val="004B71C8"/>
    <w:rsid w:val="004B767C"/>
    <w:rsid w:val="004C46F7"/>
    <w:rsid w:val="004C49E3"/>
    <w:rsid w:val="004C6979"/>
    <w:rsid w:val="004C77E1"/>
    <w:rsid w:val="004D052D"/>
    <w:rsid w:val="004D2859"/>
    <w:rsid w:val="004D2BE0"/>
    <w:rsid w:val="004D2F01"/>
    <w:rsid w:val="004D7998"/>
    <w:rsid w:val="004E17AF"/>
    <w:rsid w:val="004E1AC3"/>
    <w:rsid w:val="004E2E48"/>
    <w:rsid w:val="004E50B9"/>
    <w:rsid w:val="004F01DA"/>
    <w:rsid w:val="004F3E9A"/>
    <w:rsid w:val="004F71DD"/>
    <w:rsid w:val="00503A3B"/>
    <w:rsid w:val="0050415F"/>
    <w:rsid w:val="00504876"/>
    <w:rsid w:val="00504E01"/>
    <w:rsid w:val="00507AC7"/>
    <w:rsid w:val="005104A1"/>
    <w:rsid w:val="00510E37"/>
    <w:rsid w:val="00511137"/>
    <w:rsid w:val="005116D9"/>
    <w:rsid w:val="005166DE"/>
    <w:rsid w:val="005171BF"/>
    <w:rsid w:val="00523BC6"/>
    <w:rsid w:val="0052531A"/>
    <w:rsid w:val="00525C75"/>
    <w:rsid w:val="00526991"/>
    <w:rsid w:val="005279AC"/>
    <w:rsid w:val="00533573"/>
    <w:rsid w:val="005342A4"/>
    <w:rsid w:val="00534632"/>
    <w:rsid w:val="0053777A"/>
    <w:rsid w:val="005411C6"/>
    <w:rsid w:val="00541F5A"/>
    <w:rsid w:val="00545FF8"/>
    <w:rsid w:val="00547ADF"/>
    <w:rsid w:val="0055123D"/>
    <w:rsid w:val="00553B87"/>
    <w:rsid w:val="0055651E"/>
    <w:rsid w:val="00557E43"/>
    <w:rsid w:val="00560079"/>
    <w:rsid w:val="00561625"/>
    <w:rsid w:val="005625B9"/>
    <w:rsid w:val="00564685"/>
    <w:rsid w:val="005649EC"/>
    <w:rsid w:val="005703AB"/>
    <w:rsid w:val="00571BC1"/>
    <w:rsid w:val="005736E5"/>
    <w:rsid w:val="005738ED"/>
    <w:rsid w:val="00573A3D"/>
    <w:rsid w:val="005758D8"/>
    <w:rsid w:val="00581423"/>
    <w:rsid w:val="00582B51"/>
    <w:rsid w:val="00583B68"/>
    <w:rsid w:val="005841FC"/>
    <w:rsid w:val="00585205"/>
    <w:rsid w:val="00590C60"/>
    <w:rsid w:val="00590E94"/>
    <w:rsid w:val="005943D5"/>
    <w:rsid w:val="00595580"/>
    <w:rsid w:val="005A03C1"/>
    <w:rsid w:val="005A09EF"/>
    <w:rsid w:val="005A15CF"/>
    <w:rsid w:val="005A4C7E"/>
    <w:rsid w:val="005A537F"/>
    <w:rsid w:val="005A612B"/>
    <w:rsid w:val="005A770A"/>
    <w:rsid w:val="005A7A34"/>
    <w:rsid w:val="005B3CB1"/>
    <w:rsid w:val="005B5914"/>
    <w:rsid w:val="005B5C34"/>
    <w:rsid w:val="005C0C90"/>
    <w:rsid w:val="005C1E61"/>
    <w:rsid w:val="005C3375"/>
    <w:rsid w:val="005C3652"/>
    <w:rsid w:val="005D0190"/>
    <w:rsid w:val="005D393E"/>
    <w:rsid w:val="005E1E03"/>
    <w:rsid w:val="005E2C4B"/>
    <w:rsid w:val="005E4006"/>
    <w:rsid w:val="005E4439"/>
    <w:rsid w:val="005E494F"/>
    <w:rsid w:val="005E76D8"/>
    <w:rsid w:val="005F2253"/>
    <w:rsid w:val="005F697F"/>
    <w:rsid w:val="0060122F"/>
    <w:rsid w:val="006030DD"/>
    <w:rsid w:val="00604D3E"/>
    <w:rsid w:val="00621D52"/>
    <w:rsid w:val="0062573D"/>
    <w:rsid w:val="00634387"/>
    <w:rsid w:val="00635069"/>
    <w:rsid w:val="00637333"/>
    <w:rsid w:val="00642BE7"/>
    <w:rsid w:val="0064557D"/>
    <w:rsid w:val="006464BB"/>
    <w:rsid w:val="00647006"/>
    <w:rsid w:val="00647C97"/>
    <w:rsid w:val="00650F00"/>
    <w:rsid w:val="00652FD3"/>
    <w:rsid w:val="00655182"/>
    <w:rsid w:val="0065542A"/>
    <w:rsid w:val="006614DD"/>
    <w:rsid w:val="00661D55"/>
    <w:rsid w:val="006626D7"/>
    <w:rsid w:val="00662A4D"/>
    <w:rsid w:val="00662F59"/>
    <w:rsid w:val="006640BF"/>
    <w:rsid w:val="0066522B"/>
    <w:rsid w:val="006664D5"/>
    <w:rsid w:val="00667B42"/>
    <w:rsid w:val="00667F87"/>
    <w:rsid w:val="00674AC7"/>
    <w:rsid w:val="00675336"/>
    <w:rsid w:val="00675E94"/>
    <w:rsid w:val="006762DC"/>
    <w:rsid w:val="00683F3B"/>
    <w:rsid w:val="00684FD3"/>
    <w:rsid w:val="0068540A"/>
    <w:rsid w:val="00686AED"/>
    <w:rsid w:val="006906B9"/>
    <w:rsid w:val="0069439E"/>
    <w:rsid w:val="00694782"/>
    <w:rsid w:val="006958AF"/>
    <w:rsid w:val="00696054"/>
    <w:rsid w:val="006A1517"/>
    <w:rsid w:val="006A2939"/>
    <w:rsid w:val="006A2F0E"/>
    <w:rsid w:val="006A4F70"/>
    <w:rsid w:val="006A5C5B"/>
    <w:rsid w:val="006A72FB"/>
    <w:rsid w:val="006B0F67"/>
    <w:rsid w:val="006B31ED"/>
    <w:rsid w:val="006C182A"/>
    <w:rsid w:val="006C2418"/>
    <w:rsid w:val="006C3C2A"/>
    <w:rsid w:val="006C4FDB"/>
    <w:rsid w:val="006D1A97"/>
    <w:rsid w:val="006D210D"/>
    <w:rsid w:val="006D28C4"/>
    <w:rsid w:val="006D2A66"/>
    <w:rsid w:val="006D302F"/>
    <w:rsid w:val="006D4D5D"/>
    <w:rsid w:val="006E08D0"/>
    <w:rsid w:val="006E0FE9"/>
    <w:rsid w:val="006F16D0"/>
    <w:rsid w:val="006F16EE"/>
    <w:rsid w:val="006F246A"/>
    <w:rsid w:val="006F317C"/>
    <w:rsid w:val="006F72FE"/>
    <w:rsid w:val="00700B31"/>
    <w:rsid w:val="00701F3E"/>
    <w:rsid w:val="00702795"/>
    <w:rsid w:val="00704A2C"/>
    <w:rsid w:val="00707E82"/>
    <w:rsid w:val="0071121B"/>
    <w:rsid w:val="0071249A"/>
    <w:rsid w:val="00714A78"/>
    <w:rsid w:val="00721C14"/>
    <w:rsid w:val="00723AAF"/>
    <w:rsid w:val="0072491E"/>
    <w:rsid w:val="00733FCE"/>
    <w:rsid w:val="00735EC9"/>
    <w:rsid w:val="00742899"/>
    <w:rsid w:val="00746E68"/>
    <w:rsid w:val="00746ECC"/>
    <w:rsid w:val="0074752C"/>
    <w:rsid w:val="00747750"/>
    <w:rsid w:val="007540F9"/>
    <w:rsid w:val="0075505C"/>
    <w:rsid w:val="00756D83"/>
    <w:rsid w:val="007572AA"/>
    <w:rsid w:val="0075730D"/>
    <w:rsid w:val="00757882"/>
    <w:rsid w:val="007656A0"/>
    <w:rsid w:val="00766584"/>
    <w:rsid w:val="007670D2"/>
    <w:rsid w:val="007700CB"/>
    <w:rsid w:val="007706AB"/>
    <w:rsid w:val="00771F35"/>
    <w:rsid w:val="00772784"/>
    <w:rsid w:val="007727E7"/>
    <w:rsid w:val="00773B30"/>
    <w:rsid w:val="007761DE"/>
    <w:rsid w:val="00776C5D"/>
    <w:rsid w:val="0078241D"/>
    <w:rsid w:val="00782A77"/>
    <w:rsid w:val="00784315"/>
    <w:rsid w:val="007866BC"/>
    <w:rsid w:val="007874BF"/>
    <w:rsid w:val="0078767D"/>
    <w:rsid w:val="007911A9"/>
    <w:rsid w:val="00792AD8"/>
    <w:rsid w:val="0079386C"/>
    <w:rsid w:val="007A132E"/>
    <w:rsid w:val="007A157C"/>
    <w:rsid w:val="007A2F00"/>
    <w:rsid w:val="007A3046"/>
    <w:rsid w:val="007A36D7"/>
    <w:rsid w:val="007A578C"/>
    <w:rsid w:val="007B0365"/>
    <w:rsid w:val="007B0BFB"/>
    <w:rsid w:val="007B100E"/>
    <w:rsid w:val="007B1221"/>
    <w:rsid w:val="007B33CC"/>
    <w:rsid w:val="007B5EE9"/>
    <w:rsid w:val="007B685A"/>
    <w:rsid w:val="007B7CF2"/>
    <w:rsid w:val="007C00D0"/>
    <w:rsid w:val="007C1483"/>
    <w:rsid w:val="007C14CB"/>
    <w:rsid w:val="007C5780"/>
    <w:rsid w:val="007C57FB"/>
    <w:rsid w:val="007C68AC"/>
    <w:rsid w:val="007D2C38"/>
    <w:rsid w:val="007D2CF5"/>
    <w:rsid w:val="007D5E2B"/>
    <w:rsid w:val="007D65B8"/>
    <w:rsid w:val="007E4DF5"/>
    <w:rsid w:val="007E6B0C"/>
    <w:rsid w:val="007E7A17"/>
    <w:rsid w:val="007E7D03"/>
    <w:rsid w:val="007F1C81"/>
    <w:rsid w:val="007F26C9"/>
    <w:rsid w:val="007F2B02"/>
    <w:rsid w:val="007F3290"/>
    <w:rsid w:val="007F5D18"/>
    <w:rsid w:val="008013F7"/>
    <w:rsid w:val="00803020"/>
    <w:rsid w:val="00806563"/>
    <w:rsid w:val="00807345"/>
    <w:rsid w:val="008075B2"/>
    <w:rsid w:val="00812758"/>
    <w:rsid w:val="008137F8"/>
    <w:rsid w:val="00813D87"/>
    <w:rsid w:val="00814590"/>
    <w:rsid w:val="008148EE"/>
    <w:rsid w:val="0081659D"/>
    <w:rsid w:val="008165F2"/>
    <w:rsid w:val="00817DBB"/>
    <w:rsid w:val="00820DE0"/>
    <w:rsid w:val="00823301"/>
    <w:rsid w:val="00825110"/>
    <w:rsid w:val="008267C5"/>
    <w:rsid w:val="008268D7"/>
    <w:rsid w:val="00831703"/>
    <w:rsid w:val="00833001"/>
    <w:rsid w:val="008342CC"/>
    <w:rsid w:val="008344A0"/>
    <w:rsid w:val="00834839"/>
    <w:rsid w:val="008369B8"/>
    <w:rsid w:val="008371E7"/>
    <w:rsid w:val="0084094D"/>
    <w:rsid w:val="0084341A"/>
    <w:rsid w:val="00843997"/>
    <w:rsid w:val="0084695A"/>
    <w:rsid w:val="00846A5E"/>
    <w:rsid w:val="00847842"/>
    <w:rsid w:val="008542C4"/>
    <w:rsid w:val="00854ED8"/>
    <w:rsid w:val="0086273D"/>
    <w:rsid w:val="00862807"/>
    <w:rsid w:val="00863385"/>
    <w:rsid w:val="008702C2"/>
    <w:rsid w:val="00870D9B"/>
    <w:rsid w:val="00871013"/>
    <w:rsid w:val="00871BFE"/>
    <w:rsid w:val="008732B2"/>
    <w:rsid w:val="008752F2"/>
    <w:rsid w:val="00876509"/>
    <w:rsid w:val="008805DD"/>
    <w:rsid w:val="008824AD"/>
    <w:rsid w:val="0088405A"/>
    <w:rsid w:val="0088739D"/>
    <w:rsid w:val="0089228A"/>
    <w:rsid w:val="0089398C"/>
    <w:rsid w:val="008960A1"/>
    <w:rsid w:val="00897FA1"/>
    <w:rsid w:val="008A54D4"/>
    <w:rsid w:val="008B1551"/>
    <w:rsid w:val="008B3F0F"/>
    <w:rsid w:val="008C1276"/>
    <w:rsid w:val="008C1909"/>
    <w:rsid w:val="008C348A"/>
    <w:rsid w:val="008C59B2"/>
    <w:rsid w:val="008D030A"/>
    <w:rsid w:val="008D1733"/>
    <w:rsid w:val="008D1E3C"/>
    <w:rsid w:val="008D6A55"/>
    <w:rsid w:val="008D6EB2"/>
    <w:rsid w:val="008E1D32"/>
    <w:rsid w:val="008E4171"/>
    <w:rsid w:val="008E4C9F"/>
    <w:rsid w:val="008E5D69"/>
    <w:rsid w:val="008F2E57"/>
    <w:rsid w:val="008F3E64"/>
    <w:rsid w:val="008F59B2"/>
    <w:rsid w:val="008F5D03"/>
    <w:rsid w:val="00901F91"/>
    <w:rsid w:val="0090450F"/>
    <w:rsid w:val="009067D8"/>
    <w:rsid w:val="00906B35"/>
    <w:rsid w:val="00911012"/>
    <w:rsid w:val="00911B41"/>
    <w:rsid w:val="0091205A"/>
    <w:rsid w:val="00921567"/>
    <w:rsid w:val="009219B8"/>
    <w:rsid w:val="009252DB"/>
    <w:rsid w:val="00925336"/>
    <w:rsid w:val="00925E0C"/>
    <w:rsid w:val="0092637C"/>
    <w:rsid w:val="00926581"/>
    <w:rsid w:val="00926799"/>
    <w:rsid w:val="0092762E"/>
    <w:rsid w:val="009320D7"/>
    <w:rsid w:val="00932EA4"/>
    <w:rsid w:val="00933D23"/>
    <w:rsid w:val="00933D38"/>
    <w:rsid w:val="00934ECC"/>
    <w:rsid w:val="00942528"/>
    <w:rsid w:val="009459B4"/>
    <w:rsid w:val="00945B70"/>
    <w:rsid w:val="00946A96"/>
    <w:rsid w:val="00946B2D"/>
    <w:rsid w:val="00947F35"/>
    <w:rsid w:val="00950014"/>
    <w:rsid w:val="009505DA"/>
    <w:rsid w:val="009516C1"/>
    <w:rsid w:val="0095399A"/>
    <w:rsid w:val="00953A31"/>
    <w:rsid w:val="00954F24"/>
    <w:rsid w:val="0095558B"/>
    <w:rsid w:val="009619F4"/>
    <w:rsid w:val="00962FE5"/>
    <w:rsid w:val="00965A0D"/>
    <w:rsid w:val="00973847"/>
    <w:rsid w:val="0097437D"/>
    <w:rsid w:val="00974E55"/>
    <w:rsid w:val="00976008"/>
    <w:rsid w:val="00980F8E"/>
    <w:rsid w:val="009825F8"/>
    <w:rsid w:val="0098690D"/>
    <w:rsid w:val="0098747B"/>
    <w:rsid w:val="009876E2"/>
    <w:rsid w:val="00987959"/>
    <w:rsid w:val="00990FB4"/>
    <w:rsid w:val="0099187B"/>
    <w:rsid w:val="00993CDE"/>
    <w:rsid w:val="00997D62"/>
    <w:rsid w:val="00997DEA"/>
    <w:rsid w:val="009A3E0B"/>
    <w:rsid w:val="009A6028"/>
    <w:rsid w:val="009B3179"/>
    <w:rsid w:val="009B7685"/>
    <w:rsid w:val="009C1748"/>
    <w:rsid w:val="009C1955"/>
    <w:rsid w:val="009C3D6A"/>
    <w:rsid w:val="009C5ACA"/>
    <w:rsid w:val="009D0791"/>
    <w:rsid w:val="009D1A51"/>
    <w:rsid w:val="009D4871"/>
    <w:rsid w:val="009E23A9"/>
    <w:rsid w:val="009E2C0C"/>
    <w:rsid w:val="009E2F2F"/>
    <w:rsid w:val="009E4010"/>
    <w:rsid w:val="009E5C57"/>
    <w:rsid w:val="009E5E79"/>
    <w:rsid w:val="009E7471"/>
    <w:rsid w:val="009F15CB"/>
    <w:rsid w:val="009F1BD8"/>
    <w:rsid w:val="009F313A"/>
    <w:rsid w:val="009F4702"/>
    <w:rsid w:val="009F4EBF"/>
    <w:rsid w:val="009F6789"/>
    <w:rsid w:val="00A018AF"/>
    <w:rsid w:val="00A04082"/>
    <w:rsid w:val="00A05417"/>
    <w:rsid w:val="00A060FC"/>
    <w:rsid w:val="00A06C38"/>
    <w:rsid w:val="00A127BD"/>
    <w:rsid w:val="00A15AD4"/>
    <w:rsid w:val="00A16CF6"/>
    <w:rsid w:val="00A24E55"/>
    <w:rsid w:val="00A25AA1"/>
    <w:rsid w:val="00A31880"/>
    <w:rsid w:val="00A35412"/>
    <w:rsid w:val="00A36943"/>
    <w:rsid w:val="00A41BC8"/>
    <w:rsid w:val="00A42C50"/>
    <w:rsid w:val="00A459DD"/>
    <w:rsid w:val="00A506E5"/>
    <w:rsid w:val="00A50ED4"/>
    <w:rsid w:val="00A60321"/>
    <w:rsid w:val="00A6052B"/>
    <w:rsid w:val="00A63331"/>
    <w:rsid w:val="00A63EB8"/>
    <w:rsid w:val="00A64338"/>
    <w:rsid w:val="00A65908"/>
    <w:rsid w:val="00A67A51"/>
    <w:rsid w:val="00A67DAE"/>
    <w:rsid w:val="00A70E6F"/>
    <w:rsid w:val="00A71769"/>
    <w:rsid w:val="00A71AD8"/>
    <w:rsid w:val="00A71DE0"/>
    <w:rsid w:val="00A7785F"/>
    <w:rsid w:val="00A804BA"/>
    <w:rsid w:val="00A8051E"/>
    <w:rsid w:val="00A8131C"/>
    <w:rsid w:val="00A8142C"/>
    <w:rsid w:val="00A82A75"/>
    <w:rsid w:val="00A83A20"/>
    <w:rsid w:val="00A84CEC"/>
    <w:rsid w:val="00A8677D"/>
    <w:rsid w:val="00A86DA2"/>
    <w:rsid w:val="00A95F56"/>
    <w:rsid w:val="00A961AC"/>
    <w:rsid w:val="00AA227D"/>
    <w:rsid w:val="00AA3C43"/>
    <w:rsid w:val="00AA4460"/>
    <w:rsid w:val="00AA6A4D"/>
    <w:rsid w:val="00AB1267"/>
    <w:rsid w:val="00AB30DD"/>
    <w:rsid w:val="00AC241B"/>
    <w:rsid w:val="00AC25B5"/>
    <w:rsid w:val="00AC2E0D"/>
    <w:rsid w:val="00AC6FE2"/>
    <w:rsid w:val="00AD03A1"/>
    <w:rsid w:val="00AD1316"/>
    <w:rsid w:val="00AD14ED"/>
    <w:rsid w:val="00AD3A94"/>
    <w:rsid w:val="00AD3AA0"/>
    <w:rsid w:val="00AD6696"/>
    <w:rsid w:val="00AD6EB6"/>
    <w:rsid w:val="00AE2261"/>
    <w:rsid w:val="00AE4EA8"/>
    <w:rsid w:val="00AE51FB"/>
    <w:rsid w:val="00AF13F5"/>
    <w:rsid w:val="00AF3B1E"/>
    <w:rsid w:val="00AF4034"/>
    <w:rsid w:val="00AF56C6"/>
    <w:rsid w:val="00AF5BF6"/>
    <w:rsid w:val="00AF608D"/>
    <w:rsid w:val="00B0284B"/>
    <w:rsid w:val="00B02B70"/>
    <w:rsid w:val="00B03A41"/>
    <w:rsid w:val="00B04556"/>
    <w:rsid w:val="00B04BAA"/>
    <w:rsid w:val="00B060E0"/>
    <w:rsid w:val="00B11ACD"/>
    <w:rsid w:val="00B15D0B"/>
    <w:rsid w:val="00B17523"/>
    <w:rsid w:val="00B264BF"/>
    <w:rsid w:val="00B26C9A"/>
    <w:rsid w:val="00B3147A"/>
    <w:rsid w:val="00B3234D"/>
    <w:rsid w:val="00B34AA7"/>
    <w:rsid w:val="00B422B6"/>
    <w:rsid w:val="00B433C5"/>
    <w:rsid w:val="00B43C60"/>
    <w:rsid w:val="00B4504B"/>
    <w:rsid w:val="00B50A8C"/>
    <w:rsid w:val="00B515EF"/>
    <w:rsid w:val="00B51DF8"/>
    <w:rsid w:val="00B53615"/>
    <w:rsid w:val="00B54CE9"/>
    <w:rsid w:val="00B56338"/>
    <w:rsid w:val="00B5639A"/>
    <w:rsid w:val="00B56FD6"/>
    <w:rsid w:val="00B57117"/>
    <w:rsid w:val="00B61006"/>
    <w:rsid w:val="00B63455"/>
    <w:rsid w:val="00B7190C"/>
    <w:rsid w:val="00B7274C"/>
    <w:rsid w:val="00B77C00"/>
    <w:rsid w:val="00B85296"/>
    <w:rsid w:val="00B90033"/>
    <w:rsid w:val="00B902D7"/>
    <w:rsid w:val="00B94E4D"/>
    <w:rsid w:val="00B954C5"/>
    <w:rsid w:val="00BA0015"/>
    <w:rsid w:val="00BA0B15"/>
    <w:rsid w:val="00BA0D7E"/>
    <w:rsid w:val="00BA2CFB"/>
    <w:rsid w:val="00BA38CB"/>
    <w:rsid w:val="00BA4BF0"/>
    <w:rsid w:val="00BA5B5E"/>
    <w:rsid w:val="00BA6219"/>
    <w:rsid w:val="00BA70D7"/>
    <w:rsid w:val="00BA7C22"/>
    <w:rsid w:val="00BA7F01"/>
    <w:rsid w:val="00BB0B98"/>
    <w:rsid w:val="00BB332B"/>
    <w:rsid w:val="00BB3D5F"/>
    <w:rsid w:val="00BB407A"/>
    <w:rsid w:val="00BB6590"/>
    <w:rsid w:val="00BB66B5"/>
    <w:rsid w:val="00BC11C2"/>
    <w:rsid w:val="00BC3ED3"/>
    <w:rsid w:val="00BC44CB"/>
    <w:rsid w:val="00BC55CF"/>
    <w:rsid w:val="00BC5648"/>
    <w:rsid w:val="00BD107C"/>
    <w:rsid w:val="00BD29F8"/>
    <w:rsid w:val="00BD32B2"/>
    <w:rsid w:val="00BD5530"/>
    <w:rsid w:val="00BD6D94"/>
    <w:rsid w:val="00BD7A17"/>
    <w:rsid w:val="00BE23FD"/>
    <w:rsid w:val="00BE3B1E"/>
    <w:rsid w:val="00BE5645"/>
    <w:rsid w:val="00BF3090"/>
    <w:rsid w:val="00BF32BF"/>
    <w:rsid w:val="00BF3E12"/>
    <w:rsid w:val="00BF6EFE"/>
    <w:rsid w:val="00C00D87"/>
    <w:rsid w:val="00C01DED"/>
    <w:rsid w:val="00C04F97"/>
    <w:rsid w:val="00C13138"/>
    <w:rsid w:val="00C1426A"/>
    <w:rsid w:val="00C14532"/>
    <w:rsid w:val="00C156F1"/>
    <w:rsid w:val="00C16500"/>
    <w:rsid w:val="00C236D9"/>
    <w:rsid w:val="00C2594A"/>
    <w:rsid w:val="00C25F21"/>
    <w:rsid w:val="00C3173E"/>
    <w:rsid w:val="00C31ECA"/>
    <w:rsid w:val="00C329D2"/>
    <w:rsid w:val="00C33CC5"/>
    <w:rsid w:val="00C34102"/>
    <w:rsid w:val="00C37406"/>
    <w:rsid w:val="00C40554"/>
    <w:rsid w:val="00C43588"/>
    <w:rsid w:val="00C50337"/>
    <w:rsid w:val="00C51A89"/>
    <w:rsid w:val="00C5593D"/>
    <w:rsid w:val="00C563F1"/>
    <w:rsid w:val="00C5755D"/>
    <w:rsid w:val="00C61357"/>
    <w:rsid w:val="00C644BC"/>
    <w:rsid w:val="00C653A4"/>
    <w:rsid w:val="00C655EF"/>
    <w:rsid w:val="00C66FDF"/>
    <w:rsid w:val="00C72F22"/>
    <w:rsid w:val="00C74FCB"/>
    <w:rsid w:val="00C76C15"/>
    <w:rsid w:val="00C80B51"/>
    <w:rsid w:val="00C80F2E"/>
    <w:rsid w:val="00C82BDF"/>
    <w:rsid w:val="00C86438"/>
    <w:rsid w:val="00C865A7"/>
    <w:rsid w:val="00C91165"/>
    <w:rsid w:val="00C9499F"/>
    <w:rsid w:val="00C959F2"/>
    <w:rsid w:val="00C97251"/>
    <w:rsid w:val="00C97759"/>
    <w:rsid w:val="00CA0519"/>
    <w:rsid w:val="00CA1F00"/>
    <w:rsid w:val="00CA3637"/>
    <w:rsid w:val="00CA7E35"/>
    <w:rsid w:val="00CA7E6B"/>
    <w:rsid w:val="00CB15C1"/>
    <w:rsid w:val="00CB52FA"/>
    <w:rsid w:val="00CB5A4B"/>
    <w:rsid w:val="00CB5B6B"/>
    <w:rsid w:val="00CC43B2"/>
    <w:rsid w:val="00CC69B4"/>
    <w:rsid w:val="00CD0B29"/>
    <w:rsid w:val="00CD4599"/>
    <w:rsid w:val="00CD4C02"/>
    <w:rsid w:val="00CD4DCE"/>
    <w:rsid w:val="00CD6D22"/>
    <w:rsid w:val="00CE0A50"/>
    <w:rsid w:val="00CE4484"/>
    <w:rsid w:val="00CF2EBA"/>
    <w:rsid w:val="00CF3977"/>
    <w:rsid w:val="00CF49CC"/>
    <w:rsid w:val="00CF6D79"/>
    <w:rsid w:val="00CF6F84"/>
    <w:rsid w:val="00CF7F1B"/>
    <w:rsid w:val="00D0138F"/>
    <w:rsid w:val="00D0686A"/>
    <w:rsid w:val="00D129DA"/>
    <w:rsid w:val="00D14539"/>
    <w:rsid w:val="00D14EF0"/>
    <w:rsid w:val="00D1605A"/>
    <w:rsid w:val="00D177C1"/>
    <w:rsid w:val="00D20340"/>
    <w:rsid w:val="00D20DE3"/>
    <w:rsid w:val="00D21784"/>
    <w:rsid w:val="00D22A18"/>
    <w:rsid w:val="00D255CE"/>
    <w:rsid w:val="00D31975"/>
    <w:rsid w:val="00D33E0C"/>
    <w:rsid w:val="00D35A2C"/>
    <w:rsid w:val="00D41A10"/>
    <w:rsid w:val="00D41CDC"/>
    <w:rsid w:val="00D42E8B"/>
    <w:rsid w:val="00D43B48"/>
    <w:rsid w:val="00D44766"/>
    <w:rsid w:val="00D5114B"/>
    <w:rsid w:val="00D52680"/>
    <w:rsid w:val="00D577CA"/>
    <w:rsid w:val="00D61B25"/>
    <w:rsid w:val="00D62464"/>
    <w:rsid w:val="00D656EB"/>
    <w:rsid w:val="00D6617B"/>
    <w:rsid w:val="00D66192"/>
    <w:rsid w:val="00D66303"/>
    <w:rsid w:val="00D66ECF"/>
    <w:rsid w:val="00D67F1F"/>
    <w:rsid w:val="00D740B9"/>
    <w:rsid w:val="00D77C9B"/>
    <w:rsid w:val="00D8453B"/>
    <w:rsid w:val="00D855AA"/>
    <w:rsid w:val="00D86597"/>
    <w:rsid w:val="00D870DF"/>
    <w:rsid w:val="00D913CD"/>
    <w:rsid w:val="00D91A78"/>
    <w:rsid w:val="00D94F19"/>
    <w:rsid w:val="00D95767"/>
    <w:rsid w:val="00D97CDF"/>
    <w:rsid w:val="00DA01BC"/>
    <w:rsid w:val="00DA2201"/>
    <w:rsid w:val="00DA2AC0"/>
    <w:rsid w:val="00DA3433"/>
    <w:rsid w:val="00DA348D"/>
    <w:rsid w:val="00DA348E"/>
    <w:rsid w:val="00DA3C93"/>
    <w:rsid w:val="00DB0A25"/>
    <w:rsid w:val="00DB46CC"/>
    <w:rsid w:val="00DB53FB"/>
    <w:rsid w:val="00DC0602"/>
    <w:rsid w:val="00DC4670"/>
    <w:rsid w:val="00DC5235"/>
    <w:rsid w:val="00DC65EF"/>
    <w:rsid w:val="00DC7B79"/>
    <w:rsid w:val="00DD2295"/>
    <w:rsid w:val="00DD657E"/>
    <w:rsid w:val="00DD6A23"/>
    <w:rsid w:val="00DD7190"/>
    <w:rsid w:val="00DD72B2"/>
    <w:rsid w:val="00DE03DD"/>
    <w:rsid w:val="00DE1F01"/>
    <w:rsid w:val="00DE207C"/>
    <w:rsid w:val="00DE5432"/>
    <w:rsid w:val="00DE745A"/>
    <w:rsid w:val="00DF173D"/>
    <w:rsid w:val="00DF37C7"/>
    <w:rsid w:val="00DF3897"/>
    <w:rsid w:val="00E00AD2"/>
    <w:rsid w:val="00E02A2F"/>
    <w:rsid w:val="00E04037"/>
    <w:rsid w:val="00E04772"/>
    <w:rsid w:val="00E070CF"/>
    <w:rsid w:val="00E12621"/>
    <w:rsid w:val="00E136B5"/>
    <w:rsid w:val="00E14ADF"/>
    <w:rsid w:val="00E17726"/>
    <w:rsid w:val="00E20144"/>
    <w:rsid w:val="00E225C6"/>
    <w:rsid w:val="00E235C1"/>
    <w:rsid w:val="00E330A7"/>
    <w:rsid w:val="00E3370E"/>
    <w:rsid w:val="00E33EAB"/>
    <w:rsid w:val="00E362FF"/>
    <w:rsid w:val="00E369A6"/>
    <w:rsid w:val="00E36D4D"/>
    <w:rsid w:val="00E40115"/>
    <w:rsid w:val="00E40567"/>
    <w:rsid w:val="00E406BB"/>
    <w:rsid w:val="00E4546F"/>
    <w:rsid w:val="00E454B6"/>
    <w:rsid w:val="00E45C2F"/>
    <w:rsid w:val="00E45C85"/>
    <w:rsid w:val="00E509DB"/>
    <w:rsid w:val="00E50E0E"/>
    <w:rsid w:val="00E55891"/>
    <w:rsid w:val="00E5631A"/>
    <w:rsid w:val="00E5772B"/>
    <w:rsid w:val="00E61154"/>
    <w:rsid w:val="00E652E3"/>
    <w:rsid w:val="00E66D77"/>
    <w:rsid w:val="00E71B2D"/>
    <w:rsid w:val="00E72D2D"/>
    <w:rsid w:val="00E73945"/>
    <w:rsid w:val="00E77EB8"/>
    <w:rsid w:val="00E83148"/>
    <w:rsid w:val="00E861FE"/>
    <w:rsid w:val="00E870F4"/>
    <w:rsid w:val="00E922FD"/>
    <w:rsid w:val="00EA182C"/>
    <w:rsid w:val="00EA1E80"/>
    <w:rsid w:val="00EA2A07"/>
    <w:rsid w:val="00EA3299"/>
    <w:rsid w:val="00EA4E78"/>
    <w:rsid w:val="00EA6390"/>
    <w:rsid w:val="00EA6454"/>
    <w:rsid w:val="00EA794F"/>
    <w:rsid w:val="00EB04C1"/>
    <w:rsid w:val="00EB657E"/>
    <w:rsid w:val="00EB67EB"/>
    <w:rsid w:val="00EB789F"/>
    <w:rsid w:val="00EC0BCC"/>
    <w:rsid w:val="00EC1778"/>
    <w:rsid w:val="00EC5D35"/>
    <w:rsid w:val="00ED12B6"/>
    <w:rsid w:val="00ED352F"/>
    <w:rsid w:val="00ED3A18"/>
    <w:rsid w:val="00ED54AD"/>
    <w:rsid w:val="00ED6F67"/>
    <w:rsid w:val="00EE0081"/>
    <w:rsid w:val="00EE02E1"/>
    <w:rsid w:val="00EE03B5"/>
    <w:rsid w:val="00EE23F8"/>
    <w:rsid w:val="00EE421A"/>
    <w:rsid w:val="00EE6CEE"/>
    <w:rsid w:val="00EF083E"/>
    <w:rsid w:val="00EF0FC1"/>
    <w:rsid w:val="00EF1511"/>
    <w:rsid w:val="00EF2D1C"/>
    <w:rsid w:val="00EF391B"/>
    <w:rsid w:val="00F014A2"/>
    <w:rsid w:val="00F02DBB"/>
    <w:rsid w:val="00F035C0"/>
    <w:rsid w:val="00F071A7"/>
    <w:rsid w:val="00F13AE2"/>
    <w:rsid w:val="00F13CA5"/>
    <w:rsid w:val="00F14255"/>
    <w:rsid w:val="00F16ABA"/>
    <w:rsid w:val="00F17082"/>
    <w:rsid w:val="00F20014"/>
    <w:rsid w:val="00F20394"/>
    <w:rsid w:val="00F23E07"/>
    <w:rsid w:val="00F255A4"/>
    <w:rsid w:val="00F3151F"/>
    <w:rsid w:val="00F32BFD"/>
    <w:rsid w:val="00F34CE2"/>
    <w:rsid w:val="00F3609C"/>
    <w:rsid w:val="00F41226"/>
    <w:rsid w:val="00F4331D"/>
    <w:rsid w:val="00F45A4F"/>
    <w:rsid w:val="00F45E9C"/>
    <w:rsid w:val="00F471E2"/>
    <w:rsid w:val="00F476D9"/>
    <w:rsid w:val="00F54227"/>
    <w:rsid w:val="00F60BC1"/>
    <w:rsid w:val="00F60C52"/>
    <w:rsid w:val="00F60F3C"/>
    <w:rsid w:val="00F65D84"/>
    <w:rsid w:val="00F65E11"/>
    <w:rsid w:val="00F673C0"/>
    <w:rsid w:val="00F7130A"/>
    <w:rsid w:val="00F7147F"/>
    <w:rsid w:val="00F71CBA"/>
    <w:rsid w:val="00F86E95"/>
    <w:rsid w:val="00F915C8"/>
    <w:rsid w:val="00F92F84"/>
    <w:rsid w:val="00F94EA4"/>
    <w:rsid w:val="00F95F20"/>
    <w:rsid w:val="00F97A5A"/>
    <w:rsid w:val="00FA1219"/>
    <w:rsid w:val="00FA64E1"/>
    <w:rsid w:val="00FB01BB"/>
    <w:rsid w:val="00FB0914"/>
    <w:rsid w:val="00FB2FAB"/>
    <w:rsid w:val="00FB353A"/>
    <w:rsid w:val="00FB60AE"/>
    <w:rsid w:val="00FB6309"/>
    <w:rsid w:val="00FC017B"/>
    <w:rsid w:val="00FC19D6"/>
    <w:rsid w:val="00FC25DD"/>
    <w:rsid w:val="00FC3B5C"/>
    <w:rsid w:val="00FC4EBB"/>
    <w:rsid w:val="00FC52FF"/>
    <w:rsid w:val="00FC7802"/>
    <w:rsid w:val="00FD1CE3"/>
    <w:rsid w:val="00FD3D18"/>
    <w:rsid w:val="00FD4F36"/>
    <w:rsid w:val="00FD531E"/>
    <w:rsid w:val="00FD540F"/>
    <w:rsid w:val="00FE0943"/>
    <w:rsid w:val="00FE11EE"/>
    <w:rsid w:val="00FE28CF"/>
    <w:rsid w:val="00FE505D"/>
    <w:rsid w:val="00FE5AEA"/>
    <w:rsid w:val="00FF5957"/>
    <w:rsid w:val="00FF5AB3"/>
    <w:rsid w:val="00FF792C"/>
    <w:rsid w:val="0A42F940"/>
    <w:rsid w:val="17CA8969"/>
    <w:rsid w:val="233C06FE"/>
    <w:rsid w:val="2353044C"/>
    <w:rsid w:val="41FADD74"/>
    <w:rsid w:val="6F12E9A3"/>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A619C4"/>
  <w14:defaultImageDpi w14:val="32767"/>
  <w15:chartTrackingRefBased/>
  <w15:docId w15:val="{BF320D31-D735-4F24-8B36-F377770BD8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pPr>
        <w:spacing w:after="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4B0361"/>
    <w:pPr>
      <w:spacing w:after="200" w:line="276" w:lineRule="auto"/>
      <w:jc w:val="both"/>
    </w:pPr>
    <w:rPr>
      <w:rFonts w:ascii="Arial" w:hAnsi="Arial" w:cs="Arial"/>
      <w:sz w:val="20"/>
      <w:szCs w:val="20"/>
      <w:lang w:eastAsia="en-AU"/>
    </w:rPr>
  </w:style>
  <w:style w:type="paragraph" w:styleId="Heading1">
    <w:name w:val="heading 1"/>
    <w:basedOn w:val="Normal"/>
    <w:next w:val="Normal"/>
    <w:link w:val="Heading1Char"/>
    <w:uiPriority w:val="9"/>
    <w:qFormat/>
    <w:rsid w:val="00E3370E"/>
    <w:pPr>
      <w:keepNext/>
      <w:keepLines/>
      <w:spacing w:after="240"/>
      <w:outlineLvl w:val="0"/>
    </w:pPr>
    <w:rPr>
      <w:rFonts w:eastAsiaTheme="majorEastAsia" w:cstheme="majorBidi"/>
      <w:b/>
      <w:color w:val="808080" w:themeColor="background1" w:themeShade="80"/>
      <w:sz w:val="32"/>
      <w:szCs w:val="36"/>
    </w:rPr>
  </w:style>
  <w:style w:type="paragraph" w:styleId="Heading2">
    <w:name w:val="heading 2"/>
    <w:basedOn w:val="Normal"/>
    <w:next w:val="Normal"/>
    <w:link w:val="Heading2Char"/>
    <w:uiPriority w:val="9"/>
    <w:unhideWhenUsed/>
    <w:qFormat/>
    <w:rsid w:val="00D86597"/>
    <w:pPr>
      <w:keepNext/>
      <w:keepLines/>
      <w:spacing w:before="200" w:after="120"/>
      <w:outlineLvl w:val="1"/>
    </w:pPr>
    <w:rPr>
      <w:rFonts w:ascii="Copernicus Medium" w:eastAsiaTheme="majorEastAsia" w:hAnsi="Copernicus Medium" w:cstheme="majorBidi"/>
      <w:color w:val="E30918"/>
      <w:sz w:val="28"/>
      <w:szCs w:val="26"/>
    </w:rPr>
  </w:style>
  <w:style w:type="paragraph" w:styleId="Heading3">
    <w:name w:val="heading 3"/>
    <w:basedOn w:val="Heading2"/>
    <w:next w:val="Normal"/>
    <w:link w:val="Heading3Char"/>
    <w:uiPriority w:val="9"/>
    <w:unhideWhenUsed/>
    <w:qFormat/>
    <w:rsid w:val="00503A3B"/>
    <w:pPr>
      <w:spacing w:after="200"/>
      <w:ind w:left="1117" w:hanging="397"/>
      <w:outlineLvl w:val="2"/>
    </w:pPr>
    <w:rPr>
      <w:rFonts w:ascii="Foundry Sterling Book" w:eastAsia="Times New Roman" w:hAnsi="Foundry Sterling Book"/>
      <w:sz w:val="24"/>
      <w:lang w:eastAsia="en-GB"/>
    </w:rPr>
  </w:style>
  <w:style w:type="paragraph" w:styleId="Heading4">
    <w:name w:val="heading 4"/>
    <w:basedOn w:val="Normal"/>
    <w:next w:val="Normal"/>
    <w:link w:val="Heading4Char"/>
    <w:uiPriority w:val="9"/>
    <w:unhideWhenUsed/>
    <w:qFormat/>
    <w:rsid w:val="008B1551"/>
    <w:pPr>
      <w:keepNext/>
      <w:tabs>
        <w:tab w:val="left" w:pos="1560"/>
      </w:tabs>
      <w:ind w:left="1417" w:hanging="340"/>
      <w:outlineLvl w:val="3"/>
    </w:pPr>
    <w:rPr>
      <w:b/>
      <w:bCs/>
      <w:szCs w:val="22"/>
    </w:rPr>
  </w:style>
  <w:style w:type="paragraph" w:styleId="Heading5">
    <w:name w:val="heading 5"/>
    <w:basedOn w:val="Normal"/>
    <w:next w:val="Normal"/>
    <w:link w:val="Heading5Char"/>
    <w:uiPriority w:val="9"/>
    <w:unhideWhenUsed/>
    <w:qFormat/>
    <w:rsid w:val="00526991"/>
    <w:pPr>
      <w:keepNext/>
      <w:keepLines/>
      <w:spacing w:before="200" w:after="120"/>
      <w:ind w:left="720" w:firstLine="720"/>
      <w:outlineLvl w:val="4"/>
    </w:pPr>
    <w:rPr>
      <w:rFonts w:eastAsiaTheme="majorEastAsia" w:cstheme="majorBidi"/>
      <w:b/>
      <w:bCs/>
    </w:rPr>
  </w:style>
  <w:style w:type="paragraph" w:styleId="Heading6">
    <w:name w:val="heading 6"/>
    <w:basedOn w:val="Normal"/>
    <w:next w:val="Normal"/>
    <w:link w:val="Heading6Char"/>
    <w:uiPriority w:val="9"/>
    <w:unhideWhenUsed/>
    <w:qFormat/>
    <w:rsid w:val="00E02A2F"/>
    <w:pPr>
      <w:keepNext/>
      <w:keepLines/>
      <w:spacing w:before="200" w:after="0"/>
      <w:outlineLvl w:val="5"/>
    </w:pPr>
    <w:rPr>
      <w:rFonts w:eastAsiaTheme="majorEastAsia" w:cstheme="majorBidi"/>
    </w:rPr>
  </w:style>
  <w:style w:type="paragraph" w:styleId="Heading7">
    <w:name w:val="heading 7"/>
    <w:basedOn w:val="Normal"/>
    <w:next w:val="Normal"/>
    <w:link w:val="Heading7Char"/>
    <w:uiPriority w:val="9"/>
    <w:unhideWhenUsed/>
    <w:qFormat/>
    <w:rsid w:val="00E02A2F"/>
    <w:pPr>
      <w:spacing w:before="240" w:after="60"/>
      <w:outlineLvl w:val="6"/>
    </w:pPr>
    <w:rPr>
      <w:rFonts w:eastAsiaTheme="minorEastAsia"/>
      <w:sz w:val="24"/>
      <w:szCs w:val="24"/>
    </w:rPr>
  </w:style>
  <w:style w:type="paragraph" w:styleId="Heading8">
    <w:name w:val="heading 8"/>
    <w:basedOn w:val="Normal"/>
    <w:next w:val="Normal"/>
    <w:link w:val="Heading8Char"/>
    <w:uiPriority w:val="9"/>
    <w:unhideWhenUsed/>
    <w:qFormat/>
    <w:rsid w:val="00E02A2F"/>
    <w:pPr>
      <w:spacing w:before="240" w:after="60"/>
      <w:outlineLvl w:val="7"/>
    </w:pPr>
    <w:rPr>
      <w:rFonts w:eastAsiaTheme="minorEastAsia"/>
      <w:i/>
      <w:iCs/>
      <w:sz w:val="24"/>
      <w:szCs w:val="24"/>
    </w:rPr>
  </w:style>
  <w:style w:type="paragraph" w:styleId="Heading9">
    <w:name w:val="heading 9"/>
    <w:basedOn w:val="Normal"/>
    <w:next w:val="Normal"/>
    <w:link w:val="Heading9Char"/>
    <w:uiPriority w:val="9"/>
    <w:unhideWhenUsed/>
    <w:qFormat/>
    <w:rsid w:val="00E02A2F"/>
    <w:pPr>
      <w:spacing w:before="240" w:after="60"/>
      <w:outlineLvl w:val="8"/>
    </w:pPr>
    <w:rPr>
      <w:rFonts w:eastAsiaTheme="majorEastAsia" w:cstheme="majorBidi"/>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E02A2F"/>
    <w:pPr>
      <w:tabs>
        <w:tab w:val="center" w:pos="4513"/>
        <w:tab w:val="right" w:pos="9026"/>
      </w:tabs>
      <w:spacing w:after="0"/>
    </w:pPr>
  </w:style>
  <w:style w:type="character" w:customStyle="1" w:styleId="HeaderChar">
    <w:name w:val="Header Char"/>
    <w:basedOn w:val="DefaultParagraphFont"/>
    <w:link w:val="Header"/>
    <w:rsid w:val="00E02A2F"/>
    <w:rPr>
      <w:rFonts w:ascii="FoundrySterling-Book" w:hAnsi="FoundrySterling-Book"/>
      <w:sz w:val="20"/>
      <w:szCs w:val="22"/>
      <w:lang w:eastAsia="en-AU"/>
    </w:rPr>
  </w:style>
  <w:style w:type="paragraph" w:styleId="Footer">
    <w:name w:val="footer"/>
    <w:basedOn w:val="Normal"/>
    <w:link w:val="FooterChar"/>
    <w:uiPriority w:val="99"/>
    <w:unhideWhenUsed/>
    <w:rsid w:val="00E02A2F"/>
    <w:pPr>
      <w:tabs>
        <w:tab w:val="center" w:pos="4513"/>
        <w:tab w:val="right" w:pos="9026"/>
      </w:tabs>
      <w:spacing w:after="0"/>
    </w:pPr>
    <w:rPr>
      <w:color w:val="808080" w:themeColor="background1" w:themeShade="80"/>
    </w:rPr>
  </w:style>
  <w:style w:type="character" w:customStyle="1" w:styleId="FooterChar">
    <w:name w:val="Footer Char"/>
    <w:basedOn w:val="DefaultParagraphFont"/>
    <w:link w:val="Footer"/>
    <w:uiPriority w:val="99"/>
    <w:rsid w:val="00E02A2F"/>
    <w:rPr>
      <w:rFonts w:ascii="FoundrySterling-Book" w:hAnsi="FoundrySterling-Book"/>
      <w:color w:val="808080" w:themeColor="background1" w:themeShade="80"/>
      <w:sz w:val="20"/>
      <w:szCs w:val="22"/>
      <w:lang w:eastAsia="en-AU"/>
    </w:rPr>
  </w:style>
  <w:style w:type="paragraph" w:styleId="ListParagraph">
    <w:name w:val="List Paragraph"/>
    <w:basedOn w:val="Normal"/>
    <w:uiPriority w:val="34"/>
    <w:qFormat/>
    <w:rsid w:val="00526991"/>
    <w:pPr>
      <w:spacing w:before="80" w:after="80"/>
      <w:ind w:left="720"/>
      <w:contextualSpacing/>
    </w:pPr>
  </w:style>
  <w:style w:type="paragraph" w:styleId="BalloonText">
    <w:name w:val="Balloon Text"/>
    <w:basedOn w:val="Normal"/>
    <w:link w:val="BalloonTextChar"/>
    <w:uiPriority w:val="99"/>
    <w:semiHidden/>
    <w:unhideWhenUsed/>
    <w:rsid w:val="00E02A2F"/>
    <w:pPr>
      <w:spacing w:after="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02A2F"/>
    <w:rPr>
      <w:rFonts w:ascii="Lucida Grande" w:hAnsi="Lucida Grande" w:cs="Lucida Grande"/>
      <w:sz w:val="18"/>
      <w:szCs w:val="18"/>
      <w:lang w:eastAsia="en-AU"/>
    </w:rPr>
  </w:style>
  <w:style w:type="paragraph" w:styleId="BlockText">
    <w:name w:val="Block Text"/>
    <w:basedOn w:val="Normal"/>
    <w:uiPriority w:val="99"/>
    <w:semiHidden/>
    <w:unhideWhenUsed/>
    <w:rsid w:val="00E02A2F"/>
    <w:pPr>
      <w:pBdr>
        <w:top w:val="single" w:sz="2" w:space="10" w:color="E30918"/>
        <w:left w:val="single" w:sz="2" w:space="10" w:color="E30918"/>
        <w:bottom w:val="single" w:sz="2" w:space="10" w:color="E30918"/>
        <w:right w:val="single" w:sz="2" w:space="10" w:color="E30918"/>
      </w:pBdr>
      <w:ind w:left="1152" w:right="1152"/>
    </w:pPr>
    <w:rPr>
      <w:rFonts w:asciiTheme="minorHAnsi" w:eastAsiaTheme="minorEastAsia" w:hAnsiTheme="minorHAnsi"/>
      <w:i/>
      <w:iCs/>
      <w:color w:val="E30918"/>
    </w:rPr>
  </w:style>
  <w:style w:type="paragraph" w:customStyle="1" w:styleId="BulletPoints">
    <w:name w:val="Bullet Points"/>
    <w:basedOn w:val="Normal"/>
    <w:qFormat/>
    <w:rsid w:val="00EF1511"/>
    <w:pPr>
      <w:numPr>
        <w:numId w:val="7"/>
      </w:numPr>
      <w:spacing w:before="80" w:after="80"/>
    </w:pPr>
  </w:style>
  <w:style w:type="paragraph" w:styleId="Caption">
    <w:name w:val="caption"/>
    <w:basedOn w:val="Normal"/>
    <w:next w:val="Normal"/>
    <w:uiPriority w:val="35"/>
    <w:semiHidden/>
    <w:unhideWhenUsed/>
    <w:qFormat/>
    <w:rsid w:val="00E02A2F"/>
    <w:rPr>
      <w:b/>
      <w:bCs/>
    </w:rPr>
  </w:style>
  <w:style w:type="paragraph" w:customStyle="1" w:styleId="ContentsHeading1">
    <w:name w:val="Contents Heading 1"/>
    <w:basedOn w:val="Normal"/>
    <w:qFormat/>
    <w:rsid w:val="008B1551"/>
    <w:pPr>
      <w:spacing w:after="480"/>
      <w:contextualSpacing/>
    </w:pPr>
    <w:rPr>
      <w:rFonts w:ascii="Jotia" w:eastAsiaTheme="majorEastAsia" w:hAnsi="Jotia" w:cstheme="majorBidi"/>
      <w:b/>
      <w:color w:val="E30918"/>
      <w:spacing w:val="-10"/>
      <w:kern w:val="28"/>
      <w:sz w:val="56"/>
      <w:szCs w:val="56"/>
      <w:u w:color="F04E45"/>
      <w:lang w:val="en-US"/>
    </w:rPr>
  </w:style>
  <w:style w:type="paragraph" w:customStyle="1" w:styleId="CoverTitle1">
    <w:name w:val="Cover Title 1"/>
    <w:rsid w:val="00E02A2F"/>
    <w:pPr>
      <w:widowControl w:val="0"/>
      <w:pBdr>
        <w:top w:val="nil"/>
        <w:left w:val="nil"/>
        <w:bottom w:val="nil"/>
        <w:right w:val="nil"/>
        <w:between w:val="nil"/>
        <w:bar w:val="nil"/>
      </w:pBdr>
      <w:spacing w:line="286" w:lineRule="auto"/>
      <w:ind w:left="23"/>
    </w:pPr>
    <w:rPr>
      <w:rFonts w:ascii="Jotia" w:eastAsia="Arial Unicode MS" w:hAnsi="Jotia" w:cs="Arial Unicode MS"/>
      <w:sz w:val="40"/>
      <w:szCs w:val="20"/>
      <w:u w:color="A7A9AC"/>
      <w:bdr w:val="nil"/>
      <w:lang w:val="en-US" w:eastAsia="de-DE"/>
    </w:rPr>
  </w:style>
  <w:style w:type="paragraph" w:customStyle="1" w:styleId="CoverTitle2">
    <w:name w:val="Cover Title 2"/>
    <w:basedOn w:val="Normal"/>
    <w:qFormat/>
    <w:rsid w:val="00E02A2F"/>
    <w:pPr>
      <w:spacing w:after="0"/>
      <w:contextualSpacing/>
    </w:pPr>
    <w:rPr>
      <w:rFonts w:ascii="Jotia" w:eastAsiaTheme="majorEastAsia" w:hAnsi="Jotia" w:cstheme="majorBidi"/>
      <w:b/>
      <w:caps/>
      <w:color w:val="E30618"/>
      <w:spacing w:val="-10"/>
      <w:kern w:val="28"/>
      <w:sz w:val="96"/>
      <w:szCs w:val="96"/>
    </w:rPr>
  </w:style>
  <w:style w:type="character" w:styleId="Emphasis">
    <w:name w:val="Emphasis"/>
    <w:uiPriority w:val="20"/>
    <w:qFormat/>
    <w:rsid w:val="00E02A2F"/>
    <w:rPr>
      <w:i/>
      <w:iCs/>
    </w:rPr>
  </w:style>
  <w:style w:type="character" w:styleId="FollowedHyperlink">
    <w:name w:val="FollowedHyperlink"/>
    <w:basedOn w:val="DefaultParagraphFont"/>
    <w:uiPriority w:val="99"/>
    <w:semiHidden/>
    <w:unhideWhenUsed/>
    <w:rsid w:val="00E02A2F"/>
    <w:rPr>
      <w:color w:val="7F7F7F" w:themeColor="text1" w:themeTint="80"/>
      <w:u w:val="single"/>
    </w:rPr>
  </w:style>
  <w:style w:type="character" w:styleId="FootnoteReference">
    <w:name w:val="footnote reference"/>
    <w:uiPriority w:val="99"/>
    <w:rsid w:val="00E02A2F"/>
    <w:rPr>
      <w:vertAlign w:val="superscript"/>
    </w:rPr>
  </w:style>
  <w:style w:type="paragraph" w:styleId="FootnoteText">
    <w:name w:val="footnote text"/>
    <w:basedOn w:val="Normal"/>
    <w:link w:val="FootnoteTextChar"/>
    <w:uiPriority w:val="99"/>
    <w:rsid w:val="00E02A2F"/>
    <w:pPr>
      <w:spacing w:before="200"/>
    </w:pPr>
    <w:rPr>
      <w:rFonts w:ascii="Calibri" w:eastAsia="Times New Roman" w:hAnsi="Calibri" w:cs="Times New Roman"/>
    </w:rPr>
  </w:style>
  <w:style w:type="character" w:customStyle="1" w:styleId="FootnoteTextChar">
    <w:name w:val="Footnote Text Char"/>
    <w:basedOn w:val="DefaultParagraphFont"/>
    <w:link w:val="FootnoteText"/>
    <w:uiPriority w:val="99"/>
    <w:rsid w:val="00E02A2F"/>
    <w:rPr>
      <w:rFonts w:ascii="Calibri" w:eastAsia="Times New Roman" w:hAnsi="Calibri" w:cs="Times New Roman"/>
      <w:sz w:val="20"/>
      <w:szCs w:val="20"/>
      <w:lang w:eastAsia="en-AU"/>
    </w:rPr>
  </w:style>
  <w:style w:type="table" w:customStyle="1" w:styleId="Griffithstyle">
    <w:name w:val="Griffith style"/>
    <w:basedOn w:val="TableNormal"/>
    <w:uiPriority w:val="99"/>
    <w:rsid w:val="00E02A2F"/>
    <w:rPr>
      <w:sz w:val="22"/>
      <w:szCs w:val="22"/>
      <w:lang w:eastAsia="en-AU"/>
    </w:rPr>
    <w:tblPr>
      <w:tblStyleRowBandSize w:val="1"/>
      <w:tblBorders>
        <w:insideH w:val="single" w:sz="4" w:space="0" w:color="BFBFBF" w:themeColor="background1" w:themeShade="BF"/>
        <w:insideV w:val="single" w:sz="4" w:space="0" w:color="BFBFBF" w:themeColor="background1" w:themeShade="BF"/>
      </w:tblBorders>
    </w:tblPr>
    <w:tblStylePr w:type="firstRow">
      <w:rPr>
        <w:rFonts w:ascii="Segoe UI Emoji" w:hAnsi="Segoe UI Emoji"/>
        <w:b w:val="0"/>
        <w:i w:val="0"/>
        <w:sz w:val="24"/>
      </w:rPr>
      <w:tblPr/>
      <w:tcPr>
        <w:tcBorders>
          <w:top w:val="nil"/>
          <w:left w:val="nil"/>
          <w:bottom w:val="nil"/>
          <w:right w:val="nil"/>
          <w:insideH w:val="nil"/>
          <w:insideV w:val="nil"/>
        </w:tcBorders>
        <w:shd w:val="clear" w:color="auto" w:fill="E30919"/>
      </w:tcPr>
    </w:tblStylePr>
    <w:tblStylePr w:type="lastRow">
      <w:tblPr/>
      <w:tcPr>
        <w:tcBorders>
          <w:top w:val="nil"/>
          <w:left w:val="nil"/>
          <w:bottom w:val="single" w:sz="4" w:space="0" w:color="BFBFBF" w:themeColor="background1" w:themeShade="BF"/>
          <w:right w:val="nil"/>
          <w:insideH w:val="nil"/>
          <w:insideV w:val="single" w:sz="4" w:space="0" w:color="BFBFBF" w:themeColor="background1" w:themeShade="BF"/>
        </w:tcBorders>
      </w:tcPr>
    </w:tblStylePr>
    <w:tblStylePr w:type="band1Horz">
      <w:tblPr/>
      <w:tcPr>
        <w:tcBorders>
          <w:insideH w:val="nil"/>
        </w:tcBorders>
      </w:tcPr>
    </w:tblStylePr>
    <w:tblStylePr w:type="band2Horz">
      <w:tblPr/>
      <w:tcPr>
        <w:tcBorders>
          <w:top w:val="nil"/>
          <w:left w:val="nil"/>
          <w:bottom w:val="nil"/>
          <w:right w:val="nil"/>
          <w:insideH w:val="single" w:sz="4" w:space="0" w:color="BFBFBF" w:themeColor="background1" w:themeShade="BF"/>
        </w:tcBorders>
      </w:tcPr>
    </w:tblStylePr>
  </w:style>
  <w:style w:type="table" w:customStyle="1" w:styleId="Griffithstyle2">
    <w:name w:val="Griffith style 2"/>
    <w:basedOn w:val="TableNormal"/>
    <w:uiPriority w:val="99"/>
    <w:rsid w:val="00E02A2F"/>
    <w:rPr>
      <w:sz w:val="22"/>
      <w:szCs w:val="22"/>
      <w:lang w:eastAsia="en-AU"/>
    </w:rPr>
    <w:tblPr>
      <w:tblBorders>
        <w:insideH w:val="single" w:sz="4" w:space="0" w:color="BFBFBF" w:themeColor="background1" w:themeShade="BF"/>
        <w:insideV w:val="single" w:sz="4" w:space="0" w:color="BFBFBF" w:themeColor="background1" w:themeShade="BF"/>
      </w:tblBorders>
    </w:tblPr>
    <w:tblStylePr w:type="firstCol">
      <w:tblPr/>
      <w:tcPr>
        <w:tcBorders>
          <w:insideH w:val="single" w:sz="4" w:space="0" w:color="E30919"/>
          <w:insideV w:val="single" w:sz="4" w:space="0" w:color="E30919"/>
        </w:tcBorders>
        <w:shd w:val="clear" w:color="auto" w:fill="E30919"/>
      </w:tcPr>
    </w:tblStylePr>
  </w:style>
  <w:style w:type="character" w:customStyle="1" w:styleId="Heading1Char">
    <w:name w:val="Heading 1 Char"/>
    <w:link w:val="Heading1"/>
    <w:uiPriority w:val="9"/>
    <w:rsid w:val="00E3370E"/>
    <w:rPr>
      <w:rFonts w:ascii="Arial" w:eastAsiaTheme="majorEastAsia" w:hAnsi="Arial" w:cstheme="majorBidi"/>
      <w:b/>
      <w:color w:val="808080" w:themeColor="background1" w:themeShade="80"/>
      <w:sz w:val="32"/>
      <w:szCs w:val="36"/>
      <w:lang w:eastAsia="en-AU"/>
    </w:rPr>
  </w:style>
  <w:style w:type="paragraph" w:customStyle="1" w:styleId="Heading1White">
    <w:name w:val="Heading 1 (White)"/>
    <w:basedOn w:val="Normal"/>
    <w:qFormat/>
    <w:rsid w:val="00E02A2F"/>
    <w:rPr>
      <w:rFonts w:ascii="Jotia" w:hAnsi="Jotia"/>
      <w:b/>
      <w:bCs/>
      <w:color w:val="FFFFFF" w:themeColor="background1"/>
      <w:sz w:val="36"/>
    </w:rPr>
  </w:style>
  <w:style w:type="character" w:customStyle="1" w:styleId="Heading2Char">
    <w:name w:val="Heading 2 Char"/>
    <w:link w:val="Heading2"/>
    <w:uiPriority w:val="9"/>
    <w:rsid w:val="00D86597"/>
    <w:rPr>
      <w:rFonts w:ascii="Copernicus Medium" w:eastAsiaTheme="majorEastAsia" w:hAnsi="Copernicus Medium" w:cstheme="majorBidi"/>
      <w:color w:val="E30918"/>
      <w:sz w:val="28"/>
      <w:szCs w:val="26"/>
      <w:lang w:eastAsia="en-AU"/>
    </w:rPr>
  </w:style>
  <w:style w:type="character" w:customStyle="1" w:styleId="Heading3Char">
    <w:name w:val="Heading 3 Char"/>
    <w:link w:val="Heading3"/>
    <w:uiPriority w:val="9"/>
    <w:rsid w:val="00503A3B"/>
    <w:rPr>
      <w:rFonts w:ascii="Foundry Sterling Book" w:eastAsia="Times New Roman" w:hAnsi="Foundry Sterling Book" w:cstheme="majorBidi"/>
      <w:color w:val="E30918"/>
      <w:szCs w:val="26"/>
      <w:lang w:eastAsia="en-GB"/>
    </w:rPr>
  </w:style>
  <w:style w:type="character" w:customStyle="1" w:styleId="Heading4Char">
    <w:name w:val="Heading 4 Char"/>
    <w:link w:val="Heading4"/>
    <w:uiPriority w:val="9"/>
    <w:rsid w:val="008B1551"/>
    <w:rPr>
      <w:rFonts w:ascii="Arial" w:hAnsi="Arial" w:cs="Arial"/>
      <w:b/>
      <w:bCs/>
      <w:sz w:val="20"/>
      <w:szCs w:val="22"/>
      <w:lang w:eastAsia="en-AU"/>
    </w:rPr>
  </w:style>
  <w:style w:type="character" w:customStyle="1" w:styleId="Heading5Char">
    <w:name w:val="Heading 5 Char"/>
    <w:link w:val="Heading5"/>
    <w:uiPriority w:val="9"/>
    <w:rsid w:val="00526991"/>
    <w:rPr>
      <w:rFonts w:ascii="Arial" w:eastAsiaTheme="majorEastAsia" w:hAnsi="Arial" w:cstheme="majorBidi"/>
      <w:b/>
      <w:bCs/>
      <w:sz w:val="20"/>
      <w:szCs w:val="20"/>
      <w:lang w:eastAsia="en-AU"/>
    </w:rPr>
  </w:style>
  <w:style w:type="character" w:customStyle="1" w:styleId="Heading6Char">
    <w:name w:val="Heading 6 Char"/>
    <w:link w:val="Heading6"/>
    <w:uiPriority w:val="9"/>
    <w:rsid w:val="00E02A2F"/>
    <w:rPr>
      <w:rFonts w:ascii="FoundrySterling-Book" w:eastAsiaTheme="majorEastAsia" w:hAnsi="FoundrySterling-Book" w:cstheme="majorBidi"/>
      <w:sz w:val="20"/>
      <w:szCs w:val="22"/>
      <w:lang w:eastAsia="en-AU"/>
    </w:rPr>
  </w:style>
  <w:style w:type="character" w:customStyle="1" w:styleId="Heading7Char">
    <w:name w:val="Heading 7 Char"/>
    <w:basedOn w:val="DefaultParagraphFont"/>
    <w:link w:val="Heading7"/>
    <w:uiPriority w:val="9"/>
    <w:rsid w:val="00E02A2F"/>
    <w:rPr>
      <w:rFonts w:ascii="FoundrySterling-Book" w:eastAsiaTheme="minorEastAsia" w:hAnsi="FoundrySterling-Book"/>
      <w:lang w:eastAsia="en-AU"/>
    </w:rPr>
  </w:style>
  <w:style w:type="character" w:customStyle="1" w:styleId="Heading8Char">
    <w:name w:val="Heading 8 Char"/>
    <w:basedOn w:val="DefaultParagraphFont"/>
    <w:link w:val="Heading8"/>
    <w:uiPriority w:val="9"/>
    <w:rsid w:val="00E02A2F"/>
    <w:rPr>
      <w:rFonts w:ascii="FoundrySterling-Book" w:eastAsiaTheme="minorEastAsia" w:hAnsi="FoundrySterling-Book"/>
      <w:i/>
      <w:iCs/>
      <w:lang w:eastAsia="en-AU"/>
    </w:rPr>
  </w:style>
  <w:style w:type="character" w:customStyle="1" w:styleId="Heading9Char">
    <w:name w:val="Heading 9 Char"/>
    <w:basedOn w:val="DefaultParagraphFont"/>
    <w:link w:val="Heading9"/>
    <w:uiPriority w:val="9"/>
    <w:rsid w:val="00E02A2F"/>
    <w:rPr>
      <w:rFonts w:ascii="FoundrySterling-Book" w:eastAsiaTheme="majorEastAsia" w:hAnsi="FoundrySterling-Book" w:cstheme="majorBidi"/>
      <w:b/>
      <w:sz w:val="22"/>
      <w:szCs w:val="22"/>
      <w:lang w:eastAsia="en-AU"/>
    </w:rPr>
  </w:style>
  <w:style w:type="character" w:styleId="Hyperlink">
    <w:name w:val="Hyperlink"/>
    <w:basedOn w:val="DefaultParagraphFont"/>
    <w:uiPriority w:val="99"/>
    <w:unhideWhenUsed/>
    <w:rsid w:val="00E02A2F"/>
    <w:rPr>
      <w:color w:val="E30918"/>
      <w:u w:val="single"/>
    </w:rPr>
  </w:style>
  <w:style w:type="character" w:styleId="IntenseEmphasis">
    <w:name w:val="Intense Emphasis"/>
    <w:basedOn w:val="Emphasis"/>
    <w:uiPriority w:val="21"/>
    <w:qFormat/>
    <w:rsid w:val="00E02A2F"/>
    <w:rPr>
      <w:b/>
      <w:i/>
      <w:iCs/>
    </w:rPr>
  </w:style>
  <w:style w:type="paragraph" w:styleId="Subtitle">
    <w:name w:val="Subtitle"/>
    <w:basedOn w:val="Normal"/>
    <w:next w:val="Normal"/>
    <w:link w:val="SubtitleChar"/>
    <w:uiPriority w:val="11"/>
    <w:qFormat/>
    <w:rsid w:val="00E02A2F"/>
    <w:pPr>
      <w:numPr>
        <w:ilvl w:val="1"/>
      </w:numPr>
    </w:pPr>
    <w:rPr>
      <w:b/>
      <w:i/>
      <w:iCs/>
      <w:spacing w:val="15"/>
      <w:sz w:val="18"/>
      <w:szCs w:val="24"/>
    </w:rPr>
  </w:style>
  <w:style w:type="character" w:customStyle="1" w:styleId="SubtitleChar">
    <w:name w:val="Subtitle Char"/>
    <w:link w:val="Subtitle"/>
    <w:uiPriority w:val="11"/>
    <w:rsid w:val="00E02A2F"/>
    <w:rPr>
      <w:rFonts w:ascii="FoundrySterling-Book" w:hAnsi="FoundrySterling-Book"/>
      <w:b/>
      <w:i/>
      <w:iCs/>
      <w:spacing w:val="15"/>
      <w:sz w:val="18"/>
      <w:lang w:eastAsia="en-AU"/>
    </w:rPr>
  </w:style>
  <w:style w:type="paragraph" w:styleId="IntenseQuote">
    <w:name w:val="Intense Quote"/>
    <w:basedOn w:val="Subtitle"/>
    <w:next w:val="Normal"/>
    <w:link w:val="IntenseQuoteChar"/>
    <w:uiPriority w:val="30"/>
    <w:qFormat/>
    <w:rsid w:val="00E02A2F"/>
  </w:style>
  <w:style w:type="character" w:customStyle="1" w:styleId="IntenseQuoteChar">
    <w:name w:val="Intense Quote Char"/>
    <w:basedOn w:val="DefaultParagraphFont"/>
    <w:link w:val="IntenseQuote"/>
    <w:uiPriority w:val="30"/>
    <w:rsid w:val="00E02A2F"/>
    <w:rPr>
      <w:rFonts w:ascii="FoundrySterling-Book" w:hAnsi="FoundrySterling-Book"/>
      <w:b/>
      <w:i/>
      <w:iCs/>
      <w:spacing w:val="15"/>
      <w:sz w:val="18"/>
      <w:lang w:eastAsia="en-AU"/>
    </w:rPr>
  </w:style>
  <w:style w:type="character" w:styleId="IntenseReference">
    <w:name w:val="Intense Reference"/>
    <w:uiPriority w:val="32"/>
    <w:qFormat/>
    <w:rsid w:val="00E02A2F"/>
    <w:rPr>
      <w:b/>
      <w:bCs/>
      <w:smallCaps/>
      <w:color w:val="E30918"/>
      <w:spacing w:val="5"/>
      <w:u w:val="single"/>
    </w:rPr>
  </w:style>
  <w:style w:type="paragraph" w:customStyle="1" w:styleId="IntroCopy">
    <w:name w:val="Intro Copy"/>
    <w:basedOn w:val="Normal"/>
    <w:qFormat/>
    <w:rsid w:val="00E02A2F"/>
    <w:rPr>
      <w:rFonts w:ascii="Foundry Sterling Demi" w:hAnsi="Foundry Sterling Demi"/>
      <w:b/>
      <w:bCs/>
      <w:color w:val="E30918"/>
    </w:rPr>
  </w:style>
  <w:style w:type="character" w:customStyle="1" w:styleId="Mention1">
    <w:name w:val="Mention1"/>
    <w:basedOn w:val="DefaultParagraphFont"/>
    <w:uiPriority w:val="99"/>
    <w:semiHidden/>
    <w:unhideWhenUsed/>
    <w:rsid w:val="00E02A2F"/>
    <w:rPr>
      <w:color w:val="E30918"/>
      <w:shd w:val="clear" w:color="auto" w:fill="E6E6E6"/>
    </w:rPr>
  </w:style>
  <w:style w:type="paragraph" w:styleId="NoSpacing">
    <w:name w:val="No Spacing"/>
    <w:link w:val="NoSpacingChar"/>
    <w:uiPriority w:val="1"/>
    <w:qFormat/>
    <w:rsid w:val="00E02A2F"/>
    <w:rPr>
      <w:rFonts w:ascii="FoundrySterling-Book" w:hAnsi="FoundrySterling-Book"/>
      <w:sz w:val="20"/>
      <w:szCs w:val="22"/>
      <w:lang w:eastAsia="en-AU"/>
    </w:rPr>
  </w:style>
  <w:style w:type="character" w:customStyle="1" w:styleId="NoSpacingChar">
    <w:name w:val="No Spacing Char"/>
    <w:basedOn w:val="DefaultParagraphFont"/>
    <w:link w:val="NoSpacing"/>
    <w:uiPriority w:val="1"/>
    <w:rsid w:val="00E02A2F"/>
    <w:rPr>
      <w:rFonts w:ascii="FoundrySterling-Book" w:hAnsi="FoundrySterling-Book"/>
      <w:sz w:val="20"/>
      <w:szCs w:val="22"/>
      <w:lang w:eastAsia="en-AU"/>
    </w:rPr>
  </w:style>
  <w:style w:type="paragraph" w:customStyle="1" w:styleId="NormalWhite">
    <w:name w:val="Normal (White)"/>
    <w:basedOn w:val="Normal"/>
    <w:qFormat/>
    <w:rsid w:val="00E02A2F"/>
    <w:rPr>
      <w:color w:val="FFFFFF" w:themeColor="background1"/>
      <w:u w:color="F04E45"/>
    </w:rPr>
  </w:style>
  <w:style w:type="paragraph" w:customStyle="1" w:styleId="Numberedlist">
    <w:name w:val="Numbered list"/>
    <w:basedOn w:val="Normal"/>
    <w:qFormat/>
    <w:rsid w:val="00E02A2F"/>
    <w:pPr>
      <w:numPr>
        <w:numId w:val="2"/>
      </w:numPr>
    </w:pPr>
  </w:style>
  <w:style w:type="character" w:styleId="PageNumber">
    <w:name w:val="page number"/>
    <w:basedOn w:val="DefaultParagraphFont"/>
    <w:uiPriority w:val="99"/>
    <w:semiHidden/>
    <w:unhideWhenUsed/>
    <w:rsid w:val="00E02A2F"/>
    <w:rPr>
      <w:rFonts w:ascii="FoundrySterling-Book" w:hAnsi="FoundrySterling-Book"/>
      <w:b w:val="0"/>
      <w:bCs w:val="0"/>
      <w:i w:val="0"/>
      <w:iCs w:val="0"/>
      <w:color w:val="808080" w:themeColor="background1" w:themeShade="80"/>
      <w:sz w:val="18"/>
    </w:rPr>
  </w:style>
  <w:style w:type="table" w:styleId="PlainTable3">
    <w:name w:val="Plain Table 3"/>
    <w:basedOn w:val="TableNormal"/>
    <w:uiPriority w:val="43"/>
    <w:rsid w:val="00E02A2F"/>
    <w:rPr>
      <w:sz w:val="22"/>
      <w:szCs w:val="22"/>
      <w:lang w:eastAsia="en-AU"/>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Quote">
    <w:name w:val="Quote"/>
    <w:basedOn w:val="Normal"/>
    <w:next w:val="Normal"/>
    <w:link w:val="QuoteChar"/>
    <w:uiPriority w:val="29"/>
    <w:qFormat/>
    <w:rsid w:val="00E02A2F"/>
    <w:rPr>
      <w:i/>
      <w:iCs/>
      <w:color w:val="000000" w:themeColor="text1"/>
    </w:rPr>
  </w:style>
  <w:style w:type="character" w:customStyle="1" w:styleId="QuoteChar">
    <w:name w:val="Quote Char"/>
    <w:basedOn w:val="DefaultParagraphFont"/>
    <w:link w:val="Quote"/>
    <w:uiPriority w:val="29"/>
    <w:rsid w:val="00E02A2F"/>
    <w:rPr>
      <w:rFonts w:ascii="FoundrySterling-Book" w:hAnsi="FoundrySterling-Book"/>
      <w:i/>
      <w:iCs/>
      <w:color w:val="000000" w:themeColor="text1"/>
      <w:sz w:val="20"/>
      <w:szCs w:val="22"/>
      <w:lang w:eastAsia="en-AU"/>
    </w:rPr>
  </w:style>
  <w:style w:type="paragraph" w:customStyle="1" w:styleId="QuoteGrey">
    <w:name w:val="Quote (Grey)"/>
    <w:basedOn w:val="Normal"/>
    <w:rsid w:val="00E02A2F"/>
    <w:pPr>
      <w:pBdr>
        <w:bottom w:val="single" w:sz="2" w:space="12" w:color="808080" w:themeColor="background1" w:themeShade="80"/>
      </w:pBdr>
      <w:spacing w:after="480" w:line="360" w:lineRule="auto"/>
    </w:pPr>
    <w:rPr>
      <w:rFonts w:ascii="Copernicus Medium" w:hAnsi="Copernicus Medium"/>
      <w:i/>
      <w:iCs/>
      <w:color w:val="808080" w:themeColor="background1" w:themeShade="80"/>
      <w:sz w:val="22"/>
    </w:rPr>
  </w:style>
  <w:style w:type="character" w:styleId="Strong">
    <w:name w:val="Strong"/>
    <w:basedOn w:val="DefaultParagraphFont"/>
    <w:uiPriority w:val="22"/>
    <w:qFormat/>
    <w:rsid w:val="00E02A2F"/>
    <w:rPr>
      <w:rFonts w:ascii="Foundry Sterling Demi" w:hAnsi="Foundry Sterling Demi"/>
      <w:b/>
      <w:bCs/>
    </w:rPr>
  </w:style>
  <w:style w:type="character" w:styleId="SubtleEmphasis">
    <w:name w:val="Subtle Emphasis"/>
    <w:uiPriority w:val="19"/>
    <w:qFormat/>
    <w:rsid w:val="00E02A2F"/>
    <w:rPr>
      <w:i/>
      <w:iCs/>
      <w:color w:val="808080" w:themeColor="text1" w:themeTint="7F"/>
    </w:rPr>
  </w:style>
  <w:style w:type="character" w:styleId="SubtleReference">
    <w:name w:val="Subtle Reference"/>
    <w:uiPriority w:val="31"/>
    <w:qFormat/>
    <w:rsid w:val="00E02A2F"/>
    <w:rPr>
      <w:smallCaps/>
      <w:color w:val="E30918"/>
      <w:u w:val="single"/>
    </w:rPr>
  </w:style>
  <w:style w:type="table" w:styleId="TableGrid">
    <w:name w:val="Table Grid"/>
    <w:basedOn w:val="TableNormal"/>
    <w:uiPriority w:val="59"/>
    <w:rsid w:val="00E02A2F"/>
    <w:rPr>
      <w:sz w:val="22"/>
      <w:szCs w:val="22"/>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E02A2F"/>
    <w:rPr>
      <w:sz w:val="22"/>
      <w:szCs w:val="22"/>
      <w:lang w:eastAsia="en-AU"/>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itle">
    <w:name w:val="Title"/>
    <w:aliases w:val="Title Table"/>
    <w:basedOn w:val="Heading5"/>
    <w:next w:val="Normal"/>
    <w:link w:val="TitleChar"/>
    <w:uiPriority w:val="10"/>
    <w:qFormat/>
    <w:rsid w:val="00E02A2F"/>
    <w:pPr>
      <w:spacing w:before="120" w:after="0"/>
      <w:contextualSpacing/>
    </w:pPr>
    <w:rPr>
      <w:b w:val="0"/>
      <w:spacing w:val="-10"/>
      <w:kern w:val="28"/>
      <w:szCs w:val="56"/>
    </w:rPr>
  </w:style>
  <w:style w:type="character" w:customStyle="1" w:styleId="TitleChar">
    <w:name w:val="Title Char"/>
    <w:aliases w:val="Title Table Char"/>
    <w:basedOn w:val="DefaultParagraphFont"/>
    <w:link w:val="Title"/>
    <w:uiPriority w:val="10"/>
    <w:rsid w:val="00E02A2F"/>
    <w:rPr>
      <w:rFonts w:ascii="FoundrySterling-Book" w:eastAsiaTheme="majorEastAsia" w:hAnsi="FoundrySterling-Book" w:cstheme="majorBidi"/>
      <w:spacing w:val="-10"/>
      <w:kern w:val="28"/>
      <w:sz w:val="20"/>
      <w:szCs w:val="56"/>
      <w:lang w:eastAsia="en-AU"/>
    </w:rPr>
  </w:style>
  <w:style w:type="paragraph" w:styleId="TOC1">
    <w:name w:val="toc 1"/>
    <w:basedOn w:val="Normal"/>
    <w:next w:val="Normal"/>
    <w:autoRedefine/>
    <w:uiPriority w:val="39"/>
    <w:unhideWhenUsed/>
    <w:rsid w:val="00E02A2F"/>
    <w:pPr>
      <w:tabs>
        <w:tab w:val="left" w:pos="600"/>
        <w:tab w:val="right" w:leader="dot" w:pos="10194"/>
      </w:tabs>
      <w:spacing w:before="120" w:after="0"/>
    </w:pPr>
    <w:rPr>
      <w:rFonts w:asciiTheme="minorHAnsi" w:hAnsiTheme="minorHAnsi"/>
      <w:b/>
      <w:bCs/>
      <w:i/>
      <w:iCs/>
      <w:sz w:val="24"/>
      <w:szCs w:val="24"/>
    </w:rPr>
  </w:style>
  <w:style w:type="paragraph" w:styleId="TOC2">
    <w:name w:val="toc 2"/>
    <w:basedOn w:val="Normal"/>
    <w:next w:val="Normal"/>
    <w:autoRedefine/>
    <w:uiPriority w:val="39"/>
    <w:semiHidden/>
    <w:unhideWhenUsed/>
    <w:rsid w:val="00E02A2F"/>
    <w:pPr>
      <w:spacing w:before="120" w:after="0"/>
      <w:ind w:left="200"/>
    </w:pPr>
    <w:rPr>
      <w:rFonts w:asciiTheme="minorHAnsi" w:hAnsiTheme="minorHAnsi"/>
      <w:b/>
      <w:bCs/>
      <w:sz w:val="22"/>
    </w:rPr>
  </w:style>
  <w:style w:type="paragraph" w:styleId="TOC3">
    <w:name w:val="toc 3"/>
    <w:basedOn w:val="Normal"/>
    <w:next w:val="Normal"/>
    <w:autoRedefine/>
    <w:uiPriority w:val="39"/>
    <w:semiHidden/>
    <w:unhideWhenUsed/>
    <w:rsid w:val="00E02A2F"/>
    <w:pPr>
      <w:spacing w:after="0"/>
      <w:ind w:left="400"/>
    </w:pPr>
    <w:rPr>
      <w:rFonts w:asciiTheme="minorHAnsi" w:hAnsiTheme="minorHAnsi"/>
    </w:rPr>
  </w:style>
  <w:style w:type="paragraph" w:styleId="TOC4">
    <w:name w:val="toc 4"/>
    <w:basedOn w:val="Normal"/>
    <w:next w:val="Normal"/>
    <w:autoRedefine/>
    <w:uiPriority w:val="39"/>
    <w:semiHidden/>
    <w:unhideWhenUsed/>
    <w:rsid w:val="00E02A2F"/>
    <w:pPr>
      <w:spacing w:after="0"/>
      <w:ind w:left="600"/>
    </w:pPr>
    <w:rPr>
      <w:rFonts w:asciiTheme="minorHAnsi" w:hAnsiTheme="minorHAnsi"/>
    </w:rPr>
  </w:style>
  <w:style w:type="paragraph" w:styleId="TOC5">
    <w:name w:val="toc 5"/>
    <w:basedOn w:val="Normal"/>
    <w:next w:val="Normal"/>
    <w:autoRedefine/>
    <w:uiPriority w:val="39"/>
    <w:semiHidden/>
    <w:unhideWhenUsed/>
    <w:rsid w:val="00E02A2F"/>
    <w:pPr>
      <w:spacing w:after="0"/>
      <w:ind w:left="800"/>
    </w:pPr>
    <w:rPr>
      <w:rFonts w:asciiTheme="minorHAnsi" w:hAnsiTheme="minorHAnsi"/>
    </w:rPr>
  </w:style>
  <w:style w:type="paragraph" w:styleId="TOC6">
    <w:name w:val="toc 6"/>
    <w:basedOn w:val="Normal"/>
    <w:next w:val="Normal"/>
    <w:autoRedefine/>
    <w:uiPriority w:val="39"/>
    <w:semiHidden/>
    <w:unhideWhenUsed/>
    <w:rsid w:val="00E02A2F"/>
    <w:pPr>
      <w:spacing w:after="0"/>
      <w:ind w:left="1000"/>
    </w:pPr>
    <w:rPr>
      <w:rFonts w:asciiTheme="minorHAnsi" w:hAnsiTheme="minorHAnsi"/>
    </w:rPr>
  </w:style>
  <w:style w:type="paragraph" w:styleId="TOC7">
    <w:name w:val="toc 7"/>
    <w:basedOn w:val="Normal"/>
    <w:next w:val="Normal"/>
    <w:autoRedefine/>
    <w:uiPriority w:val="39"/>
    <w:semiHidden/>
    <w:unhideWhenUsed/>
    <w:rsid w:val="00E02A2F"/>
    <w:pPr>
      <w:spacing w:after="0"/>
      <w:ind w:left="1200"/>
    </w:pPr>
    <w:rPr>
      <w:rFonts w:asciiTheme="minorHAnsi" w:hAnsiTheme="minorHAnsi"/>
    </w:rPr>
  </w:style>
  <w:style w:type="paragraph" w:styleId="TOC8">
    <w:name w:val="toc 8"/>
    <w:basedOn w:val="Normal"/>
    <w:next w:val="Normal"/>
    <w:autoRedefine/>
    <w:uiPriority w:val="39"/>
    <w:semiHidden/>
    <w:unhideWhenUsed/>
    <w:rsid w:val="00E02A2F"/>
    <w:pPr>
      <w:spacing w:after="0"/>
      <w:ind w:left="1400"/>
    </w:pPr>
    <w:rPr>
      <w:rFonts w:asciiTheme="minorHAnsi" w:hAnsiTheme="minorHAnsi"/>
    </w:rPr>
  </w:style>
  <w:style w:type="paragraph" w:styleId="TOC9">
    <w:name w:val="toc 9"/>
    <w:basedOn w:val="Normal"/>
    <w:next w:val="Normal"/>
    <w:autoRedefine/>
    <w:uiPriority w:val="39"/>
    <w:semiHidden/>
    <w:unhideWhenUsed/>
    <w:rsid w:val="00E02A2F"/>
    <w:pPr>
      <w:spacing w:after="0"/>
      <w:ind w:left="1600"/>
    </w:pPr>
    <w:rPr>
      <w:rFonts w:asciiTheme="minorHAnsi" w:hAnsiTheme="minorHAnsi"/>
    </w:rPr>
  </w:style>
  <w:style w:type="paragraph" w:styleId="TOCHeading">
    <w:name w:val="TOC Heading"/>
    <w:basedOn w:val="Heading1"/>
    <w:next w:val="Normal"/>
    <w:uiPriority w:val="39"/>
    <w:unhideWhenUsed/>
    <w:qFormat/>
    <w:rsid w:val="00E02A2F"/>
    <w:pPr>
      <w:keepLines w:val="0"/>
      <w:spacing w:before="240" w:after="60"/>
      <w:outlineLvl w:val="9"/>
    </w:pPr>
    <w:rPr>
      <w:rFonts w:asciiTheme="majorHAnsi" w:hAnsiTheme="majorHAnsi"/>
      <w:caps/>
      <w:color w:val="auto"/>
      <w:kern w:val="32"/>
      <w:szCs w:val="32"/>
    </w:rPr>
  </w:style>
  <w:style w:type="character" w:styleId="UnresolvedMention">
    <w:name w:val="Unresolved Mention"/>
    <w:basedOn w:val="DefaultParagraphFont"/>
    <w:uiPriority w:val="99"/>
    <w:rsid w:val="0013141E"/>
    <w:rPr>
      <w:color w:val="605E5C"/>
      <w:shd w:val="clear" w:color="auto" w:fill="E1DFDD"/>
    </w:rPr>
  </w:style>
  <w:style w:type="paragraph" w:styleId="ListNumber">
    <w:name w:val="List Number"/>
    <w:basedOn w:val="Normal"/>
    <w:uiPriority w:val="1"/>
    <w:unhideWhenUsed/>
    <w:qFormat/>
    <w:rsid w:val="00BF3090"/>
    <w:pPr>
      <w:spacing w:before="120" w:after="120" w:line="312" w:lineRule="auto"/>
    </w:pPr>
    <w:rPr>
      <w:rFonts w:asciiTheme="minorHAnsi" w:hAnsiTheme="minorHAnsi"/>
      <w:sz w:val="24"/>
      <w:lang w:eastAsia="en-US"/>
    </w:rPr>
  </w:style>
  <w:style w:type="paragraph" w:customStyle="1" w:styleId="Dot1">
    <w:name w:val="Dot 1"/>
    <w:basedOn w:val="ListParagraph"/>
    <w:qFormat/>
    <w:rsid w:val="00876509"/>
    <w:pPr>
      <w:numPr>
        <w:numId w:val="4"/>
      </w:numPr>
      <w:spacing w:after="120"/>
      <w:ind w:left="927"/>
      <w:contextualSpacing w:val="0"/>
    </w:pPr>
    <w:rPr>
      <w:rFonts w:eastAsia="Times New Roman"/>
      <w:lang w:eastAsia="en-US"/>
    </w:rPr>
  </w:style>
  <w:style w:type="character" w:styleId="CommentReference">
    <w:name w:val="annotation reference"/>
    <w:basedOn w:val="DefaultParagraphFont"/>
    <w:uiPriority w:val="99"/>
    <w:semiHidden/>
    <w:unhideWhenUsed/>
    <w:rsid w:val="00812758"/>
    <w:rPr>
      <w:sz w:val="16"/>
      <w:szCs w:val="16"/>
    </w:rPr>
  </w:style>
  <w:style w:type="paragraph" w:styleId="CommentText">
    <w:name w:val="annotation text"/>
    <w:basedOn w:val="Normal"/>
    <w:link w:val="CommentTextChar"/>
    <w:uiPriority w:val="99"/>
    <w:unhideWhenUsed/>
    <w:rsid w:val="00812758"/>
    <w:pPr>
      <w:spacing w:after="160"/>
    </w:pPr>
    <w:rPr>
      <w:rFonts w:asciiTheme="minorHAnsi" w:hAnsiTheme="minorHAnsi" w:cstheme="minorBidi"/>
      <w:lang w:eastAsia="en-US"/>
    </w:rPr>
  </w:style>
  <w:style w:type="character" w:customStyle="1" w:styleId="CommentTextChar">
    <w:name w:val="Comment Text Char"/>
    <w:basedOn w:val="DefaultParagraphFont"/>
    <w:link w:val="CommentText"/>
    <w:uiPriority w:val="99"/>
    <w:rsid w:val="00812758"/>
    <w:rPr>
      <w:sz w:val="20"/>
      <w:szCs w:val="20"/>
    </w:rPr>
  </w:style>
  <w:style w:type="paragraph" w:styleId="Revision">
    <w:name w:val="Revision"/>
    <w:hidden/>
    <w:uiPriority w:val="99"/>
    <w:semiHidden/>
    <w:rsid w:val="006D210D"/>
    <w:pPr>
      <w:spacing w:after="0"/>
    </w:pPr>
    <w:rPr>
      <w:rFonts w:ascii="Arial" w:hAnsi="Arial" w:cs="Arial"/>
      <w:sz w:val="20"/>
      <w:szCs w:val="20"/>
      <w:lang w:eastAsia="en-AU"/>
    </w:rPr>
  </w:style>
  <w:style w:type="paragraph" w:styleId="CommentSubject">
    <w:name w:val="annotation subject"/>
    <w:basedOn w:val="CommentText"/>
    <w:next w:val="CommentText"/>
    <w:link w:val="CommentSubjectChar"/>
    <w:uiPriority w:val="99"/>
    <w:semiHidden/>
    <w:unhideWhenUsed/>
    <w:rsid w:val="0036283E"/>
    <w:pPr>
      <w:spacing w:after="200" w:line="240" w:lineRule="auto"/>
    </w:pPr>
    <w:rPr>
      <w:rFonts w:ascii="Arial" w:hAnsi="Arial" w:cs="Arial"/>
      <w:b/>
      <w:bCs/>
      <w:lang w:eastAsia="en-AU"/>
    </w:rPr>
  </w:style>
  <w:style w:type="character" w:customStyle="1" w:styleId="CommentSubjectChar">
    <w:name w:val="Comment Subject Char"/>
    <w:basedOn w:val="CommentTextChar"/>
    <w:link w:val="CommentSubject"/>
    <w:uiPriority w:val="99"/>
    <w:semiHidden/>
    <w:rsid w:val="0036283E"/>
    <w:rPr>
      <w:rFonts w:ascii="Arial" w:hAnsi="Arial" w:cs="Arial"/>
      <w:b/>
      <w:bCs/>
      <w:sz w:val="20"/>
      <w:szCs w:val="20"/>
      <w:lang w:eastAsia="en-AU"/>
    </w:rPr>
  </w:style>
  <w:style w:type="character" w:styleId="Mention">
    <w:name w:val="Mention"/>
    <w:basedOn w:val="DefaultParagraphFont"/>
    <w:uiPriority w:val="99"/>
    <w:unhideWhenUsed/>
    <w:rPr>
      <w:color w:val="2B579A"/>
      <w:shd w:val="clear" w:color="auto" w:fill="E6E6E6"/>
    </w:rPr>
  </w:style>
  <w:style w:type="paragraph" w:customStyle="1" w:styleId="Para3">
    <w:name w:val="Para 3"/>
    <w:basedOn w:val="Normal"/>
    <w:link w:val="Para3Char"/>
    <w:qFormat/>
    <w:rsid w:val="00E04037"/>
    <w:pPr>
      <w:tabs>
        <w:tab w:val="left" w:pos="1560"/>
      </w:tabs>
      <w:spacing w:before="200" w:after="120" w:line="240" w:lineRule="auto"/>
      <w:ind w:left="1843"/>
    </w:pPr>
    <w:rPr>
      <w:rFonts w:eastAsia="Times New Roman" w:cs="Times New Roman"/>
      <w:lang w:eastAsia="en-US"/>
    </w:rPr>
  </w:style>
  <w:style w:type="character" w:customStyle="1" w:styleId="Para3Char">
    <w:name w:val="Para 3 Char"/>
    <w:basedOn w:val="DefaultParagraphFont"/>
    <w:link w:val="Para3"/>
    <w:rsid w:val="00E04037"/>
    <w:rPr>
      <w:rFonts w:ascii="Arial" w:eastAsia="Times New Roman" w:hAnsi="Arial"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5408">
      <w:bodyDiv w:val="1"/>
      <w:marLeft w:val="0"/>
      <w:marRight w:val="0"/>
      <w:marTop w:val="0"/>
      <w:marBottom w:val="0"/>
      <w:divBdr>
        <w:top w:val="none" w:sz="0" w:space="0" w:color="auto"/>
        <w:left w:val="none" w:sz="0" w:space="0" w:color="auto"/>
        <w:bottom w:val="none" w:sz="0" w:space="0" w:color="auto"/>
        <w:right w:val="none" w:sz="0" w:space="0" w:color="auto"/>
      </w:divBdr>
    </w:div>
    <w:div w:id="4095808">
      <w:bodyDiv w:val="1"/>
      <w:marLeft w:val="0"/>
      <w:marRight w:val="0"/>
      <w:marTop w:val="0"/>
      <w:marBottom w:val="0"/>
      <w:divBdr>
        <w:top w:val="none" w:sz="0" w:space="0" w:color="auto"/>
        <w:left w:val="none" w:sz="0" w:space="0" w:color="auto"/>
        <w:bottom w:val="none" w:sz="0" w:space="0" w:color="auto"/>
        <w:right w:val="none" w:sz="0" w:space="0" w:color="auto"/>
      </w:divBdr>
    </w:div>
    <w:div w:id="151527692">
      <w:bodyDiv w:val="1"/>
      <w:marLeft w:val="0"/>
      <w:marRight w:val="0"/>
      <w:marTop w:val="0"/>
      <w:marBottom w:val="0"/>
      <w:divBdr>
        <w:top w:val="none" w:sz="0" w:space="0" w:color="auto"/>
        <w:left w:val="none" w:sz="0" w:space="0" w:color="auto"/>
        <w:bottom w:val="none" w:sz="0" w:space="0" w:color="auto"/>
        <w:right w:val="none" w:sz="0" w:space="0" w:color="auto"/>
      </w:divBdr>
    </w:div>
    <w:div w:id="270094517">
      <w:bodyDiv w:val="1"/>
      <w:marLeft w:val="0"/>
      <w:marRight w:val="0"/>
      <w:marTop w:val="0"/>
      <w:marBottom w:val="0"/>
      <w:divBdr>
        <w:top w:val="none" w:sz="0" w:space="0" w:color="auto"/>
        <w:left w:val="none" w:sz="0" w:space="0" w:color="auto"/>
        <w:bottom w:val="none" w:sz="0" w:space="0" w:color="auto"/>
        <w:right w:val="none" w:sz="0" w:space="0" w:color="auto"/>
      </w:divBdr>
    </w:div>
    <w:div w:id="303431921">
      <w:bodyDiv w:val="1"/>
      <w:marLeft w:val="0"/>
      <w:marRight w:val="0"/>
      <w:marTop w:val="0"/>
      <w:marBottom w:val="0"/>
      <w:divBdr>
        <w:top w:val="none" w:sz="0" w:space="0" w:color="auto"/>
        <w:left w:val="none" w:sz="0" w:space="0" w:color="auto"/>
        <w:bottom w:val="none" w:sz="0" w:space="0" w:color="auto"/>
        <w:right w:val="none" w:sz="0" w:space="0" w:color="auto"/>
      </w:divBdr>
    </w:div>
    <w:div w:id="454716270">
      <w:bodyDiv w:val="1"/>
      <w:marLeft w:val="0"/>
      <w:marRight w:val="0"/>
      <w:marTop w:val="0"/>
      <w:marBottom w:val="0"/>
      <w:divBdr>
        <w:top w:val="none" w:sz="0" w:space="0" w:color="auto"/>
        <w:left w:val="none" w:sz="0" w:space="0" w:color="auto"/>
        <w:bottom w:val="none" w:sz="0" w:space="0" w:color="auto"/>
        <w:right w:val="none" w:sz="0" w:space="0" w:color="auto"/>
      </w:divBdr>
    </w:div>
    <w:div w:id="455223682">
      <w:bodyDiv w:val="1"/>
      <w:marLeft w:val="0"/>
      <w:marRight w:val="0"/>
      <w:marTop w:val="0"/>
      <w:marBottom w:val="0"/>
      <w:divBdr>
        <w:top w:val="none" w:sz="0" w:space="0" w:color="auto"/>
        <w:left w:val="none" w:sz="0" w:space="0" w:color="auto"/>
        <w:bottom w:val="none" w:sz="0" w:space="0" w:color="auto"/>
        <w:right w:val="none" w:sz="0" w:space="0" w:color="auto"/>
      </w:divBdr>
    </w:div>
    <w:div w:id="594939047">
      <w:bodyDiv w:val="1"/>
      <w:marLeft w:val="0"/>
      <w:marRight w:val="0"/>
      <w:marTop w:val="0"/>
      <w:marBottom w:val="0"/>
      <w:divBdr>
        <w:top w:val="none" w:sz="0" w:space="0" w:color="auto"/>
        <w:left w:val="none" w:sz="0" w:space="0" w:color="auto"/>
        <w:bottom w:val="none" w:sz="0" w:space="0" w:color="auto"/>
        <w:right w:val="none" w:sz="0" w:space="0" w:color="auto"/>
      </w:divBdr>
    </w:div>
    <w:div w:id="629895476">
      <w:bodyDiv w:val="1"/>
      <w:marLeft w:val="0"/>
      <w:marRight w:val="0"/>
      <w:marTop w:val="0"/>
      <w:marBottom w:val="0"/>
      <w:divBdr>
        <w:top w:val="none" w:sz="0" w:space="0" w:color="auto"/>
        <w:left w:val="none" w:sz="0" w:space="0" w:color="auto"/>
        <w:bottom w:val="none" w:sz="0" w:space="0" w:color="auto"/>
        <w:right w:val="none" w:sz="0" w:space="0" w:color="auto"/>
      </w:divBdr>
    </w:div>
    <w:div w:id="771052730">
      <w:bodyDiv w:val="1"/>
      <w:marLeft w:val="0"/>
      <w:marRight w:val="0"/>
      <w:marTop w:val="0"/>
      <w:marBottom w:val="0"/>
      <w:divBdr>
        <w:top w:val="none" w:sz="0" w:space="0" w:color="auto"/>
        <w:left w:val="none" w:sz="0" w:space="0" w:color="auto"/>
        <w:bottom w:val="none" w:sz="0" w:space="0" w:color="auto"/>
        <w:right w:val="none" w:sz="0" w:space="0" w:color="auto"/>
      </w:divBdr>
    </w:div>
    <w:div w:id="817842964">
      <w:bodyDiv w:val="1"/>
      <w:marLeft w:val="0"/>
      <w:marRight w:val="0"/>
      <w:marTop w:val="0"/>
      <w:marBottom w:val="0"/>
      <w:divBdr>
        <w:top w:val="none" w:sz="0" w:space="0" w:color="auto"/>
        <w:left w:val="none" w:sz="0" w:space="0" w:color="auto"/>
        <w:bottom w:val="none" w:sz="0" w:space="0" w:color="auto"/>
        <w:right w:val="none" w:sz="0" w:space="0" w:color="auto"/>
      </w:divBdr>
    </w:div>
    <w:div w:id="1079402130">
      <w:bodyDiv w:val="1"/>
      <w:marLeft w:val="0"/>
      <w:marRight w:val="0"/>
      <w:marTop w:val="0"/>
      <w:marBottom w:val="0"/>
      <w:divBdr>
        <w:top w:val="none" w:sz="0" w:space="0" w:color="auto"/>
        <w:left w:val="none" w:sz="0" w:space="0" w:color="auto"/>
        <w:bottom w:val="none" w:sz="0" w:space="0" w:color="auto"/>
        <w:right w:val="none" w:sz="0" w:space="0" w:color="auto"/>
      </w:divBdr>
    </w:div>
    <w:div w:id="1202550465">
      <w:bodyDiv w:val="1"/>
      <w:marLeft w:val="0"/>
      <w:marRight w:val="0"/>
      <w:marTop w:val="0"/>
      <w:marBottom w:val="0"/>
      <w:divBdr>
        <w:top w:val="none" w:sz="0" w:space="0" w:color="auto"/>
        <w:left w:val="none" w:sz="0" w:space="0" w:color="auto"/>
        <w:bottom w:val="none" w:sz="0" w:space="0" w:color="auto"/>
        <w:right w:val="none" w:sz="0" w:space="0" w:color="auto"/>
      </w:divBdr>
    </w:div>
    <w:div w:id="1229533360">
      <w:bodyDiv w:val="1"/>
      <w:marLeft w:val="0"/>
      <w:marRight w:val="0"/>
      <w:marTop w:val="0"/>
      <w:marBottom w:val="0"/>
      <w:divBdr>
        <w:top w:val="none" w:sz="0" w:space="0" w:color="auto"/>
        <w:left w:val="none" w:sz="0" w:space="0" w:color="auto"/>
        <w:bottom w:val="none" w:sz="0" w:space="0" w:color="auto"/>
        <w:right w:val="none" w:sz="0" w:space="0" w:color="auto"/>
      </w:divBdr>
    </w:div>
    <w:div w:id="1394310617">
      <w:bodyDiv w:val="1"/>
      <w:marLeft w:val="0"/>
      <w:marRight w:val="0"/>
      <w:marTop w:val="0"/>
      <w:marBottom w:val="0"/>
      <w:divBdr>
        <w:top w:val="none" w:sz="0" w:space="0" w:color="auto"/>
        <w:left w:val="none" w:sz="0" w:space="0" w:color="auto"/>
        <w:bottom w:val="none" w:sz="0" w:space="0" w:color="auto"/>
        <w:right w:val="none" w:sz="0" w:space="0" w:color="auto"/>
      </w:divBdr>
    </w:div>
    <w:div w:id="1430589266">
      <w:bodyDiv w:val="1"/>
      <w:marLeft w:val="0"/>
      <w:marRight w:val="0"/>
      <w:marTop w:val="0"/>
      <w:marBottom w:val="0"/>
      <w:divBdr>
        <w:top w:val="none" w:sz="0" w:space="0" w:color="auto"/>
        <w:left w:val="none" w:sz="0" w:space="0" w:color="auto"/>
        <w:bottom w:val="none" w:sz="0" w:space="0" w:color="auto"/>
        <w:right w:val="none" w:sz="0" w:space="0" w:color="auto"/>
      </w:divBdr>
    </w:div>
    <w:div w:id="1951205171">
      <w:bodyDiv w:val="1"/>
      <w:marLeft w:val="0"/>
      <w:marRight w:val="0"/>
      <w:marTop w:val="0"/>
      <w:marBottom w:val="0"/>
      <w:divBdr>
        <w:top w:val="none" w:sz="0" w:space="0" w:color="auto"/>
        <w:left w:val="none" w:sz="0" w:space="0" w:color="auto"/>
        <w:bottom w:val="none" w:sz="0" w:space="0" w:color="auto"/>
        <w:right w:val="none" w:sz="0" w:space="0" w:color="auto"/>
      </w:divBdr>
    </w:div>
    <w:div w:id="1994410382">
      <w:bodyDiv w:val="1"/>
      <w:marLeft w:val="0"/>
      <w:marRight w:val="0"/>
      <w:marTop w:val="0"/>
      <w:marBottom w:val="0"/>
      <w:divBdr>
        <w:top w:val="none" w:sz="0" w:space="0" w:color="auto"/>
        <w:left w:val="none" w:sz="0" w:space="0" w:color="auto"/>
        <w:bottom w:val="none" w:sz="0" w:space="0" w:color="auto"/>
        <w:right w:val="none" w:sz="0" w:space="0" w:color="auto"/>
      </w:divBdr>
    </w:div>
    <w:div w:id="2035224768">
      <w:bodyDiv w:val="1"/>
      <w:marLeft w:val="0"/>
      <w:marRight w:val="0"/>
      <w:marTop w:val="0"/>
      <w:marBottom w:val="0"/>
      <w:divBdr>
        <w:top w:val="none" w:sz="0" w:space="0" w:color="auto"/>
        <w:left w:val="none" w:sz="0" w:space="0" w:color="auto"/>
        <w:bottom w:val="none" w:sz="0" w:space="0" w:color="auto"/>
        <w:right w:val="none" w:sz="0" w:space="0" w:color="auto"/>
      </w:divBdr>
    </w:div>
    <w:div w:id="2044357955">
      <w:bodyDiv w:val="1"/>
      <w:marLeft w:val="0"/>
      <w:marRight w:val="0"/>
      <w:marTop w:val="0"/>
      <w:marBottom w:val="0"/>
      <w:divBdr>
        <w:top w:val="none" w:sz="0" w:space="0" w:color="auto"/>
        <w:left w:val="none" w:sz="0" w:space="0" w:color="auto"/>
        <w:bottom w:val="none" w:sz="0" w:space="0" w:color="auto"/>
        <w:right w:val="none" w:sz="0" w:space="0" w:color="auto"/>
      </w:divBdr>
    </w:div>
    <w:div w:id="2062711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www.legislation.qld.gov.au/view/html/inforce/current/sl-2013-0213"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2.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www.worksafe.qld.gov.au/laws-and-compliance/electrical-safety-laws/laws-and-legislation/electrical-safety-act-2002"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23" Type="http://schemas.openxmlformats.org/officeDocument/2006/relationships/hyperlink" Target="https://policies.griffith.edu.au/pdf/Reporting%20and%20recording%20procedures%20for%20incidents,%20injuries,%20illness,%20hazards%20or%20near%20misses.pdf" TargetMode="Externa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yperlink" Target="https://www.worksafe.qld.gov.au/laws-and-compliance/workplace-health-and-safety-laws/laws-and-legislation/work-health-and-safety-act-2011"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worksafe.qld.gov.au/laws-and-compliance/electrical-safety-laws/issuing-certificates-of-compliance" TargetMode="External"/><Relationship Id="rId22" Type="http://schemas.openxmlformats.org/officeDocument/2006/relationships/hyperlink" Target="https://sharepointpubstor.blob.core.windows.net/policylibrary-prod/Risk%20and%20Resilience%20Management%20Policy.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2761721\Downloads\Policy%20statemen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8585E08B4909F4CA72F2CA699ABA3ED" ma:contentTypeVersion="71" ma:contentTypeDescription="Create a new document." ma:contentTypeScope="" ma:versionID="2c317b6b1f9173c83f6ed2604fdaeebe">
  <xsd:schema xmlns:xsd="http://www.w3.org/2001/XMLSchema" xmlns:xs="http://www.w3.org/2001/XMLSchema" xmlns:p="http://schemas.microsoft.com/office/2006/metadata/properties" xmlns:ns2="2f261a70-825f-4a37-b7b5-f6ecc2f4c5fa" xmlns:ns3="b40c662e-0380-4817-843d-2c7e10d40c39" targetNamespace="http://schemas.microsoft.com/office/2006/metadata/properties" ma:root="true" ma:fieldsID="ae28236d68d5f0b51d81c895874f2f64" ns2:_="" ns3:_="">
    <xsd:import namespace="2f261a70-825f-4a37-b7b5-f6ecc2f4c5fa"/>
    <xsd:import namespace="b40c662e-0380-4817-843d-2c7e10d40c39"/>
    <xsd:element name="properties">
      <xsd:complexType>
        <xsd:sequence>
          <xsd:element name="documentManagement">
            <xsd:complexType>
              <xsd:all>
                <xsd:element ref="ns2:datedeclared" minOccurs="0"/>
                <xsd:element ref="ns2:docsort" minOccurs="0"/>
                <xsd:element ref="ns2:RecentlyPublished" minOccurs="0"/>
                <xsd:element ref="ns2:LastPublished" minOccurs="0"/>
                <xsd:element ref="ns2:Rescinded" minOccurs="0"/>
                <xsd:element ref="ns2:PrivatePolicy" minOccurs="0"/>
                <xsd:element ref="ns2:policyadvisor" minOccurs="0"/>
                <xsd:element ref="ns2:doccomments" minOccurs="0"/>
                <xsd:element ref="ns2:policysummary" minOccurs="0"/>
                <xsd:element ref="ns2:PolicyCategoryPath" minOccurs="0"/>
                <xsd:element ref="ns2:extlink" minOccurs="0"/>
                <xsd:element ref="ns2:GlossaryValues" minOccurs="0"/>
                <xsd:element ref="ns2:GlossaryGUIDS" minOccurs="0"/>
                <xsd:element ref="ns2:BlobURL" minOccurs="0"/>
                <xsd:element ref="ns2:PolicyCategory0" minOccurs="0"/>
                <xsd:element ref="ns2:PolicyCategoryParent" minOccurs="0"/>
                <xsd:element ref="ns2:UpdateAzure" minOccurs="0"/>
                <xsd:element ref="ns2:PublishOn" minOccurs="0"/>
                <xsd:element ref="ns2:Attention" minOccurs="0"/>
                <xsd:element ref="ns2:PDFBlobURL" minOccurs="0"/>
                <xsd:element ref="ns2:c4c72b675d9b4d35a824d1eba5c21e27" minOccurs="0"/>
                <xsd:element ref="ns3:TaxCatchAll" minOccurs="0"/>
                <xsd:element ref="ns2:accc268e1e1744d380e4e1a6e5020db9" minOccurs="0"/>
                <xsd:element ref="ns2:p89e16e3e6784ad2b5accede8a5cd274" minOccurs="0"/>
                <xsd:element ref="ns2:l92b321e1c6d4932b3b7fc50f551e57a" minOccurs="0"/>
                <xsd:element ref="ns2:o9d89c7de04d45009a6c615fc1c58929" minOccurs="0"/>
                <xsd:element ref="ns2:f84964a8904e4defbc18e1b78d5d80c6" minOccurs="0"/>
                <xsd:element ref="ns2:cb2cae79e6954dd59be5b9155b36b74a" minOccurs="0"/>
                <xsd:element ref="ns2:MediaServiceMetadata" minOccurs="0"/>
                <xsd:element ref="ns2:MediaServiceFastMetadata" minOccurs="0"/>
                <xsd:element ref="ns2:MediaServiceAutoKeyPoints" minOccurs="0"/>
                <xsd:element ref="ns2:MediaServiceKeyPoints" minOccurs="0"/>
                <xsd:element ref="ns2:f889095080414d4f9e6f1e9189549afb" minOccurs="0"/>
                <xsd:element ref="ns2:ldaa366a71354cc9a085959c4f1fc5d3"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61a70-825f-4a37-b7b5-f6ecc2f4c5fa" elementFormDefault="qualified">
    <xsd:import namespace="http://schemas.microsoft.com/office/2006/documentManagement/types"/>
    <xsd:import namespace="http://schemas.microsoft.com/office/infopath/2007/PartnerControls"/>
    <xsd:element name="datedeclared" ma:index="3" nillable="true" ma:displayName="Date Declared" ma:format="DateOnly" ma:internalName="datedeclared" ma:readOnly="false">
      <xsd:simpleType>
        <xsd:restriction base="dms:DateTime"/>
      </xsd:simpleType>
    </xsd:element>
    <xsd:element name="docsort" ma:index="4" nillable="true" ma:displayName="Doc Sort" ma:decimals="2" ma:internalName="docsort" ma:readOnly="false" ma:percentage="FALSE">
      <xsd:simpleType>
        <xsd:restriction base="dms:Number">
          <xsd:minInclusive value="1"/>
        </xsd:restriction>
      </xsd:simpleType>
    </xsd:element>
    <xsd:element name="RecentlyPublished" ma:index="6" nillable="true" ma:displayName="Recently Published" ma:default="0" ma:description="If set to yes, this policy will be promoted to the front page of the Public Policy Library." ma:format="Dropdown" ma:internalName="RecentlyPublished" ma:readOnly="false">
      <xsd:simpleType>
        <xsd:restriction base="dms:Boolean"/>
      </xsd:simpleType>
    </xsd:element>
    <xsd:element name="LastPublished" ma:index="7" nillable="true" ma:displayName="LastPublished" ma:format="DateOnly" ma:internalName="LastPublished" ma:readOnly="false">
      <xsd:simpleType>
        <xsd:restriction base="dms:DateTime"/>
      </xsd:simpleType>
    </xsd:element>
    <xsd:element name="Rescinded" ma:index="8" nillable="true" ma:displayName="Rescinded" ma:default="No" ma:format="Dropdown" ma:internalName="Rescinded" ma:readOnly="false">
      <xsd:simpleType>
        <xsd:restriction base="dms:Choice">
          <xsd:enumeration value="Yes"/>
          <xsd:enumeration value="No"/>
        </xsd:restriction>
      </xsd:simpleType>
    </xsd:element>
    <xsd:element name="PrivatePolicy" ma:index="9" nillable="true" ma:displayName="PrivatePolicy" ma:default="0" ma:format="Dropdown" ma:internalName="PrivatePolicy" ma:readOnly="false">
      <xsd:simpleType>
        <xsd:restriction base="dms:Boolean"/>
      </xsd:simpleType>
    </xsd:element>
    <xsd:element name="policyadvisor" ma:index="12" nillable="true" ma:displayName="Policy Advisor" ma:list="UserInfo" ma:SearchPeopleOnly="false" ma:SharePointGroup="0" ma:internalName="policyadvis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occomments" ma:index="14" nillable="true" ma:displayName="Policy Comments" ma:internalName="doccomments" ma:readOnly="false">
      <xsd:simpleType>
        <xsd:restriction base="dms:Note"/>
      </xsd:simpleType>
    </xsd:element>
    <xsd:element name="policysummary" ma:index="15" nillable="true" ma:displayName="Policy Summary" ma:internalName="policysummary" ma:readOnly="false">
      <xsd:simpleType>
        <xsd:restriction base="dms:Note"/>
      </xsd:simpleType>
    </xsd:element>
    <xsd:element name="PolicyCategoryPath" ma:index="16" nillable="true" ma:displayName="PolicyCategoryPath" ma:format="Dropdown" ma:internalName="PolicyCategoryPath" ma:readOnly="false">
      <xsd:simpleType>
        <xsd:restriction base="dms:Text">
          <xsd:maxLength value="255"/>
        </xsd:restriction>
      </xsd:simpleType>
    </xsd:element>
    <xsd:element name="extlink" ma:index="17" nillable="true" ma:displayName="External Link" ma:format="Hyperlink" ma:hidden="true" ma:internalName="extlink"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GlossaryValues" ma:index="18" nillable="true" ma:displayName="GlossaryValues" ma:hidden="true" ma:internalName="GlossaryValues" ma:readOnly="false">
      <xsd:simpleType>
        <xsd:restriction base="dms:Text">
          <xsd:maxLength value="255"/>
        </xsd:restriction>
      </xsd:simpleType>
    </xsd:element>
    <xsd:element name="GlossaryGUIDS" ma:index="19" nillable="true" ma:displayName="GlossaryGUIDS" ma:hidden="true" ma:internalName="GlossaryGUIDS" ma:readOnly="false">
      <xsd:simpleType>
        <xsd:restriction base="dms:Text">
          <xsd:maxLength value="255"/>
        </xsd:restriction>
      </xsd:simpleType>
    </xsd:element>
    <xsd:element name="BlobURL" ma:index="20" nillable="true" ma:displayName="BlobURL" ma:format="Dropdown" ma:hidden="true" ma:internalName="BlobURL" ma:readOnly="false">
      <xsd:simpleType>
        <xsd:restriction base="dms:Text">
          <xsd:maxLength value="255"/>
        </xsd:restriction>
      </xsd:simpleType>
    </xsd:element>
    <xsd:element name="PolicyCategory0" ma:index="22" nillable="true" ma:displayName="PolicyCategory" ma:format="Dropdown" ma:hidden="true" ma:internalName="PolicyCategory0" ma:readOnly="false">
      <xsd:simpleType>
        <xsd:restriction base="dms:Text">
          <xsd:maxLength value="255"/>
        </xsd:restriction>
      </xsd:simpleType>
    </xsd:element>
    <xsd:element name="PolicyCategoryParent" ma:index="23" nillable="true" ma:displayName="PolicyCategoryParent" ma:format="Dropdown" ma:hidden="true" ma:internalName="PolicyCategoryParent" ma:readOnly="false">
      <xsd:simpleType>
        <xsd:restriction base="dms:Text">
          <xsd:maxLength value="255"/>
        </xsd:restriction>
      </xsd:simpleType>
    </xsd:element>
    <xsd:element name="UpdateAzure" ma:index="24" nillable="true" ma:displayName="Update Azure" ma:default="No" ma:format="Dropdown" ma:hidden="true" ma:internalName="UpdateAzure" ma:readOnly="false">
      <xsd:simpleType>
        <xsd:restriction base="dms:Choice">
          <xsd:enumeration value="Yes"/>
          <xsd:enumeration value="No"/>
        </xsd:restriction>
      </xsd:simpleType>
    </xsd:element>
    <xsd:element name="PublishOn" ma:index="25" nillable="true" ma:displayName="PublishOn" ma:default="[today]" ma:format="DateOnly" ma:hidden="true" ma:internalName="PublishOn" ma:readOnly="false">
      <xsd:simpleType>
        <xsd:restriction base="dms:DateTime"/>
      </xsd:simpleType>
    </xsd:element>
    <xsd:element name="Attention" ma:index="26" nillable="true" ma:displayName="Attention" ma:hidden="true" ma:internalName="Attention" ma:readOnly="false">
      <xsd:simpleType>
        <xsd:restriction base="dms:Text">
          <xsd:maxLength value="255"/>
        </xsd:restriction>
      </xsd:simpleType>
    </xsd:element>
    <xsd:element name="PDFBlobURL" ma:index="29" nillable="true" ma:displayName="PDFBlobURL" ma:format="Dropdown" ma:hidden="true" ma:internalName="PDFBlobURL" ma:readOnly="false">
      <xsd:simpleType>
        <xsd:restriction base="dms:Text">
          <xsd:maxLength value="255"/>
        </xsd:restriction>
      </xsd:simpleType>
    </xsd:element>
    <xsd:element name="c4c72b675d9b4d35a824d1eba5c21e27" ma:index="32" nillable="true" ma:taxonomy="true" ma:internalName="c4c72b675d9b4d35a824d1eba5c21e27" ma:taxonomyFieldName="appauthority" ma:displayName="Approving Authority" ma:readOnly="false" ma:default="" ma:fieldId="{c4c72b67-5d9b-4d35-a824-d1eba5c21e27}" ma:sspId="d7fcee89-5a73-4a7b-ac3d-7e05f09405fb" ma:termSetId="a51da8f5-2fde-4dcc-b2e6-d1138dbbffaf" ma:anchorId="00000000-0000-0000-0000-000000000000" ma:open="false" ma:isKeyword="false">
      <xsd:complexType>
        <xsd:sequence>
          <xsd:element ref="pc:Terms" minOccurs="0" maxOccurs="1"/>
        </xsd:sequence>
      </xsd:complexType>
    </xsd:element>
    <xsd:element name="accc268e1e1744d380e4e1a6e5020db9" ma:index="34" nillable="true" ma:taxonomy="true" ma:internalName="accc268e1e1744d380e4e1a6e5020db9" ma:taxonomyFieldName="glossaryterms" ma:displayName="Glossary Terms" ma:readOnly="false" ma:default="" ma:fieldId="{accc268e-1e17-44d3-80e4-e1a6e5020db9}" ma:taxonomyMulti="true" ma:sspId="d7fcee89-5a73-4a7b-ac3d-7e05f09405fb" ma:termSetId="04975842-59c9-456e-a7dd-56918dd3f889" ma:anchorId="00000000-0000-0000-0000-000000000000" ma:open="true" ma:isKeyword="false">
      <xsd:complexType>
        <xsd:sequence>
          <xsd:element ref="pc:Terms" minOccurs="0" maxOccurs="1"/>
        </xsd:sequence>
      </xsd:complexType>
    </xsd:element>
    <xsd:element name="p89e16e3e6784ad2b5accede8a5cd274" ma:index="35" nillable="true" ma:taxonomy="true" ma:internalName="p89e16e3e6784ad2b5accede8a5cd274" ma:taxonomyFieldName="policyreview" ma:displayName="Next Review" ma:readOnly="false" ma:default="" ma:fieldId="{989e16e3-e678-4ad2-b5ac-cede8a5cd274}" ma:sspId="d7fcee89-5a73-4a7b-ac3d-7e05f09405fb" ma:termSetId="a96efd5f-2214-424e-9189-c1132be6b49d" ma:anchorId="00000000-0000-0000-0000-000000000000" ma:open="false" ma:isKeyword="false">
      <xsd:complexType>
        <xsd:sequence>
          <xsd:element ref="pc:Terms" minOccurs="0" maxOccurs="1"/>
        </xsd:sequence>
      </xsd:complexType>
    </xsd:element>
    <xsd:element name="l92b321e1c6d4932b3b7fc50f551e57a" ma:index="36" nillable="true" ma:taxonomy="true" ma:internalName="l92b321e1c6d4932b3b7fc50f551e57a" ma:taxonomyFieldName="officearea" ma:displayName="Office Area" ma:readOnly="false" ma:default="" ma:fieldId="{592b321e-1c6d-4932-b3b7-fc50f551e57a}" ma:sspId="d7fcee89-5a73-4a7b-ac3d-7e05f09405fb" ma:termSetId="4db1921d-ff43-4eb1-9326-bddeea8cdcc7" ma:anchorId="00000000-0000-0000-0000-000000000000" ma:open="false" ma:isKeyword="false">
      <xsd:complexType>
        <xsd:sequence>
          <xsd:element ref="pc:Terms" minOccurs="0" maxOccurs="1"/>
        </xsd:sequence>
      </xsd:complexType>
    </xsd:element>
    <xsd:element name="o9d89c7de04d45009a6c615fc1c58929" ma:index="37" nillable="true" ma:taxonomy="true" ma:internalName="o9d89c7de04d45009a6c615fc1c58929" ma:taxonomyFieldName="policyaudience" ma:displayName="Policy Audience" ma:readOnly="false" ma:default="" ma:fieldId="{89d89c7d-e04d-4500-9a6c-615fc1c58929}" ma:sspId="d7fcee89-5a73-4a7b-ac3d-7e05f09405fb" ma:termSetId="d0bdd16e-672c-4911-8958-d241085a30b0" ma:anchorId="00000000-0000-0000-0000-000000000000" ma:open="false" ma:isKeyword="false">
      <xsd:complexType>
        <xsd:sequence>
          <xsd:element ref="pc:Terms" minOccurs="0" maxOccurs="1"/>
        </xsd:sequence>
      </xsd:complexType>
    </xsd:element>
    <xsd:element name="f84964a8904e4defbc18e1b78d5d80c6" ma:index="38" nillable="true" ma:taxonomy="true" ma:internalName="f84964a8904e4defbc18e1b78d5d80c6" ma:taxonomyFieldName="policycategory" ma:displayName="Policy Category" ma:readOnly="false" ma:default="" ma:fieldId="{f84964a8-904e-4def-bc18-e1b78d5d80c6}" ma:sspId="d7fcee89-5a73-4a7b-ac3d-7e05f09405fb" ma:termSetId="cc4645a5-40bc-45f5-9882-33d23a4a606b" ma:anchorId="00000000-0000-0000-0000-000000000000" ma:open="false" ma:isKeyword="false">
      <xsd:complexType>
        <xsd:sequence>
          <xsd:element ref="pc:Terms" minOccurs="0" maxOccurs="1"/>
        </xsd:sequence>
      </xsd:complexType>
    </xsd:element>
    <xsd:element name="cb2cae79e6954dd59be5b9155b36b74a" ma:index="39" nillable="true" ma:taxonomy="true" ma:internalName="cb2cae79e6954dd59be5b9155b36b74a" ma:taxonomyFieldName="policysection" ma:displayName="Policy Location" ma:readOnly="false" ma:default="" ma:fieldId="{cb2cae79-e695-4dd5-9be5-b9155b36b74a}" ma:sspId="d7fcee89-5a73-4a7b-ac3d-7e05f09405fb" ma:termSetId="8804fc14-773d-4020-a35d-e3c7542815cd" ma:anchorId="00000000-0000-0000-0000-000000000000" ma:open="false" ma:isKeyword="false">
      <xsd:complexType>
        <xsd:sequence>
          <xsd:element ref="pc:Terms" minOccurs="0" maxOccurs="1"/>
        </xsd:sequence>
      </xsd:complexType>
    </xsd:element>
    <xsd:element name="MediaServiceMetadata" ma:index="40" nillable="true" ma:displayName="MediaServiceMetadata" ma:hidden="true" ma:internalName="MediaServiceMetadata" ma:readOnly="true">
      <xsd:simpleType>
        <xsd:restriction base="dms:Note"/>
      </xsd:simpleType>
    </xsd:element>
    <xsd:element name="MediaServiceFastMetadata" ma:index="41" nillable="true" ma:displayName="MediaServiceFastMetadata" ma:hidden="true" ma:internalName="MediaServiceFastMetadata" ma:readOnly="true">
      <xsd:simpleType>
        <xsd:restriction base="dms:Note"/>
      </xsd:simpleType>
    </xsd:element>
    <xsd:element name="MediaServiceAutoKeyPoints" ma:index="42" nillable="true" ma:displayName="MediaServiceAutoKeyPoints" ma:hidden="true" ma:internalName="MediaServiceAutoKeyPoints" ma:readOnly="true">
      <xsd:simpleType>
        <xsd:restriction base="dms:Note"/>
      </xsd:simpleType>
    </xsd:element>
    <xsd:element name="MediaServiceKeyPoints" ma:index="43" nillable="true" ma:displayName="KeyPoints" ma:hidden="true" ma:internalName="MediaServiceKeyPoints" ma:readOnly="true">
      <xsd:simpleType>
        <xsd:restriction base="dms:Note"/>
      </xsd:simpleType>
    </xsd:element>
    <xsd:element name="f889095080414d4f9e6f1e9189549afb" ma:index="44" nillable="true" ma:taxonomy="true" ma:internalName="f889095080414d4f9e6f1e9189549afb" ma:taxonomyFieldName="policy_x002d_category" ma:displayName="policy-category" ma:indexed="true" ma:readOnly="false" ma:default="" ma:fieldId="{f8890950-8041-4d4f-9e6f-1e9189549afb}" ma:sspId="d7fcee89-5a73-4a7b-ac3d-7e05f09405fb" ma:termSetId="4dc954c5-2c1c-48db-9fc2-88c92b5d616d" ma:anchorId="00000000-0000-0000-0000-000000000000" ma:open="false" ma:isKeyword="false">
      <xsd:complexType>
        <xsd:sequence>
          <xsd:element ref="pc:Terms" minOccurs="0" maxOccurs="1"/>
        </xsd:sequence>
      </xsd:complexType>
    </xsd:element>
    <xsd:element name="ldaa366a71354cc9a085959c4f1fc5d3" ma:index="50" nillable="true" ma:taxonomy="true" ma:internalName="ldaa366a71354cc9a085959c4f1fc5d3" ma:taxonomyFieldName="Managed_Testing_Field" ma:displayName="Managed_Testing_Field" ma:readOnly="false" ma:default="" ma:fieldId="{5daa366a-7135-4cc9-a085-959c4f1fc5d3}" ma:sspId="d7fcee89-5a73-4a7b-ac3d-7e05f09405fb" ma:termSetId="60fd3aee-5f26-457b-ad4f-2aa9f5e60436" ma:anchorId="00000000-0000-0000-0000-000000000000" ma:open="false" ma:isKeyword="false">
      <xsd:complexType>
        <xsd:sequence>
          <xsd:element ref="pc:Terms" minOccurs="0" maxOccurs="1"/>
        </xsd:sequence>
      </xsd:complexType>
    </xsd:element>
    <xsd:element name="MediaServiceObjectDetectorVersions" ma:index="53" nillable="true" ma:displayName="MediaServiceObjectDetectorVersions" ma:hidden="true" ma:indexed="true" ma:internalName="MediaServiceObjectDetectorVersions" ma:readOnly="true">
      <xsd:simpleType>
        <xsd:restriction base="dms:Text"/>
      </xsd:simpleType>
    </xsd:element>
    <xsd:element name="MediaServiceSearchProperties" ma:index="5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40c662e-0380-4817-843d-2c7e10d40c39" elementFormDefault="qualified">
    <xsd:import namespace="http://schemas.microsoft.com/office/2006/documentManagement/types"/>
    <xsd:import namespace="http://schemas.microsoft.com/office/infopath/2007/PartnerControls"/>
    <xsd:element name="TaxCatchAll" ma:index="33" nillable="true" ma:displayName="Taxonomy Catch All Column" ma:hidden="true" ma:list="{7a639b55-2c24-423c-ab64-41176dadc750}" ma:internalName="TaxCatchAll" ma:readOnly="false" ma:showField="CatchAllData" ma:web="b40c662e-0380-4817-843d-2c7e10d40c39">
      <xsd:complexType>
        <xsd:complexContent>
          <xsd:extension base="dms:MultiChoiceLookup">
            <xsd:sequence>
              <xsd:element name="Value" type="dms:Lookup" maxOccurs="unbounded" minOccurs="0" nillable="true"/>
            </xsd:sequence>
          </xsd:extension>
        </xsd:complexContent>
      </xsd:complexType>
    </xsd:element>
    <xsd:element name="SharedWithUsers" ma:index="5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5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b40c662e-0380-4817-843d-2c7e10d40c39">
      <Value>526</Value>
      <Value>49</Value>
      <Value>558</Value>
      <Value>77</Value>
      <Value>92</Value>
      <Value>86</Value>
    </TaxCatchAll>
    <SharedWithUsers xmlns="b40c662e-0380-4817-843d-2c7e10d40c39">
      <UserInfo>
        <DisplayName>Jane Dennis</DisplayName>
        <AccountId>100</AccountId>
        <AccountType/>
      </UserInfo>
      <UserInfo>
        <DisplayName>Vanesh Subramaniam</DisplayName>
        <AccountId>300</AccountId>
        <AccountType/>
      </UserInfo>
      <UserInfo>
        <DisplayName>William Pettit</DisplayName>
        <AccountId>235</AccountId>
        <AccountType/>
      </UserInfo>
    </SharedWithUsers>
    <PublishOn xmlns="2f261a70-825f-4a37-b7b5-f6ecc2f4c5fa">2021-02-05T09:54:14+00:00</PublishOn>
    <GlossaryGUIDS xmlns="2f261a70-825f-4a37-b7b5-f6ecc2f4c5fa" xsi:nil="true"/>
    <UpdateAzure xmlns="2f261a70-825f-4a37-b7b5-f6ecc2f4c5fa">No</UpdateAzure>
    <Attention xmlns="2f261a70-825f-4a37-b7b5-f6ecc2f4c5fa" xsi:nil="true"/>
    <f84964a8904e4defbc18e1b78d5d80c6 xmlns="2f261a70-825f-4a37-b7b5-f6ecc2f4c5fa">
      <Terms xmlns="http://schemas.microsoft.com/office/infopath/2007/PartnerControls">
        <TermInfo xmlns="http://schemas.microsoft.com/office/infopath/2007/PartnerControls">
          <TermName xmlns="http://schemas.microsoft.com/office/infopath/2007/PartnerControls">Procedure</TermName>
          <TermId xmlns="http://schemas.microsoft.com/office/infopath/2007/PartnerControls">bb3f25e1-3c03-4bde-afc2-5888b49b7d7d</TermId>
        </TermInfo>
      </Terms>
    </f84964a8904e4defbc18e1b78d5d80c6>
    <PDFBlobURL xmlns="2f261a70-825f-4a37-b7b5-f6ecc2f4c5fa" xsi:nil="true"/>
    <l92b321e1c6d4932b3b7fc50f551e57a xmlns="2f261a70-825f-4a37-b7b5-f6ecc2f4c5fa">
      <Terms xmlns="http://schemas.microsoft.com/office/infopath/2007/PartnerControls">
        <TermInfo xmlns="http://schemas.microsoft.com/office/infopath/2007/PartnerControls">
          <TermName xmlns="http://schemas.microsoft.com/office/infopath/2007/PartnerControls">Campus Life</TermName>
          <TermId xmlns="http://schemas.microsoft.com/office/infopath/2007/PartnerControls">6de54371-083c-4292-84eb-514655c8362c</TermId>
        </TermInfo>
      </Terms>
    </l92b321e1c6d4932b3b7fc50f551e57a>
    <policysummary xmlns="2f261a70-825f-4a37-b7b5-f6ecc2f4c5fa">This is the Griffith University template for procedures. This template should be used in conjunction with the Policy Governance Policy and the Policy Governance Procedure. </policysummary>
    <PolicyCategoryPath xmlns="2f261a70-825f-4a37-b7b5-f6ecc2f4c5fa">Operational:Risk</PolicyCategoryPath>
    <PolicyCategory0 xmlns="2f261a70-825f-4a37-b7b5-f6ecc2f4c5fa">Risk</PolicyCategory0>
    <docsort xmlns="2f261a70-825f-4a37-b7b5-f6ecc2f4c5fa">1</docsort>
    <RecentlyPublished xmlns="2f261a70-825f-4a37-b7b5-f6ecc2f4c5fa">false</RecentlyPublished>
    <Rescinded xmlns="2f261a70-825f-4a37-b7b5-f6ecc2f4c5fa">No</Rescinded>
    <BlobURL xmlns="2f261a70-825f-4a37-b7b5-f6ecc2f4c5fa" xsi:nil="true"/>
    <cb2cae79e6954dd59be5b9155b36b74a xmlns="2f261a70-825f-4a37-b7b5-f6ecc2f4c5fa">
      <Terms xmlns="http://schemas.microsoft.com/office/infopath/2007/PartnerControls">
        <TermInfo xmlns="http://schemas.microsoft.com/office/infopath/2007/PartnerControls">
          <TermName xmlns="http://schemas.microsoft.com/office/infopath/2007/PartnerControls">Health, Safety and Wellbeing</TermName>
          <TermId xmlns="http://schemas.microsoft.com/office/infopath/2007/PartnerControls">7c07c3a5-5ba7-48e6-bf74-79c8da50da4f</TermId>
        </TermInfo>
      </Terms>
    </cb2cae79e6954dd59be5b9155b36b74a>
    <GlossaryValues xmlns="2f261a70-825f-4a37-b7b5-f6ecc2f4c5fa" xsi:nil="true"/>
    <PolicyCategoryParent xmlns="2f261a70-825f-4a37-b7b5-f6ecc2f4c5fa">Operational</PolicyCategoryParent>
    <LastPublished xmlns="2f261a70-825f-4a37-b7b5-f6ecc2f4c5fa" xsi:nil="true"/>
    <doccomments xmlns="2f261a70-825f-4a37-b7b5-f6ecc2f4c5fa">Policy advisor Principal Electrical Engineer // Approving authority Director, Campus Life (No drop down list for Director, Campus Life as approving authority.)
</doccomments>
    <datedeclared xmlns="2f261a70-825f-4a37-b7b5-f6ecc2f4c5fa">2023-06-22T14:00:00+00:00</datedeclared>
    <PrivatePolicy xmlns="2f261a70-825f-4a37-b7b5-f6ecc2f4c5fa">false</PrivatePolicy>
    <policyadvisor xmlns="2f261a70-825f-4a37-b7b5-f6ecc2f4c5fa">
      <UserInfo>
        <DisplayName>Nicola Collier-Jackson</DisplayName>
        <AccountId>62</AccountId>
        <AccountType/>
      </UserInfo>
    </policyadvisor>
    <ldaa366a71354cc9a085959c4f1fc5d3 xmlns="2f261a70-825f-4a37-b7b5-f6ecc2f4c5fa">
      <Terms xmlns="http://schemas.microsoft.com/office/infopath/2007/PartnerControls"/>
    </ldaa366a71354cc9a085959c4f1fc5d3>
    <accc268e1e1744d380e4e1a6e5020db9 xmlns="2f261a70-825f-4a37-b7b5-f6ecc2f4c5fa">
      <Terms xmlns="http://schemas.microsoft.com/office/infopath/2007/PartnerControls"/>
    </accc268e1e1744d380e4e1a6e5020db9>
    <o9d89c7de04d45009a6c615fc1c58929 xmlns="2f261a70-825f-4a37-b7b5-f6ecc2f4c5fa">
      <Terms xmlns="http://schemas.microsoft.com/office/infopath/2007/PartnerControls">
        <TermInfo xmlns="http://schemas.microsoft.com/office/infopath/2007/PartnerControls">
          <TermName xmlns="http://schemas.microsoft.com/office/infopath/2007/PartnerControls">Staff</TermName>
          <TermId xmlns="http://schemas.microsoft.com/office/infopath/2007/PartnerControls">45ee306d-49ae-43fa-a3ef-02f70754fd2d</TermId>
        </TermInfo>
      </Terms>
    </o9d89c7de04d45009a6c615fc1c58929>
    <f889095080414d4f9e6f1e9189549afb xmlns="2f261a70-825f-4a37-b7b5-f6ecc2f4c5fa">
      <Terms xmlns="http://schemas.microsoft.com/office/infopath/2007/PartnerControls">
        <TermInfo xmlns="http://schemas.microsoft.com/office/infopath/2007/PartnerControls">
          <TermName xmlns="http://schemas.microsoft.com/office/infopath/2007/PartnerControls">Operational</TermName>
          <TermId xmlns="http://schemas.microsoft.com/office/infopath/2007/PartnerControls">71ae2c77-9666-4d6a-a97b-3458c18553a0</TermId>
        </TermInfo>
      </Terms>
    </f889095080414d4f9e6f1e9189549afb>
    <p89e16e3e6784ad2b5accede8a5cd274 xmlns="2f261a70-825f-4a37-b7b5-f6ecc2f4c5fa">
      <Terms xmlns="http://schemas.microsoft.com/office/infopath/2007/PartnerControls">
        <TermInfo xmlns="http://schemas.microsoft.com/office/infopath/2007/PartnerControls">
          <TermName xmlns="http://schemas.microsoft.com/office/infopath/2007/PartnerControls">2028</TermName>
          <TermId xmlns="http://schemas.microsoft.com/office/infopath/2007/PartnerControls">3482dbca-7716-46bb-b113-935721929a44</TermId>
        </TermInfo>
      </Terms>
    </p89e16e3e6784ad2b5accede8a5cd274>
    <c4c72b675d9b4d35a824d1eba5c21e27 xmlns="2f261a70-825f-4a37-b7b5-f6ecc2f4c5fa">
      <Terms xmlns="http://schemas.microsoft.com/office/infopath/2007/PartnerControls"/>
    </c4c72b675d9b4d35a824d1eba5c21e27>
    <extlink xmlns="2f261a70-825f-4a37-b7b5-f6ecc2f4c5fa">
      <Url xsi:nil="true"/>
      <Description xsi:nil="true"/>
    </extlink>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0F5DD74-40BB-4127-8E01-A0FEE6A42492}"/>
</file>

<file path=customXml/itemProps2.xml><?xml version="1.0" encoding="utf-8"?>
<ds:datastoreItem xmlns:ds="http://schemas.openxmlformats.org/officeDocument/2006/customXml" ds:itemID="{53666913-9EF4-471A-BDC3-F97A9EA429B2}">
  <ds:schemaRefs>
    <ds:schemaRef ds:uri="http://schemas.microsoft.com/sharepoint/v3/contenttype/forms"/>
  </ds:schemaRefs>
</ds:datastoreItem>
</file>

<file path=customXml/itemProps3.xml><?xml version="1.0" encoding="utf-8"?>
<ds:datastoreItem xmlns:ds="http://schemas.openxmlformats.org/officeDocument/2006/customXml" ds:itemID="{C7472664-BE3E-4F49-B1CF-675E6324E18A}">
  <ds:schemaRefs>
    <ds:schemaRef ds:uri="http://schemas.openxmlformats.org/officeDocument/2006/bibliography"/>
  </ds:schemaRefs>
</ds:datastoreItem>
</file>

<file path=customXml/itemProps4.xml><?xml version="1.0" encoding="utf-8"?>
<ds:datastoreItem xmlns:ds="http://schemas.openxmlformats.org/officeDocument/2006/customXml" ds:itemID="{196F7AD6-2D24-452C-BA2D-4C1DD94A6C30}">
  <ds:schemaRefs>
    <ds:schemaRef ds:uri="http://schemas.microsoft.com/office/2006/metadata/properties"/>
    <ds:schemaRef ds:uri="http://schemas.microsoft.com/office/infopath/2007/PartnerControls"/>
    <ds:schemaRef ds:uri="0fa0b461-26d9-41f0-8c4a-898a6e0ed324"/>
    <ds:schemaRef ds:uri="bfc85ff3-6a8d-46db-993d-0aa605f15503"/>
  </ds:schemaRefs>
</ds:datastoreItem>
</file>

<file path=customXml/itemProps5.xml><?xml version="1.0" encoding="utf-8"?>
<ds:datastoreItem xmlns:ds="http://schemas.openxmlformats.org/officeDocument/2006/customXml" ds:itemID="{B05A91EF-2C06-4B64-952E-6E1665FE77DA}">
  <ds:schemaRefs>
    <ds:schemaRef ds:uri="http://schemas.microsoft.com/sharepoint/events"/>
  </ds:schemaRefs>
</ds:datastoreItem>
</file>

<file path=docMetadata/LabelInfo.xml><?xml version="1.0" encoding="utf-8"?>
<clbl:labelList xmlns:clbl="http://schemas.microsoft.com/office/2020/mipLabelMetadata">
  <clbl:label id="{adaa4be3-f650-4692-881a-64ae220cbceb}" enabled="1" method="Standard" siteId="{5a7cc8ab-a4dc-4f9b-bf60-66714049ad62}" removed="0"/>
</clbl:labelList>
</file>

<file path=docProps/app.xml><?xml version="1.0" encoding="utf-8"?>
<Properties xmlns="http://schemas.openxmlformats.org/officeDocument/2006/extended-properties" xmlns:vt="http://schemas.openxmlformats.org/officeDocument/2006/docPropsVTypes">
  <Template>Policy statement template.dotx</Template>
  <TotalTime>7</TotalTime>
  <Pages>17</Pages>
  <Words>6258</Words>
  <Characters>35675</Characters>
  <Application>Microsoft Office Word</Application>
  <DocSecurity>2</DocSecurity>
  <Lines>297</Lines>
  <Paragraphs>83</Paragraphs>
  <ScaleCrop>false</ScaleCrop>
  <HeadingPairs>
    <vt:vector size="2" baseType="variant">
      <vt:variant>
        <vt:lpstr>Title</vt:lpstr>
      </vt:variant>
      <vt:variant>
        <vt:i4>1</vt:i4>
      </vt:variant>
    </vt:vector>
  </HeadingPairs>
  <TitlesOfParts>
    <vt:vector size="1" baseType="lpstr">
      <vt:lpstr>Procedure template</vt:lpstr>
    </vt:vector>
  </TitlesOfParts>
  <Company/>
  <LinksUpToDate>false</LinksUpToDate>
  <CharactersWithSpaces>41850</CharactersWithSpaces>
  <SharedDoc>false</SharedDoc>
  <HLinks>
    <vt:vector size="48" baseType="variant">
      <vt:variant>
        <vt:i4>5373983</vt:i4>
      </vt:variant>
      <vt:variant>
        <vt:i4>63</vt:i4>
      </vt:variant>
      <vt:variant>
        <vt:i4>0</vt:i4>
      </vt:variant>
      <vt:variant>
        <vt:i4>5</vt:i4>
      </vt:variant>
      <vt:variant>
        <vt:lpwstr>https://policies.griffith.edu.au/pdf/Reporting and recording procedures for incidents, injuries, illness, hazards or near misses.pdf</vt:lpwstr>
      </vt:variant>
      <vt:variant>
        <vt:lpwstr/>
      </vt:variant>
      <vt:variant>
        <vt:i4>786496</vt:i4>
      </vt:variant>
      <vt:variant>
        <vt:i4>60</vt:i4>
      </vt:variant>
      <vt:variant>
        <vt:i4>0</vt:i4>
      </vt:variant>
      <vt:variant>
        <vt:i4>5</vt:i4>
      </vt:variant>
      <vt:variant>
        <vt:lpwstr>https://sharepointpubstor.blob.core.windows.net/policylibrary-prod/Risk and Resilience Management Policy.pdf</vt:lpwstr>
      </vt:variant>
      <vt:variant>
        <vt:lpwstr/>
      </vt:variant>
      <vt:variant>
        <vt:i4>4456462</vt:i4>
      </vt:variant>
      <vt:variant>
        <vt:i4>57</vt:i4>
      </vt:variant>
      <vt:variant>
        <vt:i4>0</vt:i4>
      </vt:variant>
      <vt:variant>
        <vt:i4>5</vt:i4>
      </vt:variant>
      <vt:variant>
        <vt:lpwstr>https://sharepointpubstor.blob.core.windows.net/policylibrary-prod/Health Safety and Wellbeing Policy.pdf</vt:lpwstr>
      </vt:variant>
      <vt:variant>
        <vt:lpwstr/>
      </vt:variant>
      <vt:variant>
        <vt:i4>720987</vt:i4>
      </vt:variant>
      <vt:variant>
        <vt:i4>54</vt:i4>
      </vt:variant>
      <vt:variant>
        <vt:i4>0</vt:i4>
      </vt:variant>
      <vt:variant>
        <vt:i4>5</vt:i4>
      </vt:variant>
      <vt:variant>
        <vt:lpwstr>https://www.legislation.qld.gov.au/view/html/inforce/current/sl-2013-0213</vt:lpwstr>
      </vt:variant>
      <vt:variant>
        <vt:lpwstr/>
      </vt:variant>
      <vt:variant>
        <vt:i4>2424874</vt:i4>
      </vt:variant>
      <vt:variant>
        <vt:i4>51</vt:i4>
      </vt:variant>
      <vt:variant>
        <vt:i4>0</vt:i4>
      </vt:variant>
      <vt:variant>
        <vt:i4>5</vt:i4>
      </vt:variant>
      <vt:variant>
        <vt:lpwstr>https://www.worksafe.qld.gov.au/laws-and-compliance/electrical-safety-laws/laws-and-legislation/electrical-safety-act-2002</vt:lpwstr>
      </vt:variant>
      <vt:variant>
        <vt:lpwstr/>
      </vt:variant>
      <vt:variant>
        <vt:i4>786523</vt:i4>
      </vt:variant>
      <vt:variant>
        <vt:i4>48</vt:i4>
      </vt:variant>
      <vt:variant>
        <vt:i4>0</vt:i4>
      </vt:variant>
      <vt:variant>
        <vt:i4>5</vt:i4>
      </vt:variant>
      <vt:variant>
        <vt:lpwstr>https://www.legislation.qld.gov.au/view/html/inforce/current/sl-2011-0240</vt:lpwstr>
      </vt:variant>
      <vt:variant>
        <vt:lpwstr/>
      </vt:variant>
      <vt:variant>
        <vt:i4>1769564</vt:i4>
      </vt:variant>
      <vt:variant>
        <vt:i4>45</vt:i4>
      </vt:variant>
      <vt:variant>
        <vt:i4>0</vt:i4>
      </vt:variant>
      <vt:variant>
        <vt:i4>5</vt:i4>
      </vt:variant>
      <vt:variant>
        <vt:lpwstr>https://www.worksafe.qld.gov.au/laws-and-compliance/workplace-health-and-safety-laws/laws-and-legislation/work-health-and-safety-act-2011</vt:lpwstr>
      </vt:variant>
      <vt:variant>
        <vt:lpwstr/>
      </vt:variant>
      <vt:variant>
        <vt:i4>6029332</vt:i4>
      </vt:variant>
      <vt:variant>
        <vt:i4>42</vt:i4>
      </vt:variant>
      <vt:variant>
        <vt:i4>0</vt:i4>
      </vt:variant>
      <vt:variant>
        <vt:i4>5</vt:i4>
      </vt:variant>
      <vt:variant>
        <vt:lpwstr>https://www.worksafe.qld.gov.au/laws-and-compliance/electrical-safety-laws/issuing-certificates-of-complianc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Safety Procedure</dc:title>
  <dc:subject/>
  <dc:creator>Rebecca Voisey</dc:creator>
  <cp:keywords/>
  <dc:description/>
  <cp:lastModifiedBy>John Montgomery</cp:lastModifiedBy>
  <cp:revision>4</cp:revision>
  <cp:lastPrinted>2019-10-03T14:35:00Z</cp:lastPrinted>
  <dcterms:created xsi:type="dcterms:W3CDTF">2023-11-17T06:00:00Z</dcterms:created>
  <dcterms:modified xsi:type="dcterms:W3CDTF">2023-11-21T0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585E08B4909F4CA72F2CA699ABA3ED</vt:lpwstr>
  </property>
  <property fmtid="{D5CDD505-2E9C-101B-9397-08002B2CF9AE}" pid="3" name="_dlc_DocIdItemGuid">
    <vt:lpwstr>a7c717f9-bda8-4e00-9291-a4a7f935e098</vt:lpwstr>
  </property>
  <property fmtid="{D5CDD505-2E9C-101B-9397-08002B2CF9AE}" pid="4" name="resourcetype">
    <vt:lpwstr>850</vt:lpwstr>
  </property>
  <property fmtid="{D5CDD505-2E9C-101B-9397-08002B2CF9AE}" pid="5" name="policysummary">
    <vt:lpwstr>This is the Griffith University template for procedures. This template should be used in conjunction with the Policy Governance Policy and the Policy Governance Procedure. </vt:lpwstr>
  </property>
  <property fmtid="{D5CDD505-2E9C-101B-9397-08002B2CF9AE}" pid="6" name="Order">
    <vt:r8>1500</vt:r8>
  </property>
  <property fmtid="{D5CDD505-2E9C-101B-9397-08002B2CF9AE}" pid="7" name="xd_ProgID">
    <vt:lpwstr/>
  </property>
  <property fmtid="{D5CDD505-2E9C-101B-9397-08002B2CF9AE}" pid="8" name="TemplateUrl">
    <vt:lpwstr/>
  </property>
  <property fmtid="{D5CDD505-2E9C-101B-9397-08002B2CF9AE}" pid="9" name="e509630521274583bbfe889d810a3e9e">
    <vt:lpwstr>Public|40058628-4222-4f37-b062-f3fb9daaccf8</vt:lpwstr>
  </property>
  <property fmtid="{D5CDD505-2E9C-101B-9397-08002B2CF9AE}" pid="10" name="MediaServiceImageTags">
    <vt:lpwstr/>
  </property>
  <property fmtid="{D5CDD505-2E9C-101B-9397-08002B2CF9AE}" pid="11" name="policysection">
    <vt:lpwstr>49;#Health, Safety and Wellbeing|7c07c3a5-5ba7-48e6-bf74-79c8da50da4f</vt:lpwstr>
  </property>
  <property fmtid="{D5CDD505-2E9C-101B-9397-08002B2CF9AE}" pid="12" name="_dlc_policyId">
    <vt:lpwstr>0x010100CCB10AA9A57F62429EA6968F7587FFF2|1453938073</vt:lpwstr>
  </property>
  <property fmtid="{D5CDD505-2E9C-101B-9397-08002B2CF9AE}" pid="13" name="policycategory">
    <vt:lpwstr>86;#Procedure|bb3f25e1-3c03-4bde-afc2-5888b49b7d7d</vt:lpwstr>
  </property>
  <property fmtid="{D5CDD505-2E9C-101B-9397-08002B2CF9AE}" pid="14" name="appauthority">
    <vt:lpwstr/>
  </property>
  <property fmtid="{D5CDD505-2E9C-101B-9397-08002B2CF9AE}" pid="15" name="_dlc_LastRun">
    <vt:lpwstr>08/04/2012 23:00:43</vt:lpwstr>
  </property>
  <property fmtid="{D5CDD505-2E9C-101B-9397-08002B2CF9AE}" pid="16" name="_dlc_ItemStageId">
    <vt:lpwstr>1</vt:lpwstr>
  </property>
  <property fmtid="{D5CDD505-2E9C-101B-9397-08002B2CF9AE}" pid="17" name="officearea">
    <vt:lpwstr>92;#Campus Life|6de54371-083c-4292-84eb-514655c8362c</vt:lpwstr>
  </property>
  <property fmtid="{D5CDD505-2E9C-101B-9397-08002B2CF9AE}" pid="18" name="DelayPublish">
    <vt:lpwstr>No</vt:lpwstr>
  </property>
  <property fmtid="{D5CDD505-2E9C-101B-9397-08002B2CF9AE}" pid="19" name="Audience1">
    <vt:lpwstr>18;#Public|2e32f779-957b-4e5f-8f16-2a5213d3cb23;#19;#Staff|234b4c02-4f11-4558-b1da-d19b9b209556;#20;#Student|673d669b-181a-4d1f-be71-de306a3dff5f</vt:lpwstr>
  </property>
  <property fmtid="{D5CDD505-2E9C-101B-9397-08002B2CF9AE}" pid="20" name="HTML Link">
    <vt:lpwstr>https://policies-admin.griffith.edu.au/pdf/Electrical%20Safety%20Policy.pdf, View PDF Version</vt:lpwstr>
  </property>
  <property fmtid="{D5CDD505-2E9C-101B-9397-08002B2CF9AE}" pid="21" name="CLF Document Status">
    <vt:lpwstr>Approved</vt:lpwstr>
  </property>
  <property fmtid="{D5CDD505-2E9C-101B-9397-08002B2CF9AE}" pid="22" name="xd_Signature">
    <vt:bool>false</vt:bool>
  </property>
  <property fmtid="{D5CDD505-2E9C-101B-9397-08002B2CF9AE}" pid="23" name="policy_x002d_category">
    <vt:lpwstr/>
  </property>
  <property fmtid="{D5CDD505-2E9C-101B-9397-08002B2CF9AE}" pid="24" name="policy-category">
    <vt:lpwstr>526;#Operational|71ae2c77-9666-4d6a-a97b-3458c18553a0</vt:lpwstr>
  </property>
  <property fmtid="{D5CDD505-2E9C-101B-9397-08002B2CF9AE}" pid="25" name="ItemRetentionFormula">
    <vt:lpwstr>&lt;formula offset="18" unit="months" /&gt;</vt:lpwstr>
  </property>
  <property fmtid="{D5CDD505-2E9C-101B-9397-08002B2CF9AE}" pid="26" name="glossaryterms">
    <vt:lpwstr/>
  </property>
  <property fmtid="{D5CDD505-2E9C-101B-9397-08002B2CF9AE}" pid="27" name="policyaudience">
    <vt:lpwstr>77;#Staff|45ee306d-49ae-43fa-a3ef-02f70754fd2d</vt:lpwstr>
  </property>
  <property fmtid="{D5CDD505-2E9C-101B-9397-08002B2CF9AE}" pid="28" name="policyreview">
    <vt:lpwstr>558;#2028|3482dbca-7716-46bb-b113-935721929a44</vt:lpwstr>
  </property>
  <property fmtid="{D5CDD505-2E9C-101B-9397-08002B2CF9AE}" pid="29" name="Managed_Testing_Field">
    <vt:lpwstr/>
  </property>
  <property fmtid="{D5CDD505-2E9C-101B-9397-08002B2CF9AE}" pid="30" name="Category Type">
    <vt:lpwstr>22;#Policy|6ea67854-4618-4b05-bd31-1dfafb0e2b14</vt:lpwstr>
  </property>
  <property fmtid="{D5CDD505-2E9C-101B-9397-08002B2CF9AE}" pid="31" name="_SourceUrl">
    <vt:lpwstr/>
  </property>
  <property fmtid="{D5CDD505-2E9C-101B-9397-08002B2CF9AE}" pid="32" name="_SharedFileIndex">
    <vt:lpwstr/>
  </property>
</Properties>
</file>